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66011" w14:textId="77777777" w:rsidR="003B6E76" w:rsidRDefault="00000000">
      <w:pPr>
        <w:pStyle w:val="Title"/>
      </w:pPr>
      <w:r>
        <w:t>PLAE web app enables powerful searching and multiple visualizations across one million unified single-cell ocular transcriptomes</w:t>
      </w:r>
    </w:p>
    <w:p w14:paraId="39A02F63" w14:textId="77777777" w:rsidR="003B6E76" w:rsidRDefault="00000000">
      <w:pPr>
        <w:pStyle w:val="Author"/>
      </w:pPr>
      <w:r>
        <w:t>Vinay Swamy</w:t>
      </w:r>
      <w:r>
        <w:rPr>
          <w:vertAlign w:val="superscript"/>
        </w:rPr>
        <w:t>1</w:t>
      </w:r>
      <w:r>
        <w:t>, Zachary Batz</w:t>
      </w:r>
      <w:r>
        <w:rPr>
          <w:vertAlign w:val="superscript"/>
        </w:rPr>
        <w:t>2</w:t>
      </w:r>
      <w:r>
        <w:t>, and David McGaughey</w:t>
      </w:r>
      <w:r>
        <w:rPr>
          <w:vertAlign w:val="superscript"/>
        </w:rPr>
        <w:t>1,✉</w:t>
      </w:r>
    </w:p>
    <w:p w14:paraId="5146C02E" w14:textId="77777777" w:rsidR="003B6E76" w:rsidRDefault="00000000">
      <w:pPr>
        <w:pStyle w:val="Date"/>
      </w:pPr>
      <w:r>
        <w:t>September 12, 2022</w:t>
      </w:r>
    </w:p>
    <w:p w14:paraId="22478F09" w14:textId="77777777" w:rsidR="003B6E76" w:rsidRDefault="00000000">
      <w:pPr>
        <w:pStyle w:val="Abstract"/>
      </w:pPr>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p w14:paraId="2E471C72" w14:textId="77777777" w:rsidR="003B6E76" w:rsidRDefault="00000000">
      <w:pPr>
        <w:pStyle w:val="FirstParagraph"/>
      </w:pPr>
      <w:r>
        <w:rPr>
          <w:vertAlign w:val="superscript"/>
        </w:rPr>
        <w:t>1</w:t>
      </w:r>
      <w:r>
        <w:t xml:space="preserve"> Bioinformatics Group, Ophthalmic Genetics &amp; Visual Function Branch, National Eye Institute, National Institutes of Health</w:t>
      </w:r>
      <w:r>
        <w:br/>
      </w:r>
      <w:r>
        <w:rPr>
          <w:vertAlign w:val="superscript"/>
        </w:rPr>
        <w:t>2</w:t>
      </w:r>
      <w:r>
        <w:t xml:space="preserve"> Neurobiology, Neurodegeneration &amp; Repair Laboratory, National Eye Institute, National Institutes of Health</w:t>
      </w:r>
      <w:r>
        <w:br/>
      </w:r>
      <w:r>
        <w:rPr>
          <w:vertAlign w:val="superscript"/>
        </w:rPr>
        <w:t>3</w:t>
      </w:r>
      <w:r>
        <w:t xml:space="preserve"> Medical Genetics and Ophthalmic Genomics Unit, National Eye Institute, National Institutes of Health</w:t>
      </w:r>
    </w:p>
    <w:p w14:paraId="791B0286" w14:textId="77777777" w:rsidR="003B6E76" w:rsidRDefault="00000000">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1C3CC8F7" w14:textId="77777777" w:rsidR="003B6E76" w:rsidRDefault="00000000">
      <w:pPr>
        <w:pStyle w:val="Heading1"/>
      </w:pPr>
      <w:bookmarkStart w:id="0" w:name="introduction"/>
      <w:r>
        <w:t>Introduction</w:t>
      </w:r>
    </w:p>
    <w:p w14:paraId="62F66FFD" w14:textId="77777777" w:rsidR="003B6E76" w:rsidRDefault="00000000">
      <w:pPr>
        <w:pStyle w:val="FirstParagraph"/>
      </w:pPr>
      <w:r>
        <w:t>The retina is composed of six major cell populations: the photoreceptors, horizontal, bipolar, amacrine, ganglion, and non-neuronal cells.</w:t>
      </w:r>
      <w:r>
        <w:rPr>
          <w:vertAlign w:val="superscript"/>
        </w:rPr>
        <w:t>1</w:t>
      </w:r>
      <w:r>
        <w:t xml:space="preserve"> These six populations can be further divided into dozens of cell types.</w:t>
      </w:r>
      <w:r>
        <w:rPr>
          <w:vertAlign w:val="superscript"/>
        </w:rPr>
        <w:t>2</w:t>
      </w:r>
      <w:r>
        <w:t xml:space="preserve"> Furthermore, human disease of the eye can derive from damage to specific cell types. Glaucoma is characterized by damage to the retinal ganglion cells while cone and cone-rod dystrophies are characterized by photoreceptor degeneration. Efforts to untangle the transcriptomic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p>
    <w:p w14:paraId="233328F5" w14:textId="77777777" w:rsidR="003B6E76" w:rsidRDefault="00000000">
      <w:pPr>
        <w:pStyle w:val="BodyText"/>
      </w:pPr>
      <w:r>
        <w:lastRenderedPageBreak/>
        <w:t>The modern era of single cell transcriptomics ha been marked by the introduction of droplet-based technologies, which enabled quantitation of thousands of cells in a single experiment. This approach was pioneered by Macoksko et al. and enabled the profiling of gene expression in 44,808 single cells in the adult mouse retina..</w:t>
      </w:r>
      <w:r>
        <w:rPr>
          <w:vertAlign w:val="superscript"/>
        </w:rPr>
        <w:t>15,16</w:t>
      </w:r>
      <w:r>
        <w:t xml:space="preserve"> The commercialization of the droplet approach has enabled broad access to this technology and the ocular community have responded by publishing several dozen ocular studies using single cell transcriptome technology since Macosko publication.</w:t>
      </w:r>
    </w:p>
    <w:p w14:paraId="7CB715FE" w14:textId="77777777" w:rsidR="003B6E76" w:rsidRDefault="00000000">
      <w:pPr>
        <w:pStyle w:val="BodyText"/>
      </w:pPr>
      <w:r>
        <w: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t>
      </w:r>
    </w:p>
    <w:p w14:paraId="16D3AD0F" w14:textId="77777777" w:rsidR="003B6E76" w:rsidRDefault="00000000">
      <w:pPr>
        <w:pStyle w:val="BodyText"/>
      </w:pPr>
      <w:r>
        <w:t>Unfortunately manuscripts can only present a sliver of the underlying data and further exploration is laborious, technically challenging, and computationally expensive.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p>
    <w:p w14:paraId="51A2CE9F" w14:textId="77777777" w:rsidR="003B6E76"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Primary limitations to these resources include incomplete cell type labels and sample metadata that make ocular focused queries challenging. In contrast to these, the Spectacle resource is an ocular specific web app which has curated over a million cells from dozens of </w:t>
      </w:r>
      <w:r>
        <w:lastRenderedPageBreak/>
        <w:t>independent resources.</w:t>
      </w:r>
      <w:r>
        <w:rPr>
          <w:vertAlign w:val="superscript"/>
        </w:rPr>
        <w:t>22</w:t>
      </w:r>
      <w:r>
        <w:t xml:space="preserve"> However each data deposit is independently processed, which makes cross study queries impossible. We recently created a unified ocular data resource which placed dozens of independent single-cell RNA-seq ocular and non-ocular datasets in a single combined space, the Single Cell Eye in a Disk (scEiaD).</w:t>
      </w:r>
      <w:r>
        <w:rPr>
          <w:vertAlign w:val="superscript"/>
        </w:rPr>
        <w:t>23</w:t>
      </w:r>
    </w:p>
    <w:p w14:paraId="6DDD901C" w14:textId="77777777" w:rsidR="003B6E76" w:rsidRDefault="00000000">
      <w:pPr>
        <w:pStyle w:val="BodyText"/>
      </w:pPr>
      <w:r>
        <w:t>To broaden the usage of this powerful meta-atlas,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cell type labels, totaling 606612 cells and used those ground-truth labels as the basis for a machine learning-based algorithm which labels the 500018 more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67EE8705" w14:textId="77777777" w:rsidR="003B6E76" w:rsidRDefault="00000000">
      <w:pPr>
        <w:pStyle w:val="Heading1"/>
      </w:pPr>
      <w:bookmarkStart w:id="1" w:name="methods"/>
      <w:bookmarkEnd w:id="0"/>
      <w:r>
        <w:t>Methods</w:t>
      </w:r>
    </w:p>
    <w:p w14:paraId="44BEA69B" w14:textId="77777777" w:rsidR="003B6E76" w:rsidRDefault="00000000">
      <w:pPr>
        <w:pStyle w:val="Heading2"/>
      </w:pPr>
      <w:bookmarkStart w:id="2" w:name="X66ff95e7bb2523ee6443d7b384fa5d45046054f"/>
      <w:r>
        <w:t>scEiaD pipeline upgraded and the database re-built</w:t>
      </w:r>
    </w:p>
    <w:p w14:paraId="610A4F57" w14:textId="77777777" w:rsidR="003B6E76" w:rsidRDefault="00000000">
      <w:pPr>
        <w:pStyle w:val="FirstParagraph"/>
      </w:pPr>
      <w:r>
        <w:t>The scEiaD pipeline is largely the same as in Swamy et al..</w:t>
      </w:r>
      <w:r>
        <w:rPr>
          <w:vertAlign w:val="superscript"/>
        </w:rPr>
        <w:t>23</w:t>
      </w:r>
      <w:r>
        <w:t xml:space="preserve"> Very briefly, we collected the raw fastq files and quantified with the kallisto / bustools system.</w:t>
      </w:r>
      <w:r>
        <w:rPr>
          <w:vertAlign w:val="superscript"/>
        </w:rPr>
        <w:t>24,25</w:t>
      </w:r>
      <w:r>
        <w:t xml:space="preserve"> The quantified counts are merged into one matrix that is used for the downstream integration with scvitools create a batch corrected lower dimensional space. The raw counts and scANVI batch corrected lower dimensional space is sent into Seurat for quality control, clustering, and 2D UMAP visualization. We use our previously published xgboost-based machine learning approach to transfer cell type labels to unlabelled cells.</w:t>
      </w:r>
      <w:r>
        <w:rPr>
          <w:vertAlign w:val="superscript"/>
        </w:rPr>
        <w:t>23</w:t>
      </w:r>
    </w:p>
    <w:p w14:paraId="63929DEF" w14:textId="77777777" w:rsidR="003B6E76" w:rsidRDefault="00000000">
      <w:pPr>
        <w:pStyle w:val="BodyText"/>
      </w:pPr>
      <w:r>
        <w:lastRenderedPageBreak/>
        <w:t>The following alterations were made: First, the cutoff to retain a cell was raised from 200 unique genes quantified to 300. Second, we use the DecontX algorithm</w:t>
      </w:r>
      <w:r>
        <w:rPr>
          <w:vertAlign w:val="superscript"/>
        </w:rPr>
        <w:t>26</w:t>
      </w:r>
      <w:r>
        <w:t xml:space="preserve"> from the celda R package (version 1.9.2) to automatically remove ambient RNA contamination on a per-study basis. Third, we altered the procedure for aligning gene names across species (see below for details). Fourth, we use the scANVI (scvitools based) batch correction method, which leverages the known cell type labels in the batch correction process.</w:t>
      </w:r>
      <w:r>
        <w:rPr>
          <w:vertAlign w:val="superscript"/>
        </w:rPr>
        <w:t>27</w:t>
      </w:r>
    </w:p>
    <w:p w14:paraId="0AC1D828" w14:textId="77777777" w:rsidR="003B6E76"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ies to be 800 as this value resulted in approximately the same number of cells being returned as the authors reported in their papers.</w:t>
      </w:r>
    </w:p>
    <w:p w14:paraId="498E3373" w14:textId="77777777" w:rsidR="003B6E76" w:rsidRDefault="00000000">
      <w:pPr>
        <w:pStyle w:val="BodyText"/>
      </w:pPr>
      <w:r>
        <w:t>We found that while nearly all datasets we curated could be integrated as a whole, a small number had strange behavior in the two dimensional UMAP space and/or nearly all cells from a study were machine labelled as a single cell type. These studies were hand-removed from the resource.</w:t>
      </w:r>
    </w:p>
    <w:p w14:paraId="6F58901A" w14:textId="77777777" w:rsidR="003B6E76" w:rsidRDefault="00000000">
      <w:pPr>
        <w:pStyle w:val="BodyText"/>
      </w:pPr>
      <w:r>
        <w: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t>
      </w:r>
    </w:p>
    <w:p w14:paraId="339D20AB" w14:textId="77777777" w:rsidR="003B6E76" w:rsidRDefault="00000000">
      <w:pPr>
        <w:pStyle w:val="Heading2"/>
      </w:pPr>
      <w:bookmarkStart w:id="3" w:name="cross-species-gene-alignment"/>
      <w:bookmarkEnd w:id="2"/>
      <w:r>
        <w:t>Cross species gene alignment</w:t>
      </w:r>
    </w:p>
    <w:p w14:paraId="2DFB1744" w14:textId="77777777" w:rsidR="003B6E76"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xml:space="preserve">.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w:t>
      </w:r>
      <w:r>
        <w:lastRenderedPageBreak/>
        <w:t>human/mouse gene, then we aggregated the counts by sum. In cases where there was no corresponding chicken or macaque gene, we filled in zeros. After these steps we had, as expected, 17,769 genes.</w:t>
      </w:r>
    </w:p>
    <w:p w14:paraId="14B848B3" w14:textId="77777777" w:rsidR="003B6E76" w:rsidRDefault="00000000">
      <w:pPr>
        <w:pStyle w:val="Heading2"/>
      </w:pPr>
      <w:bookmarkStart w:id="4" w:name="metadata-curation"/>
      <w:bookmarkEnd w:id="3"/>
      <w:r>
        <w:t>Metadata curation</w:t>
      </w:r>
    </w:p>
    <w:p w14:paraId="7CC9A8F4" w14:textId="77777777" w:rsidR="003B6E76"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5F63A61B" w14:textId="77777777" w:rsidR="003B6E76" w:rsidRDefault="00000000">
      <w:pPr>
        <w:pStyle w:val="Heading2"/>
      </w:pPr>
      <w:bookmarkStart w:id="5" w:name="differential-gene-testing"/>
      <w:bookmarkEnd w:id="4"/>
      <w:r>
        <w:t>Differential gene testing</w:t>
      </w:r>
    </w:p>
    <w:p w14:paraId="0CE83141" w14:textId="77777777" w:rsidR="003B6E76" w:rsidRDefault="00000000">
      <w:pPr>
        <w:pStyle w:val="FirstParagraph"/>
      </w:pPr>
      <w:r>
        <w:t>The aggregateAcrossCells function from the scuttle R package was used to aggregate gene counts across species, study accession, and category where category was either Cluster, CellType, or CellType (Predict) assignments for a cell.</w:t>
      </w:r>
      <w:r>
        <w:rPr>
          <w:vertAlign w:val="superscript"/>
        </w:rPr>
        <w:t>28</w:t>
      </w:r>
      <w:r>
        <w:t xml:space="preserve">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29</w:t>
      </w:r>
    </w:p>
    <w:p w14:paraId="42B63D1D" w14:textId="77777777" w:rsidR="003B6E76" w:rsidRDefault="00000000">
      <w:pPr>
        <w:pStyle w:val="BodyText"/>
      </w:pPr>
      <w:r>
        <w:t xml:space="preserve">We used a “pseudo-bulk” based approach where the counts for a category (CellType, Cluster, or CellType (Predict)) were summed for each category - organism - study grouping (see Methods). This created a counts matrix which has statistical properties approximating “bulk” RNA seq experiment matrices. This allowed the use of the more mature bulk RNA-seq tooling. This approach has also been found to be more specific </w:t>
      </w:r>
      <w:r>
        <w:lastRenderedPageBreak/>
        <w:t>in identifying differentially expressed genes in single cell RNA-seq experiments</w:t>
      </w:r>
      <w:r>
        <w:rPr>
          <w:vertAlign w:val="superscript"/>
        </w:rPr>
        <w:t>30</w:t>
      </w:r>
      <w:r>
        <w:t>. Once the pseudo-bulk matrix was constructed, we use the DESeq2 differential gene expression analysis software to identify differentially expressed genes. We tested each species (Human, Macaque, Mouse) separately. Chicken was not included as we had an insufficient number of independent studies to conduct differential testing. The model used for DESeq2 was “~study_accession + category” in order to regress out study specific differential gene expression. After running these tests we extracted differentially expressed genes with two types of contrasts: either against all remaining categories (e.g. cones versus all remaining cell types) or in a pair-wise manner (cone against rod). Unless stated otherwise, we will be discussing the results of the “against all” contrast for the remainder of the paper.</w:t>
      </w:r>
    </w:p>
    <w:p w14:paraId="64536BB5" w14:textId="77777777" w:rsidR="003B6E76" w:rsidRDefault="00000000">
      <w:pPr>
        <w:pStyle w:val="Heading2"/>
      </w:pPr>
      <w:bookmarkStart w:id="6" w:name="pubmed-citation-search"/>
      <w:bookmarkEnd w:id="5"/>
      <w:r>
        <w:t>PubMed Citation Search</w:t>
      </w:r>
    </w:p>
    <w:p w14:paraId="6F57E75A" w14:textId="77777777" w:rsidR="003B6E76" w:rsidRDefault="00000000">
      <w:pPr>
        <w:pStyle w:val="FirstParagraph"/>
      </w:pPr>
      <w:r>
        <w:t>The R package easyPubMed was used to search for 1000 randomly chosen genes present in scEiaD for both gene name alone and gene name plus “AND Retina” with the get_pubmed_ids function. We then used the returned Entrez identifier to pull the abstract with the fetch_pubmed_data function so we could extract the PubMed ID (PMID). This was repeated with the the genes identified as being well supported differentially expressed for ocular cell types. To assess whether the difference in distributions was statistically different, we used the base R t.test function.</w:t>
      </w:r>
    </w:p>
    <w:p w14:paraId="1A53576B" w14:textId="77777777" w:rsidR="003B6E76" w:rsidRDefault="00000000">
      <w:pPr>
        <w:pStyle w:val="Heading2"/>
      </w:pPr>
      <w:bookmarkStart w:id="7" w:name="X2f3186241cc35a35fafa2356403a70d6d19031d"/>
      <w:bookmarkEnd w:id="6"/>
      <w:r>
        <w:t>scEiaD structure and web app optimization</w:t>
      </w:r>
    </w:p>
    <w:p w14:paraId="0A4D50C2" w14:textId="77777777" w:rsidR="003B6E76"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31</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531FCE62" w14:textId="77777777" w:rsidR="003B6E76" w:rsidRDefault="00000000">
      <w:pPr>
        <w:pStyle w:val="Heading2"/>
      </w:pPr>
      <w:bookmarkStart w:id="8" w:name="data-reproducibility-and-availability"/>
      <w:bookmarkEnd w:id="7"/>
      <w:r>
        <w:t>Data reproducibility and availability</w:t>
      </w:r>
    </w:p>
    <w:p w14:paraId="063D7061" w14:textId="77777777" w:rsidR="003B6E76" w:rsidRDefault="00000000">
      <w:pPr>
        <w:pStyle w:val="FirstParagraph"/>
      </w:pPr>
      <w:r>
        <w:t>The code base for scEiaD is available at github.com/davemcg/scEiaD; the commit corresponding to this manuscript is 8f2c04b.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7E0CE67E" w14:textId="77777777" w:rsidR="003B6E76" w:rsidRDefault="00000000">
      <w:pPr>
        <w:pStyle w:val="Heading1"/>
      </w:pPr>
      <w:bookmarkStart w:id="9" w:name="results"/>
      <w:bookmarkEnd w:id="1"/>
      <w:bookmarkEnd w:id="8"/>
      <w:r>
        <w:t>Results</w:t>
      </w:r>
    </w:p>
    <w:p w14:paraId="4FF364E3" w14:textId="77777777" w:rsidR="003B6E76" w:rsidRDefault="00000000">
      <w:pPr>
        <w:pStyle w:val="Heading2"/>
      </w:pPr>
      <w:bookmarkStart w:id="10" w:name="X2beafa34d3465a2c461feeb7039e3e1f0983931"/>
      <w:r>
        <w:t>New studies and improvements to the scEiaD database</w:t>
      </w:r>
    </w:p>
    <w:p w14:paraId="47722EB5" w14:textId="77777777" w:rsidR="003B6E76" w:rsidRDefault="00000000">
      <w:pPr>
        <w:pStyle w:val="FirstParagraph"/>
      </w:pPr>
      <w:r>
        <w:t>Our first version of the single cell Eye is a Disk (scEiaD) database contained 34 studies, three species, 766615 cells, and 31 curated cell types.</w:t>
      </w:r>
      <w:r>
        <w:rPr>
          <w:vertAlign w:val="superscript"/>
        </w:rPr>
        <w:t>23</w:t>
      </w:r>
      <w:r>
        <w:t xml:space="preserve"> We updated the scEiaD database for the PLAE v0.91 web app in six important ways. First, we added a new species, chicken (</w:t>
      </w:r>
      <w:r>
        <w:rPr>
          <w:i/>
          <w:iCs/>
        </w:rPr>
        <w:t>Gallus gallus</w:t>
      </w:r>
      <w:r>
        <w:t>).</w:t>
      </w:r>
      <w:r>
        <w:rPr>
          <w:vertAlign w:val="superscript"/>
        </w:rPr>
        <w:t>32</w:t>
      </w:r>
      <w:r>
        <w:t xml:space="preserve"> Second we added two ocular outflow tract datasets, one brain choroid plexus, and three cornea datasets to enhance coverage across the eye.</w:t>
      </w:r>
      <w:r>
        <w:rPr>
          <w:vertAlign w:val="superscript"/>
        </w:rPr>
        <w:t>33–38</w:t>
      </w:r>
      <w:r>
        <w:t xml:space="preserve"> Third, we added a human pan-body reference scRNA dataset to allow for non-ocular comparisons.</w:t>
      </w:r>
      <w:r>
        <w:rPr>
          <w:vertAlign w:val="superscript"/>
        </w:rPr>
        <w:t>39</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0</w:t>
      </w:r>
      <w:r>
        <w:t xml:space="preserve"> </w:t>
      </w:r>
      <w:r>
        <w:lastRenderedPageBreak/>
        <w:t>As before, the pipeline’s scVI’s integration parameters were chosen rigorously by testing inegration performance across a wide range of latent dimensions and number of highly variable genes in our scPOP framework.</w:t>
      </w:r>
      <w:r>
        <w:rPr>
          <w:vertAlign w:val="superscript"/>
        </w:rPr>
        <w:t>23</w:t>
      </w:r>
      <w:r>
        <w:t xml:space="preserve"> Each study in the resource was hand assessed to determine whether they had any unusual properties in regards to machine learnt cell type proportions or position in the 2D UMAP space and a small number of outlier studies were removed from the resource.</w:t>
      </w:r>
    </w:p>
    <w:p w14:paraId="0276B238" w14:textId="77777777" w:rsidR="003B6E76" w:rsidRDefault="00000000">
      <w:pPr>
        <w:pStyle w:val="BodyText"/>
      </w:pPr>
      <w:r>
        <w:t>After the dataset and quality control updates the scEiaD v2022-03-21 dataset now contains 44 studies, four species, 1136041 cells, and 60 curated cell types (Supplemental Figure 2). The scEiaD database contains 23 non-ocular human and mouse tissues and 6 ocular tissues across human, chicken, macaque, and mouse (Figure 1). This resource is only possible due to the publication of 35 single cell resources that scEiaD draws from (Supplemental Table 1). To recognize these papers, we prominently feature each of these studies along with a direct link to their citation, where possible, on the loading page of plae.nei.nih.gov.</w:t>
      </w:r>
    </w:p>
    <w:p w14:paraId="0E7C07E0" w14:textId="77777777" w:rsidR="003B6E76" w:rsidRDefault="00000000">
      <w:r>
        <w:rPr>
          <w:noProof/>
        </w:rPr>
        <w:lastRenderedPageBreak/>
        <w:drawing>
          <wp:inline distT="0" distB="0" distL="0" distR="0" wp14:anchorId="64784131" wp14:editId="24E7F42C">
            <wp:extent cx="4805013" cy="5605849"/>
            <wp:effectExtent l="0" t="0" r="0" b="0"/>
            <wp:docPr id="1"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805013" cy="5605849"/>
                    </a:xfrm>
                    <a:prstGeom prst="rect">
                      <a:avLst/>
                    </a:prstGeom>
                    <a:noFill/>
                    <a:ln w="9525">
                      <a:noFill/>
                      <a:headEnd/>
                      <a:tailEnd/>
                    </a:ln>
                  </pic:spPr>
                </pic:pic>
              </a:graphicData>
            </a:graphic>
          </wp:inline>
        </w:drawing>
      </w:r>
    </w:p>
    <w:p w14:paraId="4746C8F5" w14:textId="77777777" w:rsidR="003B6E76" w:rsidRDefault="00000000">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01983BC5" w14:textId="77777777" w:rsidR="003B6E76" w:rsidRDefault="00000000">
      <w:pPr>
        <w:pStyle w:val="Heading2"/>
      </w:pPr>
      <w:bookmarkStart w:id="11" w:name="X8c063a969620108820aa05a37c4f822079056d9"/>
      <w:bookmarkEnd w:id="10"/>
      <w:r>
        <w:t>PLAE resource contains several crucial features relative to other single cell resources</w:t>
      </w:r>
    </w:p>
    <w:p w14:paraId="4839A319" w14:textId="77777777" w:rsidR="003B6E76" w:rsidRDefault="00000000">
      <w:pPr>
        <w:pStyle w:val="FirstParagraph"/>
      </w:pPr>
      <w:r>
        <w:t xml:space="preserve">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Cell Browser has around sixty thousand ocular single cell transcriptomes while the PangloaDB has about forty-seven thousand. However, these resources provide no curation of the metadata and process the data </w:t>
      </w:r>
      <w:r>
        <w:lastRenderedPageBreak/>
        <w:t>for each study individually. Thus each study is effectively silo-ed off from the rest and cross comparisons are impractical. The Tabula Sapiens project is an effort to sequence all cell type transcriptomes in humans; while it only contains around around ten thousand ocular cells it can be more readily cross compared to non-ocular tissues / cells. A more substantial downside is that the cell type labels can be insufficient - for example rods and cones are not independently identified but rather labelled as photoreceptors. The Protein Atlas resource has recently used only one retina single cell RNA-seq paper to provide cell type label focused information for gene queries (e.g. one can see whether a gene of interest is enriched in Cones). This is problematic as it is unclear whether signal found is specific to the one dataset they use or is common across independent species and datasets.</w:t>
      </w:r>
    </w:p>
    <w:p w14:paraId="45375B31" w14:textId="1CBFFDF9" w:rsidR="003B6E76" w:rsidRDefault="00000000" w:rsidP="00BA5DB5">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in a consistent manner, integrating the independent studies to deliver cross study comparisons, and, crucially, providing full availability of the underlying data for outside usage.</w:t>
      </w:r>
      <w:bookmarkStart w:id="12"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3B6E76" w14:paraId="0CBA3AA5"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B23AA4" w14:textId="77777777" w:rsidR="003B6E76" w:rsidRDefault="00000000">
            <w:pPr>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80AF99" w14:textId="77777777" w:rsidR="003B6E76" w:rsidRDefault="00000000">
            <w:pPr>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DD4A89" w14:textId="77777777" w:rsidR="003B6E76" w:rsidRDefault="00000000">
            <w:pPr>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814E52" w14:textId="77777777" w:rsidR="003B6E76" w:rsidRDefault="00000000">
            <w:pPr>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A696DA" w14:textId="77777777" w:rsidR="003B6E76" w:rsidRDefault="00000000">
            <w:pPr>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F5F4BA" w14:textId="77777777" w:rsidR="003B6E76" w:rsidRDefault="00000000">
            <w:pPr>
              <w:spacing w:before="100" w:after="100"/>
              <w:ind w:left="100" w:right="100"/>
            </w:pPr>
            <w:r>
              <w:rPr>
                <w:rFonts w:ascii="Helvetica" w:eastAsia="Helvetica" w:hAnsi="Helvetica" w:cs="Helvetica"/>
                <w:color w:val="000000"/>
                <w:sz w:val="10"/>
                <w:szCs w:val="10"/>
              </w:rPr>
              <w:t>URL</w:t>
            </w:r>
          </w:p>
        </w:tc>
      </w:tr>
      <w:tr w:rsidR="003B6E76" w14:paraId="6123D1C6" w14:textId="77777777">
        <w:trPr>
          <w:cantSplit/>
          <w:jc w:val="center"/>
        </w:trPr>
        <w:tc>
          <w:tcPr>
            <w:tcW w:w="1145" w:type="dxa"/>
            <w:shd w:val="clear" w:color="auto" w:fill="FFFFFF"/>
            <w:tcMar>
              <w:top w:w="0" w:type="dxa"/>
              <w:left w:w="0" w:type="dxa"/>
              <w:bottom w:w="0" w:type="dxa"/>
              <w:right w:w="0" w:type="dxa"/>
            </w:tcMar>
            <w:vAlign w:val="center"/>
          </w:tcPr>
          <w:p w14:paraId="5F6892D2" w14:textId="77777777" w:rsidR="003B6E76" w:rsidRDefault="00000000">
            <w:pPr>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49D57C0C"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1E04B892"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36297535"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F82469F" w14:textId="77777777" w:rsidR="003B6E76" w:rsidRDefault="00000000">
            <w:pPr>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73DC2FD4" w14:textId="77777777" w:rsidR="003B6E76" w:rsidRDefault="00000000">
            <w:pPr>
              <w:spacing w:before="100" w:after="100"/>
              <w:ind w:left="100" w:right="100"/>
            </w:pPr>
            <w:r>
              <w:rPr>
                <w:rFonts w:ascii="Helvetica" w:eastAsia="Helvetica" w:hAnsi="Helvetica" w:cs="Helvetica"/>
                <w:color w:val="000000"/>
                <w:sz w:val="10"/>
                <w:szCs w:val="10"/>
              </w:rPr>
              <w:t>https://plae.nei.nih.gov</w:t>
            </w:r>
          </w:p>
        </w:tc>
      </w:tr>
      <w:tr w:rsidR="003B6E76" w14:paraId="3CB72AF9" w14:textId="77777777">
        <w:trPr>
          <w:cantSplit/>
          <w:jc w:val="center"/>
        </w:trPr>
        <w:tc>
          <w:tcPr>
            <w:tcW w:w="1145" w:type="dxa"/>
            <w:shd w:val="clear" w:color="auto" w:fill="FFFFFF"/>
            <w:tcMar>
              <w:top w:w="0" w:type="dxa"/>
              <w:left w:w="0" w:type="dxa"/>
              <w:bottom w:w="0" w:type="dxa"/>
              <w:right w:w="0" w:type="dxa"/>
            </w:tcMar>
            <w:vAlign w:val="center"/>
          </w:tcPr>
          <w:p w14:paraId="36337937" w14:textId="77777777" w:rsidR="003B6E76" w:rsidRDefault="00000000">
            <w:pPr>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6FBDF61D"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597AD25"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06DA52F7"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00AD7E23" w14:textId="77777777" w:rsidR="003B6E76" w:rsidRDefault="00000000">
            <w:pPr>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1ACCC53B" w14:textId="77777777" w:rsidR="003B6E76" w:rsidRDefault="00000000">
            <w:pPr>
              <w:spacing w:before="100" w:after="100"/>
              <w:ind w:left="100" w:right="100"/>
            </w:pPr>
            <w:r>
              <w:rPr>
                <w:rFonts w:ascii="Helvetica" w:eastAsia="Helvetica" w:hAnsi="Helvetica" w:cs="Helvetica"/>
                <w:color w:val="000000"/>
                <w:sz w:val="10"/>
                <w:szCs w:val="10"/>
              </w:rPr>
              <w:t>https://singlecell-eye.org</w:t>
            </w:r>
          </w:p>
        </w:tc>
      </w:tr>
      <w:tr w:rsidR="003B6E76" w14:paraId="7C857D39" w14:textId="77777777">
        <w:trPr>
          <w:cantSplit/>
          <w:jc w:val="center"/>
        </w:trPr>
        <w:tc>
          <w:tcPr>
            <w:tcW w:w="1145" w:type="dxa"/>
            <w:shd w:val="clear" w:color="auto" w:fill="FFFFFF"/>
            <w:tcMar>
              <w:top w:w="0" w:type="dxa"/>
              <w:left w:w="0" w:type="dxa"/>
              <w:bottom w:w="0" w:type="dxa"/>
              <w:right w:w="0" w:type="dxa"/>
            </w:tcMar>
            <w:vAlign w:val="center"/>
          </w:tcPr>
          <w:p w14:paraId="59F85CD2" w14:textId="77777777" w:rsidR="003B6E76" w:rsidRDefault="00000000">
            <w:pPr>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280DDC07"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6BEB60F"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4D5B3C28"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401FBB26" w14:textId="77777777" w:rsidR="003B6E76" w:rsidRDefault="00000000">
            <w:pPr>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1C5B7ADF" w14:textId="77777777" w:rsidR="003B6E76" w:rsidRDefault="00000000">
            <w:pPr>
              <w:spacing w:before="100" w:after="100"/>
              <w:ind w:left="100" w:right="100"/>
            </w:pPr>
            <w:r>
              <w:rPr>
                <w:rFonts w:ascii="Helvetica" w:eastAsia="Helvetica" w:hAnsi="Helvetica" w:cs="Helvetica"/>
                <w:color w:val="000000"/>
                <w:sz w:val="10"/>
                <w:szCs w:val="10"/>
              </w:rPr>
              <w:t>https://cells.ucsc.edu</w:t>
            </w:r>
          </w:p>
        </w:tc>
      </w:tr>
      <w:tr w:rsidR="003B6E76" w14:paraId="5A81CF96" w14:textId="77777777">
        <w:trPr>
          <w:cantSplit/>
          <w:jc w:val="center"/>
        </w:trPr>
        <w:tc>
          <w:tcPr>
            <w:tcW w:w="1145" w:type="dxa"/>
            <w:shd w:val="clear" w:color="auto" w:fill="FFFFFF"/>
            <w:tcMar>
              <w:top w:w="0" w:type="dxa"/>
              <w:left w:w="0" w:type="dxa"/>
              <w:bottom w:w="0" w:type="dxa"/>
              <w:right w:w="0" w:type="dxa"/>
            </w:tcMar>
            <w:vAlign w:val="center"/>
          </w:tcPr>
          <w:p w14:paraId="2821E719" w14:textId="77777777" w:rsidR="003B6E76" w:rsidRDefault="00000000">
            <w:pPr>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37AB796F"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485E5883" w14:textId="77777777" w:rsidR="003B6E76" w:rsidRDefault="00000000">
            <w:pPr>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6676747A"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95F52D2" w14:textId="77777777" w:rsidR="003B6E76" w:rsidRDefault="00000000">
            <w:pPr>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08F92EB7" w14:textId="77777777" w:rsidR="003B6E76" w:rsidRDefault="00000000">
            <w:pPr>
              <w:spacing w:before="100" w:after="100"/>
              <w:ind w:left="100" w:right="100"/>
            </w:pPr>
            <w:r>
              <w:rPr>
                <w:rFonts w:ascii="Helvetica" w:eastAsia="Helvetica" w:hAnsi="Helvetica" w:cs="Helvetica"/>
                <w:color w:val="000000"/>
                <w:sz w:val="10"/>
                <w:szCs w:val="10"/>
              </w:rPr>
              <w:t>https://tabula-sapiens-portal.ds.czbiohub.org</w:t>
            </w:r>
          </w:p>
        </w:tc>
      </w:tr>
      <w:tr w:rsidR="003B6E76" w14:paraId="22E8EB0B" w14:textId="77777777">
        <w:trPr>
          <w:cantSplit/>
          <w:jc w:val="center"/>
        </w:trPr>
        <w:tc>
          <w:tcPr>
            <w:tcW w:w="1145" w:type="dxa"/>
            <w:shd w:val="clear" w:color="auto" w:fill="FFFFFF"/>
            <w:tcMar>
              <w:top w:w="0" w:type="dxa"/>
              <w:left w:w="0" w:type="dxa"/>
              <w:bottom w:w="0" w:type="dxa"/>
              <w:right w:w="0" w:type="dxa"/>
            </w:tcMar>
            <w:vAlign w:val="center"/>
          </w:tcPr>
          <w:p w14:paraId="410594AB" w14:textId="77777777" w:rsidR="003B6E76" w:rsidRDefault="00000000">
            <w:pPr>
              <w:spacing w:before="100" w:after="100"/>
              <w:ind w:left="100" w:right="100"/>
            </w:pPr>
            <w:r>
              <w:rPr>
                <w:rFonts w:ascii="Helvetica" w:eastAsia="Helvetica" w:hAnsi="Helvetica" w:cs="Helvetica"/>
                <w:color w:val="000000"/>
                <w:sz w:val="10"/>
                <w:szCs w:val="10"/>
              </w:rPr>
              <w:t>PanglaoDB</w:t>
            </w:r>
          </w:p>
        </w:tc>
        <w:tc>
          <w:tcPr>
            <w:tcW w:w="1245" w:type="dxa"/>
            <w:shd w:val="clear" w:color="auto" w:fill="FFFFFF"/>
            <w:tcMar>
              <w:top w:w="0" w:type="dxa"/>
              <w:left w:w="0" w:type="dxa"/>
              <w:bottom w:w="0" w:type="dxa"/>
              <w:right w:w="0" w:type="dxa"/>
            </w:tcMar>
            <w:vAlign w:val="center"/>
          </w:tcPr>
          <w:p w14:paraId="0E254289"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46763026"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3F220C5A"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1840BDC7" w14:textId="77777777" w:rsidR="003B6E76" w:rsidRDefault="00000000">
            <w:pPr>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06BD300C" w14:textId="77777777" w:rsidR="003B6E76" w:rsidRDefault="00000000">
            <w:pPr>
              <w:spacing w:before="100" w:after="100"/>
              <w:ind w:left="100" w:right="100"/>
            </w:pPr>
            <w:r>
              <w:rPr>
                <w:rFonts w:ascii="Helvetica" w:eastAsia="Helvetica" w:hAnsi="Helvetica" w:cs="Helvetica"/>
                <w:color w:val="000000"/>
                <w:sz w:val="10"/>
                <w:szCs w:val="10"/>
              </w:rPr>
              <w:t>https://panglaodb.se</w:t>
            </w:r>
          </w:p>
        </w:tc>
      </w:tr>
      <w:tr w:rsidR="003B6E76" w14:paraId="0623A8F6"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5C8DBEB1" w14:textId="77777777" w:rsidR="003B6E76" w:rsidRDefault="00000000">
            <w:pPr>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44D960E5"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62670DCD"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26895ECB"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7F066C1B" w14:textId="77777777" w:rsidR="003B6E76" w:rsidRDefault="00000000">
            <w:pPr>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346E4A43" w14:textId="77777777" w:rsidR="003B6E76" w:rsidRDefault="00000000">
            <w:pPr>
              <w:spacing w:before="100" w:after="100"/>
              <w:ind w:left="100" w:right="100"/>
            </w:pPr>
            <w:r>
              <w:rPr>
                <w:rFonts w:ascii="Helvetica" w:eastAsia="Helvetica" w:hAnsi="Helvetica" w:cs="Helvetica"/>
                <w:color w:val="000000"/>
                <w:sz w:val="10"/>
                <w:szCs w:val="10"/>
              </w:rPr>
              <w:t>https://www.proteinatlas.org/humanproteome/celltype</w:t>
            </w:r>
          </w:p>
        </w:tc>
      </w:tr>
    </w:tbl>
    <w:p w14:paraId="211596D2" w14:textId="77777777" w:rsidR="003B6E76"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p>
    <w:bookmarkEnd w:id="12"/>
    <w:p w14:paraId="5447CBA2" w14:textId="77777777" w:rsidR="003B6E76" w:rsidRDefault="00000000">
      <w:pPr>
        <w:pStyle w:val="BodyText"/>
      </w:pPr>
      <w:r>
        <w:t>While PLAE and Spectacle (</w:t>
      </w:r>
      <w:hyperlink r:id="rId14">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xml:space="preserve"> This allows for gene queries to be constructed and analyzed across studies. In </w:t>
      </w:r>
      <w:r>
        <w:lastRenderedPageBreak/>
        <w:t>contrast, Spectacle, as of August 2022, is a compilation of study-level datasets and which makes queries across studies impossible. Spectacle does not contain any non-ocular datasets and the cell type labels have not been curated or harmonized between studies (for example different studies can use MG, Mueller, Müller Glia, or other variations to refer to the same cell type). Finally, in contrast to PLAE, Spectacle does not make their datasets available for download in any form.</w:t>
      </w:r>
    </w:p>
    <w:p w14:paraId="615BDB6B" w14:textId="77777777" w:rsidR="003B6E76" w:rsidRDefault="00000000">
      <w:pPr>
        <w:pStyle w:val="Heading2"/>
      </w:pPr>
      <w:bookmarkStart w:id="13" w:name="Xa553ff263857414d5ca48bd7f2f06693b550374"/>
      <w:bookmarkEnd w:id="11"/>
      <w:r>
        <w:t>Extensive optimization makes the PLAE web app highly responsive despite containing huge amounts of data</w:t>
      </w:r>
    </w:p>
    <w:p w14:paraId="1BFD8259" w14:textId="77777777" w:rsidR="003B6E76" w:rsidRDefault="00000000">
      <w:pPr>
        <w:pStyle w:val="FirstParagraph"/>
      </w:pPr>
      <w:r>
        <w:t>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4 studies (Supplemental Figure 2d). The speed of the PLAE app is also comparable to the CELLxGENE browser serving the Tabula Sapiens resource while providing additional functionality.</w:t>
      </w:r>
    </w:p>
    <w:p w14:paraId="677E4814" w14:textId="77777777" w:rsidR="003B6E76" w:rsidRDefault="00000000">
      <w:pPr>
        <w:pStyle w:val="Heading2"/>
      </w:pPr>
      <w:bookmarkStart w:id="14" w:name="rich-web-available-visualizations"/>
      <w:bookmarkEnd w:id="13"/>
      <w:r>
        <w:t>Rich web-available visualizations</w:t>
      </w:r>
    </w:p>
    <w:p w14:paraId="72A0067F" w14:textId="77777777" w:rsidR="003B6E76"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2a).</w:t>
      </w:r>
    </w:p>
    <w:p w14:paraId="0026312C" w14:textId="77777777" w:rsidR="003B6E76" w:rsidRDefault="00000000">
      <w:pPr>
        <w:pStyle w:val="BodyText"/>
      </w:pPr>
      <w:r>
        <w:t xml:space="preserve">For users interested in seeing how expression of a gene relates to study or other covariates, the Expression Plot view displays expression by cell type, predicted cell type, or cluster. The values can then be split </w:t>
      </w:r>
      <w:r>
        <w:lastRenderedPageBreak/>
        <w:t>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5439225A" w14:textId="77777777" w:rsidR="003B6E76" w:rsidRDefault="00000000">
      <w:pPr>
        <w:pStyle w:val="BodyText"/>
      </w:pPr>
      <w:r>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2EE7A779" w14:textId="77777777" w:rsidR="003B6E76" w:rsidRDefault="00000000">
      <w:pPr>
        <w:pStyle w:val="BodyText"/>
      </w:pPr>
      <w:r>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 This view is potentially useful if a user is especially interested in gene expression patterns across a variety of cell types.</w:t>
      </w:r>
    </w:p>
    <w:p w14:paraId="0810877B" w14:textId="77777777" w:rsidR="003B6E76" w:rsidRDefault="00000000">
      <w:r>
        <w:rPr>
          <w:noProof/>
        </w:rPr>
        <w:lastRenderedPageBreak/>
        <w:drawing>
          <wp:inline distT="0" distB="0" distL="0" distR="0" wp14:anchorId="1AC47445" wp14:editId="7DAD35BB">
            <wp:extent cx="5943600" cy="5340385"/>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5"/>
                    <a:stretch>
                      <a:fillRect/>
                    </a:stretch>
                  </pic:blipFill>
                  <pic:spPr bwMode="auto">
                    <a:xfrm>
                      <a:off x="0" y="0"/>
                      <a:ext cx="5943600" cy="5340385"/>
                    </a:xfrm>
                    <a:prstGeom prst="rect">
                      <a:avLst/>
                    </a:prstGeom>
                    <a:noFill/>
                    <a:ln w="9525">
                      <a:noFill/>
                      <a:headEnd/>
                      <a:tailEnd/>
                    </a:ln>
                  </pic:spPr>
                </pic:pic>
              </a:graphicData>
            </a:graphic>
          </wp:inline>
        </w:drawing>
      </w:r>
    </w:p>
    <w:p w14:paraId="7D2A27D6" w14:textId="77777777" w:rsidR="003B6E76" w:rsidRDefault="00000000">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554738BF" w14:textId="77777777" w:rsidR="003B6E76" w:rsidRDefault="00000000">
      <w:pPr>
        <w:pStyle w:val="Heading2"/>
      </w:pPr>
      <w:bookmarkStart w:id="15" w:name="X27ff30c95c3ae8e8a3a2b45bdf7789f6da62817"/>
      <w:bookmarkEnd w:id="14"/>
      <w:r>
        <w:t>Well supported ocular cell types identify high confidence cell type markers</w:t>
      </w:r>
    </w:p>
    <w:p w14:paraId="2858E8E8" w14:textId="77777777" w:rsidR="003B6E76"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or more independent studies across both human and mouse (Supplemental Table 3). These cell types were then assessed to identify differentially expressed genes which met the following criteria across human, </w:t>
      </w:r>
      <w:r>
        <w:lastRenderedPageBreak/>
        <w:t xml:space="preserve">mouse, and 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75EBC6DF" w14:textId="77777777" w:rsidR="003B6E76"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are derived.</w:t>
      </w:r>
    </w:p>
    <w:p w14:paraId="71395ADC" w14:textId="77777777" w:rsidR="003B6E76"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405FA1E2" w14:textId="77777777" w:rsidR="003B6E76" w:rsidRDefault="00000000">
      <w:pPr>
        <w:pStyle w:val="BodyText"/>
      </w:pPr>
      <w:r>
        <w:t xml:space="preserve">Genes with few citations can be considered as novel markers. We see, for example, </w:t>
      </w:r>
      <w:r>
        <w:rPr>
          <w:i/>
          <w:iCs/>
        </w:rPr>
        <w:t>Onecut3</w:t>
      </w:r>
      <w:r>
        <w:t xml:space="preserve"> appears to well separate the horizontal cells and has few PubMed citations. To assess whether there are any other good candidates with few citations, we produced another heatmap (Supplemental Figure 3). Most of these genes are differentially expressed across more than one cell type. We hand selected </w:t>
      </w:r>
      <w:r>
        <w:rPr>
          <w:i/>
          <w:iCs/>
        </w:rPr>
        <w:t>C1ql2</w:t>
      </w:r>
      <w:r>
        <w:t xml:space="preserve"> and </w:t>
      </w:r>
      <w:r>
        <w:rPr>
          <w:i/>
          <w:iCs/>
        </w:rPr>
        <w:t>Cartpt</w:t>
      </w:r>
      <w:r>
        <w:t xml:space="preserve"> (amacrine), </w:t>
      </w:r>
      <w:r>
        <w:rPr>
          <w:i/>
          <w:iCs/>
        </w:rPr>
        <w:t>Frzb</w:t>
      </w:r>
      <w:r>
        <w:t xml:space="preserve"> and </w:t>
      </w:r>
      <w:r>
        <w:rPr>
          <w:i/>
          <w:iCs/>
        </w:rPr>
        <w:t>Slitrk2</w:t>
      </w:r>
      <w:r>
        <w:t xml:space="preserve"> (Muller glia), and </w:t>
      </w:r>
      <w:r>
        <w:rPr>
          <w:i/>
          <w:iCs/>
        </w:rPr>
        <w:t>Onecut3</w:t>
      </w:r>
      <w:r>
        <w:t xml:space="preserve"> (horizontal) and plotted these five genes in the boxplot view to confirm </w:t>
      </w:r>
      <w:r>
        <w:lastRenderedPageBreak/>
        <w:t xml:space="preserve">specificity across the full scEiaD database (Supplemental Figure 4). All five look to be specific to a cell type, except for </w:t>
      </w:r>
      <w:r>
        <w:rPr>
          <w:i/>
          <w:iCs/>
        </w:rPr>
        <w:t>Frzb</w:t>
      </w:r>
      <w:r>
        <w:t xml:space="preserve"> which also is expressed in the RPE.</w:t>
      </w:r>
    </w:p>
    <w:p w14:paraId="2D2C1FE6" w14:textId="472477B4" w:rsidR="003B6E76" w:rsidRDefault="00000000" w:rsidP="00BA5DB5">
      <w:pPr>
        <w:pStyle w:val="BodyText"/>
      </w:pPr>
      <w:r>
        <w:t>Other strategies for ranking genes are possible. We show in Supplemental Figure 5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plae allow for quick prototyping and hypothesis testing of gene expression patterning across many cells and studies.</w:t>
      </w:r>
    </w:p>
    <w:p w14:paraId="10D081D1" w14:textId="77777777" w:rsidR="003B6E76" w:rsidRDefault="00000000">
      <w:r>
        <w:rPr>
          <w:noProof/>
        </w:rPr>
        <w:lastRenderedPageBreak/>
        <w:drawing>
          <wp:inline distT="0" distB="0" distL="0" distR="0" wp14:anchorId="78F34FC0" wp14:editId="21047F78">
            <wp:extent cx="3120081" cy="6864178"/>
            <wp:effectExtent l="0" t="0" r="4445" b="0"/>
            <wp:docPr id="3"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6"/>
                    <a:stretch>
                      <a:fillRect/>
                    </a:stretch>
                  </pic:blipFill>
                  <pic:spPr bwMode="auto">
                    <a:xfrm>
                      <a:off x="0" y="0"/>
                      <a:ext cx="3120840" cy="6865849"/>
                    </a:xfrm>
                    <a:prstGeom prst="rect">
                      <a:avLst/>
                    </a:prstGeom>
                    <a:noFill/>
                    <a:ln w="9525">
                      <a:noFill/>
                      <a:headEnd/>
                      <a:tailEnd/>
                    </a:ln>
                  </pic:spPr>
                </pic:pic>
              </a:graphicData>
            </a:graphic>
          </wp:inline>
        </w:drawing>
      </w:r>
    </w:p>
    <w:p w14:paraId="2A10D870" w14:textId="77777777" w:rsidR="003B6E76" w:rsidRDefault="00000000">
      <w:pPr>
        <w:pStyle w:val="ImageCaption"/>
      </w:pPr>
      <w:r>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634C0C4A" w14:textId="77777777" w:rsidR="003B6E76" w:rsidRDefault="00000000">
      <w:pPr>
        <w:pStyle w:val="Heading2"/>
      </w:pPr>
      <w:bookmarkStart w:id="16" w:name="Xf4556fd7717ec335abc47e875c8113ef8bfb3d3"/>
      <w:bookmarkEnd w:id="15"/>
      <w:r>
        <w:lastRenderedPageBreak/>
        <w:t>Tease apart the similar neurogenic and RPC cell types</w:t>
      </w:r>
    </w:p>
    <w:p w14:paraId="77805749" w14:textId="77777777" w:rsidR="003B6E76" w:rsidRDefault="00000000">
      <w:r>
        <w:rPr>
          <w:noProof/>
        </w:rPr>
        <w:drawing>
          <wp:inline distT="0" distB="0" distL="0" distR="0" wp14:anchorId="34208F99" wp14:editId="6031B241">
            <wp:extent cx="5943600" cy="1584960"/>
            <wp:effectExtent l="0" t="0" r="0" b="0"/>
            <wp:docPr id="4"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7"/>
                    <a:stretch>
                      <a:fillRect/>
                    </a:stretch>
                  </pic:blipFill>
                  <pic:spPr bwMode="auto">
                    <a:xfrm>
                      <a:off x="0" y="0"/>
                      <a:ext cx="5943600" cy="1584960"/>
                    </a:xfrm>
                    <a:prstGeom prst="rect">
                      <a:avLst/>
                    </a:prstGeom>
                    <a:noFill/>
                    <a:ln w="9525">
                      <a:noFill/>
                      <a:headEnd/>
                      <a:tailEnd/>
                    </a:ln>
                  </pic:spPr>
                </pic:pic>
              </a:graphicData>
            </a:graphic>
          </wp:inline>
        </w:drawing>
      </w:r>
    </w:p>
    <w:p w14:paraId="11A174A6" w14:textId="77777777" w:rsidR="003B6E76"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7A04B1C8" w14:textId="77777777" w:rsidR="003B6E76"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41</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6). Finally, we see a small number of genes are confirmed in our database as consistently differentially expressed with a padj &lt; 0.1.</w:t>
      </w:r>
    </w:p>
    <w:p w14:paraId="21254FAD" w14:textId="77777777" w:rsidR="003B6E76"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4B and C). We find one gene, </w:t>
      </w:r>
      <w:r>
        <w:rPr>
          <w:i/>
          <w:iCs/>
        </w:rPr>
        <w:t>Zbtb38</w:t>
      </w:r>
      <w:r>
        <w:t xml:space="preserve">, that meets this criteria and drops in expression when comparing RPC to neurogenic. We find 11 genes that increase in expression from RPC to neurogenic, 7 of which are not previously identified by Lu et al (Figure 4C). We </w:t>
      </w:r>
      <w:r>
        <w:lastRenderedPageBreak/>
        <w:t xml:space="preserve">replicate </w:t>
      </w:r>
      <w:r>
        <w:rPr>
          <w:i/>
          <w:iCs/>
        </w:rPr>
        <w:t>Atoh7, Onecut2, Gadd45a, Mybl1</w:t>
      </w:r>
      <w:r>
        <w:t xml:space="preserve"> from Lu et al (Figure 4B) as differentially expressed between neurogenic and RPC. Futhermore we show in Supplemental Figure 5a how this figure can be replicated directly in our web app.</w:t>
      </w:r>
    </w:p>
    <w:p w14:paraId="2F6E69CE" w14:textId="77777777" w:rsidR="003B6E76" w:rsidRDefault="00000000">
      <w:pPr>
        <w:pStyle w:val="Heading2"/>
      </w:pPr>
      <w:bookmarkStart w:id="17" w:name="X6ee27edb6734c11bb6b5886447781f293b9c3ae"/>
      <w:bookmarkEnd w:id="16"/>
      <w:r>
        <w:t>Our pan-study macula vs peripheral cone test replicates a published macaque finding and proposes six new markers</w:t>
      </w:r>
    </w:p>
    <w:p w14:paraId="39DDC207" w14:textId="77777777" w:rsidR="003B6E76" w:rsidRDefault="00000000">
      <w:r>
        <w:rPr>
          <w:noProof/>
        </w:rPr>
        <w:drawing>
          <wp:inline distT="0" distB="0" distL="0" distR="0" wp14:anchorId="6D904100" wp14:editId="521A9196">
            <wp:extent cx="5943600" cy="990600"/>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8"/>
                    <a:stretch>
                      <a:fillRect/>
                    </a:stretch>
                  </pic:blipFill>
                  <pic:spPr bwMode="auto">
                    <a:xfrm>
                      <a:off x="0" y="0"/>
                      <a:ext cx="5943600" cy="990600"/>
                    </a:xfrm>
                    <a:prstGeom prst="rect">
                      <a:avLst/>
                    </a:prstGeom>
                    <a:noFill/>
                    <a:ln w="9525">
                      <a:noFill/>
                      <a:headEnd/>
                      <a:tailEnd/>
                    </a:ln>
                  </pic:spPr>
                </pic:pic>
              </a:graphicData>
            </a:graphic>
          </wp:inline>
        </w:drawing>
      </w:r>
    </w:p>
    <w:p w14:paraId="0B69573F" w14:textId="77777777" w:rsidR="003B6E76" w:rsidRDefault="00000000">
      <w:pPr>
        <w:pStyle w:val="ImageCaption"/>
      </w:pPr>
      <w:r>
        <w:t>Figure 5: Plot of markers distinguishing human macula or peripheral punch derived cones.</w:t>
      </w:r>
    </w:p>
    <w:p w14:paraId="6344B10D" w14:textId="77777777" w:rsidR="003B6E76"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w:t>
      </w:r>
      <w:r>
        <w:rPr>
          <w:i/>
          <w:iCs/>
        </w:rPr>
        <w:t>Prph2</w:t>
      </w:r>
      <w:r>
        <w:t xml:space="preserve"> and </w:t>
      </w:r>
      <w:r>
        <w:rPr>
          <w:i/>
          <w:iCs/>
        </w:rPr>
        <w:t>Rs1</w:t>
      </w:r>
      <w:r>
        <w:t xml:space="preserve"> as markers to distinguish macula and peripheral located human cones</w:t>
      </w:r>
      <w:r>
        <w:rPr>
          <w:vertAlign w:val="superscript"/>
        </w:rPr>
        <w:t>2</w:t>
      </w:r>
      <w:r>
        <w:t xml:space="preserve"> and Peng et al. proposed </w:t>
      </w:r>
      <w:r>
        <w:rPr>
          <w:i/>
          <w:iCs/>
        </w:rPr>
        <w:t>Calb1</w:t>
      </w:r>
      <w:r>
        <w:t xml:space="preserve"> and </w:t>
      </w:r>
      <w:r>
        <w:rPr>
          <w:i/>
          <w:iCs/>
        </w:rPr>
        <w:t>Gngt1</w:t>
      </w:r>
      <w:r>
        <w:t xml:space="preserve"> as cone region markers in macaque.</w:t>
      </w:r>
      <w:r>
        <w:rPr>
          <w:vertAlign w:val="superscript"/>
        </w:rPr>
        <w:t>42</w:t>
      </w:r>
    </w:p>
    <w:p w14:paraId="5D491D28" w14:textId="77777777" w:rsidR="003B6E76" w:rsidRDefault="00000000">
      <w:pPr>
        <w:pStyle w:val="BodyText"/>
      </w:pPr>
      <w:r>
        <w:t xml:space="preserve">Our differential testing found that while </w:t>
      </w:r>
      <w:r>
        <w:rPr>
          <w:i/>
          <w:iCs/>
        </w:rPr>
        <w:t>Prph2</w:t>
      </w:r>
      <w:r>
        <w:t xml:space="preserve">, </w:t>
      </w:r>
      <w:r>
        <w:rPr>
          <w:i/>
          <w:iCs/>
        </w:rPr>
        <w:t>Rs1</w:t>
      </w:r>
      <w:r>
        <w:t xml:space="preserve">, and </w:t>
      </w:r>
      <w:r>
        <w:rPr>
          <w:i/>
          <w:iCs/>
        </w:rPr>
        <w:t>Gngt1</w:t>
      </w:r>
      <w:r>
        <w:t xml:space="preserve"> had expression differences matching that the findings Yan et al. and Peng et al. published, they failed to replicate in our test with pvalue and padj being above 0.1 for all three. In contrast </w:t>
      </w:r>
      <w:r>
        <w:rPr>
          <w:i/>
          <w:iCs/>
        </w:rPr>
        <w:t>Calb1</w:t>
      </w:r>
      <w:r>
        <w:t xml:space="preserve"> did replicate strongly with the sixth lowest padj (0.00721) across our entire test and a log2 fold change of 2.87. We find six more genes with a padj &lt; 0.01: </w:t>
      </w:r>
      <w:r>
        <w:rPr>
          <w:i/>
          <w:iCs/>
        </w:rPr>
        <w:t>Pde6g</w:t>
      </w:r>
      <w:r>
        <w:t xml:space="preserve">, </w:t>
      </w:r>
      <w:r>
        <w:rPr>
          <w:i/>
          <w:iCs/>
        </w:rPr>
        <w:t>Akap12</w:t>
      </w:r>
      <w:r>
        <w:t xml:space="preserve">, </w:t>
      </w:r>
      <w:r>
        <w:rPr>
          <w:i/>
          <w:iCs/>
        </w:rPr>
        <w:t>Hspb1</w:t>
      </w:r>
      <w:r>
        <w:t xml:space="preserve">, </w:t>
      </w:r>
      <w:r>
        <w:rPr>
          <w:i/>
          <w:iCs/>
        </w:rPr>
        <w:t>Gadd45b</w:t>
      </w:r>
      <w:r>
        <w:t xml:space="preserve">, </w:t>
      </w:r>
      <w:r>
        <w:rPr>
          <w:i/>
          <w:iCs/>
        </w:rPr>
        <w:t>Cc2d2a</w:t>
      </w:r>
      <w:r>
        <w:t xml:space="preserve">, and </w:t>
      </w:r>
      <w:r>
        <w:rPr>
          <w:i/>
          <w:iCs/>
        </w:rPr>
        <w:t>RP1l1</w:t>
      </w:r>
      <w:r>
        <w:t xml:space="preserve"> (Figure 6 and Supplemental Table 5). None of these candidate cone region marker genes display regionally different expression in rods (Supplemental Figure 7).</w:t>
      </w:r>
    </w:p>
    <w:p w14:paraId="58F074C7" w14:textId="77777777" w:rsidR="003B6E76" w:rsidRDefault="00000000">
      <w:pPr>
        <w:pStyle w:val="Heading2"/>
      </w:pPr>
      <w:bookmarkStart w:id="18" w:name="limitations-of-sceiad"/>
      <w:bookmarkEnd w:id="17"/>
      <w:r>
        <w:t>Limitations of scEiaD</w:t>
      </w:r>
    </w:p>
    <w:p w14:paraId="1BBCC9B1" w14:textId="77777777" w:rsidR="003B6E76"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w:t>
      </w:r>
      <w:r>
        <w:lastRenderedPageBreak/>
        <w:t>types. Right now, most of these well supported cell types are in the retina. The RPE behind the retina, the cornea and lens in front, and the outflow tract and supporting musculature still could use more independent studies. Many common human diseases underlie the RPE (e.g. AMD) and the cornea (e.g. Keratoconus) and these tissues will remain a focus for the next update of our database. While we have curated a large number of cell types across the eye, many of these cell types have “sub” cell types. For examplethe human has three types of cones that are optimized for short, medium, and long wavelengths. More dramatically, Yan et al. have proposed over sixty different mouse amacrine cell types.</w:t>
      </w:r>
      <w:r>
        <w:rPr>
          <w:vertAlign w:val="superscript"/>
        </w:rPr>
        <w:t>43</w:t>
      </w:r>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34924525" w14:textId="77777777" w:rsidR="003B6E76" w:rsidRDefault="00000000">
      <w:pPr>
        <w:pStyle w:val="Heading1"/>
      </w:pPr>
      <w:bookmarkStart w:id="19" w:name="conclusions"/>
      <w:bookmarkEnd w:id="9"/>
      <w:bookmarkEnd w:id="18"/>
      <w:r>
        <w:t>Conclusions</w:t>
      </w:r>
    </w:p>
    <w:p w14:paraId="6A737EF8" w14:textId="77777777" w:rsidR="003B6E76" w:rsidRDefault="00000000">
      <w:pPr>
        <w:pStyle w:val="Heading2"/>
      </w:pPr>
      <w:bookmarkStart w:id="20" w:name="X586e393a9f9748c0c7098ab13e56c53425c4cc4"/>
      <w:r>
        <w:t>High feature web app provides quick access to over one million transcriptomes across 44 datasets</w:t>
      </w:r>
    </w:p>
    <w:p w14:paraId="6BDAEAD3" w14:textId="77777777" w:rsidR="003B6E76" w:rsidRDefault="00000000">
      <w:pPr>
        <w:pStyle w:val="FirstParagraph"/>
      </w:pPr>
      <w:r>
        <w:t>We have improved on the scEiaD dataset we published in Swamy et al.</w:t>
      </w:r>
      <w:r>
        <w:rPr>
          <w:vertAlign w:val="superscript"/>
        </w:rPr>
        <w:t>23</w:t>
      </w:r>
      <w:r>
        <w:t xml:space="preserve"> by adding another species (chicken), new ocular tissues, a human non-ocular reference set; in total 10 new single cell datasets. We re-structured the data into a custom database to enable our custom built high performance web app to 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w:t>
      </w:r>
      <w:r>
        <w:lastRenderedPageBreak/>
        <w:t>could work by running a custom differential test between macula and peripheral derived human cones and demonstrate how this can both validate existing proposed genes and suggest new ones.</w:t>
      </w:r>
    </w:p>
    <w:p w14:paraId="486F8EB9" w14:textId="77777777" w:rsidR="003B6E76" w:rsidRDefault="00000000">
      <w:pPr>
        <w:pStyle w:val="Heading2"/>
      </w:pPr>
      <w:bookmarkStart w:id="21" w:name="Xf8d542b9b7964ad1d57e8c6deb2c796d0dec85f"/>
      <w:bookmarkEnd w:id="20"/>
      <w:r>
        <w:t>Diversity of studies enables reproduction and extension of cell type gene expression findings</w:t>
      </w:r>
    </w:p>
    <w:p w14:paraId="7AC32299" w14:textId="77777777" w:rsidR="003B6E76" w:rsidRDefault="00000000">
      <w:pPr>
        <w:pStyle w:val="FirstParagraph"/>
      </w:pPr>
      <w:r>
        <w:t>A great many groups have proposed cell atlases. These range from efforts focusing on a subset of cells from a single layer of a tissue (for example</w:t>
      </w:r>
      <w:r>
        <w:rPr>
          <w:vertAlign w:val="superscript"/>
        </w:rPr>
        <w:t>44</w:t>
      </w:r>
      <w:r>
        <w:t xml:space="preserve"> ) to a huge consortium encompassing multiple organs.</w:t>
      </w:r>
      <w:r>
        <w:rPr>
          <w:vertAlign w:val="superscript"/>
        </w:rPr>
        <w:t>18</w:t>
      </w:r>
      <w:r>
        <w:t xml:space="preserve"> We propose a complementary approach wherein we use the research data from the community at large to create a meta-atlas. This approach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briefly demonstrate how the high study diversity in scEiaD can be used to validate proposed RPC to neurogenic gene expression changes.</w:t>
      </w:r>
    </w:p>
    <w:p w14:paraId="2B134E28" w14:textId="77777777" w:rsidR="003B6E76" w:rsidRDefault="00000000">
      <w:pPr>
        <w:pStyle w:val="Heading1"/>
      </w:pPr>
      <w:bookmarkStart w:id="22" w:name="supplementary-figures-and-tables"/>
      <w:bookmarkEnd w:id="19"/>
      <w:bookmarkEnd w:id="21"/>
      <w:r>
        <w:lastRenderedPageBreak/>
        <w:t>Supplementary Figures and Tables</w:t>
      </w:r>
    </w:p>
    <w:p w14:paraId="1EAA10B3" w14:textId="77777777" w:rsidR="003B6E76" w:rsidRDefault="00000000">
      <w:r>
        <w:rPr>
          <w:noProof/>
        </w:rPr>
        <w:drawing>
          <wp:inline distT="0" distB="0" distL="0" distR="0" wp14:anchorId="6050199B" wp14:editId="7BF341A5">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7D4F7765" w14:textId="77777777" w:rsidR="003B6E76" w:rsidRDefault="00000000">
      <w:pPr>
        <w:pStyle w:val="ImageCaption"/>
      </w:pPr>
      <w:r>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6CA44BC2" w14:textId="77777777" w:rsidR="003B6E76" w:rsidRDefault="00000000">
      <w:r>
        <w:rPr>
          <w:noProof/>
        </w:rPr>
        <w:lastRenderedPageBreak/>
        <w:drawing>
          <wp:inline distT="0" distB="0" distL="0" distR="0" wp14:anchorId="3E2A5E30" wp14:editId="7A6C2C07">
            <wp:extent cx="5943600" cy="4754880"/>
            <wp:effectExtent l="0" t="0" r="0" b="0"/>
            <wp:docPr id="7" name="Picture"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75FB4B3B" w14:textId="77777777" w:rsidR="003B6E76" w:rsidRDefault="00000000">
      <w:pPr>
        <w:pStyle w:val="ImageCaption"/>
      </w:pPr>
      <w:r>
        <w:t>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48F61C52" w14:textId="77777777" w:rsidR="003B6E76" w:rsidRDefault="00000000">
      <w:r>
        <w:rPr>
          <w:noProof/>
        </w:rPr>
        <w:lastRenderedPageBreak/>
        <w:drawing>
          <wp:inline distT="0" distB="0" distL="0" distR="0" wp14:anchorId="22E20B85" wp14:editId="2B05FF44">
            <wp:extent cx="2693460" cy="7743695"/>
            <wp:effectExtent l="0" t="0" r="0" b="3810"/>
            <wp:docPr id="8" name="Picture"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21"/>
                    <a:stretch>
                      <a:fillRect/>
                    </a:stretch>
                  </pic:blipFill>
                  <pic:spPr bwMode="auto">
                    <a:xfrm>
                      <a:off x="0" y="0"/>
                      <a:ext cx="2693993" cy="7745227"/>
                    </a:xfrm>
                    <a:prstGeom prst="rect">
                      <a:avLst/>
                    </a:prstGeom>
                    <a:noFill/>
                    <a:ln w="9525">
                      <a:noFill/>
                      <a:headEnd/>
                      <a:tailEnd/>
                    </a:ln>
                  </pic:spPr>
                </pic:pic>
              </a:graphicData>
            </a:graphic>
          </wp:inline>
        </w:drawing>
      </w:r>
    </w:p>
    <w:p w14:paraId="24A9601D" w14:textId="77777777" w:rsidR="003B6E76" w:rsidRDefault="00000000">
      <w:pPr>
        <w:pStyle w:val="ImageCaption"/>
      </w:pPr>
      <w:r>
        <w:t>Supplemental Figure 3: Well supported genes with a mean log2FC &gt; 5 and zero pubmed citation hits for [gene] AND Retina search.</w:t>
      </w:r>
    </w:p>
    <w:p w14:paraId="10D908B6" w14:textId="77777777" w:rsidR="003B6E76" w:rsidRDefault="00000000">
      <w:r>
        <w:rPr>
          <w:noProof/>
        </w:rPr>
        <w:lastRenderedPageBreak/>
        <w:drawing>
          <wp:inline distT="0" distB="0" distL="0" distR="0" wp14:anchorId="4B70BBCB" wp14:editId="3EE136D5">
            <wp:extent cx="5943600" cy="3698240"/>
            <wp:effectExtent l="0" t="0" r="0" b="0"/>
            <wp:docPr id="9" name="Picture"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22"/>
                    <a:stretch>
                      <a:fillRect/>
                    </a:stretch>
                  </pic:blipFill>
                  <pic:spPr bwMode="auto">
                    <a:xfrm>
                      <a:off x="0" y="0"/>
                      <a:ext cx="5943600" cy="3698240"/>
                    </a:xfrm>
                    <a:prstGeom prst="rect">
                      <a:avLst/>
                    </a:prstGeom>
                    <a:noFill/>
                    <a:ln w="9525">
                      <a:noFill/>
                      <a:headEnd/>
                      <a:tailEnd/>
                    </a:ln>
                  </pic:spPr>
                </pic:pic>
              </a:graphicData>
            </a:graphic>
          </wp:inline>
        </w:drawing>
      </w:r>
    </w:p>
    <w:p w14:paraId="712FEF3A" w14:textId="77777777" w:rsidR="003B6E76" w:rsidRDefault="00000000">
      <w:pPr>
        <w:pStyle w:val="ImageCaption"/>
      </w:pPr>
      <w:r>
        <w:t>Supplemental Figure 4: Five hand-selected genes selected from Supplementary Figure X as having fairly unique expression to a celltype while having few pubmed citations. Plotted as expression/boxplots to confirm specificity at the study level.</w:t>
      </w:r>
    </w:p>
    <w:p w14:paraId="56F97E5A" w14:textId="77777777" w:rsidR="003B6E76" w:rsidRDefault="00000000">
      <w:r>
        <w:rPr>
          <w:noProof/>
        </w:rPr>
        <w:lastRenderedPageBreak/>
        <w:drawing>
          <wp:inline distT="0" distB="0" distL="0" distR="0" wp14:anchorId="61016C48" wp14:editId="0EA3FD5F">
            <wp:extent cx="5943600" cy="5588262"/>
            <wp:effectExtent l="0" t="0" r="0" b="0"/>
            <wp:docPr id="10" name="Picture"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23"/>
                    <a:stretch>
                      <a:fillRect/>
                    </a:stretch>
                  </pic:blipFill>
                  <pic:spPr bwMode="auto">
                    <a:xfrm>
                      <a:off x="0" y="0"/>
                      <a:ext cx="5943600" cy="5588262"/>
                    </a:xfrm>
                    <a:prstGeom prst="rect">
                      <a:avLst/>
                    </a:prstGeom>
                    <a:noFill/>
                    <a:ln w="9525">
                      <a:noFill/>
                      <a:headEnd/>
                      <a:tailEnd/>
                    </a:ln>
                  </pic:spPr>
                </pic:pic>
              </a:graphicData>
            </a:graphic>
          </wp:inline>
        </w:drawing>
      </w:r>
    </w:p>
    <w:p w14:paraId="3C712D52" w14:textId="77777777" w:rsidR="003B6E76" w:rsidRDefault="00000000">
      <w:pPr>
        <w:pStyle w:val="ImageCaption"/>
      </w:pPr>
      <w:r>
        <w:t>Supplemental Figure 5: a. Recreation of Figure 4 directly in the plae.nei.nih.gov web app. b. Identify potential bipolar cell markers with the precomputed differential testing and in c. visualize the top five genes with a Heatmap.</w:t>
      </w:r>
    </w:p>
    <w:p w14:paraId="5CE46879" w14:textId="77777777" w:rsidR="003B6E76" w:rsidRDefault="00000000">
      <w:r>
        <w:rPr>
          <w:noProof/>
        </w:rPr>
        <w:lastRenderedPageBreak/>
        <w:drawing>
          <wp:inline distT="0" distB="0" distL="0" distR="0" wp14:anchorId="443BD89D" wp14:editId="46F1D43B">
            <wp:extent cx="5943600" cy="6008204"/>
            <wp:effectExtent l="0" t="0" r="0" b="0"/>
            <wp:docPr id="11" name="Picture"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24"/>
                    <a:stretch>
                      <a:fillRect/>
                    </a:stretch>
                  </pic:blipFill>
                  <pic:spPr bwMode="auto">
                    <a:xfrm>
                      <a:off x="0" y="0"/>
                      <a:ext cx="5943600" cy="6008204"/>
                    </a:xfrm>
                    <a:prstGeom prst="rect">
                      <a:avLst/>
                    </a:prstGeom>
                    <a:noFill/>
                    <a:ln w="9525">
                      <a:noFill/>
                      <a:headEnd/>
                      <a:tailEnd/>
                    </a:ln>
                  </pic:spPr>
                </pic:pic>
              </a:graphicData>
            </a:graphic>
          </wp:inline>
        </w:drawing>
      </w:r>
    </w:p>
    <w:p w14:paraId="4188C0F3" w14:textId="77777777" w:rsidR="003B6E76" w:rsidRDefault="00000000">
      <w:pPr>
        <w:pStyle w:val="ImageCaption"/>
      </w:pPr>
      <w:r>
        <w:t>Supplemental Figure 6: Supplemental figure 2K from Lu et al showing their candidate RPC / Neurogenic differentially expressed genes</w:t>
      </w:r>
    </w:p>
    <w:p w14:paraId="365EFFB2" w14:textId="77777777" w:rsidR="003B6E76" w:rsidRDefault="00000000">
      <w:r>
        <w:rPr>
          <w:noProof/>
        </w:rPr>
        <w:lastRenderedPageBreak/>
        <w:drawing>
          <wp:inline distT="0" distB="0" distL="0" distR="0" wp14:anchorId="4667A311" wp14:editId="10E78F88">
            <wp:extent cx="5943600" cy="2971800"/>
            <wp:effectExtent l="0" t="0" r="0" b="0"/>
            <wp:docPr id="12" name="Picture"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75842C33" w14:textId="77777777" w:rsidR="003B6E76" w:rsidRDefault="00000000">
      <w:pPr>
        <w:pStyle w:val="ImageCaption"/>
      </w:pPr>
      <w:r>
        <w:t>Supplemental Figure 7: Human cone fovea - peripheral differentially expressed genes are not differentially expressed in human rods.</w:t>
      </w:r>
    </w:p>
    <w:p w14:paraId="6AA086E1" w14:textId="77777777" w:rsidR="003B6E76" w:rsidRDefault="00000000">
      <w:r>
        <w:rPr>
          <w:noProof/>
        </w:rPr>
        <w:drawing>
          <wp:inline distT="0" distB="0" distL="0" distR="0" wp14:anchorId="1E7A0B68" wp14:editId="75DEDB02">
            <wp:extent cx="2926080" cy="3657600"/>
            <wp:effectExtent l="0" t="0" r="0" b="0"/>
            <wp:docPr id="13" name="Picture"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26"/>
                    <a:stretch>
                      <a:fillRect/>
                    </a:stretch>
                  </pic:blipFill>
                  <pic:spPr bwMode="auto">
                    <a:xfrm>
                      <a:off x="0" y="0"/>
                      <a:ext cx="2926384" cy="3657980"/>
                    </a:xfrm>
                    <a:prstGeom prst="rect">
                      <a:avLst/>
                    </a:prstGeom>
                    <a:noFill/>
                    <a:ln w="9525">
                      <a:noFill/>
                      <a:headEnd/>
                      <a:tailEnd/>
                    </a:ln>
                  </pic:spPr>
                </pic:pic>
              </a:graphicData>
            </a:graphic>
          </wp:inline>
        </w:drawing>
      </w:r>
    </w:p>
    <w:p w14:paraId="2B634460" w14:textId="77777777" w:rsidR="003B6E76" w:rsidRDefault="00000000">
      <w:pPr>
        <w:pStyle w:val="ImageCaption"/>
      </w:pPr>
      <w:r>
        <w:t>Supplemental Figure 8: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3B6E76" w14:paraId="4B9E4BA0"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2DA2A" w14:textId="77777777" w:rsidR="003B6E76" w:rsidRDefault="00000000">
            <w:pPr>
              <w:spacing w:before="100" w:after="100"/>
              <w:ind w:left="100" w:right="100"/>
            </w:pPr>
            <w:bookmarkStart w:id="23" w:name="tbl:studies_table"/>
            <w:r>
              <w:rPr>
                <w:rFonts w:ascii="Helvetica" w:eastAsia="Helvetica" w:hAnsi="Helvetica" w:cs="Helvetica"/>
                <w:color w:val="000000"/>
                <w:sz w:val="2"/>
                <w:szCs w:val="2"/>
              </w:rPr>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B83515" w14:textId="77777777" w:rsidR="003B6E76" w:rsidRDefault="00000000">
            <w:pPr>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D92677" w14:textId="77777777" w:rsidR="003B6E76" w:rsidRDefault="00000000">
            <w:pPr>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A59A24" w14:textId="77777777" w:rsidR="003B6E76" w:rsidRDefault="00000000">
            <w:pPr>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173B08" w14:textId="77777777" w:rsidR="003B6E76" w:rsidRDefault="00000000">
            <w:pPr>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408795" w14:textId="77777777" w:rsidR="003B6E76" w:rsidRDefault="00000000">
            <w:pPr>
              <w:spacing w:before="100" w:after="100"/>
              <w:ind w:left="100" w:right="100"/>
            </w:pPr>
            <w:r>
              <w:rPr>
                <w:rFonts w:ascii="Helvetica" w:eastAsia="Helvetica" w:hAnsi="Helvetica" w:cs="Helvetica"/>
                <w:color w:val="000000"/>
                <w:sz w:val="2"/>
                <w:szCs w:val="2"/>
              </w:rPr>
              <w:t>Tissues</w:t>
            </w:r>
          </w:p>
        </w:tc>
      </w:tr>
      <w:tr w:rsidR="003B6E76" w14:paraId="17BE939B" w14:textId="77777777">
        <w:trPr>
          <w:cantSplit/>
          <w:jc w:val="center"/>
        </w:trPr>
        <w:tc>
          <w:tcPr>
            <w:tcW w:w="2980" w:type="dxa"/>
            <w:shd w:val="clear" w:color="auto" w:fill="FFFFFF"/>
            <w:tcMar>
              <w:top w:w="0" w:type="dxa"/>
              <w:left w:w="0" w:type="dxa"/>
              <w:bottom w:w="0" w:type="dxa"/>
              <w:right w:w="0" w:type="dxa"/>
            </w:tcMar>
            <w:vAlign w:val="center"/>
          </w:tcPr>
          <w:p w14:paraId="12C81391" w14:textId="77777777" w:rsidR="003B6E76" w:rsidRDefault="00000000">
            <w:pPr>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20A35E5F" w14:textId="77777777" w:rsidR="003B6E76" w:rsidRDefault="00000000">
            <w:pPr>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36681AEF"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2DE140C" w14:textId="77777777" w:rsidR="003B6E76" w:rsidRDefault="00000000">
            <w:pPr>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2CB3E64E" w14:textId="77777777" w:rsidR="003B6E76" w:rsidRDefault="00000000">
            <w:pPr>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0C96FEED"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1DD16EDC" w14:textId="77777777">
        <w:trPr>
          <w:cantSplit/>
          <w:jc w:val="center"/>
        </w:trPr>
        <w:tc>
          <w:tcPr>
            <w:tcW w:w="2980" w:type="dxa"/>
            <w:shd w:val="clear" w:color="auto" w:fill="FFFFFF"/>
            <w:tcMar>
              <w:top w:w="0" w:type="dxa"/>
              <w:left w:w="0" w:type="dxa"/>
              <w:bottom w:w="0" w:type="dxa"/>
              <w:right w:w="0" w:type="dxa"/>
            </w:tcMar>
            <w:vAlign w:val="center"/>
          </w:tcPr>
          <w:p w14:paraId="05315C0E" w14:textId="77777777" w:rsidR="003B6E76" w:rsidRDefault="00000000">
            <w:pPr>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51A54825" w14:textId="77777777" w:rsidR="003B6E76" w:rsidRDefault="00000000">
            <w:pPr>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4CCDA316"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7F64F33" w14:textId="77777777" w:rsidR="003B6E76" w:rsidRDefault="00000000">
            <w:pPr>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0F490097" w14:textId="77777777" w:rsidR="003B6E76" w:rsidRDefault="00000000">
            <w:pPr>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7EA86902"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3EDC663" w14:textId="77777777">
        <w:trPr>
          <w:cantSplit/>
          <w:jc w:val="center"/>
        </w:trPr>
        <w:tc>
          <w:tcPr>
            <w:tcW w:w="2980" w:type="dxa"/>
            <w:shd w:val="clear" w:color="auto" w:fill="FFFFFF"/>
            <w:tcMar>
              <w:top w:w="0" w:type="dxa"/>
              <w:left w:w="0" w:type="dxa"/>
              <w:bottom w:w="0" w:type="dxa"/>
              <w:right w:w="0" w:type="dxa"/>
            </w:tcMar>
            <w:vAlign w:val="center"/>
          </w:tcPr>
          <w:p w14:paraId="0696AE97" w14:textId="77777777" w:rsidR="003B6E76" w:rsidRDefault="00000000">
            <w:pPr>
              <w:spacing w:before="100" w:after="100"/>
              <w:ind w:left="100" w:right="100"/>
            </w:pPr>
            <w:r>
              <w:rPr>
                <w:rFonts w:ascii="Helvetica" w:eastAsia="Helvetica" w:hAnsi="Helvetica" w:cs="Helvetica"/>
                <w:color w:val="000000"/>
                <w:sz w:val="2"/>
                <w:szCs w:val="2"/>
              </w:rPr>
              <w:lastRenderedPageBreak/>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5DB480F7" w14:textId="77777777" w:rsidR="003B6E76" w:rsidRDefault="00000000">
            <w:pPr>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70C460B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8BF3648" w14:textId="77777777" w:rsidR="003B6E76" w:rsidRDefault="00000000">
            <w:pPr>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1A922DEB" w14:textId="77777777" w:rsidR="003B6E76" w:rsidRDefault="00000000">
            <w:pPr>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74F847F7"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544DE9EA" w14:textId="77777777">
        <w:trPr>
          <w:cantSplit/>
          <w:jc w:val="center"/>
        </w:trPr>
        <w:tc>
          <w:tcPr>
            <w:tcW w:w="2980" w:type="dxa"/>
            <w:shd w:val="clear" w:color="auto" w:fill="FFFFFF"/>
            <w:tcMar>
              <w:top w:w="0" w:type="dxa"/>
              <w:left w:w="0" w:type="dxa"/>
              <w:bottom w:w="0" w:type="dxa"/>
              <w:right w:w="0" w:type="dxa"/>
            </w:tcMar>
            <w:vAlign w:val="center"/>
          </w:tcPr>
          <w:p w14:paraId="03E0C751" w14:textId="77777777" w:rsidR="003B6E76" w:rsidRDefault="00000000">
            <w:pPr>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614B31EF" w14:textId="77777777" w:rsidR="003B6E76" w:rsidRDefault="00000000">
            <w:pPr>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1CC790EB"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F0F3AD9" w14:textId="77777777" w:rsidR="003B6E76" w:rsidRDefault="00000000">
            <w:pPr>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76516880" w14:textId="77777777" w:rsidR="003B6E76" w:rsidRDefault="00000000">
            <w:pPr>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2C22F641" w14:textId="77777777" w:rsidR="003B6E76" w:rsidRDefault="00000000">
            <w:pPr>
              <w:spacing w:before="100" w:after="100"/>
              <w:ind w:left="100" w:right="100"/>
            </w:pPr>
            <w:r>
              <w:rPr>
                <w:rFonts w:ascii="Helvetica" w:eastAsia="Helvetica" w:hAnsi="Helvetica" w:cs="Helvetica"/>
                <w:color w:val="000000"/>
                <w:sz w:val="2"/>
                <w:szCs w:val="2"/>
              </w:rPr>
              <w:t>Cornea</w:t>
            </w:r>
          </w:p>
        </w:tc>
      </w:tr>
      <w:tr w:rsidR="003B6E76" w14:paraId="79A615C3" w14:textId="77777777">
        <w:trPr>
          <w:cantSplit/>
          <w:jc w:val="center"/>
        </w:trPr>
        <w:tc>
          <w:tcPr>
            <w:tcW w:w="2980" w:type="dxa"/>
            <w:shd w:val="clear" w:color="auto" w:fill="FFFFFF"/>
            <w:tcMar>
              <w:top w:w="0" w:type="dxa"/>
              <w:left w:w="0" w:type="dxa"/>
              <w:bottom w:w="0" w:type="dxa"/>
              <w:right w:w="0" w:type="dxa"/>
            </w:tcMar>
            <w:vAlign w:val="center"/>
          </w:tcPr>
          <w:p w14:paraId="4C1388BA" w14:textId="77777777" w:rsidR="003B6E76" w:rsidRDefault="00000000">
            <w:pPr>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247135CB" w14:textId="77777777" w:rsidR="003B6E76" w:rsidRDefault="00000000">
            <w:pPr>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262967A4"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D79CF94" w14:textId="77777777" w:rsidR="003B6E76" w:rsidRDefault="00000000">
            <w:pPr>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651D21CD" w14:textId="77777777" w:rsidR="003B6E76" w:rsidRDefault="00000000">
            <w:pPr>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29A6A8CA" w14:textId="77777777" w:rsidR="003B6E76" w:rsidRDefault="00000000">
            <w:pPr>
              <w:spacing w:before="100" w:after="100"/>
              <w:ind w:left="100" w:right="100"/>
            </w:pPr>
            <w:r>
              <w:rPr>
                <w:rFonts w:ascii="Helvetica" w:eastAsia="Helvetica" w:hAnsi="Helvetica" w:cs="Helvetica"/>
                <w:color w:val="000000"/>
                <w:sz w:val="2"/>
                <w:szCs w:val="2"/>
              </w:rPr>
              <w:t>Retina, RPE-Choroid</w:t>
            </w:r>
          </w:p>
        </w:tc>
      </w:tr>
      <w:tr w:rsidR="003B6E76" w14:paraId="55EEB346" w14:textId="77777777">
        <w:trPr>
          <w:cantSplit/>
          <w:jc w:val="center"/>
        </w:trPr>
        <w:tc>
          <w:tcPr>
            <w:tcW w:w="2980" w:type="dxa"/>
            <w:shd w:val="clear" w:color="auto" w:fill="FFFFFF"/>
            <w:tcMar>
              <w:top w:w="0" w:type="dxa"/>
              <w:left w:w="0" w:type="dxa"/>
              <w:bottom w:w="0" w:type="dxa"/>
              <w:right w:w="0" w:type="dxa"/>
            </w:tcMar>
            <w:vAlign w:val="center"/>
          </w:tcPr>
          <w:p w14:paraId="739DC582" w14:textId="77777777" w:rsidR="003B6E76" w:rsidRDefault="00000000">
            <w:pPr>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06AF0D2F" w14:textId="77777777" w:rsidR="003B6E76" w:rsidRDefault="00000000">
            <w:pPr>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0499686B"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C478806" w14:textId="77777777" w:rsidR="003B6E76" w:rsidRDefault="00000000">
            <w:pPr>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2F39F5AB" w14:textId="77777777" w:rsidR="003B6E76" w:rsidRDefault="00000000">
            <w:pPr>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5D927065" w14:textId="77777777" w:rsidR="003B6E76" w:rsidRDefault="00000000">
            <w:pPr>
              <w:spacing w:before="100" w:after="100"/>
              <w:ind w:left="100" w:right="100"/>
            </w:pPr>
            <w:r>
              <w:rPr>
                <w:rFonts w:ascii="Helvetica" w:eastAsia="Helvetica" w:hAnsi="Helvetica" w:cs="Helvetica"/>
                <w:color w:val="000000"/>
                <w:sz w:val="2"/>
                <w:szCs w:val="2"/>
              </w:rPr>
              <w:t>Brain Choroid Plexus</w:t>
            </w:r>
          </w:p>
        </w:tc>
      </w:tr>
      <w:tr w:rsidR="003B6E76" w14:paraId="7D4517B7" w14:textId="77777777">
        <w:trPr>
          <w:cantSplit/>
          <w:jc w:val="center"/>
        </w:trPr>
        <w:tc>
          <w:tcPr>
            <w:tcW w:w="2980" w:type="dxa"/>
            <w:shd w:val="clear" w:color="auto" w:fill="FFFFFF"/>
            <w:tcMar>
              <w:top w:w="0" w:type="dxa"/>
              <w:left w:w="0" w:type="dxa"/>
              <w:bottom w:w="0" w:type="dxa"/>
              <w:right w:w="0" w:type="dxa"/>
            </w:tcMar>
            <w:vAlign w:val="center"/>
          </w:tcPr>
          <w:p w14:paraId="41606370" w14:textId="77777777" w:rsidR="003B6E76"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29D3A5D1" w14:textId="77777777" w:rsidR="003B6E76"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378D0C82"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92598F0" w14:textId="77777777" w:rsidR="003B6E76" w:rsidRDefault="00000000">
            <w:pPr>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7269147D" w14:textId="77777777" w:rsidR="003B6E76" w:rsidRDefault="00000000">
            <w:pPr>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4443EF6E"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122ED0C" w14:textId="77777777">
        <w:trPr>
          <w:cantSplit/>
          <w:jc w:val="center"/>
        </w:trPr>
        <w:tc>
          <w:tcPr>
            <w:tcW w:w="2980" w:type="dxa"/>
            <w:shd w:val="clear" w:color="auto" w:fill="FFFFFF"/>
            <w:tcMar>
              <w:top w:w="0" w:type="dxa"/>
              <w:left w:w="0" w:type="dxa"/>
              <w:bottom w:w="0" w:type="dxa"/>
              <w:right w:w="0" w:type="dxa"/>
            </w:tcMar>
            <w:vAlign w:val="center"/>
          </w:tcPr>
          <w:p w14:paraId="5EABAFA1" w14:textId="77777777" w:rsidR="003B6E76"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7B7D9FE8" w14:textId="77777777" w:rsidR="003B6E76"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1D6C811E"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6A21CDC" w14:textId="77777777" w:rsidR="003B6E76" w:rsidRDefault="00000000">
            <w:pPr>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743A1044" w14:textId="77777777" w:rsidR="003B6E76" w:rsidRDefault="00000000">
            <w:pPr>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728EF391"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2958FE4E" w14:textId="77777777">
        <w:trPr>
          <w:cantSplit/>
          <w:jc w:val="center"/>
        </w:trPr>
        <w:tc>
          <w:tcPr>
            <w:tcW w:w="2980" w:type="dxa"/>
            <w:shd w:val="clear" w:color="auto" w:fill="FFFFFF"/>
            <w:tcMar>
              <w:top w:w="0" w:type="dxa"/>
              <w:left w:w="0" w:type="dxa"/>
              <w:bottom w:w="0" w:type="dxa"/>
              <w:right w:w="0" w:type="dxa"/>
            </w:tcMar>
            <w:vAlign w:val="center"/>
          </w:tcPr>
          <w:p w14:paraId="63ECCA70" w14:textId="77777777" w:rsidR="003B6E76" w:rsidRDefault="00000000">
            <w:pPr>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0E1F05E1" w14:textId="77777777" w:rsidR="003B6E76" w:rsidRDefault="00000000">
            <w:pPr>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57313E63"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73337E8" w14:textId="77777777" w:rsidR="003B6E76" w:rsidRDefault="00000000">
            <w:pPr>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22F46DE4" w14:textId="77777777" w:rsidR="003B6E76" w:rsidRDefault="00000000">
            <w:pPr>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1628768F" w14:textId="77777777" w:rsidR="003B6E76" w:rsidRDefault="00000000">
            <w:pPr>
              <w:spacing w:before="100" w:after="100"/>
              <w:ind w:left="100" w:right="100"/>
            </w:pPr>
            <w:r>
              <w:rPr>
                <w:rFonts w:ascii="Helvetica" w:eastAsia="Helvetica" w:hAnsi="Helvetica" w:cs="Helvetica"/>
                <w:color w:val="000000"/>
                <w:sz w:val="2"/>
                <w:szCs w:val="2"/>
              </w:rPr>
              <w:t>Cornea, Iris, RPE-Choroid, Retina, Sclera</w:t>
            </w:r>
          </w:p>
        </w:tc>
      </w:tr>
      <w:tr w:rsidR="003B6E76" w14:paraId="7AA4A27F" w14:textId="77777777">
        <w:trPr>
          <w:cantSplit/>
          <w:jc w:val="center"/>
        </w:trPr>
        <w:tc>
          <w:tcPr>
            <w:tcW w:w="2980" w:type="dxa"/>
            <w:shd w:val="clear" w:color="auto" w:fill="FFFFFF"/>
            <w:tcMar>
              <w:top w:w="0" w:type="dxa"/>
              <w:left w:w="0" w:type="dxa"/>
              <w:bottom w:w="0" w:type="dxa"/>
              <w:right w:w="0" w:type="dxa"/>
            </w:tcMar>
            <w:vAlign w:val="center"/>
          </w:tcPr>
          <w:p w14:paraId="5620AC35" w14:textId="77777777" w:rsidR="003B6E76" w:rsidRDefault="00000000">
            <w:pPr>
              <w:spacing w:before="100" w:after="100"/>
              <w:ind w:left="100" w:right="100"/>
            </w:pPr>
            <w:r>
              <w:rPr>
                <w:rFonts w:ascii="Helvetica" w:eastAsia="Helvetica" w:hAnsi="Helvetica" w:cs="Helvetica"/>
                <w:color w:val="000000"/>
                <w:sz w:val="2"/>
                <w:szCs w:val="2"/>
              </w:rPr>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3E7B5E19" w14:textId="77777777" w:rsidR="003B6E76" w:rsidRDefault="00000000">
            <w:pPr>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1DD5ADB1"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9751327" w14:textId="77777777" w:rsidR="003B6E76" w:rsidRDefault="00000000">
            <w:pPr>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0B6C8D52" w14:textId="77777777" w:rsidR="003B6E76" w:rsidRDefault="00000000">
            <w:pPr>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5E764792" w14:textId="77777777" w:rsidR="003B6E76" w:rsidRDefault="00000000">
            <w:pPr>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3B6E76" w14:paraId="303C40E5" w14:textId="77777777">
        <w:trPr>
          <w:cantSplit/>
          <w:jc w:val="center"/>
        </w:trPr>
        <w:tc>
          <w:tcPr>
            <w:tcW w:w="2980" w:type="dxa"/>
            <w:shd w:val="clear" w:color="auto" w:fill="FFFFFF"/>
            <w:tcMar>
              <w:top w:w="0" w:type="dxa"/>
              <w:left w:w="0" w:type="dxa"/>
              <w:bottom w:w="0" w:type="dxa"/>
              <w:right w:w="0" w:type="dxa"/>
            </w:tcMar>
            <w:vAlign w:val="center"/>
          </w:tcPr>
          <w:p w14:paraId="18FAE903" w14:textId="77777777" w:rsidR="003B6E76" w:rsidRDefault="00000000">
            <w:pPr>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6CC9C9C4" w14:textId="77777777" w:rsidR="003B6E76" w:rsidRDefault="00000000">
            <w:pPr>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144E4E74"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B24817F" w14:textId="77777777" w:rsidR="003B6E76" w:rsidRDefault="00000000">
            <w:pPr>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6288B84E" w14:textId="77777777" w:rsidR="003B6E76" w:rsidRDefault="00000000">
            <w:pPr>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32137A01"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1F1BEE70" w14:textId="77777777">
        <w:trPr>
          <w:cantSplit/>
          <w:jc w:val="center"/>
        </w:trPr>
        <w:tc>
          <w:tcPr>
            <w:tcW w:w="2980" w:type="dxa"/>
            <w:shd w:val="clear" w:color="auto" w:fill="FFFFFF"/>
            <w:tcMar>
              <w:top w:w="0" w:type="dxa"/>
              <w:left w:w="0" w:type="dxa"/>
              <w:bottom w:w="0" w:type="dxa"/>
              <w:right w:w="0" w:type="dxa"/>
            </w:tcMar>
            <w:vAlign w:val="center"/>
          </w:tcPr>
          <w:p w14:paraId="12926471" w14:textId="77777777" w:rsidR="003B6E76" w:rsidRDefault="00000000">
            <w:pPr>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1523EEF6" w14:textId="77777777" w:rsidR="003B6E76" w:rsidRDefault="00000000">
            <w:pPr>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1E9317C7"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C0400EB" w14:textId="77777777" w:rsidR="003B6E76" w:rsidRDefault="00000000">
            <w:pPr>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10A3DFC3" w14:textId="77777777" w:rsidR="003B6E76" w:rsidRDefault="00000000">
            <w:pPr>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79CBEBA4" w14:textId="77777777" w:rsidR="003B6E76" w:rsidRDefault="00000000">
            <w:pPr>
              <w:spacing w:before="100" w:after="100"/>
              <w:ind w:left="100" w:right="100"/>
            </w:pPr>
            <w:r>
              <w:rPr>
                <w:rFonts w:ascii="Helvetica" w:eastAsia="Helvetica" w:hAnsi="Helvetica" w:cs="Helvetica"/>
                <w:color w:val="000000"/>
                <w:sz w:val="2"/>
                <w:szCs w:val="2"/>
              </w:rPr>
              <w:t>Retina, RPE-Choroid</w:t>
            </w:r>
          </w:p>
        </w:tc>
      </w:tr>
      <w:tr w:rsidR="003B6E76" w14:paraId="5E411C85" w14:textId="77777777">
        <w:trPr>
          <w:cantSplit/>
          <w:jc w:val="center"/>
        </w:trPr>
        <w:tc>
          <w:tcPr>
            <w:tcW w:w="2980" w:type="dxa"/>
            <w:shd w:val="clear" w:color="auto" w:fill="FFFFFF"/>
            <w:tcMar>
              <w:top w:w="0" w:type="dxa"/>
              <w:left w:w="0" w:type="dxa"/>
              <w:bottom w:w="0" w:type="dxa"/>
              <w:right w:w="0" w:type="dxa"/>
            </w:tcMar>
            <w:vAlign w:val="center"/>
          </w:tcPr>
          <w:p w14:paraId="0D96FBE8" w14:textId="77777777" w:rsidR="003B6E76" w:rsidRDefault="00000000">
            <w:pPr>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744AB61D" w14:textId="77777777" w:rsidR="003B6E76" w:rsidRDefault="00000000">
            <w:pPr>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713977A2"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4AF80DB" w14:textId="77777777" w:rsidR="003B6E76" w:rsidRDefault="00000000">
            <w:pPr>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1BEF26E8" w14:textId="77777777" w:rsidR="003B6E76" w:rsidRDefault="00000000">
            <w:pPr>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40B4417D" w14:textId="77777777" w:rsidR="003B6E76" w:rsidRDefault="00000000">
            <w:pPr>
              <w:spacing w:before="100" w:after="100"/>
              <w:ind w:left="100" w:right="100"/>
            </w:pPr>
            <w:r>
              <w:rPr>
                <w:rFonts w:ascii="Helvetica" w:eastAsia="Helvetica" w:hAnsi="Helvetica" w:cs="Helvetica"/>
                <w:color w:val="000000"/>
                <w:sz w:val="2"/>
                <w:szCs w:val="2"/>
              </w:rPr>
              <w:t>RPE-Choroid</w:t>
            </w:r>
          </w:p>
        </w:tc>
      </w:tr>
      <w:tr w:rsidR="003B6E76" w14:paraId="008D5736" w14:textId="77777777">
        <w:trPr>
          <w:cantSplit/>
          <w:jc w:val="center"/>
        </w:trPr>
        <w:tc>
          <w:tcPr>
            <w:tcW w:w="2980" w:type="dxa"/>
            <w:shd w:val="clear" w:color="auto" w:fill="FFFFFF"/>
            <w:tcMar>
              <w:top w:w="0" w:type="dxa"/>
              <w:left w:w="0" w:type="dxa"/>
              <w:bottom w:w="0" w:type="dxa"/>
              <w:right w:w="0" w:type="dxa"/>
            </w:tcMar>
            <w:vAlign w:val="center"/>
          </w:tcPr>
          <w:p w14:paraId="02EFF86E" w14:textId="77777777" w:rsidR="003B6E76" w:rsidRDefault="00000000">
            <w:pPr>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4B1A4CD5" w14:textId="77777777" w:rsidR="003B6E76" w:rsidRDefault="00000000">
            <w:pPr>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4B025C0D"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9232F1" w14:textId="77777777" w:rsidR="003B6E76" w:rsidRDefault="00000000">
            <w:pPr>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67B927AF" w14:textId="77777777" w:rsidR="003B6E76" w:rsidRDefault="00000000">
            <w:pPr>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45344023" w14:textId="77777777" w:rsidR="003B6E76" w:rsidRDefault="00000000">
            <w:pPr>
              <w:spacing w:before="100" w:after="100"/>
              <w:ind w:left="100" w:right="100"/>
            </w:pPr>
            <w:r>
              <w:rPr>
                <w:rFonts w:ascii="Helvetica" w:eastAsia="Helvetica" w:hAnsi="Helvetica" w:cs="Helvetica"/>
                <w:color w:val="000000"/>
                <w:sz w:val="2"/>
                <w:szCs w:val="2"/>
              </w:rPr>
              <w:t>Cornea</w:t>
            </w:r>
          </w:p>
        </w:tc>
      </w:tr>
      <w:tr w:rsidR="003B6E76" w14:paraId="37E2D1E5" w14:textId="77777777">
        <w:trPr>
          <w:cantSplit/>
          <w:jc w:val="center"/>
        </w:trPr>
        <w:tc>
          <w:tcPr>
            <w:tcW w:w="2980" w:type="dxa"/>
            <w:shd w:val="clear" w:color="auto" w:fill="FFFFFF"/>
            <w:tcMar>
              <w:top w:w="0" w:type="dxa"/>
              <w:left w:w="0" w:type="dxa"/>
              <w:bottom w:w="0" w:type="dxa"/>
              <w:right w:w="0" w:type="dxa"/>
            </w:tcMar>
            <w:vAlign w:val="center"/>
          </w:tcPr>
          <w:p w14:paraId="49575396" w14:textId="77777777" w:rsidR="003B6E76"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362E7856" w14:textId="77777777" w:rsidR="003B6E76"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2FCB4E30"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5836433" w14:textId="77777777" w:rsidR="003B6E76" w:rsidRDefault="00000000">
            <w:pPr>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3CA7CD6C" w14:textId="77777777" w:rsidR="003B6E76" w:rsidRDefault="00000000">
            <w:pPr>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0C807A5C"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5F1D8F16" w14:textId="77777777">
        <w:trPr>
          <w:cantSplit/>
          <w:jc w:val="center"/>
        </w:trPr>
        <w:tc>
          <w:tcPr>
            <w:tcW w:w="2980" w:type="dxa"/>
            <w:shd w:val="clear" w:color="auto" w:fill="FFFFFF"/>
            <w:tcMar>
              <w:top w:w="0" w:type="dxa"/>
              <w:left w:w="0" w:type="dxa"/>
              <w:bottom w:w="0" w:type="dxa"/>
              <w:right w:w="0" w:type="dxa"/>
            </w:tcMar>
            <w:vAlign w:val="center"/>
          </w:tcPr>
          <w:p w14:paraId="139B1A0E" w14:textId="77777777" w:rsidR="003B6E76"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40435916" w14:textId="77777777" w:rsidR="003B6E76"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72BD7E33"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A9F693B" w14:textId="77777777" w:rsidR="003B6E76" w:rsidRDefault="00000000">
            <w:pPr>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0094DC45" w14:textId="77777777" w:rsidR="003B6E76" w:rsidRDefault="00000000">
            <w:pPr>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69D302C1"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199D4286" w14:textId="77777777">
        <w:trPr>
          <w:cantSplit/>
          <w:jc w:val="center"/>
        </w:trPr>
        <w:tc>
          <w:tcPr>
            <w:tcW w:w="2980" w:type="dxa"/>
            <w:shd w:val="clear" w:color="auto" w:fill="FFFFFF"/>
            <w:tcMar>
              <w:top w:w="0" w:type="dxa"/>
              <w:left w:w="0" w:type="dxa"/>
              <w:bottom w:w="0" w:type="dxa"/>
              <w:right w:w="0" w:type="dxa"/>
            </w:tcMar>
            <w:vAlign w:val="center"/>
          </w:tcPr>
          <w:p w14:paraId="0C0736A8" w14:textId="77777777" w:rsidR="003B6E76"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0BC88195" w14:textId="77777777" w:rsidR="003B6E76"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261FED99"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1EAD076" w14:textId="77777777" w:rsidR="003B6E76" w:rsidRDefault="00000000">
            <w:pPr>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184C1C75" w14:textId="77777777" w:rsidR="003B6E76" w:rsidRDefault="00000000">
            <w:pPr>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3AEC62F6"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1F6C8C92" w14:textId="77777777">
        <w:trPr>
          <w:cantSplit/>
          <w:jc w:val="center"/>
        </w:trPr>
        <w:tc>
          <w:tcPr>
            <w:tcW w:w="2980" w:type="dxa"/>
            <w:shd w:val="clear" w:color="auto" w:fill="FFFFFF"/>
            <w:tcMar>
              <w:top w:w="0" w:type="dxa"/>
              <w:left w:w="0" w:type="dxa"/>
              <w:bottom w:w="0" w:type="dxa"/>
              <w:right w:w="0" w:type="dxa"/>
            </w:tcMar>
            <w:vAlign w:val="center"/>
          </w:tcPr>
          <w:p w14:paraId="410DC946" w14:textId="77777777" w:rsidR="003B6E76"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48EF5DEB" w14:textId="77777777" w:rsidR="003B6E76"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21F2D1E5"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B6B09A4" w14:textId="77777777" w:rsidR="003B6E76" w:rsidRDefault="00000000">
            <w:pPr>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545DD568" w14:textId="77777777" w:rsidR="003B6E76" w:rsidRDefault="00000000">
            <w:pPr>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2ED0E84D"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A56C888" w14:textId="77777777">
        <w:trPr>
          <w:cantSplit/>
          <w:jc w:val="center"/>
        </w:trPr>
        <w:tc>
          <w:tcPr>
            <w:tcW w:w="2980" w:type="dxa"/>
            <w:shd w:val="clear" w:color="auto" w:fill="FFFFFF"/>
            <w:tcMar>
              <w:top w:w="0" w:type="dxa"/>
              <w:left w:w="0" w:type="dxa"/>
              <w:bottom w:w="0" w:type="dxa"/>
              <w:right w:w="0" w:type="dxa"/>
            </w:tcMar>
            <w:vAlign w:val="center"/>
          </w:tcPr>
          <w:p w14:paraId="2259722A" w14:textId="77777777" w:rsidR="003B6E76"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5C7D86C7" w14:textId="77777777" w:rsidR="003B6E76"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56A8721C"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72E72A4" w14:textId="77777777" w:rsidR="003B6E76" w:rsidRDefault="00000000">
            <w:pPr>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6BF0C894" w14:textId="77777777" w:rsidR="003B6E76" w:rsidRDefault="00000000">
            <w:pPr>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0F4BCF27"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4B77E5CA" w14:textId="77777777">
        <w:trPr>
          <w:cantSplit/>
          <w:jc w:val="center"/>
        </w:trPr>
        <w:tc>
          <w:tcPr>
            <w:tcW w:w="2980" w:type="dxa"/>
            <w:shd w:val="clear" w:color="auto" w:fill="FFFFFF"/>
            <w:tcMar>
              <w:top w:w="0" w:type="dxa"/>
              <w:left w:w="0" w:type="dxa"/>
              <w:bottom w:w="0" w:type="dxa"/>
              <w:right w:w="0" w:type="dxa"/>
            </w:tcMar>
            <w:vAlign w:val="center"/>
          </w:tcPr>
          <w:p w14:paraId="1E58008B" w14:textId="77777777" w:rsidR="003B6E76" w:rsidRDefault="00000000">
            <w:pPr>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3119A6FE" w14:textId="77777777" w:rsidR="003B6E76" w:rsidRDefault="00000000">
            <w:pPr>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40283797"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1E9631C" w14:textId="77777777" w:rsidR="003B6E76" w:rsidRDefault="00000000">
            <w:pPr>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518C1F68" w14:textId="77777777" w:rsidR="003B6E76" w:rsidRDefault="00000000">
            <w:pPr>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079DCAC0"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047F49C2" w14:textId="77777777">
        <w:trPr>
          <w:cantSplit/>
          <w:jc w:val="center"/>
        </w:trPr>
        <w:tc>
          <w:tcPr>
            <w:tcW w:w="2980" w:type="dxa"/>
            <w:shd w:val="clear" w:color="auto" w:fill="FFFFFF"/>
            <w:tcMar>
              <w:top w:w="0" w:type="dxa"/>
              <w:left w:w="0" w:type="dxa"/>
              <w:bottom w:w="0" w:type="dxa"/>
              <w:right w:w="0" w:type="dxa"/>
            </w:tcMar>
            <w:vAlign w:val="center"/>
          </w:tcPr>
          <w:p w14:paraId="51B75F82" w14:textId="77777777" w:rsidR="003B6E76" w:rsidRDefault="00000000">
            <w:pPr>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02D7D200" w14:textId="77777777" w:rsidR="003B6E76" w:rsidRDefault="00000000">
            <w:pPr>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2CA00053"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1393E15" w14:textId="77777777" w:rsidR="003B6E76" w:rsidRDefault="00000000">
            <w:pPr>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5C0F7282" w14:textId="77777777" w:rsidR="003B6E76" w:rsidRDefault="00000000">
            <w:pPr>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57A8DEFC"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6E0AC23" w14:textId="77777777">
        <w:trPr>
          <w:cantSplit/>
          <w:jc w:val="center"/>
        </w:trPr>
        <w:tc>
          <w:tcPr>
            <w:tcW w:w="2980" w:type="dxa"/>
            <w:shd w:val="clear" w:color="auto" w:fill="FFFFFF"/>
            <w:tcMar>
              <w:top w:w="0" w:type="dxa"/>
              <w:left w:w="0" w:type="dxa"/>
              <w:bottom w:w="0" w:type="dxa"/>
              <w:right w:w="0" w:type="dxa"/>
            </w:tcMar>
            <w:vAlign w:val="center"/>
          </w:tcPr>
          <w:p w14:paraId="223D53A5" w14:textId="77777777" w:rsidR="003B6E76"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25BEB550" w14:textId="77777777" w:rsidR="003B6E76"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203E85C5"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99EA9E4" w14:textId="77777777" w:rsidR="003B6E76" w:rsidRDefault="00000000">
            <w:pPr>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76E842B4" w14:textId="77777777" w:rsidR="003B6E76" w:rsidRDefault="00000000">
            <w:pPr>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4753DA0B"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A64FD9E" w14:textId="77777777">
        <w:trPr>
          <w:cantSplit/>
          <w:jc w:val="center"/>
        </w:trPr>
        <w:tc>
          <w:tcPr>
            <w:tcW w:w="2980" w:type="dxa"/>
            <w:shd w:val="clear" w:color="auto" w:fill="FFFFFF"/>
            <w:tcMar>
              <w:top w:w="0" w:type="dxa"/>
              <w:left w:w="0" w:type="dxa"/>
              <w:bottom w:w="0" w:type="dxa"/>
              <w:right w:w="0" w:type="dxa"/>
            </w:tcMar>
            <w:vAlign w:val="center"/>
          </w:tcPr>
          <w:p w14:paraId="2438BA3F" w14:textId="77777777" w:rsidR="003B6E76"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2F4DBC5C" w14:textId="77777777" w:rsidR="003B6E76"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543FD51C"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FDF7C26" w14:textId="77777777" w:rsidR="003B6E76" w:rsidRDefault="00000000">
            <w:pPr>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2BAA83A4" w14:textId="77777777" w:rsidR="003B6E76" w:rsidRDefault="00000000">
            <w:pPr>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4788E925"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10FF52D" w14:textId="77777777">
        <w:trPr>
          <w:cantSplit/>
          <w:jc w:val="center"/>
        </w:trPr>
        <w:tc>
          <w:tcPr>
            <w:tcW w:w="2980" w:type="dxa"/>
            <w:shd w:val="clear" w:color="auto" w:fill="FFFFFF"/>
            <w:tcMar>
              <w:top w:w="0" w:type="dxa"/>
              <w:left w:w="0" w:type="dxa"/>
              <w:bottom w:w="0" w:type="dxa"/>
              <w:right w:w="0" w:type="dxa"/>
            </w:tcMar>
            <w:vAlign w:val="center"/>
          </w:tcPr>
          <w:p w14:paraId="3F6273AF" w14:textId="77777777" w:rsidR="003B6E76" w:rsidRDefault="00000000">
            <w:pPr>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3EFCDFE2" w14:textId="77777777" w:rsidR="003B6E76" w:rsidRDefault="00000000">
            <w:pPr>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0625BCBE"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0C67E1E" w14:textId="77777777" w:rsidR="003B6E76" w:rsidRDefault="00000000">
            <w:pPr>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09E12E7A" w14:textId="77777777" w:rsidR="003B6E76" w:rsidRDefault="00000000">
            <w:pPr>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1EC0AF40"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22D43099" w14:textId="77777777">
        <w:trPr>
          <w:cantSplit/>
          <w:jc w:val="center"/>
        </w:trPr>
        <w:tc>
          <w:tcPr>
            <w:tcW w:w="2980" w:type="dxa"/>
            <w:shd w:val="clear" w:color="auto" w:fill="FFFFFF"/>
            <w:tcMar>
              <w:top w:w="0" w:type="dxa"/>
              <w:left w:w="0" w:type="dxa"/>
              <w:bottom w:w="0" w:type="dxa"/>
              <w:right w:w="0" w:type="dxa"/>
            </w:tcMar>
            <w:vAlign w:val="center"/>
          </w:tcPr>
          <w:p w14:paraId="3C3DB1C4" w14:textId="77777777" w:rsidR="003B6E76" w:rsidRDefault="00000000">
            <w:pPr>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25D96DB1" w14:textId="77777777" w:rsidR="003B6E76" w:rsidRDefault="00000000">
            <w:pPr>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2151EFB3"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F657C0B" w14:textId="77777777" w:rsidR="003B6E76" w:rsidRDefault="00000000">
            <w:pPr>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53549FEA" w14:textId="77777777" w:rsidR="003B6E76" w:rsidRDefault="00000000">
            <w:pPr>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7087BFC1" w14:textId="77777777" w:rsidR="003B6E76" w:rsidRDefault="00000000">
            <w:pPr>
              <w:spacing w:before="100" w:after="100"/>
              <w:ind w:left="100" w:right="100"/>
            </w:pPr>
            <w:r>
              <w:rPr>
                <w:rFonts w:ascii="Helvetica" w:eastAsia="Helvetica" w:hAnsi="Helvetica" w:cs="Helvetica"/>
                <w:color w:val="000000"/>
                <w:sz w:val="2"/>
                <w:szCs w:val="2"/>
              </w:rPr>
              <w:t>Outflow Tract</w:t>
            </w:r>
          </w:p>
        </w:tc>
      </w:tr>
      <w:tr w:rsidR="003B6E76" w14:paraId="1F4E7BBC" w14:textId="77777777">
        <w:trPr>
          <w:cantSplit/>
          <w:jc w:val="center"/>
        </w:trPr>
        <w:tc>
          <w:tcPr>
            <w:tcW w:w="2980" w:type="dxa"/>
            <w:shd w:val="clear" w:color="auto" w:fill="FFFFFF"/>
            <w:tcMar>
              <w:top w:w="0" w:type="dxa"/>
              <w:left w:w="0" w:type="dxa"/>
              <w:bottom w:w="0" w:type="dxa"/>
              <w:right w:w="0" w:type="dxa"/>
            </w:tcMar>
            <w:vAlign w:val="center"/>
          </w:tcPr>
          <w:p w14:paraId="41591D32" w14:textId="77777777" w:rsidR="003B6E76" w:rsidRDefault="00000000">
            <w:pPr>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12C1E92C" w14:textId="77777777" w:rsidR="003B6E76" w:rsidRDefault="00000000">
            <w:pPr>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341B06F1" w14:textId="77777777" w:rsidR="003B6E76"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0BE609BF" w14:textId="77777777" w:rsidR="003B6E76" w:rsidRDefault="00000000">
            <w:pPr>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13108EB9" w14:textId="77777777" w:rsidR="003B6E76" w:rsidRDefault="00000000">
            <w:pPr>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7D401ABB"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5CF801BD" w14:textId="77777777">
        <w:trPr>
          <w:cantSplit/>
          <w:jc w:val="center"/>
        </w:trPr>
        <w:tc>
          <w:tcPr>
            <w:tcW w:w="2980" w:type="dxa"/>
            <w:shd w:val="clear" w:color="auto" w:fill="FFFFFF"/>
            <w:tcMar>
              <w:top w:w="0" w:type="dxa"/>
              <w:left w:w="0" w:type="dxa"/>
              <w:bottom w:w="0" w:type="dxa"/>
              <w:right w:w="0" w:type="dxa"/>
            </w:tcMar>
            <w:vAlign w:val="center"/>
          </w:tcPr>
          <w:p w14:paraId="20EDA242" w14:textId="77777777" w:rsidR="003B6E76"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577671FA" w14:textId="77777777" w:rsidR="003B6E76"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75FF5FE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10F2A2F" w14:textId="77777777" w:rsidR="003B6E76" w:rsidRDefault="00000000">
            <w:pPr>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1DD2444A" w14:textId="77777777" w:rsidR="003B6E76" w:rsidRDefault="00000000">
            <w:pPr>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26927DFC"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993BF70" w14:textId="77777777">
        <w:trPr>
          <w:cantSplit/>
          <w:jc w:val="center"/>
        </w:trPr>
        <w:tc>
          <w:tcPr>
            <w:tcW w:w="2980" w:type="dxa"/>
            <w:shd w:val="clear" w:color="auto" w:fill="FFFFFF"/>
            <w:tcMar>
              <w:top w:w="0" w:type="dxa"/>
              <w:left w:w="0" w:type="dxa"/>
              <w:bottom w:w="0" w:type="dxa"/>
              <w:right w:w="0" w:type="dxa"/>
            </w:tcMar>
            <w:vAlign w:val="center"/>
          </w:tcPr>
          <w:p w14:paraId="31679DA8" w14:textId="77777777" w:rsidR="003B6E76"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6F180261" w14:textId="77777777" w:rsidR="003B6E76"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72046F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C4F31CA" w14:textId="77777777" w:rsidR="003B6E76" w:rsidRDefault="00000000">
            <w:pPr>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05361E34" w14:textId="77777777" w:rsidR="003B6E76" w:rsidRDefault="00000000">
            <w:pPr>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08316246"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006DD6A" w14:textId="77777777">
        <w:trPr>
          <w:cantSplit/>
          <w:jc w:val="center"/>
        </w:trPr>
        <w:tc>
          <w:tcPr>
            <w:tcW w:w="2980" w:type="dxa"/>
            <w:shd w:val="clear" w:color="auto" w:fill="FFFFFF"/>
            <w:tcMar>
              <w:top w:w="0" w:type="dxa"/>
              <w:left w:w="0" w:type="dxa"/>
              <w:bottom w:w="0" w:type="dxa"/>
              <w:right w:w="0" w:type="dxa"/>
            </w:tcMar>
            <w:vAlign w:val="center"/>
          </w:tcPr>
          <w:p w14:paraId="64242BBD" w14:textId="77777777" w:rsidR="003B6E76"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5AAEDBC2" w14:textId="77777777" w:rsidR="003B6E76"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131831D"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37F96A5" w14:textId="77777777" w:rsidR="003B6E76" w:rsidRDefault="00000000">
            <w:pPr>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30C3311A" w14:textId="77777777" w:rsidR="003B6E76" w:rsidRDefault="00000000">
            <w:pPr>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4B3F8CBC"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02722760" w14:textId="77777777">
        <w:trPr>
          <w:cantSplit/>
          <w:jc w:val="center"/>
        </w:trPr>
        <w:tc>
          <w:tcPr>
            <w:tcW w:w="2980" w:type="dxa"/>
            <w:shd w:val="clear" w:color="auto" w:fill="FFFFFF"/>
            <w:tcMar>
              <w:top w:w="0" w:type="dxa"/>
              <w:left w:w="0" w:type="dxa"/>
              <w:bottom w:w="0" w:type="dxa"/>
              <w:right w:w="0" w:type="dxa"/>
            </w:tcMar>
            <w:vAlign w:val="center"/>
          </w:tcPr>
          <w:p w14:paraId="0269128A" w14:textId="77777777" w:rsidR="003B6E76" w:rsidRDefault="00000000">
            <w:pPr>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13F8E23F" w14:textId="77777777" w:rsidR="003B6E76" w:rsidRDefault="00000000">
            <w:pPr>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4E0C4183"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73A1907" w14:textId="77777777" w:rsidR="003B6E76" w:rsidRDefault="00000000">
            <w:pPr>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1ADF049A" w14:textId="77777777" w:rsidR="003B6E76" w:rsidRDefault="00000000">
            <w:pPr>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78C0405D"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0F159FCF" w14:textId="77777777">
        <w:trPr>
          <w:cantSplit/>
          <w:jc w:val="center"/>
        </w:trPr>
        <w:tc>
          <w:tcPr>
            <w:tcW w:w="2980" w:type="dxa"/>
            <w:shd w:val="clear" w:color="auto" w:fill="FFFFFF"/>
            <w:tcMar>
              <w:top w:w="0" w:type="dxa"/>
              <w:left w:w="0" w:type="dxa"/>
              <w:bottom w:w="0" w:type="dxa"/>
              <w:right w:w="0" w:type="dxa"/>
            </w:tcMar>
            <w:vAlign w:val="center"/>
          </w:tcPr>
          <w:p w14:paraId="705D3D74" w14:textId="77777777" w:rsidR="003B6E76" w:rsidRDefault="00000000">
            <w:pPr>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440B7218" w14:textId="77777777" w:rsidR="003B6E76" w:rsidRDefault="00000000">
            <w:pPr>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0624E34E"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030DFFB" w14:textId="77777777" w:rsidR="003B6E76" w:rsidRDefault="00000000">
            <w:pPr>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7E0D864F" w14:textId="77777777" w:rsidR="003B6E76" w:rsidRDefault="00000000">
            <w:pPr>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67E674A4" w14:textId="77777777" w:rsidR="003B6E76" w:rsidRDefault="00000000">
            <w:pPr>
              <w:spacing w:before="100" w:after="100"/>
              <w:ind w:left="100" w:right="100"/>
            </w:pPr>
            <w:r>
              <w:rPr>
                <w:rFonts w:ascii="Helvetica" w:eastAsia="Helvetica" w:hAnsi="Helvetica" w:cs="Helvetica"/>
                <w:color w:val="000000"/>
                <w:sz w:val="2"/>
                <w:szCs w:val="2"/>
              </w:rPr>
              <w:t>RPE-Choroid</w:t>
            </w:r>
          </w:p>
        </w:tc>
      </w:tr>
      <w:tr w:rsidR="003B6E76" w14:paraId="62D6E86C" w14:textId="77777777">
        <w:trPr>
          <w:cantSplit/>
          <w:jc w:val="center"/>
        </w:trPr>
        <w:tc>
          <w:tcPr>
            <w:tcW w:w="2980" w:type="dxa"/>
            <w:shd w:val="clear" w:color="auto" w:fill="FFFFFF"/>
            <w:tcMar>
              <w:top w:w="0" w:type="dxa"/>
              <w:left w:w="0" w:type="dxa"/>
              <w:bottom w:w="0" w:type="dxa"/>
              <w:right w:w="0" w:type="dxa"/>
            </w:tcMar>
            <w:vAlign w:val="center"/>
          </w:tcPr>
          <w:p w14:paraId="4BA06EB6" w14:textId="77777777" w:rsidR="003B6E76" w:rsidRDefault="00000000">
            <w:pPr>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64C423E4" w14:textId="77777777" w:rsidR="003B6E76" w:rsidRDefault="00000000">
            <w:pPr>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53A1D19F"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1F39AE8" w14:textId="77777777" w:rsidR="003B6E76" w:rsidRDefault="00000000">
            <w:pPr>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798A5719" w14:textId="77777777" w:rsidR="003B6E76" w:rsidRDefault="00000000">
            <w:pPr>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4B3C495A" w14:textId="77777777" w:rsidR="003B6E76" w:rsidRDefault="00000000">
            <w:pPr>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3B6E76" w14:paraId="6757A56A" w14:textId="77777777">
        <w:trPr>
          <w:cantSplit/>
          <w:jc w:val="center"/>
        </w:trPr>
        <w:tc>
          <w:tcPr>
            <w:tcW w:w="2980" w:type="dxa"/>
            <w:shd w:val="clear" w:color="auto" w:fill="FFFFFF"/>
            <w:tcMar>
              <w:top w:w="0" w:type="dxa"/>
              <w:left w:w="0" w:type="dxa"/>
              <w:bottom w:w="0" w:type="dxa"/>
              <w:right w:w="0" w:type="dxa"/>
            </w:tcMar>
            <w:vAlign w:val="center"/>
          </w:tcPr>
          <w:p w14:paraId="699F5232" w14:textId="77777777" w:rsidR="003B6E76" w:rsidRDefault="00000000">
            <w:pPr>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202135A3" w14:textId="77777777" w:rsidR="003B6E76" w:rsidRDefault="00000000">
            <w:pPr>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3513702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5C25C03" w14:textId="77777777" w:rsidR="003B6E76" w:rsidRDefault="00000000">
            <w:pPr>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4C50C2BE" w14:textId="77777777" w:rsidR="003B6E76" w:rsidRDefault="00000000">
            <w:pPr>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514BE331"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5B8C7309" w14:textId="77777777">
        <w:trPr>
          <w:cantSplit/>
          <w:jc w:val="center"/>
        </w:trPr>
        <w:tc>
          <w:tcPr>
            <w:tcW w:w="2980" w:type="dxa"/>
            <w:shd w:val="clear" w:color="auto" w:fill="FFFFFF"/>
            <w:tcMar>
              <w:top w:w="0" w:type="dxa"/>
              <w:left w:w="0" w:type="dxa"/>
              <w:bottom w:w="0" w:type="dxa"/>
              <w:right w:w="0" w:type="dxa"/>
            </w:tcMar>
            <w:vAlign w:val="center"/>
          </w:tcPr>
          <w:p w14:paraId="2871D2D0" w14:textId="77777777" w:rsidR="003B6E76"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31B14058" w14:textId="77777777" w:rsidR="003B6E76"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77FE2E15"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D3ACBB8" w14:textId="77777777" w:rsidR="003B6E76" w:rsidRDefault="00000000">
            <w:pPr>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03A647DC" w14:textId="77777777" w:rsidR="003B6E76" w:rsidRDefault="00000000">
            <w:pPr>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1D1F79B2" w14:textId="77777777" w:rsidR="003B6E76" w:rsidRDefault="00000000">
            <w:pPr>
              <w:spacing w:before="100" w:after="100"/>
              <w:ind w:left="100" w:right="100"/>
            </w:pPr>
            <w:r>
              <w:rPr>
                <w:rFonts w:ascii="Helvetica" w:eastAsia="Helvetica" w:hAnsi="Helvetica" w:cs="Helvetica"/>
                <w:color w:val="000000"/>
                <w:sz w:val="2"/>
                <w:szCs w:val="2"/>
              </w:rPr>
              <w:t>Outflow Tract</w:t>
            </w:r>
          </w:p>
        </w:tc>
      </w:tr>
      <w:tr w:rsidR="003B6E76" w14:paraId="017419E2" w14:textId="77777777">
        <w:trPr>
          <w:cantSplit/>
          <w:jc w:val="center"/>
        </w:trPr>
        <w:tc>
          <w:tcPr>
            <w:tcW w:w="2980" w:type="dxa"/>
            <w:shd w:val="clear" w:color="auto" w:fill="FFFFFF"/>
            <w:tcMar>
              <w:top w:w="0" w:type="dxa"/>
              <w:left w:w="0" w:type="dxa"/>
              <w:bottom w:w="0" w:type="dxa"/>
              <w:right w:w="0" w:type="dxa"/>
            </w:tcMar>
            <w:vAlign w:val="center"/>
          </w:tcPr>
          <w:p w14:paraId="36260426" w14:textId="77777777" w:rsidR="003B6E76"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6B7A0483" w14:textId="77777777" w:rsidR="003B6E76"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430C0635"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F56F965" w14:textId="77777777" w:rsidR="003B6E76" w:rsidRDefault="00000000">
            <w:pPr>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06AA5EE1" w14:textId="77777777" w:rsidR="003B6E76" w:rsidRDefault="00000000">
            <w:pPr>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51068048" w14:textId="77777777" w:rsidR="003B6E76" w:rsidRDefault="00000000">
            <w:pPr>
              <w:spacing w:before="100" w:after="100"/>
              <w:ind w:left="100" w:right="100"/>
            </w:pPr>
            <w:r>
              <w:rPr>
                <w:rFonts w:ascii="Helvetica" w:eastAsia="Helvetica" w:hAnsi="Helvetica" w:cs="Helvetica"/>
                <w:color w:val="000000"/>
                <w:sz w:val="2"/>
                <w:szCs w:val="2"/>
              </w:rPr>
              <w:t>Outflow Tract</w:t>
            </w:r>
          </w:p>
        </w:tc>
      </w:tr>
      <w:tr w:rsidR="003B6E76" w14:paraId="7538A2FF" w14:textId="77777777">
        <w:trPr>
          <w:cantSplit/>
          <w:jc w:val="center"/>
        </w:trPr>
        <w:tc>
          <w:tcPr>
            <w:tcW w:w="2980" w:type="dxa"/>
            <w:shd w:val="clear" w:color="auto" w:fill="FFFFFF"/>
            <w:tcMar>
              <w:top w:w="0" w:type="dxa"/>
              <w:left w:w="0" w:type="dxa"/>
              <w:bottom w:w="0" w:type="dxa"/>
              <w:right w:w="0" w:type="dxa"/>
            </w:tcMar>
            <w:vAlign w:val="center"/>
          </w:tcPr>
          <w:p w14:paraId="5E11B0C4" w14:textId="77777777" w:rsidR="003B6E76"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67B73BD9" w14:textId="77777777" w:rsidR="003B6E76"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7B7FE7AB" w14:textId="77777777" w:rsidR="003B6E76"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74E78447" w14:textId="77777777" w:rsidR="003B6E76" w:rsidRDefault="00000000">
            <w:pPr>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70CA8D0E" w14:textId="77777777" w:rsidR="003B6E76" w:rsidRDefault="00000000">
            <w:pPr>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25923644" w14:textId="77777777" w:rsidR="003B6E76" w:rsidRDefault="00000000">
            <w:pPr>
              <w:spacing w:before="100" w:after="100"/>
              <w:ind w:left="100" w:right="100"/>
            </w:pPr>
            <w:r>
              <w:rPr>
                <w:rFonts w:ascii="Helvetica" w:eastAsia="Helvetica" w:hAnsi="Helvetica" w:cs="Helvetica"/>
                <w:color w:val="000000"/>
                <w:sz w:val="2"/>
                <w:szCs w:val="2"/>
              </w:rPr>
              <w:t>Outflow Tract</w:t>
            </w:r>
          </w:p>
        </w:tc>
      </w:tr>
      <w:tr w:rsidR="003B6E76" w14:paraId="4990E980" w14:textId="77777777">
        <w:trPr>
          <w:cantSplit/>
          <w:jc w:val="center"/>
        </w:trPr>
        <w:tc>
          <w:tcPr>
            <w:tcW w:w="2980" w:type="dxa"/>
            <w:shd w:val="clear" w:color="auto" w:fill="FFFFFF"/>
            <w:tcMar>
              <w:top w:w="0" w:type="dxa"/>
              <w:left w:w="0" w:type="dxa"/>
              <w:bottom w:w="0" w:type="dxa"/>
              <w:right w:w="0" w:type="dxa"/>
            </w:tcMar>
            <w:vAlign w:val="center"/>
          </w:tcPr>
          <w:p w14:paraId="18D1F7BE" w14:textId="77777777" w:rsidR="003B6E76" w:rsidRDefault="00000000">
            <w:pPr>
              <w:spacing w:before="100" w:after="100"/>
              <w:ind w:left="100" w:right="100"/>
            </w:pPr>
            <w:r>
              <w:rPr>
                <w:rFonts w:ascii="Helvetica" w:eastAsia="Helvetica" w:hAnsi="Helvetica" w:cs="Helvetica"/>
                <w:color w:val="000000"/>
                <w:sz w:val="2"/>
                <w:szCs w:val="2"/>
              </w:rPr>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A19E51A" w14:textId="77777777" w:rsidR="003B6E76" w:rsidRDefault="00000000">
            <w:pPr>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5E76EF4F"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3C793E0" w14:textId="77777777" w:rsidR="003B6E76" w:rsidRDefault="00000000">
            <w:pPr>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6A80BA9C" w14:textId="77777777" w:rsidR="003B6E76" w:rsidRDefault="00000000">
            <w:pPr>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6783E263"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CFE07C6" w14:textId="77777777">
        <w:trPr>
          <w:cantSplit/>
          <w:jc w:val="center"/>
        </w:trPr>
        <w:tc>
          <w:tcPr>
            <w:tcW w:w="2980" w:type="dxa"/>
            <w:shd w:val="clear" w:color="auto" w:fill="FFFFFF"/>
            <w:tcMar>
              <w:top w:w="0" w:type="dxa"/>
              <w:left w:w="0" w:type="dxa"/>
              <w:bottom w:w="0" w:type="dxa"/>
              <w:right w:w="0" w:type="dxa"/>
            </w:tcMar>
            <w:vAlign w:val="center"/>
          </w:tcPr>
          <w:p w14:paraId="575A9ECD" w14:textId="77777777" w:rsidR="003B6E76" w:rsidRDefault="00000000">
            <w:pPr>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4A8B0D5E" w14:textId="77777777" w:rsidR="003B6E76" w:rsidRDefault="00000000">
            <w:pPr>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538CA265"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53ECEF6" w14:textId="77777777" w:rsidR="003B6E76" w:rsidRDefault="00000000">
            <w:pPr>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65969E23" w14:textId="77777777" w:rsidR="003B6E76" w:rsidRDefault="00000000">
            <w:pPr>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5E3D9EB2" w14:textId="77777777" w:rsidR="003B6E76" w:rsidRDefault="00000000">
            <w:pPr>
              <w:spacing w:before="100" w:after="100"/>
              <w:ind w:left="100" w:right="100"/>
            </w:pPr>
            <w:r>
              <w:rPr>
                <w:rFonts w:ascii="Helvetica" w:eastAsia="Helvetica" w:hAnsi="Helvetica" w:cs="Helvetica"/>
                <w:color w:val="000000"/>
                <w:sz w:val="2"/>
                <w:szCs w:val="2"/>
              </w:rPr>
              <w:t>RPE-Choroid</w:t>
            </w:r>
          </w:p>
        </w:tc>
      </w:tr>
      <w:tr w:rsidR="003B6E76" w14:paraId="2B56C8D0" w14:textId="77777777">
        <w:trPr>
          <w:cantSplit/>
          <w:jc w:val="center"/>
        </w:trPr>
        <w:tc>
          <w:tcPr>
            <w:tcW w:w="2980" w:type="dxa"/>
            <w:shd w:val="clear" w:color="auto" w:fill="FFFFFF"/>
            <w:tcMar>
              <w:top w:w="0" w:type="dxa"/>
              <w:left w:w="0" w:type="dxa"/>
              <w:bottom w:w="0" w:type="dxa"/>
              <w:right w:w="0" w:type="dxa"/>
            </w:tcMar>
            <w:vAlign w:val="center"/>
          </w:tcPr>
          <w:p w14:paraId="387D3376" w14:textId="77777777" w:rsidR="003B6E76" w:rsidRDefault="00000000">
            <w:pPr>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362C0B83" w14:textId="77777777" w:rsidR="003B6E76" w:rsidRDefault="00000000">
            <w:pPr>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52C26BAB"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7A9591D" w14:textId="77777777" w:rsidR="003B6E76" w:rsidRDefault="00000000">
            <w:pPr>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06CC66C9" w14:textId="77777777" w:rsidR="003B6E76" w:rsidRDefault="00000000">
            <w:pPr>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6A8FD7CD"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3B00FBBF" w14:textId="77777777">
        <w:trPr>
          <w:cantSplit/>
          <w:jc w:val="center"/>
        </w:trPr>
        <w:tc>
          <w:tcPr>
            <w:tcW w:w="2980" w:type="dxa"/>
            <w:shd w:val="clear" w:color="auto" w:fill="FFFFFF"/>
            <w:tcMar>
              <w:top w:w="0" w:type="dxa"/>
              <w:left w:w="0" w:type="dxa"/>
              <w:bottom w:w="0" w:type="dxa"/>
              <w:right w:w="0" w:type="dxa"/>
            </w:tcMar>
            <w:vAlign w:val="center"/>
          </w:tcPr>
          <w:p w14:paraId="3B629846" w14:textId="77777777" w:rsidR="003B6E76" w:rsidRDefault="00000000">
            <w:pPr>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50787E8F" w14:textId="77777777" w:rsidR="003B6E76" w:rsidRDefault="00000000">
            <w:pPr>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399C1894"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67BD6F" w14:textId="77777777" w:rsidR="003B6E76" w:rsidRDefault="00000000">
            <w:pPr>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0ADB12BC" w14:textId="77777777" w:rsidR="003B6E76" w:rsidRDefault="00000000">
            <w:pPr>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116A6DBF" w14:textId="77777777" w:rsidR="003B6E76" w:rsidRDefault="00000000">
            <w:pPr>
              <w:spacing w:before="100" w:after="100"/>
              <w:ind w:left="100" w:right="100"/>
            </w:pPr>
            <w:r>
              <w:rPr>
                <w:rFonts w:ascii="Helvetica" w:eastAsia="Helvetica" w:hAnsi="Helvetica" w:cs="Helvetica"/>
                <w:color w:val="000000"/>
                <w:sz w:val="2"/>
                <w:szCs w:val="2"/>
              </w:rPr>
              <w:t>RPE-Choroid</w:t>
            </w:r>
          </w:p>
        </w:tc>
      </w:tr>
      <w:tr w:rsidR="003B6E76" w14:paraId="7647ED3B" w14:textId="77777777">
        <w:trPr>
          <w:cantSplit/>
          <w:jc w:val="center"/>
        </w:trPr>
        <w:tc>
          <w:tcPr>
            <w:tcW w:w="2980" w:type="dxa"/>
            <w:shd w:val="clear" w:color="auto" w:fill="FFFFFF"/>
            <w:tcMar>
              <w:top w:w="0" w:type="dxa"/>
              <w:left w:w="0" w:type="dxa"/>
              <w:bottom w:w="0" w:type="dxa"/>
              <w:right w:w="0" w:type="dxa"/>
            </w:tcMar>
            <w:vAlign w:val="center"/>
          </w:tcPr>
          <w:p w14:paraId="2FC6B38B" w14:textId="77777777" w:rsidR="003B6E76" w:rsidRDefault="00000000">
            <w:pPr>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74E29736" w14:textId="77777777" w:rsidR="003B6E76" w:rsidRDefault="00000000">
            <w:pPr>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33CFE9E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A4D235A" w14:textId="77777777" w:rsidR="003B6E76" w:rsidRDefault="00000000">
            <w:pPr>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0C5204C5" w14:textId="77777777" w:rsidR="003B6E76" w:rsidRDefault="00000000">
            <w:pPr>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418DC193"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00AF0206" w14:textId="77777777">
        <w:trPr>
          <w:cantSplit/>
          <w:jc w:val="center"/>
        </w:trPr>
        <w:tc>
          <w:tcPr>
            <w:tcW w:w="2980" w:type="dxa"/>
            <w:shd w:val="clear" w:color="auto" w:fill="FFFFFF"/>
            <w:tcMar>
              <w:top w:w="0" w:type="dxa"/>
              <w:left w:w="0" w:type="dxa"/>
              <w:bottom w:w="0" w:type="dxa"/>
              <w:right w:w="0" w:type="dxa"/>
            </w:tcMar>
            <w:vAlign w:val="center"/>
          </w:tcPr>
          <w:p w14:paraId="4064DF8D" w14:textId="77777777" w:rsidR="003B6E76" w:rsidRDefault="00000000">
            <w:pPr>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78E10C72" w14:textId="77777777" w:rsidR="003B6E76" w:rsidRDefault="00000000">
            <w:pPr>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6CA764A7" w14:textId="77777777" w:rsidR="003B6E76" w:rsidRDefault="00000000">
            <w:pPr>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6CCD4297" w14:textId="77777777" w:rsidR="003B6E76" w:rsidRDefault="00000000">
            <w:pPr>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198098AA" w14:textId="77777777" w:rsidR="003B6E76" w:rsidRDefault="00000000">
            <w:pPr>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756D6455"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4153EB3E" w14:textId="77777777">
        <w:trPr>
          <w:cantSplit/>
          <w:jc w:val="center"/>
        </w:trPr>
        <w:tc>
          <w:tcPr>
            <w:tcW w:w="2980" w:type="dxa"/>
            <w:shd w:val="clear" w:color="auto" w:fill="FFFFFF"/>
            <w:tcMar>
              <w:top w:w="0" w:type="dxa"/>
              <w:left w:w="0" w:type="dxa"/>
              <w:bottom w:w="0" w:type="dxa"/>
              <w:right w:w="0" w:type="dxa"/>
            </w:tcMar>
            <w:vAlign w:val="center"/>
          </w:tcPr>
          <w:p w14:paraId="54ED5E72" w14:textId="77777777" w:rsidR="003B6E76" w:rsidRDefault="00000000">
            <w:pPr>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314D1315" w14:textId="77777777" w:rsidR="003B6E76" w:rsidRDefault="00000000">
            <w:pPr>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74E1DF7F"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848074C" w14:textId="77777777" w:rsidR="003B6E76" w:rsidRDefault="00000000">
            <w:pPr>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1E4CA157" w14:textId="77777777" w:rsidR="003B6E76" w:rsidRDefault="00000000">
            <w:pPr>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7CD638F4"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BB74CD1"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4B747414" w14:textId="77777777" w:rsidR="003B6E76" w:rsidRDefault="00000000">
            <w:pPr>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4D95F2D7" w14:textId="77777777" w:rsidR="003B6E76" w:rsidRDefault="00000000">
            <w:pPr>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0C91F834"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56EB8B0D" w14:textId="77777777" w:rsidR="003B6E76" w:rsidRDefault="00000000">
            <w:pPr>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2542595A" w14:textId="77777777" w:rsidR="003B6E76" w:rsidRDefault="00000000">
            <w:pPr>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7D6A8D2F" w14:textId="77777777" w:rsidR="003B6E76" w:rsidRDefault="00000000">
            <w:pPr>
              <w:spacing w:before="100" w:after="100"/>
              <w:ind w:left="100" w:right="100"/>
            </w:pPr>
            <w:r>
              <w:rPr>
                <w:rFonts w:ascii="Helvetica" w:eastAsia="Helvetica" w:hAnsi="Helvetica" w:cs="Helvetica"/>
                <w:color w:val="000000"/>
                <w:sz w:val="2"/>
                <w:szCs w:val="2"/>
              </w:rPr>
              <w:t>Retina</w:t>
            </w:r>
          </w:p>
        </w:tc>
      </w:tr>
    </w:tbl>
    <w:p w14:paraId="420ADACC" w14:textId="77777777" w:rsidR="003B6E76"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3B6E76" w14:paraId="535CEEEF"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789B1A" w14:textId="77777777" w:rsidR="003B6E76" w:rsidRDefault="00000000">
            <w:pPr>
              <w:spacing w:before="100" w:after="100"/>
              <w:ind w:left="100" w:right="100"/>
            </w:pPr>
            <w:bookmarkStart w:id="24" w:name="tbl:diff_tab_sup_tab"/>
            <w:bookmarkEnd w:id="23"/>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E309DC" w14:textId="77777777" w:rsidR="003B6E76" w:rsidRDefault="00000000">
            <w:pPr>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FE3FD3" w14:textId="77777777" w:rsidR="003B6E76" w:rsidRDefault="00000000">
            <w:pPr>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E341B8" w14:textId="77777777" w:rsidR="003B6E76" w:rsidRDefault="00000000">
            <w:pPr>
              <w:spacing w:before="100" w:after="100"/>
              <w:ind w:left="100" w:right="100"/>
              <w:jc w:val="right"/>
            </w:pPr>
            <w:r>
              <w:rPr>
                <w:rFonts w:ascii="Helvetica" w:eastAsia="Helvetica" w:hAnsi="Helvetica" w:cs="Helvetica"/>
                <w:color w:val="000000"/>
                <w:sz w:val="22"/>
                <w:szCs w:val="22"/>
              </w:rPr>
              <w:t>Macaca fascicularis</w:t>
            </w:r>
          </w:p>
        </w:tc>
      </w:tr>
      <w:tr w:rsidR="003B6E76" w14:paraId="6AF1226A" w14:textId="77777777">
        <w:trPr>
          <w:cantSplit/>
          <w:jc w:val="center"/>
        </w:trPr>
        <w:tc>
          <w:tcPr>
            <w:tcW w:w="2807" w:type="dxa"/>
            <w:shd w:val="clear" w:color="auto" w:fill="FFFFFF"/>
            <w:tcMar>
              <w:top w:w="0" w:type="dxa"/>
              <w:left w:w="0" w:type="dxa"/>
              <w:bottom w:w="0" w:type="dxa"/>
              <w:right w:w="0" w:type="dxa"/>
            </w:tcMar>
            <w:vAlign w:val="center"/>
          </w:tcPr>
          <w:p w14:paraId="2F471E6B" w14:textId="77777777" w:rsidR="003B6E76" w:rsidRDefault="00000000">
            <w:pPr>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5666AF4F" w14:textId="77777777" w:rsidR="003B6E76"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3C604BA2" w14:textId="77777777" w:rsidR="003B6E76" w:rsidRDefault="00000000">
            <w:pPr>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554248D6"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C4A4180" w14:textId="77777777">
        <w:trPr>
          <w:cantSplit/>
          <w:jc w:val="center"/>
        </w:trPr>
        <w:tc>
          <w:tcPr>
            <w:tcW w:w="2807" w:type="dxa"/>
            <w:shd w:val="clear" w:color="auto" w:fill="FFFFFF"/>
            <w:tcMar>
              <w:top w:w="0" w:type="dxa"/>
              <w:left w:w="0" w:type="dxa"/>
              <w:bottom w:w="0" w:type="dxa"/>
              <w:right w:w="0" w:type="dxa"/>
            </w:tcMar>
            <w:vAlign w:val="center"/>
          </w:tcPr>
          <w:p w14:paraId="3FC23332" w14:textId="77777777" w:rsidR="003B6E76" w:rsidRDefault="00000000">
            <w:pPr>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1832D437" w14:textId="77777777" w:rsidR="003B6E76" w:rsidRDefault="00000000">
            <w:pPr>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71040DA8" w14:textId="77777777" w:rsidR="003B6E76" w:rsidRDefault="00000000">
            <w:pPr>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438CD167" w14:textId="77777777" w:rsidR="003B6E76" w:rsidRDefault="00000000">
            <w:pPr>
              <w:spacing w:before="100" w:after="100"/>
              <w:ind w:left="100" w:right="100"/>
              <w:jc w:val="right"/>
            </w:pPr>
            <w:r>
              <w:rPr>
                <w:rFonts w:ascii="Helvetica" w:eastAsia="Helvetica" w:hAnsi="Helvetica" w:cs="Helvetica"/>
                <w:color w:val="000000"/>
                <w:sz w:val="22"/>
                <w:szCs w:val="22"/>
              </w:rPr>
              <w:t>27</w:t>
            </w:r>
          </w:p>
        </w:tc>
      </w:tr>
      <w:tr w:rsidR="003B6E76" w14:paraId="4CAFDC12" w14:textId="77777777">
        <w:trPr>
          <w:cantSplit/>
          <w:jc w:val="center"/>
        </w:trPr>
        <w:tc>
          <w:tcPr>
            <w:tcW w:w="2807" w:type="dxa"/>
            <w:shd w:val="clear" w:color="auto" w:fill="FFFFFF"/>
            <w:tcMar>
              <w:top w:w="0" w:type="dxa"/>
              <w:left w:w="0" w:type="dxa"/>
              <w:bottom w:w="0" w:type="dxa"/>
              <w:right w:w="0" w:type="dxa"/>
            </w:tcMar>
            <w:vAlign w:val="center"/>
          </w:tcPr>
          <w:p w14:paraId="17BF8041" w14:textId="77777777" w:rsidR="003B6E76" w:rsidRDefault="00000000">
            <w:pPr>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28A7EC4C" w14:textId="77777777" w:rsidR="003B6E76"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4D20D94E"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03D59EF"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2F195FA2" w14:textId="77777777">
        <w:trPr>
          <w:cantSplit/>
          <w:jc w:val="center"/>
        </w:trPr>
        <w:tc>
          <w:tcPr>
            <w:tcW w:w="2807" w:type="dxa"/>
            <w:shd w:val="clear" w:color="auto" w:fill="FFFFFF"/>
            <w:tcMar>
              <w:top w:w="0" w:type="dxa"/>
              <w:left w:w="0" w:type="dxa"/>
              <w:bottom w:w="0" w:type="dxa"/>
              <w:right w:w="0" w:type="dxa"/>
            </w:tcMar>
            <w:vAlign w:val="center"/>
          </w:tcPr>
          <w:p w14:paraId="119A8BDD" w14:textId="77777777" w:rsidR="003B6E76" w:rsidRDefault="00000000">
            <w:pPr>
              <w:spacing w:before="100" w:after="100"/>
              <w:ind w:left="100" w:right="100"/>
            </w:pPr>
            <w:r>
              <w:rPr>
                <w:rFonts w:ascii="Helvetica" w:eastAsia="Helvetica" w:hAnsi="Helvetica" w:cs="Helvetica"/>
                <w:color w:val="000000"/>
                <w:sz w:val="22"/>
                <w:szCs w:val="22"/>
              </w:rPr>
              <w:t>B-Cell</w:t>
            </w:r>
          </w:p>
        </w:tc>
        <w:tc>
          <w:tcPr>
            <w:tcW w:w="1817" w:type="dxa"/>
            <w:shd w:val="clear" w:color="auto" w:fill="FFFFFF"/>
            <w:tcMar>
              <w:top w:w="0" w:type="dxa"/>
              <w:left w:w="0" w:type="dxa"/>
              <w:bottom w:w="0" w:type="dxa"/>
              <w:right w:w="0" w:type="dxa"/>
            </w:tcMar>
            <w:vAlign w:val="center"/>
          </w:tcPr>
          <w:p w14:paraId="70F45FAB" w14:textId="77777777" w:rsidR="003B6E76" w:rsidRDefault="00000000">
            <w:pPr>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6A0720C6" w14:textId="77777777" w:rsidR="003B6E76" w:rsidRDefault="00000000">
            <w:pPr>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2E813D4C"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14794CC5" w14:textId="77777777">
        <w:trPr>
          <w:cantSplit/>
          <w:jc w:val="center"/>
        </w:trPr>
        <w:tc>
          <w:tcPr>
            <w:tcW w:w="2807" w:type="dxa"/>
            <w:shd w:val="clear" w:color="auto" w:fill="FFFFFF"/>
            <w:tcMar>
              <w:top w:w="0" w:type="dxa"/>
              <w:left w:w="0" w:type="dxa"/>
              <w:bottom w:w="0" w:type="dxa"/>
              <w:right w:w="0" w:type="dxa"/>
            </w:tcMar>
            <w:vAlign w:val="center"/>
          </w:tcPr>
          <w:p w14:paraId="7B768737" w14:textId="77777777" w:rsidR="003B6E76" w:rsidRDefault="00000000">
            <w:pPr>
              <w:spacing w:before="100" w:after="100"/>
              <w:ind w:left="100" w:right="100"/>
            </w:pPr>
            <w:r>
              <w:rPr>
                <w:rFonts w:ascii="Helvetica" w:eastAsia="Helvetica" w:hAnsi="Helvetica" w:cs="Helvetica"/>
                <w:color w:val="000000"/>
                <w:sz w:val="22"/>
                <w:szCs w:val="22"/>
              </w:rPr>
              <w:lastRenderedPageBreak/>
              <w:t>Beam</w:t>
            </w:r>
          </w:p>
        </w:tc>
        <w:tc>
          <w:tcPr>
            <w:tcW w:w="1817" w:type="dxa"/>
            <w:shd w:val="clear" w:color="auto" w:fill="FFFFFF"/>
            <w:tcMar>
              <w:top w:w="0" w:type="dxa"/>
              <w:left w:w="0" w:type="dxa"/>
              <w:bottom w:w="0" w:type="dxa"/>
              <w:right w:w="0" w:type="dxa"/>
            </w:tcMar>
            <w:vAlign w:val="center"/>
          </w:tcPr>
          <w:p w14:paraId="0D2E401F" w14:textId="77777777" w:rsidR="003B6E76"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425E918B" w14:textId="77777777" w:rsidR="003B6E76" w:rsidRDefault="00000000">
            <w:pPr>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410268BF" w14:textId="77777777" w:rsidR="003B6E76" w:rsidRDefault="00000000">
            <w:pPr>
              <w:spacing w:before="100" w:after="100"/>
              <w:ind w:left="100" w:right="100"/>
              <w:jc w:val="right"/>
            </w:pPr>
            <w:r>
              <w:rPr>
                <w:rFonts w:ascii="Helvetica" w:eastAsia="Helvetica" w:hAnsi="Helvetica" w:cs="Helvetica"/>
                <w:color w:val="000000"/>
                <w:sz w:val="22"/>
                <w:szCs w:val="22"/>
              </w:rPr>
              <w:t>72</w:t>
            </w:r>
          </w:p>
        </w:tc>
      </w:tr>
      <w:tr w:rsidR="003B6E76" w14:paraId="7A742F5D" w14:textId="77777777">
        <w:trPr>
          <w:cantSplit/>
          <w:jc w:val="center"/>
        </w:trPr>
        <w:tc>
          <w:tcPr>
            <w:tcW w:w="2807" w:type="dxa"/>
            <w:shd w:val="clear" w:color="auto" w:fill="FFFFFF"/>
            <w:tcMar>
              <w:top w:w="0" w:type="dxa"/>
              <w:left w:w="0" w:type="dxa"/>
              <w:bottom w:w="0" w:type="dxa"/>
              <w:right w:w="0" w:type="dxa"/>
            </w:tcMar>
            <w:vAlign w:val="center"/>
          </w:tcPr>
          <w:p w14:paraId="0C82CBD4" w14:textId="77777777" w:rsidR="003B6E76" w:rsidRDefault="00000000">
            <w:pPr>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10D24894" w14:textId="77777777" w:rsidR="003B6E76" w:rsidRDefault="00000000">
            <w:pPr>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6E3710F5" w14:textId="77777777" w:rsidR="003B6E76" w:rsidRDefault="00000000">
            <w:pPr>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519273E0" w14:textId="77777777" w:rsidR="003B6E76" w:rsidRDefault="00000000">
            <w:pPr>
              <w:spacing w:before="100" w:after="100"/>
              <w:ind w:left="100" w:right="100"/>
              <w:jc w:val="right"/>
            </w:pPr>
            <w:r>
              <w:rPr>
                <w:rFonts w:ascii="Helvetica" w:eastAsia="Helvetica" w:hAnsi="Helvetica" w:cs="Helvetica"/>
                <w:color w:val="000000"/>
                <w:sz w:val="22"/>
                <w:szCs w:val="22"/>
              </w:rPr>
              <w:t>18</w:t>
            </w:r>
          </w:p>
        </w:tc>
      </w:tr>
      <w:tr w:rsidR="003B6E76" w14:paraId="6908A74B" w14:textId="77777777">
        <w:trPr>
          <w:cantSplit/>
          <w:jc w:val="center"/>
        </w:trPr>
        <w:tc>
          <w:tcPr>
            <w:tcW w:w="2807" w:type="dxa"/>
            <w:shd w:val="clear" w:color="auto" w:fill="FFFFFF"/>
            <w:tcMar>
              <w:top w:w="0" w:type="dxa"/>
              <w:left w:w="0" w:type="dxa"/>
              <w:bottom w:w="0" w:type="dxa"/>
              <w:right w:w="0" w:type="dxa"/>
            </w:tcMar>
            <w:vAlign w:val="center"/>
          </w:tcPr>
          <w:p w14:paraId="5649FE91" w14:textId="77777777" w:rsidR="003B6E76" w:rsidRDefault="00000000">
            <w:pPr>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6FB7DD36" w14:textId="77777777" w:rsidR="003B6E76" w:rsidRDefault="00000000">
            <w:pPr>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7BAE46F7" w14:textId="77777777" w:rsidR="003B6E76" w:rsidRDefault="00000000">
            <w:pPr>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67E576BA"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08EA560" w14:textId="77777777">
        <w:trPr>
          <w:cantSplit/>
          <w:jc w:val="center"/>
        </w:trPr>
        <w:tc>
          <w:tcPr>
            <w:tcW w:w="2807" w:type="dxa"/>
            <w:shd w:val="clear" w:color="auto" w:fill="FFFFFF"/>
            <w:tcMar>
              <w:top w:w="0" w:type="dxa"/>
              <w:left w:w="0" w:type="dxa"/>
              <w:bottom w:w="0" w:type="dxa"/>
              <w:right w:w="0" w:type="dxa"/>
            </w:tcMar>
            <w:vAlign w:val="center"/>
          </w:tcPr>
          <w:p w14:paraId="0C06CD67" w14:textId="77777777" w:rsidR="003B6E76" w:rsidRDefault="00000000">
            <w:pPr>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7C02A422" w14:textId="77777777" w:rsidR="003B6E76" w:rsidRDefault="00000000">
            <w:pPr>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0C5FA3A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4C1584A6"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80C1569" w14:textId="77777777">
        <w:trPr>
          <w:cantSplit/>
          <w:jc w:val="center"/>
        </w:trPr>
        <w:tc>
          <w:tcPr>
            <w:tcW w:w="2807" w:type="dxa"/>
            <w:shd w:val="clear" w:color="auto" w:fill="FFFFFF"/>
            <w:tcMar>
              <w:top w:w="0" w:type="dxa"/>
              <w:left w:w="0" w:type="dxa"/>
              <w:bottom w:w="0" w:type="dxa"/>
              <w:right w:w="0" w:type="dxa"/>
            </w:tcMar>
            <w:vAlign w:val="center"/>
          </w:tcPr>
          <w:p w14:paraId="2B6B423F" w14:textId="77777777" w:rsidR="003B6E76" w:rsidRDefault="00000000">
            <w:pPr>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4CD933CB" w14:textId="77777777" w:rsidR="003B6E76" w:rsidRDefault="00000000">
            <w:pPr>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43A4C278"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2C559A0"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D530F3D" w14:textId="77777777">
        <w:trPr>
          <w:cantSplit/>
          <w:jc w:val="center"/>
        </w:trPr>
        <w:tc>
          <w:tcPr>
            <w:tcW w:w="2807" w:type="dxa"/>
            <w:shd w:val="clear" w:color="auto" w:fill="FFFFFF"/>
            <w:tcMar>
              <w:top w:w="0" w:type="dxa"/>
              <w:left w:w="0" w:type="dxa"/>
              <w:bottom w:w="0" w:type="dxa"/>
              <w:right w:w="0" w:type="dxa"/>
            </w:tcMar>
            <w:vAlign w:val="center"/>
          </w:tcPr>
          <w:p w14:paraId="529E1F28" w14:textId="77777777" w:rsidR="003B6E76" w:rsidRDefault="00000000">
            <w:pPr>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171E1C59" w14:textId="77777777" w:rsidR="003B6E76" w:rsidRDefault="00000000">
            <w:pPr>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79323B80" w14:textId="77777777" w:rsidR="003B6E76" w:rsidRDefault="00000000">
            <w:pPr>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17218E0C" w14:textId="77777777" w:rsidR="003B6E76" w:rsidRDefault="00000000">
            <w:pPr>
              <w:spacing w:before="100" w:after="100"/>
              <w:ind w:left="100" w:right="100"/>
              <w:jc w:val="right"/>
            </w:pPr>
            <w:r>
              <w:rPr>
                <w:rFonts w:ascii="Helvetica" w:eastAsia="Helvetica" w:hAnsi="Helvetica" w:cs="Helvetica"/>
                <w:color w:val="000000"/>
                <w:sz w:val="22"/>
                <w:szCs w:val="22"/>
              </w:rPr>
              <w:t>95</w:t>
            </w:r>
          </w:p>
        </w:tc>
      </w:tr>
      <w:tr w:rsidR="003B6E76" w14:paraId="267C5EA7" w14:textId="77777777">
        <w:trPr>
          <w:cantSplit/>
          <w:jc w:val="center"/>
        </w:trPr>
        <w:tc>
          <w:tcPr>
            <w:tcW w:w="2807" w:type="dxa"/>
            <w:shd w:val="clear" w:color="auto" w:fill="FFFFFF"/>
            <w:tcMar>
              <w:top w:w="0" w:type="dxa"/>
              <w:left w:w="0" w:type="dxa"/>
              <w:bottom w:w="0" w:type="dxa"/>
              <w:right w:w="0" w:type="dxa"/>
            </w:tcMar>
            <w:vAlign w:val="center"/>
          </w:tcPr>
          <w:p w14:paraId="767C8FCB" w14:textId="77777777" w:rsidR="003B6E76" w:rsidRDefault="00000000">
            <w:pPr>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23A549AC" w14:textId="77777777" w:rsidR="003B6E76" w:rsidRDefault="00000000">
            <w:pPr>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170806C1" w14:textId="77777777" w:rsidR="003B6E76" w:rsidRDefault="00000000">
            <w:pPr>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29F7E797" w14:textId="77777777" w:rsidR="003B6E76" w:rsidRDefault="00000000">
            <w:pPr>
              <w:spacing w:before="100" w:after="100"/>
              <w:ind w:left="100" w:right="100"/>
              <w:jc w:val="right"/>
            </w:pPr>
            <w:r>
              <w:rPr>
                <w:rFonts w:ascii="Helvetica" w:eastAsia="Helvetica" w:hAnsi="Helvetica" w:cs="Helvetica"/>
                <w:color w:val="000000"/>
                <w:sz w:val="22"/>
                <w:szCs w:val="22"/>
              </w:rPr>
              <w:t>75</w:t>
            </w:r>
          </w:p>
        </w:tc>
      </w:tr>
      <w:tr w:rsidR="003B6E76" w14:paraId="14A44197" w14:textId="77777777">
        <w:trPr>
          <w:cantSplit/>
          <w:jc w:val="center"/>
        </w:trPr>
        <w:tc>
          <w:tcPr>
            <w:tcW w:w="2807" w:type="dxa"/>
            <w:shd w:val="clear" w:color="auto" w:fill="FFFFFF"/>
            <w:tcMar>
              <w:top w:w="0" w:type="dxa"/>
              <w:left w:w="0" w:type="dxa"/>
              <w:bottom w:w="0" w:type="dxa"/>
              <w:right w:w="0" w:type="dxa"/>
            </w:tcMar>
            <w:vAlign w:val="center"/>
          </w:tcPr>
          <w:p w14:paraId="0C47FB7F" w14:textId="77777777" w:rsidR="003B6E76" w:rsidRDefault="00000000">
            <w:pPr>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4087EDE9" w14:textId="77777777" w:rsidR="003B6E76" w:rsidRDefault="00000000">
            <w:pPr>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39BED504" w14:textId="77777777" w:rsidR="003B6E76" w:rsidRDefault="00000000">
            <w:pPr>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68FEDE5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1931C0C" w14:textId="77777777">
        <w:trPr>
          <w:cantSplit/>
          <w:jc w:val="center"/>
        </w:trPr>
        <w:tc>
          <w:tcPr>
            <w:tcW w:w="2807" w:type="dxa"/>
            <w:shd w:val="clear" w:color="auto" w:fill="FFFFFF"/>
            <w:tcMar>
              <w:top w:w="0" w:type="dxa"/>
              <w:left w:w="0" w:type="dxa"/>
              <w:bottom w:w="0" w:type="dxa"/>
              <w:right w:w="0" w:type="dxa"/>
            </w:tcMar>
            <w:vAlign w:val="center"/>
          </w:tcPr>
          <w:p w14:paraId="7C75081B" w14:textId="77777777" w:rsidR="003B6E76" w:rsidRDefault="00000000">
            <w:pPr>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30C4F43D" w14:textId="77777777" w:rsidR="003B6E76" w:rsidRDefault="00000000">
            <w:pPr>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0EDA8887" w14:textId="77777777" w:rsidR="003B6E76" w:rsidRDefault="00000000">
            <w:pPr>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70B457A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FACA4EB" w14:textId="77777777">
        <w:trPr>
          <w:cantSplit/>
          <w:jc w:val="center"/>
        </w:trPr>
        <w:tc>
          <w:tcPr>
            <w:tcW w:w="2807" w:type="dxa"/>
            <w:shd w:val="clear" w:color="auto" w:fill="FFFFFF"/>
            <w:tcMar>
              <w:top w:w="0" w:type="dxa"/>
              <w:left w:w="0" w:type="dxa"/>
              <w:bottom w:w="0" w:type="dxa"/>
              <w:right w:w="0" w:type="dxa"/>
            </w:tcMar>
            <w:vAlign w:val="center"/>
          </w:tcPr>
          <w:p w14:paraId="13A7E0BD" w14:textId="77777777" w:rsidR="003B6E76" w:rsidRDefault="00000000">
            <w:pPr>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2A65671D" w14:textId="77777777" w:rsidR="003B6E76" w:rsidRDefault="00000000">
            <w:pPr>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0F317CB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889F5EE"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28810B2E" w14:textId="77777777">
        <w:trPr>
          <w:cantSplit/>
          <w:jc w:val="center"/>
        </w:trPr>
        <w:tc>
          <w:tcPr>
            <w:tcW w:w="2807" w:type="dxa"/>
            <w:shd w:val="clear" w:color="auto" w:fill="FFFFFF"/>
            <w:tcMar>
              <w:top w:w="0" w:type="dxa"/>
              <w:left w:w="0" w:type="dxa"/>
              <w:bottom w:w="0" w:type="dxa"/>
              <w:right w:w="0" w:type="dxa"/>
            </w:tcMar>
            <w:vAlign w:val="center"/>
          </w:tcPr>
          <w:p w14:paraId="7D3FB624" w14:textId="77777777" w:rsidR="003B6E76" w:rsidRDefault="00000000">
            <w:pPr>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103B7D11" w14:textId="77777777" w:rsidR="003B6E76" w:rsidRDefault="00000000">
            <w:pPr>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55399D90" w14:textId="77777777" w:rsidR="003B6E76" w:rsidRDefault="00000000">
            <w:pPr>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1E5E737B"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3E6CFD60" w14:textId="77777777">
        <w:trPr>
          <w:cantSplit/>
          <w:jc w:val="center"/>
        </w:trPr>
        <w:tc>
          <w:tcPr>
            <w:tcW w:w="2807" w:type="dxa"/>
            <w:shd w:val="clear" w:color="auto" w:fill="FFFFFF"/>
            <w:tcMar>
              <w:top w:w="0" w:type="dxa"/>
              <w:left w:w="0" w:type="dxa"/>
              <w:bottom w:w="0" w:type="dxa"/>
              <w:right w:w="0" w:type="dxa"/>
            </w:tcMar>
            <w:vAlign w:val="center"/>
          </w:tcPr>
          <w:p w14:paraId="7996A0D9" w14:textId="77777777" w:rsidR="003B6E76" w:rsidRDefault="00000000">
            <w:pPr>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22A5AD6E" w14:textId="77777777" w:rsidR="003B6E76" w:rsidRDefault="00000000">
            <w:pPr>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48FB0D88" w14:textId="77777777" w:rsidR="003B6E76"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242F990"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492C741" w14:textId="77777777">
        <w:trPr>
          <w:cantSplit/>
          <w:jc w:val="center"/>
        </w:trPr>
        <w:tc>
          <w:tcPr>
            <w:tcW w:w="2807" w:type="dxa"/>
            <w:shd w:val="clear" w:color="auto" w:fill="FFFFFF"/>
            <w:tcMar>
              <w:top w:w="0" w:type="dxa"/>
              <w:left w:w="0" w:type="dxa"/>
              <w:bottom w:w="0" w:type="dxa"/>
              <w:right w:w="0" w:type="dxa"/>
            </w:tcMar>
            <w:vAlign w:val="center"/>
          </w:tcPr>
          <w:p w14:paraId="76413393" w14:textId="77777777" w:rsidR="003B6E76" w:rsidRDefault="00000000">
            <w:pPr>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3E64773A" w14:textId="77777777" w:rsidR="003B6E76" w:rsidRDefault="00000000">
            <w:pPr>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2F3ECA68" w14:textId="77777777" w:rsidR="003B6E76" w:rsidRDefault="00000000">
            <w:pPr>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16E7C58F" w14:textId="77777777" w:rsidR="003B6E76" w:rsidRDefault="00000000">
            <w:pPr>
              <w:spacing w:before="100" w:after="100"/>
              <w:ind w:left="100" w:right="100"/>
              <w:jc w:val="right"/>
            </w:pPr>
            <w:r>
              <w:rPr>
                <w:rFonts w:ascii="Helvetica" w:eastAsia="Helvetica" w:hAnsi="Helvetica" w:cs="Helvetica"/>
                <w:color w:val="000000"/>
                <w:sz w:val="22"/>
                <w:szCs w:val="22"/>
              </w:rPr>
              <w:t>393</w:t>
            </w:r>
          </w:p>
        </w:tc>
      </w:tr>
      <w:tr w:rsidR="003B6E76" w14:paraId="7655D7E7" w14:textId="77777777">
        <w:trPr>
          <w:cantSplit/>
          <w:jc w:val="center"/>
        </w:trPr>
        <w:tc>
          <w:tcPr>
            <w:tcW w:w="2807" w:type="dxa"/>
            <w:shd w:val="clear" w:color="auto" w:fill="FFFFFF"/>
            <w:tcMar>
              <w:top w:w="0" w:type="dxa"/>
              <w:left w:w="0" w:type="dxa"/>
              <w:bottom w:w="0" w:type="dxa"/>
              <w:right w:w="0" w:type="dxa"/>
            </w:tcMar>
            <w:vAlign w:val="center"/>
          </w:tcPr>
          <w:p w14:paraId="1DF2ED52" w14:textId="77777777" w:rsidR="003B6E76" w:rsidRDefault="00000000">
            <w:pPr>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0B871B10" w14:textId="77777777" w:rsidR="003B6E76" w:rsidRDefault="00000000">
            <w:pPr>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5925F819" w14:textId="77777777" w:rsidR="003B6E76" w:rsidRDefault="00000000">
            <w:pPr>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20ABB54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3CF2E874" w14:textId="77777777">
        <w:trPr>
          <w:cantSplit/>
          <w:jc w:val="center"/>
        </w:trPr>
        <w:tc>
          <w:tcPr>
            <w:tcW w:w="2807" w:type="dxa"/>
            <w:shd w:val="clear" w:color="auto" w:fill="FFFFFF"/>
            <w:tcMar>
              <w:top w:w="0" w:type="dxa"/>
              <w:left w:w="0" w:type="dxa"/>
              <w:bottom w:w="0" w:type="dxa"/>
              <w:right w:w="0" w:type="dxa"/>
            </w:tcMar>
            <w:vAlign w:val="center"/>
          </w:tcPr>
          <w:p w14:paraId="5648AFD4" w14:textId="77777777" w:rsidR="003B6E76" w:rsidRDefault="00000000">
            <w:pPr>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3D8E3C0C" w14:textId="77777777" w:rsidR="003B6E76" w:rsidRDefault="00000000">
            <w:pPr>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14A25EA5" w14:textId="77777777" w:rsidR="003B6E76" w:rsidRDefault="00000000">
            <w:pPr>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3415A1F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6A05FBA8" w14:textId="77777777">
        <w:trPr>
          <w:cantSplit/>
          <w:jc w:val="center"/>
        </w:trPr>
        <w:tc>
          <w:tcPr>
            <w:tcW w:w="2807" w:type="dxa"/>
            <w:shd w:val="clear" w:color="auto" w:fill="FFFFFF"/>
            <w:tcMar>
              <w:top w:w="0" w:type="dxa"/>
              <w:left w:w="0" w:type="dxa"/>
              <w:bottom w:w="0" w:type="dxa"/>
              <w:right w:w="0" w:type="dxa"/>
            </w:tcMar>
            <w:vAlign w:val="center"/>
          </w:tcPr>
          <w:p w14:paraId="4DCC89AC" w14:textId="77777777" w:rsidR="003B6E76" w:rsidRDefault="00000000">
            <w:pPr>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3ACA7C07" w14:textId="77777777" w:rsidR="003B6E76" w:rsidRDefault="00000000">
            <w:pPr>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0504EBA4" w14:textId="77777777" w:rsidR="003B6E76" w:rsidRDefault="00000000">
            <w:pPr>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28D0B6EA" w14:textId="77777777" w:rsidR="003B6E76" w:rsidRDefault="00000000">
            <w:pPr>
              <w:spacing w:before="100" w:after="100"/>
              <w:ind w:left="100" w:right="100"/>
              <w:jc w:val="right"/>
            </w:pPr>
            <w:r>
              <w:rPr>
                <w:rFonts w:ascii="Helvetica" w:eastAsia="Helvetica" w:hAnsi="Helvetica" w:cs="Helvetica"/>
                <w:color w:val="000000"/>
                <w:sz w:val="22"/>
                <w:szCs w:val="22"/>
              </w:rPr>
              <w:t>23</w:t>
            </w:r>
          </w:p>
        </w:tc>
      </w:tr>
      <w:tr w:rsidR="003B6E76" w14:paraId="4D13FAA9" w14:textId="77777777">
        <w:trPr>
          <w:cantSplit/>
          <w:jc w:val="center"/>
        </w:trPr>
        <w:tc>
          <w:tcPr>
            <w:tcW w:w="2807" w:type="dxa"/>
            <w:shd w:val="clear" w:color="auto" w:fill="FFFFFF"/>
            <w:tcMar>
              <w:top w:w="0" w:type="dxa"/>
              <w:left w:w="0" w:type="dxa"/>
              <w:bottom w:w="0" w:type="dxa"/>
              <w:right w:w="0" w:type="dxa"/>
            </w:tcMar>
            <w:vAlign w:val="center"/>
          </w:tcPr>
          <w:p w14:paraId="02945545" w14:textId="77777777" w:rsidR="003B6E76" w:rsidRDefault="00000000">
            <w:pPr>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0F97E780" w14:textId="77777777" w:rsidR="003B6E76" w:rsidRDefault="00000000">
            <w:pPr>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5198CC27"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DDCDCEA" w14:textId="77777777" w:rsidR="003B6E76" w:rsidRDefault="00000000">
            <w:pPr>
              <w:spacing w:before="100" w:after="100"/>
              <w:ind w:left="100" w:right="100"/>
              <w:jc w:val="right"/>
            </w:pPr>
            <w:r>
              <w:rPr>
                <w:rFonts w:ascii="Helvetica" w:eastAsia="Helvetica" w:hAnsi="Helvetica" w:cs="Helvetica"/>
                <w:color w:val="000000"/>
                <w:sz w:val="22"/>
                <w:szCs w:val="22"/>
              </w:rPr>
              <w:t>83</w:t>
            </w:r>
          </w:p>
        </w:tc>
      </w:tr>
      <w:tr w:rsidR="003B6E76" w14:paraId="2093DC6B" w14:textId="77777777">
        <w:trPr>
          <w:cantSplit/>
          <w:jc w:val="center"/>
        </w:trPr>
        <w:tc>
          <w:tcPr>
            <w:tcW w:w="2807" w:type="dxa"/>
            <w:shd w:val="clear" w:color="auto" w:fill="FFFFFF"/>
            <w:tcMar>
              <w:top w:w="0" w:type="dxa"/>
              <w:left w:w="0" w:type="dxa"/>
              <w:bottom w:w="0" w:type="dxa"/>
              <w:right w:w="0" w:type="dxa"/>
            </w:tcMar>
            <w:vAlign w:val="center"/>
          </w:tcPr>
          <w:p w14:paraId="128416C4" w14:textId="77777777" w:rsidR="003B6E76" w:rsidRDefault="00000000">
            <w:pPr>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706A09DC" w14:textId="77777777" w:rsidR="003B6E76" w:rsidRDefault="00000000">
            <w:pPr>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2F0920A7"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C36778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4F5F228E" w14:textId="77777777">
        <w:trPr>
          <w:cantSplit/>
          <w:jc w:val="center"/>
        </w:trPr>
        <w:tc>
          <w:tcPr>
            <w:tcW w:w="2807" w:type="dxa"/>
            <w:shd w:val="clear" w:color="auto" w:fill="FFFFFF"/>
            <w:tcMar>
              <w:top w:w="0" w:type="dxa"/>
              <w:left w:w="0" w:type="dxa"/>
              <w:bottom w:w="0" w:type="dxa"/>
              <w:right w:w="0" w:type="dxa"/>
            </w:tcMar>
            <w:vAlign w:val="center"/>
          </w:tcPr>
          <w:p w14:paraId="637BCA10" w14:textId="77777777" w:rsidR="003B6E76" w:rsidRDefault="00000000">
            <w:pPr>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1F03B5CF" w14:textId="77777777" w:rsidR="003B6E76" w:rsidRDefault="00000000">
            <w:pPr>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6C62928C" w14:textId="77777777" w:rsidR="003B6E76" w:rsidRDefault="00000000">
            <w:pPr>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1C9D0896"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163153E2" w14:textId="77777777">
        <w:trPr>
          <w:cantSplit/>
          <w:jc w:val="center"/>
        </w:trPr>
        <w:tc>
          <w:tcPr>
            <w:tcW w:w="2807" w:type="dxa"/>
            <w:shd w:val="clear" w:color="auto" w:fill="FFFFFF"/>
            <w:tcMar>
              <w:top w:w="0" w:type="dxa"/>
              <w:left w:w="0" w:type="dxa"/>
              <w:bottom w:w="0" w:type="dxa"/>
              <w:right w:w="0" w:type="dxa"/>
            </w:tcMar>
            <w:vAlign w:val="center"/>
          </w:tcPr>
          <w:p w14:paraId="0FBD870B" w14:textId="77777777" w:rsidR="003B6E76" w:rsidRDefault="00000000">
            <w:pPr>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74F26239" w14:textId="77777777" w:rsidR="003B6E76" w:rsidRDefault="00000000">
            <w:pPr>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11AF0B83"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3595C29"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39701E96" w14:textId="77777777">
        <w:trPr>
          <w:cantSplit/>
          <w:jc w:val="center"/>
        </w:trPr>
        <w:tc>
          <w:tcPr>
            <w:tcW w:w="2807" w:type="dxa"/>
            <w:shd w:val="clear" w:color="auto" w:fill="FFFFFF"/>
            <w:tcMar>
              <w:top w:w="0" w:type="dxa"/>
              <w:left w:w="0" w:type="dxa"/>
              <w:bottom w:w="0" w:type="dxa"/>
              <w:right w:w="0" w:type="dxa"/>
            </w:tcMar>
            <w:vAlign w:val="center"/>
          </w:tcPr>
          <w:p w14:paraId="7D6BC769" w14:textId="77777777" w:rsidR="003B6E76" w:rsidRDefault="00000000">
            <w:pPr>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2ACDFDD5" w14:textId="77777777" w:rsidR="003B6E76" w:rsidRDefault="00000000">
            <w:pPr>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B8FA36E" w14:textId="77777777" w:rsidR="003B6E76" w:rsidRDefault="00000000">
            <w:pPr>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107D7EA4" w14:textId="77777777" w:rsidR="003B6E76" w:rsidRDefault="00000000">
            <w:pPr>
              <w:spacing w:before="100" w:after="100"/>
              <w:ind w:left="100" w:right="100"/>
              <w:jc w:val="right"/>
            </w:pPr>
            <w:r>
              <w:rPr>
                <w:rFonts w:ascii="Helvetica" w:eastAsia="Helvetica" w:hAnsi="Helvetica" w:cs="Helvetica"/>
                <w:color w:val="000000"/>
                <w:sz w:val="22"/>
                <w:szCs w:val="22"/>
              </w:rPr>
              <w:t>166</w:t>
            </w:r>
          </w:p>
        </w:tc>
      </w:tr>
      <w:tr w:rsidR="003B6E76" w14:paraId="6EB13AE3" w14:textId="77777777">
        <w:trPr>
          <w:cantSplit/>
          <w:jc w:val="center"/>
        </w:trPr>
        <w:tc>
          <w:tcPr>
            <w:tcW w:w="2807" w:type="dxa"/>
            <w:shd w:val="clear" w:color="auto" w:fill="FFFFFF"/>
            <w:tcMar>
              <w:top w:w="0" w:type="dxa"/>
              <w:left w:w="0" w:type="dxa"/>
              <w:bottom w:w="0" w:type="dxa"/>
              <w:right w:w="0" w:type="dxa"/>
            </w:tcMar>
            <w:vAlign w:val="center"/>
          </w:tcPr>
          <w:p w14:paraId="1D52457F" w14:textId="77777777" w:rsidR="003B6E76" w:rsidRDefault="00000000">
            <w:pPr>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7840ED47" w14:textId="77777777" w:rsidR="003B6E76" w:rsidRDefault="00000000">
            <w:pPr>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6DDBBC52" w14:textId="77777777" w:rsidR="003B6E76" w:rsidRDefault="00000000">
            <w:pPr>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21D475A0" w14:textId="77777777" w:rsidR="003B6E76" w:rsidRDefault="00000000">
            <w:pPr>
              <w:spacing w:before="100" w:after="100"/>
              <w:ind w:left="100" w:right="100"/>
              <w:jc w:val="right"/>
            </w:pPr>
            <w:r>
              <w:rPr>
                <w:rFonts w:ascii="Helvetica" w:eastAsia="Helvetica" w:hAnsi="Helvetica" w:cs="Helvetica"/>
                <w:color w:val="000000"/>
                <w:sz w:val="22"/>
                <w:szCs w:val="22"/>
              </w:rPr>
              <w:t>63</w:t>
            </w:r>
          </w:p>
        </w:tc>
      </w:tr>
      <w:tr w:rsidR="003B6E76" w14:paraId="246A6E61" w14:textId="77777777">
        <w:trPr>
          <w:cantSplit/>
          <w:jc w:val="center"/>
        </w:trPr>
        <w:tc>
          <w:tcPr>
            <w:tcW w:w="2807" w:type="dxa"/>
            <w:shd w:val="clear" w:color="auto" w:fill="FFFFFF"/>
            <w:tcMar>
              <w:top w:w="0" w:type="dxa"/>
              <w:left w:w="0" w:type="dxa"/>
              <w:bottom w:w="0" w:type="dxa"/>
              <w:right w:w="0" w:type="dxa"/>
            </w:tcMar>
            <w:vAlign w:val="center"/>
          </w:tcPr>
          <w:p w14:paraId="202D0669" w14:textId="77777777" w:rsidR="003B6E76" w:rsidRDefault="00000000">
            <w:pPr>
              <w:spacing w:before="100" w:after="100"/>
              <w:ind w:left="100" w:right="100"/>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7A5BAC01" w14:textId="77777777" w:rsidR="003B6E76" w:rsidRDefault="00000000">
            <w:pPr>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29E2959B" w14:textId="77777777" w:rsidR="003B6E76" w:rsidRDefault="00000000">
            <w:pPr>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74921CDE" w14:textId="77777777" w:rsidR="003B6E76" w:rsidRDefault="00000000">
            <w:pPr>
              <w:spacing w:before="100" w:after="100"/>
              <w:ind w:left="100" w:right="100"/>
              <w:jc w:val="right"/>
            </w:pPr>
            <w:r>
              <w:rPr>
                <w:rFonts w:ascii="Helvetica" w:eastAsia="Helvetica" w:hAnsi="Helvetica" w:cs="Helvetica"/>
                <w:color w:val="000000"/>
                <w:sz w:val="22"/>
                <w:szCs w:val="22"/>
              </w:rPr>
              <w:t>234</w:t>
            </w:r>
          </w:p>
        </w:tc>
      </w:tr>
      <w:tr w:rsidR="003B6E76" w14:paraId="050595A8" w14:textId="77777777">
        <w:trPr>
          <w:cantSplit/>
          <w:jc w:val="center"/>
        </w:trPr>
        <w:tc>
          <w:tcPr>
            <w:tcW w:w="2807" w:type="dxa"/>
            <w:shd w:val="clear" w:color="auto" w:fill="FFFFFF"/>
            <w:tcMar>
              <w:top w:w="0" w:type="dxa"/>
              <w:left w:w="0" w:type="dxa"/>
              <w:bottom w:w="0" w:type="dxa"/>
              <w:right w:w="0" w:type="dxa"/>
            </w:tcMar>
            <w:vAlign w:val="center"/>
          </w:tcPr>
          <w:p w14:paraId="22195149" w14:textId="77777777" w:rsidR="003B6E76" w:rsidRDefault="00000000">
            <w:pPr>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40503363" w14:textId="77777777" w:rsidR="003B6E76" w:rsidRDefault="00000000">
            <w:pPr>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5FD03CF2" w14:textId="77777777" w:rsidR="003B6E76" w:rsidRDefault="00000000">
            <w:pPr>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52BF03E7"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66F3A1FF" w14:textId="77777777">
        <w:trPr>
          <w:cantSplit/>
          <w:jc w:val="center"/>
        </w:trPr>
        <w:tc>
          <w:tcPr>
            <w:tcW w:w="2807" w:type="dxa"/>
            <w:shd w:val="clear" w:color="auto" w:fill="FFFFFF"/>
            <w:tcMar>
              <w:top w:w="0" w:type="dxa"/>
              <w:left w:w="0" w:type="dxa"/>
              <w:bottom w:w="0" w:type="dxa"/>
              <w:right w:w="0" w:type="dxa"/>
            </w:tcMar>
            <w:vAlign w:val="center"/>
          </w:tcPr>
          <w:p w14:paraId="424AEE40" w14:textId="77777777" w:rsidR="003B6E76" w:rsidRDefault="00000000">
            <w:pPr>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4FA2EB22" w14:textId="77777777" w:rsidR="003B6E76" w:rsidRDefault="00000000">
            <w:pPr>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823680B" w14:textId="77777777" w:rsidR="003B6E76" w:rsidRDefault="00000000">
            <w:pPr>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415B4F07" w14:textId="77777777" w:rsidR="003B6E76" w:rsidRDefault="00000000">
            <w:pPr>
              <w:spacing w:before="100" w:after="100"/>
              <w:ind w:left="100" w:right="100"/>
              <w:jc w:val="right"/>
            </w:pPr>
            <w:r>
              <w:rPr>
                <w:rFonts w:ascii="Helvetica" w:eastAsia="Helvetica" w:hAnsi="Helvetica" w:cs="Helvetica"/>
                <w:color w:val="000000"/>
                <w:sz w:val="22"/>
                <w:szCs w:val="22"/>
              </w:rPr>
              <w:t>95</w:t>
            </w:r>
          </w:p>
        </w:tc>
      </w:tr>
      <w:tr w:rsidR="003B6E76" w14:paraId="3A10FAF9" w14:textId="77777777">
        <w:trPr>
          <w:cantSplit/>
          <w:jc w:val="center"/>
        </w:trPr>
        <w:tc>
          <w:tcPr>
            <w:tcW w:w="2807" w:type="dxa"/>
            <w:shd w:val="clear" w:color="auto" w:fill="FFFFFF"/>
            <w:tcMar>
              <w:top w:w="0" w:type="dxa"/>
              <w:left w:w="0" w:type="dxa"/>
              <w:bottom w:w="0" w:type="dxa"/>
              <w:right w:w="0" w:type="dxa"/>
            </w:tcMar>
            <w:vAlign w:val="center"/>
          </w:tcPr>
          <w:p w14:paraId="2B9AA767" w14:textId="77777777" w:rsidR="003B6E76" w:rsidRDefault="00000000">
            <w:pPr>
              <w:spacing w:before="100" w:after="100"/>
              <w:ind w:left="100" w:right="100"/>
            </w:pPr>
            <w:r>
              <w:rPr>
                <w:rFonts w:ascii="Helvetica" w:eastAsia="Helvetica" w:hAnsi="Helvetica" w:cs="Helvetica"/>
                <w:color w:val="000000"/>
                <w:sz w:val="22"/>
                <w:szCs w:val="22"/>
              </w:rPr>
              <w:t>Neurogenic Cell</w:t>
            </w:r>
          </w:p>
        </w:tc>
        <w:tc>
          <w:tcPr>
            <w:tcW w:w="1817" w:type="dxa"/>
            <w:shd w:val="clear" w:color="auto" w:fill="FFFFFF"/>
            <w:tcMar>
              <w:top w:w="0" w:type="dxa"/>
              <w:left w:w="0" w:type="dxa"/>
              <w:bottom w:w="0" w:type="dxa"/>
              <w:right w:w="0" w:type="dxa"/>
            </w:tcMar>
            <w:vAlign w:val="center"/>
          </w:tcPr>
          <w:p w14:paraId="6714E63E" w14:textId="77777777" w:rsidR="003B6E76" w:rsidRDefault="00000000">
            <w:pPr>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27D1D1D6" w14:textId="77777777" w:rsidR="003B6E76" w:rsidRDefault="00000000">
            <w:pPr>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376BB52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D6635BE" w14:textId="77777777">
        <w:trPr>
          <w:cantSplit/>
          <w:jc w:val="center"/>
        </w:trPr>
        <w:tc>
          <w:tcPr>
            <w:tcW w:w="2807" w:type="dxa"/>
            <w:shd w:val="clear" w:color="auto" w:fill="FFFFFF"/>
            <w:tcMar>
              <w:top w:w="0" w:type="dxa"/>
              <w:left w:w="0" w:type="dxa"/>
              <w:bottom w:w="0" w:type="dxa"/>
              <w:right w:w="0" w:type="dxa"/>
            </w:tcMar>
            <w:vAlign w:val="center"/>
          </w:tcPr>
          <w:p w14:paraId="3878F494" w14:textId="77777777" w:rsidR="003B6E76" w:rsidRDefault="00000000">
            <w:pPr>
              <w:spacing w:before="100" w:after="100"/>
              <w:ind w:left="100" w:right="100"/>
            </w:pPr>
            <w:r>
              <w:rPr>
                <w:rFonts w:ascii="Helvetica" w:eastAsia="Helvetica" w:hAnsi="Helvetica" w:cs="Helvetica"/>
                <w:color w:val="000000"/>
                <w:sz w:val="22"/>
                <w:szCs w:val="22"/>
              </w:rPr>
              <w:lastRenderedPageBreak/>
              <w:t>Pericyte</w:t>
            </w:r>
          </w:p>
        </w:tc>
        <w:tc>
          <w:tcPr>
            <w:tcW w:w="1817" w:type="dxa"/>
            <w:shd w:val="clear" w:color="auto" w:fill="FFFFFF"/>
            <w:tcMar>
              <w:top w:w="0" w:type="dxa"/>
              <w:left w:w="0" w:type="dxa"/>
              <w:bottom w:w="0" w:type="dxa"/>
              <w:right w:w="0" w:type="dxa"/>
            </w:tcMar>
            <w:vAlign w:val="center"/>
          </w:tcPr>
          <w:p w14:paraId="134BAE9B" w14:textId="77777777" w:rsidR="003B6E76" w:rsidRDefault="00000000">
            <w:pPr>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597625CE" w14:textId="77777777" w:rsidR="003B6E76" w:rsidRDefault="00000000">
            <w:pPr>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24954434" w14:textId="77777777" w:rsidR="003B6E76" w:rsidRDefault="00000000">
            <w:pPr>
              <w:spacing w:before="100" w:after="100"/>
              <w:ind w:left="100" w:right="100"/>
              <w:jc w:val="right"/>
            </w:pPr>
            <w:r>
              <w:rPr>
                <w:rFonts w:ascii="Helvetica" w:eastAsia="Helvetica" w:hAnsi="Helvetica" w:cs="Helvetica"/>
                <w:color w:val="000000"/>
                <w:sz w:val="22"/>
                <w:szCs w:val="22"/>
              </w:rPr>
              <w:t>337</w:t>
            </w:r>
          </w:p>
        </w:tc>
      </w:tr>
      <w:tr w:rsidR="003B6E76" w14:paraId="25D360D2" w14:textId="77777777">
        <w:trPr>
          <w:cantSplit/>
          <w:jc w:val="center"/>
        </w:trPr>
        <w:tc>
          <w:tcPr>
            <w:tcW w:w="2807" w:type="dxa"/>
            <w:shd w:val="clear" w:color="auto" w:fill="FFFFFF"/>
            <w:tcMar>
              <w:top w:w="0" w:type="dxa"/>
              <w:left w:w="0" w:type="dxa"/>
              <w:bottom w:w="0" w:type="dxa"/>
              <w:right w:w="0" w:type="dxa"/>
            </w:tcMar>
            <w:vAlign w:val="center"/>
          </w:tcPr>
          <w:p w14:paraId="25286C01" w14:textId="77777777" w:rsidR="003B6E76" w:rsidRDefault="00000000">
            <w:pPr>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1AC41BC3" w14:textId="77777777" w:rsidR="003B6E76"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7069C08F" w14:textId="77777777" w:rsidR="003B6E76" w:rsidRDefault="00000000">
            <w:pPr>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240D1B0C"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B33D2AB" w14:textId="77777777">
        <w:trPr>
          <w:cantSplit/>
          <w:jc w:val="center"/>
        </w:trPr>
        <w:tc>
          <w:tcPr>
            <w:tcW w:w="2807" w:type="dxa"/>
            <w:shd w:val="clear" w:color="auto" w:fill="FFFFFF"/>
            <w:tcMar>
              <w:top w:w="0" w:type="dxa"/>
              <w:left w:w="0" w:type="dxa"/>
              <w:bottom w:w="0" w:type="dxa"/>
              <w:right w:w="0" w:type="dxa"/>
            </w:tcMar>
            <w:vAlign w:val="center"/>
          </w:tcPr>
          <w:p w14:paraId="39361A60" w14:textId="77777777" w:rsidR="003B6E76" w:rsidRDefault="00000000">
            <w:pPr>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6B9EB6A7" w14:textId="77777777" w:rsidR="003B6E76" w:rsidRDefault="00000000">
            <w:pPr>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42D22672"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319ADF9"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D573415" w14:textId="77777777">
        <w:trPr>
          <w:cantSplit/>
          <w:jc w:val="center"/>
        </w:trPr>
        <w:tc>
          <w:tcPr>
            <w:tcW w:w="2807" w:type="dxa"/>
            <w:shd w:val="clear" w:color="auto" w:fill="FFFFFF"/>
            <w:tcMar>
              <w:top w:w="0" w:type="dxa"/>
              <w:left w:w="0" w:type="dxa"/>
              <w:bottom w:w="0" w:type="dxa"/>
              <w:right w:w="0" w:type="dxa"/>
            </w:tcMar>
            <w:vAlign w:val="center"/>
          </w:tcPr>
          <w:p w14:paraId="6E25C036" w14:textId="77777777" w:rsidR="003B6E76" w:rsidRDefault="00000000">
            <w:pPr>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394BCC82" w14:textId="77777777" w:rsidR="003B6E76" w:rsidRDefault="00000000">
            <w:pPr>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2BF1587E" w14:textId="77777777" w:rsidR="003B6E76"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4DC954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C0D2407" w14:textId="77777777">
        <w:trPr>
          <w:cantSplit/>
          <w:jc w:val="center"/>
        </w:trPr>
        <w:tc>
          <w:tcPr>
            <w:tcW w:w="2807" w:type="dxa"/>
            <w:shd w:val="clear" w:color="auto" w:fill="FFFFFF"/>
            <w:tcMar>
              <w:top w:w="0" w:type="dxa"/>
              <w:left w:w="0" w:type="dxa"/>
              <w:bottom w:w="0" w:type="dxa"/>
              <w:right w:w="0" w:type="dxa"/>
            </w:tcMar>
            <w:vAlign w:val="center"/>
          </w:tcPr>
          <w:p w14:paraId="1575F66D" w14:textId="77777777" w:rsidR="003B6E76" w:rsidRDefault="00000000">
            <w:pPr>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697B838B" w14:textId="77777777" w:rsidR="003B6E76" w:rsidRDefault="00000000">
            <w:pPr>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4272646E" w14:textId="77777777" w:rsidR="003B6E76" w:rsidRDefault="00000000">
            <w:pPr>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3983B03F" w14:textId="77777777" w:rsidR="003B6E76" w:rsidRDefault="00000000">
            <w:pPr>
              <w:spacing w:before="100" w:after="100"/>
              <w:ind w:left="100" w:right="100"/>
              <w:jc w:val="right"/>
            </w:pPr>
            <w:r>
              <w:rPr>
                <w:rFonts w:ascii="Helvetica" w:eastAsia="Helvetica" w:hAnsi="Helvetica" w:cs="Helvetica"/>
                <w:color w:val="000000"/>
                <w:sz w:val="22"/>
                <w:szCs w:val="22"/>
              </w:rPr>
              <w:t>56</w:t>
            </w:r>
          </w:p>
        </w:tc>
      </w:tr>
      <w:tr w:rsidR="003B6E76" w14:paraId="0CAE6E34" w14:textId="77777777">
        <w:trPr>
          <w:cantSplit/>
          <w:jc w:val="center"/>
        </w:trPr>
        <w:tc>
          <w:tcPr>
            <w:tcW w:w="2807" w:type="dxa"/>
            <w:shd w:val="clear" w:color="auto" w:fill="FFFFFF"/>
            <w:tcMar>
              <w:top w:w="0" w:type="dxa"/>
              <w:left w:w="0" w:type="dxa"/>
              <w:bottom w:w="0" w:type="dxa"/>
              <w:right w:w="0" w:type="dxa"/>
            </w:tcMar>
            <w:vAlign w:val="center"/>
          </w:tcPr>
          <w:p w14:paraId="6F2BCA6D" w14:textId="77777777" w:rsidR="003B6E76" w:rsidRDefault="00000000">
            <w:pPr>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7E01A60A" w14:textId="77777777" w:rsidR="003B6E76" w:rsidRDefault="00000000">
            <w:pPr>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204BC3F2" w14:textId="77777777" w:rsidR="003B6E76" w:rsidRDefault="00000000">
            <w:pPr>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15A8ED90" w14:textId="77777777" w:rsidR="003B6E76" w:rsidRDefault="00000000">
            <w:pPr>
              <w:spacing w:before="100" w:after="100"/>
              <w:ind w:left="100" w:right="100"/>
              <w:jc w:val="right"/>
            </w:pPr>
            <w:r>
              <w:rPr>
                <w:rFonts w:ascii="Helvetica" w:eastAsia="Helvetica" w:hAnsi="Helvetica" w:cs="Helvetica"/>
                <w:color w:val="000000"/>
                <w:sz w:val="22"/>
                <w:szCs w:val="22"/>
              </w:rPr>
              <w:t>64</w:t>
            </w:r>
          </w:p>
        </w:tc>
      </w:tr>
      <w:tr w:rsidR="003B6E76" w14:paraId="5CACB044" w14:textId="77777777">
        <w:trPr>
          <w:cantSplit/>
          <w:jc w:val="center"/>
        </w:trPr>
        <w:tc>
          <w:tcPr>
            <w:tcW w:w="2807" w:type="dxa"/>
            <w:shd w:val="clear" w:color="auto" w:fill="FFFFFF"/>
            <w:tcMar>
              <w:top w:w="0" w:type="dxa"/>
              <w:left w:w="0" w:type="dxa"/>
              <w:bottom w:w="0" w:type="dxa"/>
              <w:right w:w="0" w:type="dxa"/>
            </w:tcMar>
            <w:vAlign w:val="center"/>
          </w:tcPr>
          <w:p w14:paraId="1AC67FE8" w14:textId="77777777" w:rsidR="003B6E76" w:rsidRDefault="00000000">
            <w:pPr>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4C25B7E7" w14:textId="77777777" w:rsidR="003B6E76" w:rsidRDefault="00000000">
            <w:pPr>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5E0D03D7" w14:textId="77777777" w:rsidR="003B6E76" w:rsidRDefault="00000000">
            <w:pPr>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345930AA"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CE5B787" w14:textId="77777777">
        <w:trPr>
          <w:cantSplit/>
          <w:jc w:val="center"/>
        </w:trPr>
        <w:tc>
          <w:tcPr>
            <w:tcW w:w="2807" w:type="dxa"/>
            <w:shd w:val="clear" w:color="auto" w:fill="FFFFFF"/>
            <w:tcMar>
              <w:top w:w="0" w:type="dxa"/>
              <w:left w:w="0" w:type="dxa"/>
              <w:bottom w:w="0" w:type="dxa"/>
              <w:right w:w="0" w:type="dxa"/>
            </w:tcMar>
            <w:vAlign w:val="center"/>
          </w:tcPr>
          <w:p w14:paraId="67F2F79E" w14:textId="77777777" w:rsidR="003B6E76" w:rsidRDefault="00000000">
            <w:pPr>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6F125D36" w14:textId="77777777" w:rsidR="003B6E76" w:rsidRDefault="00000000">
            <w:pPr>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2E8EC147" w14:textId="77777777" w:rsidR="003B6E76" w:rsidRDefault="00000000">
            <w:pPr>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3599808F"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36E6C30" w14:textId="77777777">
        <w:trPr>
          <w:cantSplit/>
          <w:jc w:val="center"/>
        </w:trPr>
        <w:tc>
          <w:tcPr>
            <w:tcW w:w="2807" w:type="dxa"/>
            <w:shd w:val="clear" w:color="auto" w:fill="FFFFFF"/>
            <w:tcMar>
              <w:top w:w="0" w:type="dxa"/>
              <w:left w:w="0" w:type="dxa"/>
              <w:bottom w:w="0" w:type="dxa"/>
              <w:right w:w="0" w:type="dxa"/>
            </w:tcMar>
            <w:vAlign w:val="center"/>
          </w:tcPr>
          <w:p w14:paraId="73BE9E1E" w14:textId="77777777" w:rsidR="003B6E76" w:rsidRDefault="00000000">
            <w:pPr>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72C4CA33" w14:textId="77777777" w:rsidR="003B6E76" w:rsidRDefault="00000000">
            <w:pPr>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028DF68D" w14:textId="77777777" w:rsidR="003B6E76" w:rsidRDefault="00000000">
            <w:pPr>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1B38219E"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4CE78ECB" w14:textId="77777777">
        <w:trPr>
          <w:cantSplit/>
          <w:jc w:val="center"/>
        </w:trPr>
        <w:tc>
          <w:tcPr>
            <w:tcW w:w="2807" w:type="dxa"/>
            <w:shd w:val="clear" w:color="auto" w:fill="FFFFFF"/>
            <w:tcMar>
              <w:top w:w="0" w:type="dxa"/>
              <w:left w:w="0" w:type="dxa"/>
              <w:bottom w:w="0" w:type="dxa"/>
              <w:right w:w="0" w:type="dxa"/>
            </w:tcMar>
            <w:vAlign w:val="center"/>
          </w:tcPr>
          <w:p w14:paraId="4E394A59" w14:textId="77777777" w:rsidR="003B6E76" w:rsidRDefault="00000000">
            <w:pPr>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06E61B2B" w14:textId="77777777" w:rsidR="003B6E76" w:rsidRDefault="00000000">
            <w:pPr>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44ACE423" w14:textId="77777777" w:rsidR="003B6E76" w:rsidRDefault="00000000">
            <w:pPr>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37B8F04D" w14:textId="77777777" w:rsidR="003B6E76" w:rsidRDefault="00000000">
            <w:pPr>
              <w:spacing w:before="100" w:after="100"/>
              <w:ind w:left="100" w:right="100"/>
              <w:jc w:val="right"/>
            </w:pPr>
            <w:r>
              <w:rPr>
                <w:rFonts w:ascii="Helvetica" w:eastAsia="Helvetica" w:hAnsi="Helvetica" w:cs="Helvetica"/>
                <w:color w:val="000000"/>
                <w:sz w:val="22"/>
                <w:szCs w:val="22"/>
              </w:rPr>
              <w:t>85</w:t>
            </w:r>
          </w:p>
        </w:tc>
      </w:tr>
      <w:tr w:rsidR="003B6E76" w14:paraId="74E909D5" w14:textId="77777777">
        <w:trPr>
          <w:cantSplit/>
          <w:jc w:val="center"/>
        </w:trPr>
        <w:tc>
          <w:tcPr>
            <w:tcW w:w="2807" w:type="dxa"/>
            <w:shd w:val="clear" w:color="auto" w:fill="FFFFFF"/>
            <w:tcMar>
              <w:top w:w="0" w:type="dxa"/>
              <w:left w:w="0" w:type="dxa"/>
              <w:bottom w:w="0" w:type="dxa"/>
              <w:right w:w="0" w:type="dxa"/>
            </w:tcMar>
            <w:vAlign w:val="center"/>
          </w:tcPr>
          <w:p w14:paraId="6A5DCCE6" w14:textId="77777777" w:rsidR="003B6E76" w:rsidRDefault="00000000">
            <w:pPr>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2B8A7483" w14:textId="77777777" w:rsidR="003B6E76" w:rsidRDefault="00000000">
            <w:pPr>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79A4A113" w14:textId="77777777" w:rsidR="003B6E76" w:rsidRDefault="00000000">
            <w:pPr>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3BC44DCA"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095B024" w14:textId="77777777">
        <w:trPr>
          <w:cantSplit/>
          <w:jc w:val="center"/>
        </w:trPr>
        <w:tc>
          <w:tcPr>
            <w:tcW w:w="2807" w:type="dxa"/>
            <w:shd w:val="clear" w:color="auto" w:fill="FFFFFF"/>
            <w:tcMar>
              <w:top w:w="0" w:type="dxa"/>
              <w:left w:w="0" w:type="dxa"/>
              <w:bottom w:w="0" w:type="dxa"/>
              <w:right w:w="0" w:type="dxa"/>
            </w:tcMar>
            <w:vAlign w:val="center"/>
          </w:tcPr>
          <w:p w14:paraId="2B2B2D36" w14:textId="77777777" w:rsidR="003B6E76" w:rsidRDefault="00000000">
            <w:pPr>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32723BC5" w14:textId="77777777" w:rsidR="003B6E76" w:rsidRDefault="00000000">
            <w:pPr>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636BD586" w14:textId="77777777" w:rsidR="003B6E76" w:rsidRDefault="00000000">
            <w:pPr>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3AEB512B" w14:textId="77777777" w:rsidR="003B6E76" w:rsidRDefault="00000000">
            <w:pPr>
              <w:spacing w:before="100" w:after="100"/>
              <w:ind w:left="100" w:right="100"/>
              <w:jc w:val="right"/>
            </w:pPr>
            <w:r>
              <w:rPr>
                <w:rFonts w:ascii="Helvetica" w:eastAsia="Helvetica" w:hAnsi="Helvetica" w:cs="Helvetica"/>
                <w:color w:val="000000"/>
                <w:sz w:val="22"/>
                <w:szCs w:val="22"/>
              </w:rPr>
              <w:t>95</w:t>
            </w:r>
          </w:p>
        </w:tc>
      </w:tr>
      <w:tr w:rsidR="003B6E76" w14:paraId="0097AFD7" w14:textId="77777777">
        <w:trPr>
          <w:cantSplit/>
          <w:jc w:val="center"/>
        </w:trPr>
        <w:tc>
          <w:tcPr>
            <w:tcW w:w="2807" w:type="dxa"/>
            <w:shd w:val="clear" w:color="auto" w:fill="FFFFFF"/>
            <w:tcMar>
              <w:top w:w="0" w:type="dxa"/>
              <w:left w:w="0" w:type="dxa"/>
              <w:bottom w:w="0" w:type="dxa"/>
              <w:right w:w="0" w:type="dxa"/>
            </w:tcMar>
            <w:vAlign w:val="center"/>
          </w:tcPr>
          <w:p w14:paraId="399346E5" w14:textId="77777777" w:rsidR="003B6E76" w:rsidRDefault="00000000">
            <w:pPr>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621395BB"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4641F4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01068F8"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9628CA0" w14:textId="77777777">
        <w:trPr>
          <w:cantSplit/>
          <w:jc w:val="center"/>
        </w:trPr>
        <w:tc>
          <w:tcPr>
            <w:tcW w:w="2807" w:type="dxa"/>
            <w:shd w:val="clear" w:color="auto" w:fill="FFFFFF"/>
            <w:tcMar>
              <w:top w:w="0" w:type="dxa"/>
              <w:left w:w="0" w:type="dxa"/>
              <w:bottom w:w="0" w:type="dxa"/>
              <w:right w:w="0" w:type="dxa"/>
            </w:tcMar>
            <w:vAlign w:val="center"/>
          </w:tcPr>
          <w:p w14:paraId="564171FE" w14:textId="77777777" w:rsidR="003B6E76" w:rsidRDefault="00000000">
            <w:pPr>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27BF0188"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65AA7EB1"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8CB46A8"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108BA4AB" w14:textId="77777777">
        <w:trPr>
          <w:cantSplit/>
          <w:jc w:val="center"/>
        </w:trPr>
        <w:tc>
          <w:tcPr>
            <w:tcW w:w="2807" w:type="dxa"/>
            <w:shd w:val="clear" w:color="auto" w:fill="FFFFFF"/>
            <w:tcMar>
              <w:top w:w="0" w:type="dxa"/>
              <w:left w:w="0" w:type="dxa"/>
              <w:bottom w:w="0" w:type="dxa"/>
              <w:right w:w="0" w:type="dxa"/>
            </w:tcMar>
            <w:vAlign w:val="center"/>
          </w:tcPr>
          <w:p w14:paraId="24B997B0" w14:textId="77777777" w:rsidR="003B6E76" w:rsidRDefault="00000000">
            <w:pPr>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7EFD124D"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4DB40C3B"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F4621CE"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E06DE66"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5838FCE0" w14:textId="77777777" w:rsidR="003B6E76" w:rsidRDefault="00000000">
            <w:pPr>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1D4A0587"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3BC2D1F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3BFD432D"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bl>
    <w:p w14:paraId="688EF314" w14:textId="77777777" w:rsidR="003B6E76" w:rsidRDefault="00000000">
      <w:pPr>
        <w:pStyle w:val="BodyText"/>
      </w:pPr>
      <w:r>
        <w:rPr>
          <w:i/>
          <w:iCs/>
        </w:rPr>
        <w:t>Supplemental Table 2: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3B6E76" w14:paraId="26C81F5C"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102234" w14:textId="77777777" w:rsidR="003B6E76" w:rsidRDefault="00000000">
            <w:pPr>
              <w:spacing w:before="100" w:after="100"/>
              <w:ind w:left="100" w:right="100"/>
            </w:pPr>
            <w:bookmarkStart w:id="25" w:name="tbl:well_supported_celltypes_tab"/>
            <w:bookmarkEnd w:id="24"/>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FCF9DC" w14:textId="77777777" w:rsidR="003B6E76" w:rsidRDefault="00000000">
            <w:pPr>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0A4603" w14:textId="77777777" w:rsidR="003B6E76" w:rsidRDefault="00000000">
            <w:pPr>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2CB9CF" w14:textId="77777777" w:rsidR="003B6E76" w:rsidRDefault="00000000">
            <w:pPr>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E0F012" w14:textId="77777777" w:rsidR="003B6E76" w:rsidRDefault="00000000">
            <w:pPr>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66D361" w14:textId="77777777" w:rsidR="003B6E76" w:rsidRDefault="00000000">
            <w:pPr>
              <w:spacing w:before="100" w:after="100"/>
              <w:ind w:left="100" w:right="100"/>
            </w:pPr>
            <w:r>
              <w:rPr>
                <w:rFonts w:ascii="Helvetica" w:eastAsia="Helvetica" w:hAnsi="Helvetica" w:cs="Helvetica"/>
                <w:color w:val="000000"/>
                <w:sz w:val="18"/>
                <w:szCs w:val="18"/>
              </w:rPr>
              <w:t>Well Supported</w:t>
            </w:r>
          </w:p>
        </w:tc>
      </w:tr>
      <w:tr w:rsidR="003B6E76" w14:paraId="41EDC383" w14:textId="77777777">
        <w:trPr>
          <w:cantSplit/>
          <w:jc w:val="center"/>
        </w:trPr>
        <w:tc>
          <w:tcPr>
            <w:tcW w:w="2228" w:type="dxa"/>
            <w:shd w:val="clear" w:color="auto" w:fill="FFFFFF"/>
            <w:tcMar>
              <w:top w:w="0" w:type="dxa"/>
              <w:left w:w="0" w:type="dxa"/>
              <w:bottom w:w="0" w:type="dxa"/>
              <w:right w:w="0" w:type="dxa"/>
            </w:tcMar>
            <w:vAlign w:val="center"/>
          </w:tcPr>
          <w:p w14:paraId="6667CE48" w14:textId="77777777" w:rsidR="003B6E76" w:rsidRDefault="00000000">
            <w:pPr>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3761936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5607178"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FEDD20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19F0A51"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7D5BB2F8"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46537D05" w14:textId="77777777">
        <w:trPr>
          <w:cantSplit/>
          <w:jc w:val="center"/>
        </w:trPr>
        <w:tc>
          <w:tcPr>
            <w:tcW w:w="2228" w:type="dxa"/>
            <w:shd w:val="clear" w:color="auto" w:fill="FFFFFF"/>
            <w:tcMar>
              <w:top w:w="0" w:type="dxa"/>
              <w:left w:w="0" w:type="dxa"/>
              <w:bottom w:w="0" w:type="dxa"/>
              <w:right w:w="0" w:type="dxa"/>
            </w:tcMar>
            <w:vAlign w:val="center"/>
          </w:tcPr>
          <w:p w14:paraId="59725653" w14:textId="77777777" w:rsidR="003B6E76" w:rsidRDefault="00000000">
            <w:pPr>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126690E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3D1FD8F"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29F9124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33F9BB0"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4A44A3FA"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28758A31" w14:textId="77777777">
        <w:trPr>
          <w:cantSplit/>
          <w:jc w:val="center"/>
        </w:trPr>
        <w:tc>
          <w:tcPr>
            <w:tcW w:w="2228" w:type="dxa"/>
            <w:shd w:val="clear" w:color="auto" w:fill="FFFFFF"/>
            <w:tcMar>
              <w:top w:w="0" w:type="dxa"/>
              <w:left w:w="0" w:type="dxa"/>
              <w:bottom w:w="0" w:type="dxa"/>
              <w:right w:w="0" w:type="dxa"/>
            </w:tcMar>
            <w:vAlign w:val="center"/>
          </w:tcPr>
          <w:p w14:paraId="0BF0026F" w14:textId="77777777" w:rsidR="003B6E76" w:rsidRDefault="00000000">
            <w:pPr>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119A191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FC16D1B"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A83984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5758BBF"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97F01D1"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C3F073A" w14:textId="77777777">
        <w:trPr>
          <w:cantSplit/>
          <w:jc w:val="center"/>
        </w:trPr>
        <w:tc>
          <w:tcPr>
            <w:tcW w:w="2228" w:type="dxa"/>
            <w:shd w:val="clear" w:color="auto" w:fill="FFFFFF"/>
            <w:tcMar>
              <w:top w:w="0" w:type="dxa"/>
              <w:left w:w="0" w:type="dxa"/>
              <w:bottom w:w="0" w:type="dxa"/>
              <w:right w:w="0" w:type="dxa"/>
            </w:tcMar>
            <w:vAlign w:val="center"/>
          </w:tcPr>
          <w:p w14:paraId="4043366B" w14:textId="77777777" w:rsidR="003B6E76" w:rsidRDefault="00000000">
            <w:pPr>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6D8B7EAF"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87FB49"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ABFCEC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B6D598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D115036"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17C56A16" w14:textId="77777777">
        <w:trPr>
          <w:cantSplit/>
          <w:jc w:val="center"/>
        </w:trPr>
        <w:tc>
          <w:tcPr>
            <w:tcW w:w="2228" w:type="dxa"/>
            <w:shd w:val="clear" w:color="auto" w:fill="FFFFFF"/>
            <w:tcMar>
              <w:top w:w="0" w:type="dxa"/>
              <w:left w:w="0" w:type="dxa"/>
              <w:bottom w:w="0" w:type="dxa"/>
              <w:right w:w="0" w:type="dxa"/>
            </w:tcMar>
            <w:vAlign w:val="center"/>
          </w:tcPr>
          <w:p w14:paraId="29050D38" w14:textId="77777777" w:rsidR="003B6E76" w:rsidRDefault="00000000">
            <w:pPr>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41D8EC5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9EECA80"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8DB59A2"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20A5A1E"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2300890"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37FF53B" w14:textId="77777777">
        <w:trPr>
          <w:cantSplit/>
          <w:jc w:val="center"/>
        </w:trPr>
        <w:tc>
          <w:tcPr>
            <w:tcW w:w="2228" w:type="dxa"/>
            <w:shd w:val="clear" w:color="auto" w:fill="FFFFFF"/>
            <w:tcMar>
              <w:top w:w="0" w:type="dxa"/>
              <w:left w:w="0" w:type="dxa"/>
              <w:bottom w:w="0" w:type="dxa"/>
              <w:right w:w="0" w:type="dxa"/>
            </w:tcMar>
            <w:vAlign w:val="center"/>
          </w:tcPr>
          <w:p w14:paraId="0B838571" w14:textId="77777777" w:rsidR="003B6E76" w:rsidRDefault="00000000">
            <w:pPr>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4FA3036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BC6B84C"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51991DB1"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A14E038" w14:textId="77777777" w:rsidR="003B6E76" w:rsidRDefault="00000000">
            <w:pPr>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0DEACB25"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38312B9B" w14:textId="77777777">
        <w:trPr>
          <w:cantSplit/>
          <w:jc w:val="center"/>
        </w:trPr>
        <w:tc>
          <w:tcPr>
            <w:tcW w:w="2228" w:type="dxa"/>
            <w:shd w:val="clear" w:color="auto" w:fill="FFFFFF"/>
            <w:tcMar>
              <w:top w:w="0" w:type="dxa"/>
              <w:left w:w="0" w:type="dxa"/>
              <w:bottom w:w="0" w:type="dxa"/>
              <w:right w:w="0" w:type="dxa"/>
            </w:tcMar>
            <w:vAlign w:val="center"/>
          </w:tcPr>
          <w:p w14:paraId="5EEF810B" w14:textId="77777777" w:rsidR="003B6E76" w:rsidRDefault="00000000">
            <w:pPr>
              <w:spacing w:before="100" w:after="100"/>
              <w:ind w:left="100" w:right="100"/>
            </w:pPr>
            <w:r>
              <w:rPr>
                <w:rFonts w:ascii="Helvetica" w:eastAsia="Helvetica" w:hAnsi="Helvetica" w:cs="Helvetica"/>
                <w:color w:val="000000"/>
                <w:sz w:val="18"/>
                <w:szCs w:val="18"/>
              </w:rPr>
              <w:t>Blood Vessel</w:t>
            </w:r>
          </w:p>
        </w:tc>
        <w:tc>
          <w:tcPr>
            <w:tcW w:w="1297" w:type="dxa"/>
            <w:shd w:val="clear" w:color="auto" w:fill="FFFFFF"/>
            <w:tcMar>
              <w:top w:w="0" w:type="dxa"/>
              <w:left w:w="0" w:type="dxa"/>
              <w:bottom w:w="0" w:type="dxa"/>
              <w:right w:w="0" w:type="dxa"/>
            </w:tcMar>
            <w:vAlign w:val="center"/>
          </w:tcPr>
          <w:p w14:paraId="25366E1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2971AC"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4FA91C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B64A6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B51B247"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6E72389E" w14:textId="77777777">
        <w:trPr>
          <w:cantSplit/>
          <w:jc w:val="center"/>
        </w:trPr>
        <w:tc>
          <w:tcPr>
            <w:tcW w:w="2228" w:type="dxa"/>
            <w:shd w:val="clear" w:color="auto" w:fill="FFFFFF"/>
            <w:tcMar>
              <w:top w:w="0" w:type="dxa"/>
              <w:left w:w="0" w:type="dxa"/>
              <w:bottom w:w="0" w:type="dxa"/>
              <w:right w:w="0" w:type="dxa"/>
            </w:tcMar>
            <w:vAlign w:val="center"/>
          </w:tcPr>
          <w:p w14:paraId="51629CAB" w14:textId="77777777" w:rsidR="003B6E76" w:rsidRDefault="00000000">
            <w:pPr>
              <w:spacing w:before="100" w:after="100"/>
              <w:ind w:left="100" w:right="100"/>
            </w:pPr>
            <w:r>
              <w:rPr>
                <w:rFonts w:ascii="Helvetica" w:eastAsia="Helvetica" w:hAnsi="Helvetica" w:cs="Helvetica"/>
                <w:color w:val="000000"/>
                <w:sz w:val="18"/>
                <w:szCs w:val="18"/>
              </w:rPr>
              <w:lastRenderedPageBreak/>
              <w:t>Ciliary Body</w:t>
            </w:r>
          </w:p>
        </w:tc>
        <w:tc>
          <w:tcPr>
            <w:tcW w:w="1297" w:type="dxa"/>
            <w:shd w:val="clear" w:color="auto" w:fill="FFFFFF"/>
            <w:tcMar>
              <w:top w:w="0" w:type="dxa"/>
              <w:left w:w="0" w:type="dxa"/>
              <w:bottom w:w="0" w:type="dxa"/>
              <w:right w:w="0" w:type="dxa"/>
            </w:tcMar>
            <w:vAlign w:val="center"/>
          </w:tcPr>
          <w:p w14:paraId="4F21314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76C2C8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1BF46E8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40780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3494F41"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3B75139" w14:textId="77777777">
        <w:trPr>
          <w:cantSplit/>
          <w:jc w:val="center"/>
        </w:trPr>
        <w:tc>
          <w:tcPr>
            <w:tcW w:w="2228" w:type="dxa"/>
            <w:shd w:val="clear" w:color="auto" w:fill="FFFFFF"/>
            <w:tcMar>
              <w:top w:w="0" w:type="dxa"/>
              <w:left w:w="0" w:type="dxa"/>
              <w:bottom w:w="0" w:type="dxa"/>
              <w:right w:w="0" w:type="dxa"/>
            </w:tcMar>
            <w:vAlign w:val="center"/>
          </w:tcPr>
          <w:p w14:paraId="2EF2F498" w14:textId="77777777" w:rsidR="003B6E76" w:rsidRDefault="00000000">
            <w:pPr>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399E33FA"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53CBF9C"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068F8995"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9DDEA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273E8D1"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28B69FB1" w14:textId="77777777">
        <w:trPr>
          <w:cantSplit/>
          <w:jc w:val="center"/>
        </w:trPr>
        <w:tc>
          <w:tcPr>
            <w:tcW w:w="2228" w:type="dxa"/>
            <w:shd w:val="clear" w:color="auto" w:fill="FFFFFF"/>
            <w:tcMar>
              <w:top w:w="0" w:type="dxa"/>
              <w:left w:w="0" w:type="dxa"/>
              <w:bottom w:w="0" w:type="dxa"/>
              <w:right w:w="0" w:type="dxa"/>
            </w:tcMar>
            <w:vAlign w:val="center"/>
          </w:tcPr>
          <w:p w14:paraId="1AB3D380" w14:textId="77777777" w:rsidR="003B6E76" w:rsidRDefault="00000000">
            <w:pPr>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7FC58D2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C5A940"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1FAD531"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ED1839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6B1A93F"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71A85F24" w14:textId="77777777">
        <w:trPr>
          <w:cantSplit/>
          <w:jc w:val="center"/>
        </w:trPr>
        <w:tc>
          <w:tcPr>
            <w:tcW w:w="2228" w:type="dxa"/>
            <w:shd w:val="clear" w:color="auto" w:fill="FFFFFF"/>
            <w:tcMar>
              <w:top w:w="0" w:type="dxa"/>
              <w:left w:w="0" w:type="dxa"/>
              <w:bottom w:w="0" w:type="dxa"/>
              <w:right w:w="0" w:type="dxa"/>
            </w:tcMar>
            <w:vAlign w:val="center"/>
          </w:tcPr>
          <w:p w14:paraId="01191FEC" w14:textId="77777777" w:rsidR="003B6E76" w:rsidRDefault="00000000">
            <w:pPr>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3BEA5350"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78AEED8"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17F99E0D"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E311A6F" w14:textId="77777777" w:rsidR="003B6E76"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1CCFF9A1"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00AED9B9" w14:textId="77777777">
        <w:trPr>
          <w:cantSplit/>
          <w:jc w:val="center"/>
        </w:trPr>
        <w:tc>
          <w:tcPr>
            <w:tcW w:w="2228" w:type="dxa"/>
            <w:shd w:val="clear" w:color="auto" w:fill="FFFFFF"/>
            <w:tcMar>
              <w:top w:w="0" w:type="dxa"/>
              <w:left w:w="0" w:type="dxa"/>
              <w:bottom w:w="0" w:type="dxa"/>
              <w:right w:w="0" w:type="dxa"/>
            </w:tcMar>
            <w:vAlign w:val="center"/>
          </w:tcPr>
          <w:p w14:paraId="6356D71F" w14:textId="77777777" w:rsidR="003B6E76" w:rsidRDefault="00000000">
            <w:pPr>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1587A19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4F1C30"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68F91A5A"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74E26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A1DB4D4"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682FDF0B" w14:textId="77777777">
        <w:trPr>
          <w:cantSplit/>
          <w:jc w:val="center"/>
        </w:trPr>
        <w:tc>
          <w:tcPr>
            <w:tcW w:w="2228" w:type="dxa"/>
            <w:shd w:val="clear" w:color="auto" w:fill="FFFFFF"/>
            <w:tcMar>
              <w:top w:w="0" w:type="dxa"/>
              <w:left w:w="0" w:type="dxa"/>
              <w:bottom w:w="0" w:type="dxa"/>
              <w:right w:w="0" w:type="dxa"/>
            </w:tcMar>
            <w:vAlign w:val="center"/>
          </w:tcPr>
          <w:p w14:paraId="4EE3443B" w14:textId="77777777" w:rsidR="003B6E76" w:rsidRDefault="00000000">
            <w:pPr>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7FBD63D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FAC6E06"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505AF2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61C3B6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41F19DB"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1745B553" w14:textId="77777777">
        <w:trPr>
          <w:cantSplit/>
          <w:jc w:val="center"/>
        </w:trPr>
        <w:tc>
          <w:tcPr>
            <w:tcW w:w="2228" w:type="dxa"/>
            <w:shd w:val="clear" w:color="auto" w:fill="FFFFFF"/>
            <w:tcMar>
              <w:top w:w="0" w:type="dxa"/>
              <w:left w:w="0" w:type="dxa"/>
              <w:bottom w:w="0" w:type="dxa"/>
              <w:right w:w="0" w:type="dxa"/>
            </w:tcMar>
            <w:vAlign w:val="center"/>
          </w:tcPr>
          <w:p w14:paraId="0F8C85D6" w14:textId="77777777" w:rsidR="003B6E76" w:rsidRDefault="00000000">
            <w:pPr>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1CF7183E"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69D086"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4C7181E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990E02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5F4B162"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EDFB413" w14:textId="77777777">
        <w:trPr>
          <w:cantSplit/>
          <w:jc w:val="center"/>
        </w:trPr>
        <w:tc>
          <w:tcPr>
            <w:tcW w:w="2228" w:type="dxa"/>
            <w:shd w:val="clear" w:color="auto" w:fill="FFFFFF"/>
            <w:tcMar>
              <w:top w:w="0" w:type="dxa"/>
              <w:left w:w="0" w:type="dxa"/>
              <w:bottom w:w="0" w:type="dxa"/>
              <w:right w:w="0" w:type="dxa"/>
            </w:tcMar>
            <w:vAlign w:val="center"/>
          </w:tcPr>
          <w:p w14:paraId="6849F7E2" w14:textId="77777777" w:rsidR="003B6E76" w:rsidRDefault="00000000">
            <w:pPr>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78B784EC"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3733A2F"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668BFF01"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3C2B2B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F4ED8CA"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2053BA1" w14:textId="77777777">
        <w:trPr>
          <w:cantSplit/>
          <w:jc w:val="center"/>
        </w:trPr>
        <w:tc>
          <w:tcPr>
            <w:tcW w:w="2228" w:type="dxa"/>
            <w:shd w:val="clear" w:color="auto" w:fill="FFFFFF"/>
            <w:tcMar>
              <w:top w:w="0" w:type="dxa"/>
              <w:left w:w="0" w:type="dxa"/>
              <w:bottom w:w="0" w:type="dxa"/>
              <w:right w:w="0" w:type="dxa"/>
            </w:tcMar>
            <w:vAlign w:val="center"/>
          </w:tcPr>
          <w:p w14:paraId="370BE597" w14:textId="77777777" w:rsidR="003B6E76" w:rsidRDefault="00000000">
            <w:pPr>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5E739D8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6F55C8"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E3A984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F16FC0"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1591847"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7D09B8B" w14:textId="77777777">
        <w:trPr>
          <w:cantSplit/>
          <w:jc w:val="center"/>
        </w:trPr>
        <w:tc>
          <w:tcPr>
            <w:tcW w:w="2228" w:type="dxa"/>
            <w:shd w:val="clear" w:color="auto" w:fill="FFFFFF"/>
            <w:tcMar>
              <w:top w:w="0" w:type="dxa"/>
              <w:left w:w="0" w:type="dxa"/>
              <w:bottom w:w="0" w:type="dxa"/>
              <w:right w:w="0" w:type="dxa"/>
            </w:tcMar>
            <w:vAlign w:val="center"/>
          </w:tcPr>
          <w:p w14:paraId="0DCD4F2E" w14:textId="77777777" w:rsidR="003B6E76" w:rsidRDefault="00000000">
            <w:pPr>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18635A5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68CE7FD"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56AC937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5A27C7F"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358EF16C"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0069F2A1" w14:textId="77777777">
        <w:trPr>
          <w:cantSplit/>
          <w:jc w:val="center"/>
        </w:trPr>
        <w:tc>
          <w:tcPr>
            <w:tcW w:w="2228" w:type="dxa"/>
            <w:shd w:val="clear" w:color="auto" w:fill="FFFFFF"/>
            <w:tcMar>
              <w:top w:w="0" w:type="dxa"/>
              <w:left w:w="0" w:type="dxa"/>
              <w:bottom w:w="0" w:type="dxa"/>
              <w:right w:w="0" w:type="dxa"/>
            </w:tcMar>
            <w:vAlign w:val="center"/>
          </w:tcPr>
          <w:p w14:paraId="28EBFF23" w14:textId="77777777" w:rsidR="003B6E76" w:rsidRDefault="00000000">
            <w:pPr>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00A79AD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EAE0C6" w14:textId="77777777" w:rsidR="003B6E76"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25BDE326"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00BFF83C" w14:textId="77777777" w:rsidR="003B6E76" w:rsidRDefault="00000000">
            <w:pPr>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5FA2B797"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7999C701" w14:textId="77777777">
        <w:trPr>
          <w:cantSplit/>
          <w:jc w:val="center"/>
        </w:trPr>
        <w:tc>
          <w:tcPr>
            <w:tcW w:w="2228" w:type="dxa"/>
            <w:shd w:val="clear" w:color="auto" w:fill="FFFFFF"/>
            <w:tcMar>
              <w:top w:w="0" w:type="dxa"/>
              <w:left w:w="0" w:type="dxa"/>
              <w:bottom w:w="0" w:type="dxa"/>
              <w:right w:w="0" w:type="dxa"/>
            </w:tcMar>
            <w:vAlign w:val="center"/>
          </w:tcPr>
          <w:p w14:paraId="7B8DB019" w14:textId="77777777" w:rsidR="003B6E76" w:rsidRDefault="00000000">
            <w:pPr>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05A9B655"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C4977F"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2F4BAF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1B4F7FC"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69A541D"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58B5020B" w14:textId="77777777">
        <w:trPr>
          <w:cantSplit/>
          <w:jc w:val="center"/>
        </w:trPr>
        <w:tc>
          <w:tcPr>
            <w:tcW w:w="2228" w:type="dxa"/>
            <w:shd w:val="clear" w:color="auto" w:fill="FFFFFF"/>
            <w:tcMar>
              <w:top w:w="0" w:type="dxa"/>
              <w:left w:w="0" w:type="dxa"/>
              <w:bottom w:w="0" w:type="dxa"/>
              <w:right w:w="0" w:type="dxa"/>
            </w:tcMar>
            <w:vAlign w:val="center"/>
          </w:tcPr>
          <w:p w14:paraId="1B7475D7" w14:textId="77777777" w:rsidR="003B6E76" w:rsidRDefault="00000000">
            <w:pPr>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5DD971F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9F6587C" w14:textId="77777777" w:rsidR="003B6E76"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AAD96F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86512F"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6BE559DA"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73564C3C" w14:textId="77777777">
        <w:trPr>
          <w:cantSplit/>
          <w:jc w:val="center"/>
        </w:trPr>
        <w:tc>
          <w:tcPr>
            <w:tcW w:w="2228" w:type="dxa"/>
            <w:shd w:val="clear" w:color="auto" w:fill="FFFFFF"/>
            <w:tcMar>
              <w:top w:w="0" w:type="dxa"/>
              <w:left w:w="0" w:type="dxa"/>
              <w:bottom w:w="0" w:type="dxa"/>
              <w:right w:w="0" w:type="dxa"/>
            </w:tcMar>
            <w:vAlign w:val="center"/>
          </w:tcPr>
          <w:p w14:paraId="331C57F5" w14:textId="77777777" w:rsidR="003B6E76" w:rsidRDefault="00000000">
            <w:pPr>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6167246C"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CED3BF2"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4217E4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3F6D2BE"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3EFFB883"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33AFA4A0" w14:textId="77777777">
        <w:trPr>
          <w:cantSplit/>
          <w:jc w:val="center"/>
        </w:trPr>
        <w:tc>
          <w:tcPr>
            <w:tcW w:w="2228" w:type="dxa"/>
            <w:shd w:val="clear" w:color="auto" w:fill="FFFFFF"/>
            <w:tcMar>
              <w:top w:w="0" w:type="dxa"/>
              <w:left w:w="0" w:type="dxa"/>
              <w:bottom w:w="0" w:type="dxa"/>
              <w:right w:w="0" w:type="dxa"/>
            </w:tcMar>
            <w:vAlign w:val="center"/>
          </w:tcPr>
          <w:p w14:paraId="50B7810C" w14:textId="77777777" w:rsidR="003B6E76" w:rsidRDefault="00000000">
            <w:pPr>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2ADE8EE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1C7906"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A5BBDDC"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C8F833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8AA2DE5"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1C255E88" w14:textId="77777777">
        <w:trPr>
          <w:cantSplit/>
          <w:jc w:val="center"/>
        </w:trPr>
        <w:tc>
          <w:tcPr>
            <w:tcW w:w="2228" w:type="dxa"/>
            <w:shd w:val="clear" w:color="auto" w:fill="FFFFFF"/>
            <w:tcMar>
              <w:top w:w="0" w:type="dxa"/>
              <w:left w:w="0" w:type="dxa"/>
              <w:bottom w:w="0" w:type="dxa"/>
              <w:right w:w="0" w:type="dxa"/>
            </w:tcMar>
            <w:vAlign w:val="center"/>
          </w:tcPr>
          <w:p w14:paraId="744B6078" w14:textId="77777777" w:rsidR="003B6E76" w:rsidRDefault="00000000">
            <w:pPr>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0AC0CD5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922BE5"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FAAA6E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0D1433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70D1683"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B809609" w14:textId="77777777">
        <w:trPr>
          <w:cantSplit/>
          <w:jc w:val="center"/>
        </w:trPr>
        <w:tc>
          <w:tcPr>
            <w:tcW w:w="2228" w:type="dxa"/>
            <w:shd w:val="clear" w:color="auto" w:fill="FFFFFF"/>
            <w:tcMar>
              <w:top w:w="0" w:type="dxa"/>
              <w:left w:w="0" w:type="dxa"/>
              <w:bottom w:w="0" w:type="dxa"/>
              <w:right w:w="0" w:type="dxa"/>
            </w:tcMar>
            <w:vAlign w:val="center"/>
          </w:tcPr>
          <w:p w14:paraId="60A8510F" w14:textId="77777777" w:rsidR="003B6E76" w:rsidRDefault="00000000">
            <w:pPr>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343A9B7E"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76C11F5"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7F9AE0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96546D"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0231CC8B"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64D61069" w14:textId="77777777">
        <w:trPr>
          <w:cantSplit/>
          <w:jc w:val="center"/>
        </w:trPr>
        <w:tc>
          <w:tcPr>
            <w:tcW w:w="2228" w:type="dxa"/>
            <w:shd w:val="clear" w:color="auto" w:fill="FFFFFF"/>
            <w:tcMar>
              <w:top w:w="0" w:type="dxa"/>
              <w:left w:w="0" w:type="dxa"/>
              <w:bottom w:w="0" w:type="dxa"/>
              <w:right w:w="0" w:type="dxa"/>
            </w:tcMar>
            <w:vAlign w:val="center"/>
          </w:tcPr>
          <w:p w14:paraId="1F08B130" w14:textId="77777777" w:rsidR="003B6E76" w:rsidRDefault="00000000">
            <w:pPr>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2B8247B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0062A0C"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787DDC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254302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C9051E"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3B4CB27" w14:textId="77777777">
        <w:trPr>
          <w:cantSplit/>
          <w:jc w:val="center"/>
        </w:trPr>
        <w:tc>
          <w:tcPr>
            <w:tcW w:w="2228" w:type="dxa"/>
            <w:shd w:val="clear" w:color="auto" w:fill="FFFFFF"/>
            <w:tcMar>
              <w:top w:w="0" w:type="dxa"/>
              <w:left w:w="0" w:type="dxa"/>
              <w:bottom w:w="0" w:type="dxa"/>
              <w:right w:w="0" w:type="dxa"/>
            </w:tcMar>
            <w:vAlign w:val="center"/>
          </w:tcPr>
          <w:p w14:paraId="0340750C" w14:textId="77777777" w:rsidR="003B6E76" w:rsidRDefault="00000000">
            <w:pPr>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5AD70C3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FCCFC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BBB294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2B86E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EE2F3EF"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7E243E0" w14:textId="77777777">
        <w:trPr>
          <w:cantSplit/>
          <w:jc w:val="center"/>
        </w:trPr>
        <w:tc>
          <w:tcPr>
            <w:tcW w:w="2228" w:type="dxa"/>
            <w:shd w:val="clear" w:color="auto" w:fill="FFFFFF"/>
            <w:tcMar>
              <w:top w:w="0" w:type="dxa"/>
              <w:left w:w="0" w:type="dxa"/>
              <w:bottom w:w="0" w:type="dxa"/>
              <w:right w:w="0" w:type="dxa"/>
            </w:tcMar>
            <w:vAlign w:val="center"/>
          </w:tcPr>
          <w:p w14:paraId="39E25AE7" w14:textId="77777777" w:rsidR="003B6E76" w:rsidRDefault="00000000">
            <w:pPr>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3BC6318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67BBB3"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F9894D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B92317A"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280F275"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37244451" w14:textId="77777777">
        <w:trPr>
          <w:cantSplit/>
          <w:jc w:val="center"/>
        </w:trPr>
        <w:tc>
          <w:tcPr>
            <w:tcW w:w="2228" w:type="dxa"/>
            <w:shd w:val="clear" w:color="auto" w:fill="FFFFFF"/>
            <w:tcMar>
              <w:top w:w="0" w:type="dxa"/>
              <w:left w:w="0" w:type="dxa"/>
              <w:bottom w:w="0" w:type="dxa"/>
              <w:right w:w="0" w:type="dxa"/>
            </w:tcMar>
            <w:vAlign w:val="center"/>
          </w:tcPr>
          <w:p w14:paraId="4E52CC41" w14:textId="77777777" w:rsidR="003B6E76" w:rsidRDefault="00000000">
            <w:pPr>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5972B85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161269"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66CCF9D8"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099BA0B"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4832B64"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6CA9A511" w14:textId="77777777">
        <w:trPr>
          <w:cantSplit/>
          <w:jc w:val="center"/>
        </w:trPr>
        <w:tc>
          <w:tcPr>
            <w:tcW w:w="2228" w:type="dxa"/>
            <w:shd w:val="clear" w:color="auto" w:fill="FFFFFF"/>
            <w:tcMar>
              <w:top w:w="0" w:type="dxa"/>
              <w:left w:w="0" w:type="dxa"/>
              <w:bottom w:w="0" w:type="dxa"/>
              <w:right w:w="0" w:type="dxa"/>
            </w:tcMar>
            <w:vAlign w:val="center"/>
          </w:tcPr>
          <w:p w14:paraId="055D989E" w14:textId="77777777" w:rsidR="003B6E76" w:rsidRDefault="00000000">
            <w:pPr>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72B499EC"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581D93D"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3177BF38"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9EF9AD0"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81304BD"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07844F20" w14:textId="77777777">
        <w:trPr>
          <w:cantSplit/>
          <w:jc w:val="center"/>
        </w:trPr>
        <w:tc>
          <w:tcPr>
            <w:tcW w:w="2228" w:type="dxa"/>
            <w:shd w:val="clear" w:color="auto" w:fill="FFFFFF"/>
            <w:tcMar>
              <w:top w:w="0" w:type="dxa"/>
              <w:left w:w="0" w:type="dxa"/>
              <w:bottom w:w="0" w:type="dxa"/>
              <w:right w:w="0" w:type="dxa"/>
            </w:tcMar>
            <w:vAlign w:val="center"/>
          </w:tcPr>
          <w:p w14:paraId="432E7848" w14:textId="77777777" w:rsidR="003B6E76" w:rsidRDefault="00000000">
            <w:pPr>
              <w:spacing w:before="100" w:after="100"/>
              <w:ind w:left="100" w:right="100"/>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68C94CC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935A58"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68FD929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2EDCD0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7DE5589"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991965D" w14:textId="77777777">
        <w:trPr>
          <w:cantSplit/>
          <w:jc w:val="center"/>
        </w:trPr>
        <w:tc>
          <w:tcPr>
            <w:tcW w:w="2228" w:type="dxa"/>
            <w:shd w:val="clear" w:color="auto" w:fill="FFFFFF"/>
            <w:tcMar>
              <w:top w:w="0" w:type="dxa"/>
              <w:left w:w="0" w:type="dxa"/>
              <w:bottom w:w="0" w:type="dxa"/>
              <w:right w:w="0" w:type="dxa"/>
            </w:tcMar>
            <w:vAlign w:val="center"/>
          </w:tcPr>
          <w:p w14:paraId="79DC36BE" w14:textId="77777777" w:rsidR="003B6E76" w:rsidRDefault="00000000">
            <w:pPr>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102D191A"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D28BA83" w14:textId="77777777" w:rsidR="003B6E76" w:rsidRDefault="00000000">
            <w:pPr>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0E87F2AF"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075D4CE" w14:textId="77777777" w:rsidR="003B6E76" w:rsidRDefault="00000000">
            <w:pPr>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371A347"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67E517C2" w14:textId="77777777">
        <w:trPr>
          <w:cantSplit/>
          <w:jc w:val="center"/>
        </w:trPr>
        <w:tc>
          <w:tcPr>
            <w:tcW w:w="2228" w:type="dxa"/>
            <w:shd w:val="clear" w:color="auto" w:fill="FFFFFF"/>
            <w:tcMar>
              <w:top w:w="0" w:type="dxa"/>
              <w:left w:w="0" w:type="dxa"/>
              <w:bottom w:w="0" w:type="dxa"/>
              <w:right w:w="0" w:type="dxa"/>
            </w:tcMar>
            <w:vAlign w:val="center"/>
          </w:tcPr>
          <w:p w14:paraId="314230C6" w14:textId="77777777" w:rsidR="003B6E76" w:rsidRDefault="00000000">
            <w:pPr>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5355DE3E"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03BC0D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F6213E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A190C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13C0DAB"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C3D1281" w14:textId="77777777">
        <w:trPr>
          <w:cantSplit/>
          <w:jc w:val="center"/>
        </w:trPr>
        <w:tc>
          <w:tcPr>
            <w:tcW w:w="2228" w:type="dxa"/>
            <w:shd w:val="clear" w:color="auto" w:fill="FFFFFF"/>
            <w:tcMar>
              <w:top w:w="0" w:type="dxa"/>
              <w:left w:w="0" w:type="dxa"/>
              <w:bottom w:w="0" w:type="dxa"/>
              <w:right w:w="0" w:type="dxa"/>
            </w:tcMar>
            <w:vAlign w:val="center"/>
          </w:tcPr>
          <w:p w14:paraId="5ACD67FC" w14:textId="77777777" w:rsidR="003B6E76" w:rsidRDefault="00000000">
            <w:pPr>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151B07B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903B0CD"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DA2809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2BEBB5"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5FE6A34"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5FDFAE82" w14:textId="77777777">
        <w:trPr>
          <w:cantSplit/>
          <w:jc w:val="center"/>
        </w:trPr>
        <w:tc>
          <w:tcPr>
            <w:tcW w:w="2228" w:type="dxa"/>
            <w:shd w:val="clear" w:color="auto" w:fill="FFFFFF"/>
            <w:tcMar>
              <w:top w:w="0" w:type="dxa"/>
              <w:left w:w="0" w:type="dxa"/>
              <w:bottom w:w="0" w:type="dxa"/>
              <w:right w:w="0" w:type="dxa"/>
            </w:tcMar>
            <w:vAlign w:val="center"/>
          </w:tcPr>
          <w:p w14:paraId="1DFB8887" w14:textId="77777777" w:rsidR="003B6E76" w:rsidRDefault="00000000">
            <w:pPr>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55B1563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457E82" w14:textId="77777777" w:rsidR="003B6E76"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81304BC"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0CA99364"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608816CD"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59CEFBEC" w14:textId="77777777">
        <w:trPr>
          <w:cantSplit/>
          <w:jc w:val="center"/>
        </w:trPr>
        <w:tc>
          <w:tcPr>
            <w:tcW w:w="2228" w:type="dxa"/>
            <w:shd w:val="clear" w:color="auto" w:fill="FFFFFF"/>
            <w:tcMar>
              <w:top w:w="0" w:type="dxa"/>
              <w:left w:w="0" w:type="dxa"/>
              <w:bottom w:w="0" w:type="dxa"/>
              <w:right w:w="0" w:type="dxa"/>
            </w:tcMar>
            <w:vAlign w:val="center"/>
          </w:tcPr>
          <w:p w14:paraId="23368A9E" w14:textId="77777777" w:rsidR="003B6E76" w:rsidRDefault="00000000">
            <w:pPr>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7E709D9F"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15BCEE1"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A1C59CA"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AD823C"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176A0859"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3BBF8D4E" w14:textId="77777777">
        <w:trPr>
          <w:cantSplit/>
          <w:jc w:val="center"/>
        </w:trPr>
        <w:tc>
          <w:tcPr>
            <w:tcW w:w="2228" w:type="dxa"/>
            <w:shd w:val="clear" w:color="auto" w:fill="FFFFFF"/>
            <w:tcMar>
              <w:top w:w="0" w:type="dxa"/>
              <w:left w:w="0" w:type="dxa"/>
              <w:bottom w:w="0" w:type="dxa"/>
              <w:right w:w="0" w:type="dxa"/>
            </w:tcMar>
            <w:vAlign w:val="center"/>
          </w:tcPr>
          <w:p w14:paraId="74A37269" w14:textId="77777777" w:rsidR="003B6E76" w:rsidRDefault="00000000">
            <w:pPr>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3D6912A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FCF805"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3DC3948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3251E0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1FD4151"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2DAAF54A" w14:textId="77777777">
        <w:trPr>
          <w:cantSplit/>
          <w:jc w:val="center"/>
        </w:trPr>
        <w:tc>
          <w:tcPr>
            <w:tcW w:w="2228" w:type="dxa"/>
            <w:shd w:val="clear" w:color="auto" w:fill="FFFFFF"/>
            <w:tcMar>
              <w:top w:w="0" w:type="dxa"/>
              <w:left w:w="0" w:type="dxa"/>
              <w:bottom w:w="0" w:type="dxa"/>
              <w:right w:w="0" w:type="dxa"/>
            </w:tcMar>
            <w:vAlign w:val="center"/>
          </w:tcPr>
          <w:p w14:paraId="3E9CAAC0" w14:textId="77777777" w:rsidR="003B6E76" w:rsidRDefault="00000000">
            <w:pPr>
              <w:spacing w:before="100" w:after="100"/>
              <w:ind w:left="100" w:right="100"/>
            </w:pPr>
            <w:r>
              <w:rPr>
                <w:rFonts w:ascii="Helvetica" w:eastAsia="Helvetica" w:hAnsi="Helvetica" w:cs="Helvetica"/>
                <w:color w:val="000000"/>
                <w:sz w:val="18"/>
                <w:szCs w:val="18"/>
              </w:rPr>
              <w:t>Red Blood Cell</w:t>
            </w:r>
          </w:p>
        </w:tc>
        <w:tc>
          <w:tcPr>
            <w:tcW w:w="1297" w:type="dxa"/>
            <w:shd w:val="clear" w:color="auto" w:fill="FFFFFF"/>
            <w:tcMar>
              <w:top w:w="0" w:type="dxa"/>
              <w:left w:w="0" w:type="dxa"/>
              <w:bottom w:w="0" w:type="dxa"/>
              <w:right w:w="0" w:type="dxa"/>
            </w:tcMar>
            <w:vAlign w:val="center"/>
          </w:tcPr>
          <w:p w14:paraId="1B4F512F"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CEA2BD9"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EA1116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247F26"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72E7E2A"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39F54C3" w14:textId="77777777">
        <w:trPr>
          <w:cantSplit/>
          <w:jc w:val="center"/>
        </w:trPr>
        <w:tc>
          <w:tcPr>
            <w:tcW w:w="2228" w:type="dxa"/>
            <w:shd w:val="clear" w:color="auto" w:fill="FFFFFF"/>
            <w:tcMar>
              <w:top w:w="0" w:type="dxa"/>
              <w:left w:w="0" w:type="dxa"/>
              <w:bottom w:w="0" w:type="dxa"/>
              <w:right w:w="0" w:type="dxa"/>
            </w:tcMar>
            <w:vAlign w:val="center"/>
          </w:tcPr>
          <w:p w14:paraId="1290DE2B" w14:textId="77777777" w:rsidR="003B6E76" w:rsidRDefault="00000000">
            <w:pPr>
              <w:spacing w:before="100" w:after="100"/>
              <w:ind w:left="100" w:right="100"/>
            </w:pPr>
            <w:r>
              <w:rPr>
                <w:rFonts w:ascii="Helvetica" w:eastAsia="Helvetica" w:hAnsi="Helvetica" w:cs="Helvetica"/>
                <w:color w:val="000000"/>
                <w:sz w:val="18"/>
                <w:szCs w:val="18"/>
              </w:rPr>
              <w:lastRenderedPageBreak/>
              <w:t>Retinal Ganglion Cell</w:t>
            </w:r>
          </w:p>
        </w:tc>
        <w:tc>
          <w:tcPr>
            <w:tcW w:w="1297" w:type="dxa"/>
            <w:shd w:val="clear" w:color="auto" w:fill="FFFFFF"/>
            <w:tcMar>
              <w:top w:w="0" w:type="dxa"/>
              <w:left w:w="0" w:type="dxa"/>
              <w:bottom w:w="0" w:type="dxa"/>
              <w:right w:w="0" w:type="dxa"/>
            </w:tcMar>
            <w:vAlign w:val="center"/>
          </w:tcPr>
          <w:p w14:paraId="5AA7D9A2"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454F6A9"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7A87B74A"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38F8280"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738E42A3"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0E183928" w14:textId="77777777">
        <w:trPr>
          <w:cantSplit/>
          <w:jc w:val="center"/>
        </w:trPr>
        <w:tc>
          <w:tcPr>
            <w:tcW w:w="2228" w:type="dxa"/>
            <w:shd w:val="clear" w:color="auto" w:fill="FFFFFF"/>
            <w:tcMar>
              <w:top w:w="0" w:type="dxa"/>
              <w:left w:w="0" w:type="dxa"/>
              <w:bottom w:w="0" w:type="dxa"/>
              <w:right w:w="0" w:type="dxa"/>
            </w:tcMar>
            <w:vAlign w:val="center"/>
          </w:tcPr>
          <w:p w14:paraId="028385E6" w14:textId="77777777" w:rsidR="003B6E76" w:rsidRDefault="00000000">
            <w:pPr>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0AB47FD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999A9FC"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271B069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2D7FE62" w14:textId="77777777" w:rsidR="003B6E76"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4346CC4B"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4AA8BEDA" w14:textId="77777777">
        <w:trPr>
          <w:cantSplit/>
          <w:jc w:val="center"/>
        </w:trPr>
        <w:tc>
          <w:tcPr>
            <w:tcW w:w="2228" w:type="dxa"/>
            <w:shd w:val="clear" w:color="auto" w:fill="FFFFFF"/>
            <w:tcMar>
              <w:top w:w="0" w:type="dxa"/>
              <w:left w:w="0" w:type="dxa"/>
              <w:bottom w:w="0" w:type="dxa"/>
              <w:right w:w="0" w:type="dxa"/>
            </w:tcMar>
            <w:vAlign w:val="center"/>
          </w:tcPr>
          <w:p w14:paraId="52557A30" w14:textId="77777777" w:rsidR="003B6E76" w:rsidRDefault="00000000">
            <w:pPr>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343D684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2D6CB74"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548028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9693CB"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39B0B1FB"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4C0C8034" w14:textId="77777777">
        <w:trPr>
          <w:cantSplit/>
          <w:jc w:val="center"/>
        </w:trPr>
        <w:tc>
          <w:tcPr>
            <w:tcW w:w="2228" w:type="dxa"/>
            <w:shd w:val="clear" w:color="auto" w:fill="FFFFFF"/>
            <w:tcMar>
              <w:top w:w="0" w:type="dxa"/>
              <w:left w:w="0" w:type="dxa"/>
              <w:bottom w:w="0" w:type="dxa"/>
              <w:right w:w="0" w:type="dxa"/>
            </w:tcMar>
            <w:vAlign w:val="center"/>
          </w:tcPr>
          <w:p w14:paraId="46AE94C6" w14:textId="77777777" w:rsidR="003B6E76" w:rsidRDefault="00000000">
            <w:pPr>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328E5921"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FE21BB"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4560B52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A11CE04"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819422D"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61689D8A" w14:textId="77777777">
        <w:trPr>
          <w:cantSplit/>
          <w:jc w:val="center"/>
        </w:trPr>
        <w:tc>
          <w:tcPr>
            <w:tcW w:w="2228" w:type="dxa"/>
            <w:shd w:val="clear" w:color="auto" w:fill="FFFFFF"/>
            <w:tcMar>
              <w:top w:w="0" w:type="dxa"/>
              <w:left w:w="0" w:type="dxa"/>
              <w:bottom w:w="0" w:type="dxa"/>
              <w:right w:w="0" w:type="dxa"/>
            </w:tcMar>
            <w:vAlign w:val="center"/>
          </w:tcPr>
          <w:p w14:paraId="169F2C27" w14:textId="77777777" w:rsidR="003B6E76" w:rsidRDefault="00000000">
            <w:pPr>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736D7EC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AA665E0"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6C9F0F5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D1BD1E6"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F502A04"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5D9010EF" w14:textId="77777777">
        <w:trPr>
          <w:cantSplit/>
          <w:jc w:val="center"/>
        </w:trPr>
        <w:tc>
          <w:tcPr>
            <w:tcW w:w="2228" w:type="dxa"/>
            <w:shd w:val="clear" w:color="auto" w:fill="FFFFFF"/>
            <w:tcMar>
              <w:top w:w="0" w:type="dxa"/>
              <w:left w:w="0" w:type="dxa"/>
              <w:bottom w:w="0" w:type="dxa"/>
              <w:right w:w="0" w:type="dxa"/>
            </w:tcMar>
            <w:vAlign w:val="center"/>
          </w:tcPr>
          <w:p w14:paraId="057098EB" w14:textId="77777777" w:rsidR="003B6E76" w:rsidRDefault="00000000">
            <w:pPr>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4BA7246C"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2D0DC9"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6976CDF4"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DC8061A"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D9EBB9B"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C3104D7" w14:textId="77777777">
        <w:trPr>
          <w:cantSplit/>
          <w:jc w:val="center"/>
        </w:trPr>
        <w:tc>
          <w:tcPr>
            <w:tcW w:w="2228" w:type="dxa"/>
            <w:shd w:val="clear" w:color="auto" w:fill="FFFFFF"/>
            <w:tcMar>
              <w:top w:w="0" w:type="dxa"/>
              <w:left w:w="0" w:type="dxa"/>
              <w:bottom w:w="0" w:type="dxa"/>
              <w:right w:w="0" w:type="dxa"/>
            </w:tcMar>
            <w:vAlign w:val="center"/>
          </w:tcPr>
          <w:p w14:paraId="7AE682AD" w14:textId="77777777" w:rsidR="003B6E76" w:rsidRDefault="00000000">
            <w:pPr>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78302F9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B9EA0B9"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F88D69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F9C27CD"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4AFED58"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9B7B825" w14:textId="77777777">
        <w:trPr>
          <w:cantSplit/>
          <w:jc w:val="center"/>
        </w:trPr>
        <w:tc>
          <w:tcPr>
            <w:tcW w:w="2228" w:type="dxa"/>
            <w:shd w:val="clear" w:color="auto" w:fill="FFFFFF"/>
            <w:tcMar>
              <w:top w:w="0" w:type="dxa"/>
              <w:left w:w="0" w:type="dxa"/>
              <w:bottom w:w="0" w:type="dxa"/>
              <w:right w:w="0" w:type="dxa"/>
            </w:tcMar>
            <w:vAlign w:val="center"/>
          </w:tcPr>
          <w:p w14:paraId="4F93649A" w14:textId="77777777" w:rsidR="003B6E76" w:rsidRDefault="00000000">
            <w:pPr>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6487402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3B4508A" w14:textId="77777777" w:rsidR="003B6E76"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27827F1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452A81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20660AF"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E57C934"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2820417B" w14:textId="77777777" w:rsidR="003B6E76" w:rsidRDefault="00000000">
            <w:pPr>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787CD49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7F47494"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282935CC"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50019964"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686679B3" w14:textId="77777777" w:rsidR="003B6E76" w:rsidRDefault="00000000">
            <w:pPr>
              <w:spacing w:before="100" w:after="100"/>
              <w:ind w:left="100" w:right="100"/>
            </w:pPr>
            <w:r>
              <w:rPr>
                <w:rFonts w:ascii="Helvetica" w:eastAsia="Helvetica" w:hAnsi="Helvetica" w:cs="Helvetica"/>
                <w:color w:val="000000"/>
                <w:sz w:val="18"/>
                <w:szCs w:val="18"/>
              </w:rPr>
              <w:t>No</w:t>
            </w:r>
          </w:p>
        </w:tc>
      </w:tr>
    </w:tbl>
    <w:p w14:paraId="48CEAF6D" w14:textId="77777777" w:rsidR="003B6E76"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3B6E76" w14:paraId="0565F5DD"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2CB2C7" w14:textId="77777777" w:rsidR="003B6E76" w:rsidRDefault="00000000">
            <w:pPr>
              <w:spacing w:before="100" w:after="100"/>
              <w:ind w:left="100" w:right="100"/>
            </w:pPr>
            <w:bookmarkStart w:id="26" w:name="tbl:neuro_table"/>
            <w:bookmarkEnd w:id="25"/>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D34F64" w14:textId="77777777" w:rsidR="003B6E76" w:rsidRDefault="00000000">
            <w:pPr>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9973A9" w14:textId="77777777" w:rsidR="003B6E76" w:rsidRDefault="00000000">
            <w:pPr>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70D69" w14:textId="77777777" w:rsidR="003B6E76" w:rsidRDefault="00000000">
            <w:pPr>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CA4803" w14:textId="77777777" w:rsidR="003B6E76" w:rsidRDefault="00000000">
            <w:pPr>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39973E" w14:textId="77777777" w:rsidR="003B6E76" w:rsidRDefault="00000000">
            <w:pPr>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6C24E7" w14:textId="77777777" w:rsidR="003B6E76" w:rsidRDefault="00000000">
            <w:pPr>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D083A9" w14:textId="77777777" w:rsidR="003B6E76" w:rsidRDefault="00000000">
            <w:pPr>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57F11D" w14:textId="77777777" w:rsidR="003B6E76" w:rsidRDefault="00000000">
            <w:pPr>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C9D626" w14:textId="77777777" w:rsidR="003B6E76" w:rsidRDefault="00000000">
            <w:pPr>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29703C" w14:textId="77777777" w:rsidR="003B6E76" w:rsidRDefault="00000000">
            <w:pPr>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C36E2A" w14:textId="77777777" w:rsidR="003B6E76" w:rsidRDefault="00000000">
            <w:pPr>
              <w:spacing w:before="100" w:after="100"/>
              <w:ind w:left="100" w:right="100"/>
            </w:pPr>
            <w:r>
              <w:rPr>
                <w:rFonts w:ascii="Helvetica" w:eastAsia="Helvetica" w:hAnsi="Helvetica" w:cs="Helvetica"/>
                <w:color w:val="000000"/>
                <w:sz w:val="6"/>
                <w:szCs w:val="6"/>
              </w:rPr>
              <w:t>Gene Name</w:t>
            </w:r>
          </w:p>
        </w:tc>
      </w:tr>
      <w:tr w:rsidR="003B6E76" w14:paraId="59F893E5" w14:textId="77777777">
        <w:trPr>
          <w:cantSplit/>
          <w:jc w:val="center"/>
        </w:trPr>
        <w:tc>
          <w:tcPr>
            <w:tcW w:w="1190" w:type="dxa"/>
            <w:shd w:val="clear" w:color="auto" w:fill="FFFFFF"/>
            <w:tcMar>
              <w:top w:w="0" w:type="dxa"/>
              <w:left w:w="0" w:type="dxa"/>
              <w:bottom w:w="0" w:type="dxa"/>
              <w:right w:w="0" w:type="dxa"/>
            </w:tcMar>
            <w:vAlign w:val="center"/>
          </w:tcPr>
          <w:p w14:paraId="3395C008" w14:textId="77777777" w:rsidR="003B6E76" w:rsidRDefault="00000000">
            <w:pPr>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12F4B4D9" w14:textId="77777777" w:rsidR="003B6E76" w:rsidRDefault="00000000">
            <w:pPr>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50CA9650" w14:textId="77777777" w:rsidR="003B6E76" w:rsidRDefault="00000000">
            <w:pPr>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06F55EB9" w14:textId="77777777" w:rsidR="003B6E76" w:rsidRDefault="00000000">
            <w:pPr>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0E3F82A7" w14:textId="77777777" w:rsidR="003B6E76" w:rsidRDefault="00000000">
            <w:pPr>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3583F0EC" w14:textId="77777777" w:rsidR="003B6E76" w:rsidRDefault="00000000">
            <w:pPr>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21BE66AD" w14:textId="77777777" w:rsidR="003B6E76" w:rsidRDefault="00000000">
            <w:pPr>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2075C5A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12B6F9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A65570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C8EA4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D0A938" w14:textId="77777777" w:rsidR="003B6E76" w:rsidRDefault="00000000">
            <w:pPr>
              <w:spacing w:before="100" w:after="100"/>
              <w:ind w:left="100" w:right="100"/>
            </w:pPr>
            <w:r>
              <w:rPr>
                <w:rFonts w:ascii="Helvetica" w:eastAsia="Helvetica" w:hAnsi="Helvetica" w:cs="Helvetica"/>
                <w:color w:val="000000"/>
                <w:sz w:val="6"/>
                <w:szCs w:val="6"/>
              </w:rPr>
              <w:t>glutathione peroxidase 3</w:t>
            </w:r>
          </w:p>
        </w:tc>
      </w:tr>
      <w:tr w:rsidR="003B6E76" w14:paraId="65693120" w14:textId="77777777">
        <w:trPr>
          <w:cantSplit/>
          <w:jc w:val="center"/>
        </w:trPr>
        <w:tc>
          <w:tcPr>
            <w:tcW w:w="1190" w:type="dxa"/>
            <w:shd w:val="clear" w:color="auto" w:fill="FFFFFF"/>
            <w:tcMar>
              <w:top w:w="0" w:type="dxa"/>
              <w:left w:w="0" w:type="dxa"/>
              <w:bottom w:w="0" w:type="dxa"/>
              <w:right w:w="0" w:type="dxa"/>
            </w:tcMar>
            <w:vAlign w:val="center"/>
          </w:tcPr>
          <w:p w14:paraId="304EAE21" w14:textId="77777777" w:rsidR="003B6E76" w:rsidRDefault="00000000">
            <w:pPr>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557AFE14" w14:textId="77777777" w:rsidR="003B6E76" w:rsidRDefault="00000000">
            <w:pPr>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6A723A27" w14:textId="77777777" w:rsidR="003B6E76" w:rsidRDefault="00000000">
            <w:pPr>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3B2DD1CB" w14:textId="77777777" w:rsidR="003B6E76" w:rsidRDefault="00000000">
            <w:pPr>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67D63A9A" w14:textId="77777777" w:rsidR="003B6E76" w:rsidRDefault="00000000">
            <w:pPr>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20930854" w14:textId="77777777" w:rsidR="003B6E76" w:rsidRDefault="00000000">
            <w:pPr>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43B344F3" w14:textId="77777777" w:rsidR="003B6E76" w:rsidRDefault="00000000">
            <w:pPr>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4F68EE3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87F9A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80E8D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A72296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ABE47C" w14:textId="77777777" w:rsidR="003B6E76" w:rsidRDefault="00000000">
            <w:pPr>
              <w:spacing w:before="100" w:after="100"/>
              <w:ind w:left="100" w:right="100"/>
            </w:pPr>
            <w:r>
              <w:rPr>
                <w:rFonts w:ascii="Helvetica" w:eastAsia="Helvetica" w:hAnsi="Helvetica" w:cs="Helvetica"/>
                <w:color w:val="000000"/>
                <w:sz w:val="6"/>
                <w:szCs w:val="6"/>
              </w:rPr>
              <w:t>ganglioside induced differentiation associated protein 1 like 1</w:t>
            </w:r>
          </w:p>
        </w:tc>
      </w:tr>
      <w:tr w:rsidR="003B6E76" w14:paraId="4B0BAEA5" w14:textId="77777777">
        <w:trPr>
          <w:cantSplit/>
          <w:jc w:val="center"/>
        </w:trPr>
        <w:tc>
          <w:tcPr>
            <w:tcW w:w="1190" w:type="dxa"/>
            <w:shd w:val="clear" w:color="auto" w:fill="FFFFFF"/>
            <w:tcMar>
              <w:top w:w="0" w:type="dxa"/>
              <w:left w:w="0" w:type="dxa"/>
              <w:bottom w:w="0" w:type="dxa"/>
              <w:right w:w="0" w:type="dxa"/>
            </w:tcMar>
            <w:vAlign w:val="center"/>
          </w:tcPr>
          <w:p w14:paraId="0F8E8ECA" w14:textId="77777777" w:rsidR="003B6E76" w:rsidRDefault="00000000">
            <w:pPr>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6B08A004" w14:textId="77777777" w:rsidR="003B6E76" w:rsidRDefault="00000000">
            <w:pPr>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44EFA1FA" w14:textId="77777777" w:rsidR="003B6E76" w:rsidRDefault="00000000">
            <w:pPr>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3825DCA5" w14:textId="77777777" w:rsidR="003B6E76" w:rsidRDefault="00000000">
            <w:pPr>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1F8E8434" w14:textId="77777777" w:rsidR="003B6E76" w:rsidRDefault="00000000">
            <w:pPr>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397285B3" w14:textId="77777777" w:rsidR="003B6E76" w:rsidRDefault="00000000">
            <w:pPr>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797FF073" w14:textId="77777777" w:rsidR="003B6E76" w:rsidRDefault="00000000">
            <w:pPr>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3C38767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25BBD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A36C8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86B5C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5F88B7B" w14:textId="77777777" w:rsidR="003B6E76" w:rsidRDefault="00000000">
            <w:pPr>
              <w:spacing w:before="100" w:after="100"/>
              <w:ind w:left="100" w:right="100"/>
            </w:pPr>
            <w:r>
              <w:rPr>
                <w:rFonts w:ascii="Helvetica" w:eastAsia="Helvetica" w:hAnsi="Helvetica" w:cs="Helvetica"/>
                <w:color w:val="000000"/>
                <w:sz w:val="6"/>
                <w:szCs w:val="6"/>
              </w:rPr>
              <w:t>ankyrin repeat and sterile alpha motif domain containing 1A</w:t>
            </w:r>
          </w:p>
        </w:tc>
      </w:tr>
      <w:tr w:rsidR="003B6E76" w14:paraId="7292C069" w14:textId="77777777">
        <w:trPr>
          <w:cantSplit/>
          <w:jc w:val="center"/>
        </w:trPr>
        <w:tc>
          <w:tcPr>
            <w:tcW w:w="1190" w:type="dxa"/>
            <w:shd w:val="clear" w:color="auto" w:fill="FFFFFF"/>
            <w:tcMar>
              <w:top w:w="0" w:type="dxa"/>
              <w:left w:w="0" w:type="dxa"/>
              <w:bottom w:w="0" w:type="dxa"/>
              <w:right w:w="0" w:type="dxa"/>
            </w:tcMar>
            <w:vAlign w:val="center"/>
          </w:tcPr>
          <w:p w14:paraId="1A37DC4A" w14:textId="77777777" w:rsidR="003B6E76"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6C0ACF62" w14:textId="77777777" w:rsidR="003B6E76" w:rsidRDefault="00000000">
            <w:pPr>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75C2CDE5" w14:textId="77777777" w:rsidR="003B6E76" w:rsidRDefault="00000000">
            <w:pPr>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4D61CE97" w14:textId="77777777" w:rsidR="003B6E76" w:rsidRDefault="00000000">
            <w:pPr>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3C3F4F32" w14:textId="77777777" w:rsidR="003B6E76" w:rsidRDefault="00000000">
            <w:pPr>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63CE10EC" w14:textId="77777777" w:rsidR="003B6E76" w:rsidRDefault="00000000">
            <w:pPr>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736C0CD1" w14:textId="77777777" w:rsidR="003B6E76" w:rsidRDefault="00000000">
            <w:pPr>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13349B0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42BFAA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3B27A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6D868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CF378B" w14:textId="77777777" w:rsidR="003B6E76" w:rsidRDefault="00000000">
            <w:pPr>
              <w:spacing w:before="100" w:after="100"/>
              <w:ind w:left="100" w:right="100"/>
            </w:pPr>
            <w:r>
              <w:rPr>
                <w:rFonts w:ascii="Helvetica" w:eastAsia="Helvetica" w:hAnsi="Helvetica" w:cs="Helvetica"/>
                <w:color w:val="000000"/>
                <w:sz w:val="6"/>
                <w:szCs w:val="6"/>
              </w:rPr>
              <w:t>serine/arginine repetitive matrix 4</w:t>
            </w:r>
          </w:p>
        </w:tc>
      </w:tr>
      <w:tr w:rsidR="003B6E76" w14:paraId="2FC6706B" w14:textId="77777777">
        <w:trPr>
          <w:cantSplit/>
          <w:jc w:val="center"/>
        </w:trPr>
        <w:tc>
          <w:tcPr>
            <w:tcW w:w="1190" w:type="dxa"/>
            <w:shd w:val="clear" w:color="auto" w:fill="FFFFFF"/>
            <w:tcMar>
              <w:top w:w="0" w:type="dxa"/>
              <w:left w:w="0" w:type="dxa"/>
              <w:bottom w:w="0" w:type="dxa"/>
              <w:right w:w="0" w:type="dxa"/>
            </w:tcMar>
            <w:vAlign w:val="center"/>
          </w:tcPr>
          <w:p w14:paraId="02EC7216" w14:textId="77777777" w:rsidR="003B6E76" w:rsidRDefault="00000000">
            <w:pPr>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43E165DF" w14:textId="77777777" w:rsidR="003B6E76" w:rsidRDefault="00000000">
            <w:pPr>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390DF87A" w14:textId="77777777" w:rsidR="003B6E76" w:rsidRDefault="00000000">
            <w:pPr>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68023057" w14:textId="77777777" w:rsidR="003B6E76" w:rsidRDefault="00000000">
            <w:pPr>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37057982" w14:textId="77777777" w:rsidR="003B6E76" w:rsidRDefault="00000000">
            <w:pPr>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68134C63" w14:textId="77777777" w:rsidR="003B6E76" w:rsidRDefault="00000000">
            <w:pPr>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47665BD7" w14:textId="77777777" w:rsidR="003B6E76" w:rsidRDefault="00000000">
            <w:pPr>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3CDE13D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ABAC3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FAB20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8C1CD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03B58B1" w14:textId="77777777" w:rsidR="003B6E76" w:rsidRDefault="00000000">
            <w:pPr>
              <w:spacing w:before="100" w:after="100"/>
              <w:ind w:left="100" w:right="100"/>
            </w:pPr>
            <w:r>
              <w:rPr>
                <w:rFonts w:ascii="Helvetica" w:eastAsia="Helvetica" w:hAnsi="Helvetica" w:cs="Helvetica"/>
                <w:color w:val="000000"/>
                <w:sz w:val="6"/>
                <w:szCs w:val="6"/>
              </w:rPr>
              <w:t>interferon gamma inducible protein 16</w:t>
            </w:r>
          </w:p>
        </w:tc>
      </w:tr>
      <w:tr w:rsidR="003B6E76" w14:paraId="6174B0F0" w14:textId="77777777">
        <w:trPr>
          <w:cantSplit/>
          <w:jc w:val="center"/>
        </w:trPr>
        <w:tc>
          <w:tcPr>
            <w:tcW w:w="1190" w:type="dxa"/>
            <w:shd w:val="clear" w:color="auto" w:fill="FFFFFF"/>
            <w:tcMar>
              <w:top w:w="0" w:type="dxa"/>
              <w:left w:w="0" w:type="dxa"/>
              <w:bottom w:w="0" w:type="dxa"/>
              <w:right w:w="0" w:type="dxa"/>
            </w:tcMar>
            <w:vAlign w:val="center"/>
          </w:tcPr>
          <w:p w14:paraId="6AD384EC" w14:textId="77777777" w:rsidR="003B6E76" w:rsidRDefault="00000000">
            <w:pPr>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4F9F3996" w14:textId="77777777" w:rsidR="003B6E76" w:rsidRDefault="00000000">
            <w:pPr>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2A71000B" w14:textId="77777777" w:rsidR="003B6E76" w:rsidRDefault="00000000">
            <w:pPr>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4C1B6396" w14:textId="77777777" w:rsidR="003B6E76" w:rsidRDefault="00000000">
            <w:pPr>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51C8572B" w14:textId="77777777" w:rsidR="003B6E76" w:rsidRDefault="00000000">
            <w:pPr>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0DC4F91F" w14:textId="77777777" w:rsidR="003B6E76" w:rsidRDefault="00000000">
            <w:pPr>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5895CE56" w14:textId="77777777" w:rsidR="003B6E76"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06199C4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8DEE6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FF69E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8F0BF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9CA503A" w14:textId="77777777" w:rsidR="003B6E76" w:rsidRDefault="00000000">
            <w:pPr>
              <w:spacing w:before="100" w:after="100"/>
              <w:ind w:left="100" w:right="100"/>
            </w:pPr>
            <w:r>
              <w:rPr>
                <w:rFonts w:ascii="Helvetica" w:eastAsia="Helvetica" w:hAnsi="Helvetica" w:cs="Helvetica"/>
                <w:color w:val="000000"/>
                <w:sz w:val="6"/>
                <w:szCs w:val="6"/>
              </w:rPr>
              <w:t>amine oxidase copper containing 2</w:t>
            </w:r>
          </w:p>
        </w:tc>
      </w:tr>
      <w:tr w:rsidR="003B6E76" w14:paraId="638C5882" w14:textId="77777777">
        <w:trPr>
          <w:cantSplit/>
          <w:jc w:val="center"/>
        </w:trPr>
        <w:tc>
          <w:tcPr>
            <w:tcW w:w="1190" w:type="dxa"/>
            <w:shd w:val="clear" w:color="auto" w:fill="FFFFFF"/>
            <w:tcMar>
              <w:top w:w="0" w:type="dxa"/>
              <w:left w:w="0" w:type="dxa"/>
              <w:bottom w:w="0" w:type="dxa"/>
              <w:right w:w="0" w:type="dxa"/>
            </w:tcMar>
            <w:vAlign w:val="center"/>
          </w:tcPr>
          <w:p w14:paraId="54B4C85E" w14:textId="77777777" w:rsidR="003B6E76" w:rsidRDefault="00000000">
            <w:pPr>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3677AE8B" w14:textId="77777777" w:rsidR="003B6E76" w:rsidRDefault="00000000">
            <w:pPr>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286FCFA8" w14:textId="77777777" w:rsidR="003B6E76" w:rsidRDefault="00000000">
            <w:pPr>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647E2C9B" w14:textId="77777777" w:rsidR="003B6E76" w:rsidRDefault="00000000">
            <w:pPr>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57822893" w14:textId="77777777" w:rsidR="003B6E76" w:rsidRDefault="00000000">
            <w:pPr>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375B6951" w14:textId="77777777" w:rsidR="003B6E76" w:rsidRDefault="00000000">
            <w:pPr>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48E42111" w14:textId="77777777" w:rsidR="003B6E76"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72D55E7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950A0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AE03C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D30E41"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7D6B937" w14:textId="77777777" w:rsidR="003B6E76" w:rsidRDefault="00000000">
            <w:pPr>
              <w:spacing w:before="100" w:after="100"/>
              <w:ind w:left="100" w:right="100"/>
            </w:pPr>
            <w:r>
              <w:rPr>
                <w:rFonts w:ascii="Helvetica" w:eastAsia="Helvetica" w:hAnsi="Helvetica" w:cs="Helvetica"/>
                <w:color w:val="000000"/>
                <w:sz w:val="6"/>
                <w:szCs w:val="6"/>
              </w:rPr>
              <w:t>crystallin alpha B</w:t>
            </w:r>
          </w:p>
        </w:tc>
      </w:tr>
      <w:tr w:rsidR="003B6E76" w14:paraId="47861B96" w14:textId="77777777">
        <w:trPr>
          <w:cantSplit/>
          <w:jc w:val="center"/>
        </w:trPr>
        <w:tc>
          <w:tcPr>
            <w:tcW w:w="1190" w:type="dxa"/>
            <w:shd w:val="clear" w:color="auto" w:fill="FFFFFF"/>
            <w:tcMar>
              <w:top w:w="0" w:type="dxa"/>
              <w:left w:w="0" w:type="dxa"/>
              <w:bottom w:w="0" w:type="dxa"/>
              <w:right w:w="0" w:type="dxa"/>
            </w:tcMar>
            <w:vAlign w:val="center"/>
          </w:tcPr>
          <w:p w14:paraId="1A2C51CA" w14:textId="77777777" w:rsidR="003B6E76" w:rsidRDefault="00000000">
            <w:pPr>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314A6EB4" w14:textId="77777777" w:rsidR="003B6E76" w:rsidRDefault="00000000">
            <w:pPr>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0F85AB56" w14:textId="77777777" w:rsidR="003B6E76" w:rsidRDefault="00000000">
            <w:pPr>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160AC1B6" w14:textId="77777777" w:rsidR="003B6E76" w:rsidRDefault="00000000">
            <w:pPr>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35B610D3" w14:textId="77777777" w:rsidR="003B6E76" w:rsidRDefault="00000000">
            <w:pPr>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24B040DA" w14:textId="77777777" w:rsidR="003B6E76" w:rsidRDefault="00000000">
            <w:pPr>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18B4A8A4" w14:textId="77777777" w:rsidR="003B6E76"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65B64CF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B3216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145FE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B0F13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321ECCD" w14:textId="77777777" w:rsidR="003B6E76" w:rsidRDefault="00000000">
            <w:pPr>
              <w:spacing w:before="100" w:after="100"/>
              <w:ind w:left="100" w:right="100"/>
            </w:pPr>
            <w:r>
              <w:rPr>
                <w:rFonts w:ascii="Helvetica" w:eastAsia="Helvetica" w:hAnsi="Helvetica" w:cs="Helvetica"/>
                <w:color w:val="000000"/>
                <w:sz w:val="6"/>
                <w:szCs w:val="6"/>
              </w:rPr>
              <w:t>gelsolin</w:t>
            </w:r>
          </w:p>
        </w:tc>
      </w:tr>
      <w:tr w:rsidR="003B6E76" w14:paraId="0732D362" w14:textId="77777777">
        <w:trPr>
          <w:cantSplit/>
          <w:jc w:val="center"/>
        </w:trPr>
        <w:tc>
          <w:tcPr>
            <w:tcW w:w="1190" w:type="dxa"/>
            <w:shd w:val="clear" w:color="auto" w:fill="FFFFFF"/>
            <w:tcMar>
              <w:top w:w="0" w:type="dxa"/>
              <w:left w:w="0" w:type="dxa"/>
              <w:bottom w:w="0" w:type="dxa"/>
              <w:right w:w="0" w:type="dxa"/>
            </w:tcMar>
            <w:vAlign w:val="center"/>
          </w:tcPr>
          <w:p w14:paraId="7EDD1C49" w14:textId="77777777" w:rsidR="003B6E76" w:rsidRDefault="00000000">
            <w:pPr>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039328B7" w14:textId="77777777" w:rsidR="003B6E76" w:rsidRDefault="00000000">
            <w:pPr>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3F8DA243" w14:textId="77777777" w:rsidR="003B6E76" w:rsidRDefault="00000000">
            <w:pPr>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3796BD81" w14:textId="77777777" w:rsidR="003B6E76" w:rsidRDefault="00000000">
            <w:pPr>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2CF0DD8C" w14:textId="77777777" w:rsidR="003B6E76" w:rsidRDefault="00000000">
            <w:pPr>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2F701BFA" w14:textId="77777777" w:rsidR="003B6E76" w:rsidRDefault="00000000">
            <w:pPr>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7AEE10AC" w14:textId="77777777" w:rsidR="003B6E76" w:rsidRDefault="00000000">
            <w:pPr>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1A0281E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3F739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41F91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FDB8C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FA77B51" w14:textId="77777777" w:rsidR="003B6E76" w:rsidRDefault="00000000">
            <w:pPr>
              <w:spacing w:before="100" w:after="100"/>
              <w:ind w:left="100" w:right="100"/>
            </w:pPr>
            <w:r>
              <w:rPr>
                <w:rFonts w:ascii="Helvetica" w:eastAsia="Helvetica" w:hAnsi="Helvetica" w:cs="Helvetica"/>
                <w:color w:val="000000"/>
                <w:sz w:val="6"/>
                <w:szCs w:val="6"/>
              </w:rPr>
              <w:t>kelch like family member 35</w:t>
            </w:r>
          </w:p>
        </w:tc>
      </w:tr>
      <w:tr w:rsidR="003B6E76" w14:paraId="5D4A9846" w14:textId="77777777">
        <w:trPr>
          <w:cantSplit/>
          <w:jc w:val="center"/>
        </w:trPr>
        <w:tc>
          <w:tcPr>
            <w:tcW w:w="1190" w:type="dxa"/>
            <w:shd w:val="clear" w:color="auto" w:fill="FFFFFF"/>
            <w:tcMar>
              <w:top w:w="0" w:type="dxa"/>
              <w:left w:w="0" w:type="dxa"/>
              <w:bottom w:w="0" w:type="dxa"/>
              <w:right w:w="0" w:type="dxa"/>
            </w:tcMar>
            <w:vAlign w:val="center"/>
          </w:tcPr>
          <w:p w14:paraId="43E3FAF1" w14:textId="77777777" w:rsidR="003B6E76" w:rsidRDefault="00000000">
            <w:pPr>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1C1ECD10" w14:textId="77777777" w:rsidR="003B6E76" w:rsidRDefault="00000000">
            <w:pPr>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64ADACA9" w14:textId="77777777" w:rsidR="003B6E76" w:rsidRDefault="00000000">
            <w:pPr>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75C5C507" w14:textId="77777777" w:rsidR="003B6E76" w:rsidRDefault="00000000">
            <w:pPr>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3F24A47D" w14:textId="77777777" w:rsidR="003B6E76" w:rsidRDefault="00000000">
            <w:pPr>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7BC72E7E" w14:textId="77777777" w:rsidR="003B6E76" w:rsidRDefault="00000000">
            <w:pPr>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234F84DF" w14:textId="77777777" w:rsidR="003B6E76" w:rsidRDefault="00000000">
            <w:pPr>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3CA9247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E8F80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809FC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7E70B4"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B69A4F" w14:textId="77777777" w:rsidR="003B6E76" w:rsidRDefault="00000000">
            <w:pPr>
              <w:spacing w:before="100" w:after="100"/>
              <w:ind w:left="100" w:right="100"/>
            </w:pPr>
            <w:r>
              <w:rPr>
                <w:rFonts w:ascii="Helvetica" w:eastAsia="Helvetica" w:hAnsi="Helvetica" w:cs="Helvetica"/>
                <w:color w:val="000000"/>
                <w:sz w:val="6"/>
                <w:szCs w:val="6"/>
              </w:rPr>
              <w:t>serpin family E member 1</w:t>
            </w:r>
          </w:p>
        </w:tc>
      </w:tr>
      <w:tr w:rsidR="003B6E76" w14:paraId="38722C77" w14:textId="77777777">
        <w:trPr>
          <w:cantSplit/>
          <w:jc w:val="center"/>
        </w:trPr>
        <w:tc>
          <w:tcPr>
            <w:tcW w:w="1190" w:type="dxa"/>
            <w:shd w:val="clear" w:color="auto" w:fill="FFFFFF"/>
            <w:tcMar>
              <w:top w:w="0" w:type="dxa"/>
              <w:left w:w="0" w:type="dxa"/>
              <w:bottom w:w="0" w:type="dxa"/>
              <w:right w:w="0" w:type="dxa"/>
            </w:tcMar>
            <w:vAlign w:val="center"/>
          </w:tcPr>
          <w:p w14:paraId="11C08B87" w14:textId="77777777" w:rsidR="003B6E76" w:rsidRDefault="00000000">
            <w:pPr>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22B56235" w14:textId="77777777" w:rsidR="003B6E76" w:rsidRDefault="00000000">
            <w:pPr>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23854C85" w14:textId="77777777" w:rsidR="003B6E76" w:rsidRDefault="00000000">
            <w:pPr>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4BD545CF" w14:textId="77777777" w:rsidR="003B6E76" w:rsidRDefault="00000000">
            <w:pPr>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4FE3F894" w14:textId="77777777" w:rsidR="003B6E76" w:rsidRDefault="00000000">
            <w:pPr>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77C4328F" w14:textId="77777777" w:rsidR="003B6E76" w:rsidRDefault="00000000">
            <w:pPr>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3CD48E43" w14:textId="77777777" w:rsidR="003B6E76"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416272F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E214C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44BB7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D97B1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154ACB3" w14:textId="77777777" w:rsidR="003B6E76" w:rsidRDefault="00000000">
            <w:pPr>
              <w:spacing w:before="100" w:after="100"/>
              <w:ind w:left="100" w:right="100"/>
            </w:pPr>
            <w:r>
              <w:rPr>
                <w:rFonts w:ascii="Helvetica" w:eastAsia="Helvetica" w:hAnsi="Helvetica" w:cs="Helvetica"/>
                <w:color w:val="000000"/>
                <w:sz w:val="6"/>
                <w:szCs w:val="6"/>
              </w:rPr>
              <w:t>androgen induced 1</w:t>
            </w:r>
          </w:p>
        </w:tc>
      </w:tr>
      <w:tr w:rsidR="003B6E76" w14:paraId="2E7281F1" w14:textId="77777777">
        <w:trPr>
          <w:cantSplit/>
          <w:jc w:val="center"/>
        </w:trPr>
        <w:tc>
          <w:tcPr>
            <w:tcW w:w="1190" w:type="dxa"/>
            <w:shd w:val="clear" w:color="auto" w:fill="FFFFFF"/>
            <w:tcMar>
              <w:top w:w="0" w:type="dxa"/>
              <w:left w:w="0" w:type="dxa"/>
              <w:bottom w:w="0" w:type="dxa"/>
              <w:right w:w="0" w:type="dxa"/>
            </w:tcMar>
            <w:vAlign w:val="center"/>
          </w:tcPr>
          <w:p w14:paraId="0F20981E" w14:textId="77777777" w:rsidR="003B6E76" w:rsidRDefault="00000000">
            <w:pPr>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707863ED" w14:textId="77777777" w:rsidR="003B6E76" w:rsidRDefault="00000000">
            <w:pPr>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559E81AB" w14:textId="77777777" w:rsidR="003B6E76" w:rsidRDefault="00000000">
            <w:pPr>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3CE15FA7" w14:textId="77777777" w:rsidR="003B6E76" w:rsidRDefault="00000000">
            <w:pPr>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2D1F5E0A" w14:textId="77777777" w:rsidR="003B6E76" w:rsidRDefault="00000000">
            <w:pPr>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27676D57" w14:textId="77777777" w:rsidR="003B6E76" w:rsidRDefault="00000000">
            <w:pPr>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45DA75ED" w14:textId="77777777" w:rsidR="003B6E76"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8EADE5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606FE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B1783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5C94A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C025AE" w14:textId="77777777" w:rsidR="003B6E76" w:rsidRDefault="00000000">
            <w:pPr>
              <w:spacing w:before="100" w:after="100"/>
              <w:ind w:left="100" w:right="100"/>
            </w:pPr>
            <w:r>
              <w:rPr>
                <w:rFonts w:ascii="Helvetica" w:eastAsia="Helvetica" w:hAnsi="Helvetica" w:cs="Helvetica"/>
                <w:color w:val="000000"/>
                <w:sz w:val="6"/>
                <w:szCs w:val="6"/>
              </w:rPr>
              <w:t>syntaxin binding protein 1</w:t>
            </w:r>
          </w:p>
        </w:tc>
      </w:tr>
      <w:tr w:rsidR="003B6E76" w14:paraId="7208146B" w14:textId="77777777">
        <w:trPr>
          <w:cantSplit/>
          <w:jc w:val="center"/>
        </w:trPr>
        <w:tc>
          <w:tcPr>
            <w:tcW w:w="1190" w:type="dxa"/>
            <w:shd w:val="clear" w:color="auto" w:fill="FFFFFF"/>
            <w:tcMar>
              <w:top w:w="0" w:type="dxa"/>
              <w:left w:w="0" w:type="dxa"/>
              <w:bottom w:w="0" w:type="dxa"/>
              <w:right w:w="0" w:type="dxa"/>
            </w:tcMar>
            <w:vAlign w:val="center"/>
          </w:tcPr>
          <w:p w14:paraId="79EFCC72" w14:textId="77777777" w:rsidR="003B6E76" w:rsidRDefault="00000000">
            <w:pPr>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7F831FB4" w14:textId="77777777" w:rsidR="003B6E76" w:rsidRDefault="00000000">
            <w:pPr>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64644AFA" w14:textId="77777777" w:rsidR="003B6E76" w:rsidRDefault="00000000">
            <w:pPr>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769D4C22" w14:textId="77777777" w:rsidR="003B6E76" w:rsidRDefault="00000000">
            <w:pPr>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0B7EA319" w14:textId="77777777" w:rsidR="003B6E76" w:rsidRDefault="00000000">
            <w:pPr>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1443BB8B" w14:textId="77777777" w:rsidR="003B6E76" w:rsidRDefault="00000000">
            <w:pPr>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057E8596" w14:textId="77777777" w:rsidR="003B6E76"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1D786E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5F740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F42E0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95ABF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F1EC6F" w14:textId="77777777" w:rsidR="003B6E76" w:rsidRDefault="00000000">
            <w:pPr>
              <w:spacing w:before="100" w:after="100"/>
              <w:ind w:left="100" w:right="100"/>
            </w:pPr>
            <w:r>
              <w:rPr>
                <w:rFonts w:ascii="Helvetica" w:eastAsia="Helvetica" w:hAnsi="Helvetica" w:cs="Helvetica"/>
                <w:color w:val="000000"/>
                <w:sz w:val="6"/>
                <w:szCs w:val="6"/>
              </w:rPr>
              <w:t>secretogranin III</w:t>
            </w:r>
          </w:p>
        </w:tc>
      </w:tr>
      <w:tr w:rsidR="003B6E76" w14:paraId="25C403C3" w14:textId="77777777">
        <w:trPr>
          <w:cantSplit/>
          <w:jc w:val="center"/>
        </w:trPr>
        <w:tc>
          <w:tcPr>
            <w:tcW w:w="1190" w:type="dxa"/>
            <w:shd w:val="clear" w:color="auto" w:fill="FFFFFF"/>
            <w:tcMar>
              <w:top w:w="0" w:type="dxa"/>
              <w:left w:w="0" w:type="dxa"/>
              <w:bottom w:w="0" w:type="dxa"/>
              <w:right w:w="0" w:type="dxa"/>
            </w:tcMar>
            <w:vAlign w:val="center"/>
          </w:tcPr>
          <w:p w14:paraId="3B04529E" w14:textId="77777777" w:rsidR="003B6E76"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2FE25A15" w14:textId="77777777" w:rsidR="003B6E76" w:rsidRDefault="00000000">
            <w:pPr>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19A69393" w14:textId="77777777" w:rsidR="003B6E76" w:rsidRDefault="00000000">
            <w:pPr>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26782DDE" w14:textId="77777777" w:rsidR="003B6E76" w:rsidRDefault="00000000">
            <w:pPr>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6B8471B7" w14:textId="77777777" w:rsidR="003B6E76" w:rsidRDefault="00000000">
            <w:pPr>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530B720A" w14:textId="77777777" w:rsidR="003B6E76" w:rsidRDefault="00000000">
            <w:pPr>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7922CD82" w14:textId="77777777" w:rsidR="003B6E76"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4732F94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92C93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3E902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2C4EE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DCCD7E" w14:textId="77777777" w:rsidR="003B6E76"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3B6E76" w14:paraId="0C3CE5E6" w14:textId="77777777">
        <w:trPr>
          <w:cantSplit/>
          <w:jc w:val="center"/>
        </w:trPr>
        <w:tc>
          <w:tcPr>
            <w:tcW w:w="1190" w:type="dxa"/>
            <w:shd w:val="clear" w:color="auto" w:fill="FFFFFF"/>
            <w:tcMar>
              <w:top w:w="0" w:type="dxa"/>
              <w:left w:w="0" w:type="dxa"/>
              <w:bottom w:w="0" w:type="dxa"/>
              <w:right w:w="0" w:type="dxa"/>
            </w:tcMar>
            <w:vAlign w:val="center"/>
          </w:tcPr>
          <w:p w14:paraId="6BD11106" w14:textId="77777777" w:rsidR="003B6E76" w:rsidRDefault="00000000">
            <w:pPr>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4E87146E" w14:textId="77777777" w:rsidR="003B6E76" w:rsidRDefault="00000000">
            <w:pPr>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2F27A68A" w14:textId="77777777" w:rsidR="003B6E76" w:rsidRDefault="00000000">
            <w:pPr>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1F2CC929" w14:textId="77777777" w:rsidR="003B6E76" w:rsidRDefault="00000000">
            <w:pPr>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142DF93F" w14:textId="77777777" w:rsidR="003B6E76" w:rsidRDefault="00000000">
            <w:pPr>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42BFA713" w14:textId="77777777" w:rsidR="003B6E76" w:rsidRDefault="00000000">
            <w:pPr>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4D795ECA" w14:textId="77777777" w:rsidR="003B6E76" w:rsidRDefault="00000000">
            <w:pPr>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443651E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F0378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8EE32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AD102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250AE56" w14:textId="77777777" w:rsidR="003B6E76" w:rsidRDefault="00000000">
            <w:pPr>
              <w:spacing w:before="100" w:after="100"/>
              <w:ind w:left="100" w:right="100"/>
            </w:pPr>
            <w:r>
              <w:rPr>
                <w:rFonts w:ascii="Helvetica" w:eastAsia="Helvetica" w:hAnsi="Helvetica" w:cs="Helvetica"/>
                <w:color w:val="000000"/>
                <w:sz w:val="6"/>
                <w:szCs w:val="6"/>
              </w:rPr>
              <w:t>hes family bHLH transcription factor 6</w:t>
            </w:r>
          </w:p>
        </w:tc>
      </w:tr>
      <w:tr w:rsidR="003B6E76" w14:paraId="490B0A92" w14:textId="77777777">
        <w:trPr>
          <w:cantSplit/>
          <w:jc w:val="center"/>
        </w:trPr>
        <w:tc>
          <w:tcPr>
            <w:tcW w:w="1190" w:type="dxa"/>
            <w:shd w:val="clear" w:color="auto" w:fill="FFFFFF"/>
            <w:tcMar>
              <w:top w:w="0" w:type="dxa"/>
              <w:left w:w="0" w:type="dxa"/>
              <w:bottom w:w="0" w:type="dxa"/>
              <w:right w:w="0" w:type="dxa"/>
            </w:tcMar>
            <w:vAlign w:val="center"/>
          </w:tcPr>
          <w:p w14:paraId="174C5511" w14:textId="77777777" w:rsidR="003B6E76" w:rsidRDefault="00000000">
            <w:pPr>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66681C9A" w14:textId="77777777" w:rsidR="003B6E76" w:rsidRDefault="00000000">
            <w:pPr>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431E3F53" w14:textId="77777777" w:rsidR="003B6E76" w:rsidRDefault="00000000">
            <w:pPr>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A7024E5" w14:textId="77777777" w:rsidR="003B6E76" w:rsidRDefault="00000000">
            <w:pPr>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3B446BEA" w14:textId="77777777" w:rsidR="003B6E76" w:rsidRDefault="00000000">
            <w:pPr>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4AECBA43" w14:textId="77777777" w:rsidR="003B6E76" w:rsidRDefault="00000000">
            <w:pPr>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76B27667" w14:textId="77777777" w:rsidR="003B6E76" w:rsidRDefault="00000000">
            <w:pPr>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377533F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588AB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CF4AF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7C3C41"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203E84" w14:textId="77777777" w:rsidR="003B6E76" w:rsidRDefault="00000000">
            <w:pPr>
              <w:spacing w:before="100" w:after="100"/>
              <w:ind w:left="100" w:right="100"/>
            </w:pPr>
            <w:r>
              <w:rPr>
                <w:rFonts w:ascii="Helvetica" w:eastAsia="Helvetica" w:hAnsi="Helvetica" w:cs="Helvetica"/>
                <w:color w:val="000000"/>
                <w:sz w:val="6"/>
                <w:szCs w:val="6"/>
              </w:rPr>
              <w:t>transcriptional and immune response regulator</w:t>
            </w:r>
          </w:p>
        </w:tc>
      </w:tr>
      <w:tr w:rsidR="003B6E76" w14:paraId="2B591615" w14:textId="77777777">
        <w:trPr>
          <w:cantSplit/>
          <w:jc w:val="center"/>
        </w:trPr>
        <w:tc>
          <w:tcPr>
            <w:tcW w:w="1190" w:type="dxa"/>
            <w:shd w:val="clear" w:color="auto" w:fill="FFFFFF"/>
            <w:tcMar>
              <w:top w:w="0" w:type="dxa"/>
              <w:left w:w="0" w:type="dxa"/>
              <w:bottom w:w="0" w:type="dxa"/>
              <w:right w:w="0" w:type="dxa"/>
            </w:tcMar>
            <w:vAlign w:val="center"/>
          </w:tcPr>
          <w:p w14:paraId="47A15ADB" w14:textId="77777777" w:rsidR="003B6E76"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142758E8" w14:textId="77777777" w:rsidR="003B6E76" w:rsidRDefault="00000000">
            <w:pPr>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448A6B7C" w14:textId="77777777" w:rsidR="003B6E76" w:rsidRDefault="00000000">
            <w:pPr>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0D4A5E86" w14:textId="77777777" w:rsidR="003B6E76" w:rsidRDefault="00000000">
            <w:pPr>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7918F26C" w14:textId="77777777" w:rsidR="003B6E76" w:rsidRDefault="00000000">
            <w:pPr>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4D191ED5" w14:textId="77777777" w:rsidR="003B6E76" w:rsidRDefault="00000000">
            <w:pPr>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57C0A61F" w14:textId="77777777" w:rsidR="003B6E76" w:rsidRDefault="00000000">
            <w:pPr>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14B1DDD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97334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9705E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CA6A5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55DD248" w14:textId="77777777" w:rsidR="003B6E76" w:rsidRDefault="00000000">
            <w:pPr>
              <w:spacing w:before="100" w:after="100"/>
              <w:ind w:left="100" w:right="100"/>
            </w:pPr>
            <w:r>
              <w:rPr>
                <w:rFonts w:ascii="Helvetica" w:eastAsia="Helvetica" w:hAnsi="Helvetica" w:cs="Helvetica"/>
                <w:color w:val="000000"/>
                <w:sz w:val="6"/>
                <w:szCs w:val="6"/>
              </w:rPr>
              <w:t>chromogranin B</w:t>
            </w:r>
          </w:p>
        </w:tc>
      </w:tr>
      <w:tr w:rsidR="003B6E76" w14:paraId="28833888" w14:textId="77777777">
        <w:trPr>
          <w:cantSplit/>
          <w:jc w:val="center"/>
        </w:trPr>
        <w:tc>
          <w:tcPr>
            <w:tcW w:w="1190" w:type="dxa"/>
            <w:shd w:val="clear" w:color="auto" w:fill="FFFFFF"/>
            <w:tcMar>
              <w:top w:w="0" w:type="dxa"/>
              <w:left w:w="0" w:type="dxa"/>
              <w:bottom w:w="0" w:type="dxa"/>
              <w:right w:w="0" w:type="dxa"/>
            </w:tcMar>
            <w:vAlign w:val="center"/>
          </w:tcPr>
          <w:p w14:paraId="13B0FC46" w14:textId="77777777" w:rsidR="003B6E76" w:rsidRDefault="00000000">
            <w:pPr>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07CAB857" w14:textId="77777777" w:rsidR="003B6E76" w:rsidRDefault="00000000">
            <w:pPr>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070E89D9" w14:textId="77777777" w:rsidR="003B6E76" w:rsidRDefault="00000000">
            <w:pPr>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53CAEBB3" w14:textId="77777777" w:rsidR="003B6E76" w:rsidRDefault="00000000">
            <w:pPr>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2AC10FC4" w14:textId="77777777" w:rsidR="003B6E76" w:rsidRDefault="00000000">
            <w:pPr>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4B868E98" w14:textId="77777777" w:rsidR="003B6E76" w:rsidRDefault="00000000">
            <w:pPr>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0419467F" w14:textId="77777777" w:rsidR="003B6E76" w:rsidRDefault="00000000">
            <w:pPr>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58B2317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21102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A7490A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DE98F5"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9EC89F" w14:textId="77777777" w:rsidR="003B6E76" w:rsidRDefault="00000000">
            <w:pPr>
              <w:spacing w:before="100" w:after="100"/>
              <w:ind w:left="100" w:right="100"/>
            </w:pPr>
            <w:r>
              <w:rPr>
                <w:rFonts w:ascii="Helvetica" w:eastAsia="Helvetica" w:hAnsi="Helvetica" w:cs="Helvetica"/>
                <w:color w:val="000000"/>
                <w:sz w:val="6"/>
                <w:szCs w:val="6"/>
              </w:rPr>
              <w:t>BCL9 like</w:t>
            </w:r>
          </w:p>
        </w:tc>
      </w:tr>
      <w:tr w:rsidR="003B6E76" w14:paraId="77D6A238" w14:textId="77777777">
        <w:trPr>
          <w:cantSplit/>
          <w:jc w:val="center"/>
        </w:trPr>
        <w:tc>
          <w:tcPr>
            <w:tcW w:w="1190" w:type="dxa"/>
            <w:shd w:val="clear" w:color="auto" w:fill="FFFFFF"/>
            <w:tcMar>
              <w:top w:w="0" w:type="dxa"/>
              <w:left w:w="0" w:type="dxa"/>
              <w:bottom w:w="0" w:type="dxa"/>
              <w:right w:w="0" w:type="dxa"/>
            </w:tcMar>
            <w:vAlign w:val="center"/>
          </w:tcPr>
          <w:p w14:paraId="4D1C78CC" w14:textId="77777777" w:rsidR="003B6E76" w:rsidRDefault="00000000">
            <w:pPr>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5852F736" w14:textId="77777777" w:rsidR="003B6E76" w:rsidRDefault="00000000">
            <w:pPr>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01E2A8F0" w14:textId="77777777" w:rsidR="003B6E76" w:rsidRDefault="00000000">
            <w:pPr>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6F77BC40" w14:textId="77777777" w:rsidR="003B6E76" w:rsidRDefault="00000000">
            <w:pPr>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5F7DE4E0" w14:textId="77777777" w:rsidR="003B6E76" w:rsidRDefault="00000000">
            <w:pPr>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BC25F6E" w14:textId="77777777" w:rsidR="003B6E76" w:rsidRDefault="00000000">
            <w:pPr>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6AD3FB0A" w14:textId="77777777" w:rsidR="003B6E76"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6152A70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DF26F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E5AC2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09AA9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E1F73D" w14:textId="77777777" w:rsidR="003B6E76" w:rsidRDefault="00000000">
            <w:pPr>
              <w:spacing w:before="100" w:after="100"/>
              <w:ind w:left="100" w:right="100"/>
            </w:pPr>
            <w:r>
              <w:rPr>
                <w:rFonts w:ascii="Helvetica" w:eastAsia="Helvetica" w:hAnsi="Helvetica" w:cs="Helvetica"/>
                <w:color w:val="000000"/>
                <w:sz w:val="6"/>
                <w:szCs w:val="6"/>
              </w:rPr>
              <w:t>epithelial membrane protein 1</w:t>
            </w:r>
          </w:p>
        </w:tc>
      </w:tr>
      <w:tr w:rsidR="003B6E76" w14:paraId="4848AA24" w14:textId="77777777">
        <w:trPr>
          <w:cantSplit/>
          <w:jc w:val="center"/>
        </w:trPr>
        <w:tc>
          <w:tcPr>
            <w:tcW w:w="1190" w:type="dxa"/>
            <w:shd w:val="clear" w:color="auto" w:fill="FFFFFF"/>
            <w:tcMar>
              <w:top w:w="0" w:type="dxa"/>
              <w:left w:w="0" w:type="dxa"/>
              <w:bottom w:w="0" w:type="dxa"/>
              <w:right w:w="0" w:type="dxa"/>
            </w:tcMar>
            <w:vAlign w:val="center"/>
          </w:tcPr>
          <w:p w14:paraId="001A2DFE" w14:textId="77777777" w:rsidR="003B6E76" w:rsidRDefault="00000000">
            <w:pPr>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07631AA8" w14:textId="77777777" w:rsidR="003B6E76" w:rsidRDefault="00000000">
            <w:pPr>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0002470C" w14:textId="77777777" w:rsidR="003B6E76" w:rsidRDefault="00000000">
            <w:pPr>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726C590F" w14:textId="77777777" w:rsidR="003B6E76" w:rsidRDefault="00000000">
            <w:pPr>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41A190DC" w14:textId="77777777" w:rsidR="003B6E76" w:rsidRDefault="00000000">
            <w:pPr>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6E3F24C1" w14:textId="77777777" w:rsidR="003B6E76" w:rsidRDefault="00000000">
            <w:pPr>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07720258" w14:textId="77777777" w:rsidR="003B6E76"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3BD091C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4844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02CE7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B67F3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3A7934" w14:textId="77777777" w:rsidR="003B6E76" w:rsidRDefault="00000000">
            <w:pPr>
              <w:spacing w:before="100" w:after="100"/>
              <w:ind w:left="100" w:right="100"/>
            </w:pPr>
            <w:r>
              <w:rPr>
                <w:rFonts w:ascii="Helvetica" w:eastAsia="Helvetica" w:hAnsi="Helvetica" w:cs="Helvetica"/>
                <w:color w:val="000000"/>
                <w:sz w:val="6"/>
                <w:szCs w:val="6"/>
              </w:rPr>
              <w:t>poly(rC) binding protein 4</w:t>
            </w:r>
          </w:p>
        </w:tc>
      </w:tr>
      <w:tr w:rsidR="003B6E76" w14:paraId="15585B22" w14:textId="77777777">
        <w:trPr>
          <w:cantSplit/>
          <w:jc w:val="center"/>
        </w:trPr>
        <w:tc>
          <w:tcPr>
            <w:tcW w:w="1190" w:type="dxa"/>
            <w:shd w:val="clear" w:color="auto" w:fill="FFFFFF"/>
            <w:tcMar>
              <w:top w:w="0" w:type="dxa"/>
              <w:left w:w="0" w:type="dxa"/>
              <w:bottom w:w="0" w:type="dxa"/>
              <w:right w:w="0" w:type="dxa"/>
            </w:tcMar>
            <w:vAlign w:val="center"/>
          </w:tcPr>
          <w:p w14:paraId="26B3F06F" w14:textId="77777777" w:rsidR="003B6E76" w:rsidRDefault="00000000">
            <w:pPr>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601BA57E" w14:textId="77777777" w:rsidR="003B6E76" w:rsidRDefault="00000000">
            <w:pPr>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FA8C471" w14:textId="77777777" w:rsidR="003B6E76" w:rsidRDefault="00000000">
            <w:pPr>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2884EB95" w14:textId="77777777" w:rsidR="003B6E76" w:rsidRDefault="00000000">
            <w:pPr>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0E4E8661" w14:textId="77777777" w:rsidR="003B6E76" w:rsidRDefault="00000000">
            <w:pPr>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7585E325" w14:textId="77777777" w:rsidR="003B6E76" w:rsidRDefault="00000000">
            <w:pPr>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2C67ED37" w14:textId="77777777" w:rsidR="003B6E76"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2A042AA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E6049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4A00B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0A8F2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228BC2" w14:textId="77777777" w:rsidR="003B6E76" w:rsidRDefault="00000000">
            <w:pPr>
              <w:spacing w:before="100" w:after="100"/>
              <w:ind w:left="100" w:right="100"/>
            </w:pPr>
            <w:r>
              <w:rPr>
                <w:rFonts w:ascii="Helvetica" w:eastAsia="Helvetica" w:hAnsi="Helvetica" w:cs="Helvetica"/>
                <w:color w:val="000000"/>
                <w:sz w:val="6"/>
                <w:szCs w:val="6"/>
              </w:rPr>
              <w:t>serpin family B member 6</w:t>
            </w:r>
          </w:p>
        </w:tc>
      </w:tr>
      <w:tr w:rsidR="003B6E76" w14:paraId="775A2457" w14:textId="77777777">
        <w:trPr>
          <w:cantSplit/>
          <w:jc w:val="center"/>
        </w:trPr>
        <w:tc>
          <w:tcPr>
            <w:tcW w:w="1190" w:type="dxa"/>
            <w:shd w:val="clear" w:color="auto" w:fill="FFFFFF"/>
            <w:tcMar>
              <w:top w:w="0" w:type="dxa"/>
              <w:left w:w="0" w:type="dxa"/>
              <w:bottom w:w="0" w:type="dxa"/>
              <w:right w:w="0" w:type="dxa"/>
            </w:tcMar>
            <w:vAlign w:val="center"/>
          </w:tcPr>
          <w:p w14:paraId="79ACF007" w14:textId="77777777" w:rsidR="003B6E76" w:rsidRDefault="00000000">
            <w:pPr>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7A814416" w14:textId="77777777" w:rsidR="003B6E76" w:rsidRDefault="00000000">
            <w:pPr>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C1DF076" w14:textId="77777777" w:rsidR="003B6E76" w:rsidRDefault="00000000">
            <w:pPr>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339EAB12" w14:textId="77777777" w:rsidR="003B6E76" w:rsidRDefault="00000000">
            <w:pPr>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6915A0F6" w14:textId="77777777" w:rsidR="003B6E76" w:rsidRDefault="00000000">
            <w:pPr>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7DCCEBE2" w14:textId="77777777" w:rsidR="003B6E76" w:rsidRDefault="00000000">
            <w:pPr>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39823A3C" w14:textId="77777777" w:rsidR="003B6E76"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400D07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4A0F5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3B599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E8DFA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D8F5CA" w14:textId="77777777" w:rsidR="003B6E76" w:rsidRDefault="00000000">
            <w:pPr>
              <w:spacing w:before="100" w:after="100"/>
              <w:ind w:left="100" w:right="100"/>
            </w:pPr>
            <w:r>
              <w:rPr>
                <w:rFonts w:ascii="Helvetica" w:eastAsia="Helvetica" w:hAnsi="Helvetica" w:cs="Helvetica"/>
                <w:color w:val="000000"/>
                <w:sz w:val="6"/>
                <w:szCs w:val="6"/>
              </w:rPr>
              <w:t>G protein-coupled receptor class C group 5 member A</w:t>
            </w:r>
          </w:p>
        </w:tc>
      </w:tr>
      <w:tr w:rsidR="003B6E76" w14:paraId="63F7D6EB" w14:textId="77777777">
        <w:trPr>
          <w:cantSplit/>
          <w:jc w:val="center"/>
        </w:trPr>
        <w:tc>
          <w:tcPr>
            <w:tcW w:w="1190" w:type="dxa"/>
            <w:shd w:val="clear" w:color="auto" w:fill="FFFFFF"/>
            <w:tcMar>
              <w:top w:w="0" w:type="dxa"/>
              <w:left w:w="0" w:type="dxa"/>
              <w:bottom w:w="0" w:type="dxa"/>
              <w:right w:w="0" w:type="dxa"/>
            </w:tcMar>
            <w:vAlign w:val="center"/>
          </w:tcPr>
          <w:p w14:paraId="58311544" w14:textId="77777777" w:rsidR="003B6E76" w:rsidRDefault="00000000">
            <w:pPr>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6E09AEB0" w14:textId="77777777" w:rsidR="003B6E76" w:rsidRDefault="00000000">
            <w:pPr>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047F7FBD" w14:textId="77777777" w:rsidR="003B6E76" w:rsidRDefault="00000000">
            <w:pPr>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2A543B6C" w14:textId="77777777" w:rsidR="003B6E76" w:rsidRDefault="00000000">
            <w:pPr>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7C7855D4" w14:textId="77777777" w:rsidR="003B6E76" w:rsidRDefault="00000000">
            <w:pPr>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2F819DAD" w14:textId="77777777" w:rsidR="003B6E76" w:rsidRDefault="00000000">
            <w:pPr>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1A8AD2D6" w14:textId="77777777" w:rsidR="003B6E76"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5AC71F2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03ED7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B9F28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9B02E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ACA7504" w14:textId="77777777" w:rsidR="003B6E76" w:rsidRDefault="00000000">
            <w:pPr>
              <w:spacing w:before="100" w:after="100"/>
              <w:ind w:left="100" w:right="100"/>
            </w:pPr>
            <w:r>
              <w:rPr>
                <w:rFonts w:ascii="Helvetica" w:eastAsia="Helvetica" w:hAnsi="Helvetica" w:cs="Helvetica"/>
                <w:color w:val="000000"/>
                <w:sz w:val="6"/>
                <w:szCs w:val="6"/>
              </w:rPr>
              <w:t>G protein-coupled receptor kinase 5</w:t>
            </w:r>
          </w:p>
        </w:tc>
      </w:tr>
      <w:tr w:rsidR="003B6E76" w14:paraId="5F70EA96" w14:textId="77777777">
        <w:trPr>
          <w:cantSplit/>
          <w:jc w:val="center"/>
        </w:trPr>
        <w:tc>
          <w:tcPr>
            <w:tcW w:w="1190" w:type="dxa"/>
            <w:shd w:val="clear" w:color="auto" w:fill="FFFFFF"/>
            <w:tcMar>
              <w:top w:w="0" w:type="dxa"/>
              <w:left w:w="0" w:type="dxa"/>
              <w:bottom w:w="0" w:type="dxa"/>
              <w:right w:w="0" w:type="dxa"/>
            </w:tcMar>
            <w:vAlign w:val="center"/>
          </w:tcPr>
          <w:p w14:paraId="35FCE59D" w14:textId="77777777" w:rsidR="003B6E76" w:rsidRDefault="00000000">
            <w:pPr>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4201959F" w14:textId="77777777" w:rsidR="003B6E76" w:rsidRDefault="00000000">
            <w:pPr>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51D5C994" w14:textId="77777777" w:rsidR="003B6E76" w:rsidRDefault="00000000">
            <w:pPr>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11A32449" w14:textId="77777777" w:rsidR="003B6E76" w:rsidRDefault="00000000">
            <w:pPr>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3AB3BF1D" w14:textId="77777777" w:rsidR="003B6E76" w:rsidRDefault="00000000">
            <w:pPr>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1CB79706" w14:textId="77777777" w:rsidR="003B6E76" w:rsidRDefault="00000000">
            <w:pPr>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4A2992B4" w14:textId="77777777" w:rsidR="003B6E76"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7EDCED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250AF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21643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0D7ED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1C72205" w14:textId="77777777" w:rsidR="003B6E76" w:rsidRDefault="00000000">
            <w:pPr>
              <w:spacing w:before="100" w:after="100"/>
              <w:ind w:left="100" w:right="100"/>
            </w:pPr>
            <w:r>
              <w:rPr>
                <w:rFonts w:ascii="Helvetica" w:eastAsia="Helvetica" w:hAnsi="Helvetica" w:cs="Helvetica"/>
                <w:color w:val="000000"/>
                <w:sz w:val="6"/>
                <w:szCs w:val="6"/>
              </w:rPr>
              <w:t>pleckstrin</w:t>
            </w:r>
          </w:p>
        </w:tc>
      </w:tr>
      <w:tr w:rsidR="003B6E76" w14:paraId="6A647BCD" w14:textId="77777777">
        <w:trPr>
          <w:cantSplit/>
          <w:jc w:val="center"/>
        </w:trPr>
        <w:tc>
          <w:tcPr>
            <w:tcW w:w="1190" w:type="dxa"/>
            <w:shd w:val="clear" w:color="auto" w:fill="FFFFFF"/>
            <w:tcMar>
              <w:top w:w="0" w:type="dxa"/>
              <w:left w:w="0" w:type="dxa"/>
              <w:bottom w:w="0" w:type="dxa"/>
              <w:right w:w="0" w:type="dxa"/>
            </w:tcMar>
            <w:vAlign w:val="center"/>
          </w:tcPr>
          <w:p w14:paraId="09E4755B" w14:textId="77777777" w:rsidR="003B6E76" w:rsidRDefault="00000000">
            <w:pPr>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1C76D703" w14:textId="77777777" w:rsidR="003B6E76" w:rsidRDefault="00000000">
            <w:pPr>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6235559" w14:textId="77777777" w:rsidR="003B6E76" w:rsidRDefault="00000000">
            <w:pPr>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648E0734" w14:textId="77777777" w:rsidR="003B6E76" w:rsidRDefault="00000000">
            <w:pPr>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37B747DB" w14:textId="77777777" w:rsidR="003B6E76" w:rsidRDefault="00000000">
            <w:pPr>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0D4C80F7" w14:textId="77777777" w:rsidR="003B6E76" w:rsidRDefault="00000000">
            <w:pPr>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4AFC467E" w14:textId="77777777" w:rsidR="003B6E76"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4B29238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45683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BAA0F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BF533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E94E10" w14:textId="77777777" w:rsidR="003B6E76" w:rsidRDefault="00000000">
            <w:pPr>
              <w:spacing w:before="100" w:after="100"/>
              <w:ind w:left="100" w:right="100"/>
            </w:pPr>
            <w:r>
              <w:rPr>
                <w:rFonts w:ascii="Helvetica" w:eastAsia="Helvetica" w:hAnsi="Helvetica" w:cs="Helvetica"/>
                <w:color w:val="000000"/>
                <w:sz w:val="6"/>
                <w:szCs w:val="6"/>
              </w:rPr>
              <w:t>TNF receptor superfamily member 25</w:t>
            </w:r>
          </w:p>
        </w:tc>
      </w:tr>
      <w:tr w:rsidR="003B6E76" w14:paraId="53DCBCFA" w14:textId="77777777">
        <w:trPr>
          <w:cantSplit/>
          <w:jc w:val="center"/>
        </w:trPr>
        <w:tc>
          <w:tcPr>
            <w:tcW w:w="1190" w:type="dxa"/>
            <w:shd w:val="clear" w:color="auto" w:fill="FFFFFF"/>
            <w:tcMar>
              <w:top w:w="0" w:type="dxa"/>
              <w:left w:w="0" w:type="dxa"/>
              <w:bottom w:w="0" w:type="dxa"/>
              <w:right w:w="0" w:type="dxa"/>
            </w:tcMar>
            <w:vAlign w:val="center"/>
          </w:tcPr>
          <w:p w14:paraId="2BEE45F5" w14:textId="77777777" w:rsidR="003B6E76" w:rsidRDefault="00000000">
            <w:pPr>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6EFEA3B7" w14:textId="77777777" w:rsidR="003B6E76" w:rsidRDefault="00000000">
            <w:pPr>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39DB89E8" w14:textId="77777777" w:rsidR="003B6E76" w:rsidRDefault="00000000">
            <w:pPr>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36466ECF" w14:textId="77777777" w:rsidR="003B6E76" w:rsidRDefault="00000000">
            <w:pPr>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4715D9C2" w14:textId="77777777" w:rsidR="003B6E76" w:rsidRDefault="00000000">
            <w:pPr>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2C4FCA29" w14:textId="77777777" w:rsidR="003B6E76" w:rsidRDefault="00000000">
            <w:pPr>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0C0B42D7" w14:textId="77777777" w:rsidR="003B6E76"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270FF19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B3421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FBFE5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5A3FF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544B63" w14:textId="77777777" w:rsidR="003B6E76" w:rsidRDefault="00000000">
            <w:pPr>
              <w:spacing w:before="100" w:after="100"/>
              <w:ind w:left="100" w:right="100"/>
            </w:pPr>
            <w:r>
              <w:rPr>
                <w:rFonts w:ascii="Helvetica" w:eastAsia="Helvetica" w:hAnsi="Helvetica" w:cs="Helvetica"/>
                <w:color w:val="000000"/>
                <w:sz w:val="6"/>
                <w:szCs w:val="6"/>
              </w:rPr>
              <w:t>myelin transcription factor 1</w:t>
            </w:r>
          </w:p>
        </w:tc>
      </w:tr>
      <w:tr w:rsidR="003B6E76" w14:paraId="56F0FF73" w14:textId="77777777">
        <w:trPr>
          <w:cantSplit/>
          <w:jc w:val="center"/>
        </w:trPr>
        <w:tc>
          <w:tcPr>
            <w:tcW w:w="1190" w:type="dxa"/>
            <w:shd w:val="clear" w:color="auto" w:fill="FFFFFF"/>
            <w:tcMar>
              <w:top w:w="0" w:type="dxa"/>
              <w:left w:w="0" w:type="dxa"/>
              <w:bottom w:w="0" w:type="dxa"/>
              <w:right w:w="0" w:type="dxa"/>
            </w:tcMar>
            <w:vAlign w:val="center"/>
          </w:tcPr>
          <w:p w14:paraId="564A9C83" w14:textId="77777777" w:rsidR="003B6E76" w:rsidRDefault="00000000">
            <w:pPr>
              <w:spacing w:before="100" w:after="100"/>
              <w:ind w:left="100" w:right="100"/>
            </w:pPr>
            <w:r>
              <w:rPr>
                <w:rFonts w:ascii="Helvetica" w:eastAsia="Helvetica" w:hAnsi="Helvetica" w:cs="Helvetica"/>
                <w:color w:val="000000"/>
                <w:sz w:val="6"/>
                <w:szCs w:val="6"/>
              </w:rPr>
              <w:t>BTG2 (ENSG00000159388)</w:t>
            </w:r>
          </w:p>
        </w:tc>
        <w:tc>
          <w:tcPr>
            <w:tcW w:w="634" w:type="dxa"/>
            <w:shd w:val="clear" w:color="auto" w:fill="FFFFFF"/>
            <w:tcMar>
              <w:top w:w="0" w:type="dxa"/>
              <w:left w:w="0" w:type="dxa"/>
              <w:bottom w:w="0" w:type="dxa"/>
              <w:right w:w="0" w:type="dxa"/>
            </w:tcMar>
            <w:vAlign w:val="center"/>
          </w:tcPr>
          <w:p w14:paraId="07632855" w14:textId="77777777" w:rsidR="003B6E76" w:rsidRDefault="00000000">
            <w:pPr>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020EF716" w14:textId="77777777" w:rsidR="003B6E76" w:rsidRDefault="00000000">
            <w:pPr>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1329AEEF" w14:textId="77777777" w:rsidR="003B6E76" w:rsidRDefault="00000000">
            <w:pPr>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4128B32F" w14:textId="77777777" w:rsidR="003B6E76" w:rsidRDefault="00000000">
            <w:pPr>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516EF0EF" w14:textId="77777777" w:rsidR="003B6E76" w:rsidRDefault="00000000">
            <w:pPr>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281DD904" w14:textId="77777777" w:rsidR="003B6E76"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1C1B404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7DA4C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266C7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1BB75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567C71" w14:textId="77777777" w:rsidR="003B6E76" w:rsidRDefault="00000000">
            <w:pPr>
              <w:spacing w:before="100" w:after="100"/>
              <w:ind w:left="100" w:right="100"/>
            </w:pPr>
            <w:r>
              <w:rPr>
                <w:rFonts w:ascii="Helvetica" w:eastAsia="Helvetica" w:hAnsi="Helvetica" w:cs="Helvetica"/>
                <w:color w:val="000000"/>
                <w:sz w:val="6"/>
                <w:szCs w:val="6"/>
              </w:rPr>
              <w:t>BTG anti-proliferation factor 2</w:t>
            </w:r>
          </w:p>
        </w:tc>
      </w:tr>
      <w:tr w:rsidR="003B6E76" w14:paraId="2F9A2EBF" w14:textId="77777777">
        <w:trPr>
          <w:cantSplit/>
          <w:jc w:val="center"/>
        </w:trPr>
        <w:tc>
          <w:tcPr>
            <w:tcW w:w="1190" w:type="dxa"/>
            <w:shd w:val="clear" w:color="auto" w:fill="FFFFFF"/>
            <w:tcMar>
              <w:top w:w="0" w:type="dxa"/>
              <w:left w:w="0" w:type="dxa"/>
              <w:bottom w:w="0" w:type="dxa"/>
              <w:right w:w="0" w:type="dxa"/>
            </w:tcMar>
            <w:vAlign w:val="center"/>
          </w:tcPr>
          <w:p w14:paraId="7684B71D" w14:textId="77777777" w:rsidR="003B6E76" w:rsidRDefault="00000000">
            <w:pPr>
              <w:spacing w:before="100" w:after="100"/>
              <w:ind w:left="100" w:right="100"/>
            </w:pPr>
            <w:r>
              <w:rPr>
                <w:rFonts w:ascii="Helvetica" w:eastAsia="Helvetica" w:hAnsi="Helvetica" w:cs="Helvetica"/>
                <w:color w:val="000000"/>
                <w:sz w:val="6"/>
                <w:szCs w:val="6"/>
              </w:rPr>
              <w:lastRenderedPageBreak/>
              <w:t>CHGA (ENSG00000100604)</w:t>
            </w:r>
          </w:p>
        </w:tc>
        <w:tc>
          <w:tcPr>
            <w:tcW w:w="634" w:type="dxa"/>
            <w:shd w:val="clear" w:color="auto" w:fill="FFFFFF"/>
            <w:tcMar>
              <w:top w:w="0" w:type="dxa"/>
              <w:left w:w="0" w:type="dxa"/>
              <w:bottom w:w="0" w:type="dxa"/>
              <w:right w:w="0" w:type="dxa"/>
            </w:tcMar>
            <w:vAlign w:val="center"/>
          </w:tcPr>
          <w:p w14:paraId="5C71D9A8" w14:textId="77777777" w:rsidR="003B6E76" w:rsidRDefault="00000000">
            <w:pPr>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16B7E145" w14:textId="77777777" w:rsidR="003B6E76" w:rsidRDefault="00000000">
            <w:pPr>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2749C260" w14:textId="77777777" w:rsidR="003B6E76" w:rsidRDefault="00000000">
            <w:pPr>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53B29A17" w14:textId="77777777" w:rsidR="003B6E76" w:rsidRDefault="00000000">
            <w:pPr>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05CE4D8F" w14:textId="77777777" w:rsidR="003B6E76" w:rsidRDefault="00000000">
            <w:pPr>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56821B53" w14:textId="77777777" w:rsidR="003B6E76" w:rsidRDefault="00000000">
            <w:pPr>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585F17B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1DBC2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C7AA2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D7D51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179ACC" w14:textId="77777777" w:rsidR="003B6E76" w:rsidRDefault="00000000">
            <w:pPr>
              <w:spacing w:before="100" w:after="100"/>
              <w:ind w:left="100" w:right="100"/>
            </w:pPr>
            <w:r>
              <w:rPr>
                <w:rFonts w:ascii="Helvetica" w:eastAsia="Helvetica" w:hAnsi="Helvetica" w:cs="Helvetica"/>
                <w:color w:val="000000"/>
                <w:sz w:val="6"/>
                <w:szCs w:val="6"/>
              </w:rPr>
              <w:t>chromogranin A</w:t>
            </w:r>
          </w:p>
        </w:tc>
      </w:tr>
      <w:tr w:rsidR="003B6E76" w14:paraId="1A825BBB" w14:textId="77777777">
        <w:trPr>
          <w:cantSplit/>
          <w:jc w:val="center"/>
        </w:trPr>
        <w:tc>
          <w:tcPr>
            <w:tcW w:w="1190" w:type="dxa"/>
            <w:shd w:val="clear" w:color="auto" w:fill="FFFFFF"/>
            <w:tcMar>
              <w:top w:w="0" w:type="dxa"/>
              <w:left w:w="0" w:type="dxa"/>
              <w:bottom w:w="0" w:type="dxa"/>
              <w:right w:w="0" w:type="dxa"/>
            </w:tcMar>
            <w:vAlign w:val="center"/>
          </w:tcPr>
          <w:p w14:paraId="4900166D" w14:textId="77777777" w:rsidR="003B6E76" w:rsidRDefault="00000000">
            <w:pPr>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2369208D" w14:textId="77777777" w:rsidR="003B6E76" w:rsidRDefault="00000000">
            <w:pPr>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1312899B" w14:textId="77777777" w:rsidR="003B6E76" w:rsidRDefault="00000000">
            <w:pPr>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4935C49E" w14:textId="77777777" w:rsidR="003B6E76" w:rsidRDefault="00000000">
            <w:pPr>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2EC4BBEA" w14:textId="77777777" w:rsidR="003B6E76" w:rsidRDefault="00000000">
            <w:pPr>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4C69C3AB" w14:textId="77777777" w:rsidR="003B6E76" w:rsidRDefault="00000000">
            <w:pPr>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108451CA" w14:textId="77777777" w:rsidR="003B6E76" w:rsidRDefault="00000000">
            <w:pPr>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3F425D9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00E48D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0C72A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96A2A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EB50A9" w14:textId="77777777" w:rsidR="003B6E76" w:rsidRDefault="00000000">
            <w:pPr>
              <w:spacing w:before="100" w:after="100"/>
              <w:ind w:left="100" w:right="100"/>
            </w:pPr>
            <w:r>
              <w:rPr>
                <w:rFonts w:ascii="Helvetica" w:eastAsia="Helvetica" w:hAnsi="Helvetica" w:cs="Helvetica"/>
                <w:color w:val="000000"/>
                <w:sz w:val="6"/>
                <w:szCs w:val="6"/>
              </w:rPr>
              <w:t>SPARC like 1</w:t>
            </w:r>
          </w:p>
        </w:tc>
      </w:tr>
      <w:tr w:rsidR="003B6E76" w14:paraId="2B6037D7" w14:textId="77777777">
        <w:trPr>
          <w:cantSplit/>
          <w:jc w:val="center"/>
        </w:trPr>
        <w:tc>
          <w:tcPr>
            <w:tcW w:w="1190" w:type="dxa"/>
            <w:shd w:val="clear" w:color="auto" w:fill="FFFFFF"/>
            <w:tcMar>
              <w:top w:w="0" w:type="dxa"/>
              <w:left w:w="0" w:type="dxa"/>
              <w:bottom w:w="0" w:type="dxa"/>
              <w:right w:w="0" w:type="dxa"/>
            </w:tcMar>
            <w:vAlign w:val="center"/>
          </w:tcPr>
          <w:p w14:paraId="1605E3FC" w14:textId="77777777" w:rsidR="003B6E76" w:rsidRDefault="00000000">
            <w:pPr>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7B080639" w14:textId="77777777" w:rsidR="003B6E76" w:rsidRDefault="00000000">
            <w:pPr>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7DE3A413" w14:textId="77777777" w:rsidR="003B6E76" w:rsidRDefault="00000000">
            <w:pPr>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211A7859" w14:textId="77777777" w:rsidR="003B6E76" w:rsidRDefault="00000000">
            <w:pPr>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0F87A329" w14:textId="77777777" w:rsidR="003B6E76" w:rsidRDefault="00000000">
            <w:pPr>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618B118B" w14:textId="77777777" w:rsidR="003B6E76" w:rsidRDefault="00000000">
            <w:pPr>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2F2CDD6F" w14:textId="77777777" w:rsidR="003B6E76" w:rsidRDefault="00000000">
            <w:pPr>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6737C04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D8D65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A379F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8A883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997D14" w14:textId="77777777" w:rsidR="003B6E76" w:rsidRDefault="00000000">
            <w:pPr>
              <w:spacing w:before="100" w:after="100"/>
              <w:ind w:left="100" w:right="100"/>
            </w:pPr>
            <w:r>
              <w:rPr>
                <w:rFonts w:ascii="Helvetica" w:eastAsia="Helvetica" w:hAnsi="Helvetica" w:cs="Helvetica"/>
                <w:color w:val="000000"/>
                <w:sz w:val="6"/>
                <w:szCs w:val="6"/>
              </w:rPr>
              <w:t>paired immunoglobin like type 2 receptor alpha</w:t>
            </w:r>
          </w:p>
        </w:tc>
      </w:tr>
      <w:tr w:rsidR="003B6E76" w14:paraId="5568732E" w14:textId="77777777">
        <w:trPr>
          <w:cantSplit/>
          <w:jc w:val="center"/>
        </w:trPr>
        <w:tc>
          <w:tcPr>
            <w:tcW w:w="1190" w:type="dxa"/>
            <w:shd w:val="clear" w:color="auto" w:fill="FFFFFF"/>
            <w:tcMar>
              <w:top w:w="0" w:type="dxa"/>
              <w:left w:w="0" w:type="dxa"/>
              <w:bottom w:w="0" w:type="dxa"/>
              <w:right w:w="0" w:type="dxa"/>
            </w:tcMar>
            <w:vAlign w:val="center"/>
          </w:tcPr>
          <w:p w14:paraId="254B0933" w14:textId="77777777" w:rsidR="003B6E76" w:rsidRDefault="00000000">
            <w:pPr>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4AACB80D" w14:textId="77777777" w:rsidR="003B6E76" w:rsidRDefault="00000000">
            <w:pPr>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5F1DB259" w14:textId="77777777" w:rsidR="003B6E76" w:rsidRDefault="00000000">
            <w:pPr>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114FE231" w14:textId="77777777" w:rsidR="003B6E76" w:rsidRDefault="00000000">
            <w:pPr>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40A52DD2" w14:textId="77777777" w:rsidR="003B6E76" w:rsidRDefault="00000000">
            <w:pPr>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1BDB97B9" w14:textId="77777777" w:rsidR="003B6E76" w:rsidRDefault="00000000">
            <w:pPr>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52586428" w14:textId="77777777" w:rsidR="003B6E76" w:rsidRDefault="00000000">
            <w:pPr>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2407251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2736B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6B671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5DEDC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782678" w14:textId="77777777" w:rsidR="003B6E76" w:rsidRDefault="00000000">
            <w:pPr>
              <w:spacing w:before="100" w:after="100"/>
              <w:ind w:left="100" w:right="100"/>
            </w:pPr>
            <w:r>
              <w:rPr>
                <w:rFonts w:ascii="Helvetica" w:eastAsia="Helvetica" w:hAnsi="Helvetica" w:cs="Helvetica"/>
                <w:color w:val="000000"/>
                <w:sz w:val="6"/>
                <w:szCs w:val="6"/>
              </w:rPr>
              <w:t>CCAAT enhancer binding protein delta</w:t>
            </w:r>
          </w:p>
        </w:tc>
      </w:tr>
      <w:tr w:rsidR="003B6E76" w14:paraId="1BA8F37E" w14:textId="77777777">
        <w:trPr>
          <w:cantSplit/>
          <w:jc w:val="center"/>
        </w:trPr>
        <w:tc>
          <w:tcPr>
            <w:tcW w:w="1190" w:type="dxa"/>
            <w:shd w:val="clear" w:color="auto" w:fill="FFFFFF"/>
            <w:tcMar>
              <w:top w:w="0" w:type="dxa"/>
              <w:left w:w="0" w:type="dxa"/>
              <w:bottom w:w="0" w:type="dxa"/>
              <w:right w:w="0" w:type="dxa"/>
            </w:tcMar>
            <w:vAlign w:val="center"/>
          </w:tcPr>
          <w:p w14:paraId="23177E49" w14:textId="77777777" w:rsidR="003B6E76" w:rsidRDefault="00000000">
            <w:pPr>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57547070" w14:textId="77777777" w:rsidR="003B6E76" w:rsidRDefault="00000000">
            <w:pPr>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5D6A622F" w14:textId="77777777" w:rsidR="003B6E76" w:rsidRDefault="00000000">
            <w:pPr>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55459BAF" w14:textId="77777777" w:rsidR="003B6E76" w:rsidRDefault="00000000">
            <w:pPr>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6A727704" w14:textId="77777777" w:rsidR="003B6E76" w:rsidRDefault="00000000">
            <w:pPr>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444CCA9D" w14:textId="77777777" w:rsidR="003B6E76" w:rsidRDefault="00000000">
            <w:pPr>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5105D408" w14:textId="77777777" w:rsidR="003B6E76" w:rsidRDefault="00000000">
            <w:pPr>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67A41F6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56A7B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6CC86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512F1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287B7F5" w14:textId="77777777" w:rsidR="003B6E76" w:rsidRDefault="00000000">
            <w:pPr>
              <w:spacing w:before="100" w:after="100"/>
              <w:ind w:left="100" w:right="100"/>
            </w:pPr>
            <w:r>
              <w:rPr>
                <w:rFonts w:ascii="Helvetica" w:eastAsia="Helvetica" w:hAnsi="Helvetica" w:cs="Helvetica"/>
                <w:color w:val="000000"/>
                <w:sz w:val="6"/>
                <w:szCs w:val="6"/>
              </w:rPr>
              <w:t>INSM transcriptional repressor 2</w:t>
            </w:r>
          </w:p>
        </w:tc>
      </w:tr>
      <w:tr w:rsidR="003B6E76" w14:paraId="56C690D6" w14:textId="77777777">
        <w:trPr>
          <w:cantSplit/>
          <w:jc w:val="center"/>
        </w:trPr>
        <w:tc>
          <w:tcPr>
            <w:tcW w:w="1190" w:type="dxa"/>
            <w:shd w:val="clear" w:color="auto" w:fill="FFFFFF"/>
            <w:tcMar>
              <w:top w:w="0" w:type="dxa"/>
              <w:left w:w="0" w:type="dxa"/>
              <w:bottom w:w="0" w:type="dxa"/>
              <w:right w:w="0" w:type="dxa"/>
            </w:tcMar>
            <w:vAlign w:val="center"/>
          </w:tcPr>
          <w:p w14:paraId="3B91F92C" w14:textId="77777777" w:rsidR="003B6E76" w:rsidRDefault="00000000">
            <w:pPr>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6A10E300" w14:textId="77777777" w:rsidR="003B6E76" w:rsidRDefault="00000000">
            <w:pPr>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24E164EC" w14:textId="77777777" w:rsidR="003B6E76" w:rsidRDefault="00000000">
            <w:pPr>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75E9771D" w14:textId="77777777" w:rsidR="003B6E76" w:rsidRDefault="00000000">
            <w:pPr>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188B9B62" w14:textId="77777777" w:rsidR="003B6E76" w:rsidRDefault="00000000">
            <w:pPr>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3ED4BE37" w14:textId="77777777" w:rsidR="003B6E76" w:rsidRDefault="00000000">
            <w:pPr>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029225FE" w14:textId="77777777" w:rsidR="003B6E76" w:rsidRDefault="00000000">
            <w:pPr>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3BC824D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3B16D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E81DC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CC50A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F41A8" w14:textId="77777777" w:rsidR="003B6E76" w:rsidRDefault="00000000">
            <w:pPr>
              <w:spacing w:before="100" w:after="100"/>
              <w:ind w:left="100" w:right="100"/>
            </w:pPr>
            <w:r>
              <w:rPr>
                <w:rFonts w:ascii="Helvetica" w:eastAsia="Helvetica" w:hAnsi="Helvetica" w:cs="Helvetica"/>
                <w:color w:val="000000"/>
                <w:sz w:val="6"/>
                <w:szCs w:val="6"/>
              </w:rPr>
              <w:t>phosphomannomutase 1</w:t>
            </w:r>
          </w:p>
        </w:tc>
      </w:tr>
      <w:tr w:rsidR="003B6E76" w14:paraId="6228E2E0" w14:textId="77777777">
        <w:trPr>
          <w:cantSplit/>
          <w:jc w:val="center"/>
        </w:trPr>
        <w:tc>
          <w:tcPr>
            <w:tcW w:w="1190" w:type="dxa"/>
            <w:shd w:val="clear" w:color="auto" w:fill="FFFFFF"/>
            <w:tcMar>
              <w:top w:w="0" w:type="dxa"/>
              <w:left w:w="0" w:type="dxa"/>
              <w:bottom w:w="0" w:type="dxa"/>
              <w:right w:w="0" w:type="dxa"/>
            </w:tcMar>
            <w:vAlign w:val="center"/>
          </w:tcPr>
          <w:p w14:paraId="1AAF5489" w14:textId="77777777" w:rsidR="003B6E76" w:rsidRDefault="00000000">
            <w:pPr>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534AC9BC" w14:textId="77777777" w:rsidR="003B6E76" w:rsidRDefault="00000000">
            <w:pPr>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772A1373" w14:textId="77777777" w:rsidR="003B6E76" w:rsidRDefault="00000000">
            <w:pPr>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24392109" w14:textId="77777777" w:rsidR="003B6E76" w:rsidRDefault="00000000">
            <w:pPr>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3EB50C4B" w14:textId="77777777" w:rsidR="003B6E76" w:rsidRDefault="00000000">
            <w:pPr>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42A571A9" w14:textId="77777777" w:rsidR="003B6E76" w:rsidRDefault="00000000">
            <w:pPr>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6006471F" w14:textId="77777777" w:rsidR="003B6E76" w:rsidRDefault="00000000">
            <w:pPr>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6BE34B3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C9B72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8521B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6B9106"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A74C5A" w14:textId="77777777" w:rsidR="003B6E76" w:rsidRDefault="00000000">
            <w:pPr>
              <w:spacing w:before="100" w:after="100"/>
              <w:ind w:left="100" w:right="100"/>
            </w:pPr>
            <w:r>
              <w:rPr>
                <w:rFonts w:ascii="Helvetica" w:eastAsia="Helvetica" w:hAnsi="Helvetica" w:cs="Helvetica"/>
                <w:color w:val="000000"/>
                <w:sz w:val="6"/>
                <w:szCs w:val="6"/>
              </w:rPr>
              <w:t>ribitol xylosyltransferase 1</w:t>
            </w:r>
          </w:p>
        </w:tc>
      </w:tr>
      <w:tr w:rsidR="003B6E76" w14:paraId="2B1AF05D" w14:textId="77777777">
        <w:trPr>
          <w:cantSplit/>
          <w:jc w:val="center"/>
        </w:trPr>
        <w:tc>
          <w:tcPr>
            <w:tcW w:w="1190" w:type="dxa"/>
            <w:shd w:val="clear" w:color="auto" w:fill="FFFFFF"/>
            <w:tcMar>
              <w:top w:w="0" w:type="dxa"/>
              <w:left w:w="0" w:type="dxa"/>
              <w:bottom w:w="0" w:type="dxa"/>
              <w:right w:w="0" w:type="dxa"/>
            </w:tcMar>
            <w:vAlign w:val="center"/>
          </w:tcPr>
          <w:p w14:paraId="559489EF" w14:textId="77777777" w:rsidR="003B6E76"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3E7C7881" w14:textId="77777777" w:rsidR="003B6E76" w:rsidRDefault="00000000">
            <w:pPr>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4827CF2B" w14:textId="77777777" w:rsidR="003B6E76" w:rsidRDefault="00000000">
            <w:pPr>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3A438A73" w14:textId="77777777" w:rsidR="003B6E76" w:rsidRDefault="00000000">
            <w:pPr>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4C2331D9" w14:textId="77777777" w:rsidR="003B6E76" w:rsidRDefault="00000000">
            <w:pPr>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7D3C2406" w14:textId="77777777" w:rsidR="003B6E76" w:rsidRDefault="00000000">
            <w:pPr>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073F045A" w14:textId="77777777" w:rsidR="003B6E76" w:rsidRDefault="00000000">
            <w:pPr>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1796A21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D4814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705A7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4C0AC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0467C4B" w14:textId="77777777" w:rsidR="003B6E76" w:rsidRDefault="00000000">
            <w:pPr>
              <w:spacing w:before="100" w:after="100"/>
              <w:ind w:left="100" w:right="100"/>
            </w:pPr>
            <w:r>
              <w:rPr>
                <w:rFonts w:ascii="Helvetica" w:eastAsia="Helvetica" w:hAnsi="Helvetica" w:cs="Helvetica"/>
                <w:color w:val="000000"/>
                <w:sz w:val="6"/>
                <w:szCs w:val="6"/>
              </w:rPr>
              <w:t>chromogranin A</w:t>
            </w:r>
          </w:p>
        </w:tc>
      </w:tr>
      <w:tr w:rsidR="003B6E76" w14:paraId="52027684" w14:textId="77777777">
        <w:trPr>
          <w:cantSplit/>
          <w:jc w:val="center"/>
        </w:trPr>
        <w:tc>
          <w:tcPr>
            <w:tcW w:w="1190" w:type="dxa"/>
            <w:shd w:val="clear" w:color="auto" w:fill="FFFFFF"/>
            <w:tcMar>
              <w:top w:w="0" w:type="dxa"/>
              <w:left w:w="0" w:type="dxa"/>
              <w:bottom w:w="0" w:type="dxa"/>
              <w:right w:w="0" w:type="dxa"/>
            </w:tcMar>
            <w:vAlign w:val="center"/>
          </w:tcPr>
          <w:p w14:paraId="4383DA97" w14:textId="77777777" w:rsidR="003B6E76" w:rsidRDefault="00000000">
            <w:pPr>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3465BD98" w14:textId="77777777" w:rsidR="003B6E76" w:rsidRDefault="00000000">
            <w:pPr>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3E272D36" w14:textId="77777777" w:rsidR="003B6E76" w:rsidRDefault="00000000">
            <w:pPr>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7FFE44E8" w14:textId="77777777" w:rsidR="003B6E76" w:rsidRDefault="00000000">
            <w:pPr>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58A685BF" w14:textId="77777777" w:rsidR="003B6E76" w:rsidRDefault="00000000">
            <w:pPr>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0765C7D5" w14:textId="77777777" w:rsidR="003B6E76" w:rsidRDefault="00000000">
            <w:pPr>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66AFE8E1" w14:textId="77777777" w:rsidR="003B6E76" w:rsidRDefault="00000000">
            <w:pPr>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0585E9E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D6B783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F0D23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BE67C6"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9FC2D6" w14:textId="77777777" w:rsidR="003B6E76" w:rsidRDefault="00000000">
            <w:pPr>
              <w:spacing w:before="100" w:after="100"/>
              <w:ind w:left="100" w:right="100"/>
            </w:pPr>
            <w:r>
              <w:rPr>
                <w:rFonts w:ascii="Helvetica" w:eastAsia="Helvetica" w:hAnsi="Helvetica" w:cs="Helvetica"/>
                <w:color w:val="000000"/>
                <w:sz w:val="6"/>
                <w:szCs w:val="6"/>
              </w:rPr>
              <w:t>ankyrin repeat domain 33B</w:t>
            </w:r>
          </w:p>
        </w:tc>
      </w:tr>
      <w:tr w:rsidR="003B6E76" w14:paraId="757D5A3F" w14:textId="77777777">
        <w:trPr>
          <w:cantSplit/>
          <w:jc w:val="center"/>
        </w:trPr>
        <w:tc>
          <w:tcPr>
            <w:tcW w:w="1190" w:type="dxa"/>
            <w:shd w:val="clear" w:color="auto" w:fill="FFFFFF"/>
            <w:tcMar>
              <w:top w:w="0" w:type="dxa"/>
              <w:left w:w="0" w:type="dxa"/>
              <w:bottom w:w="0" w:type="dxa"/>
              <w:right w:w="0" w:type="dxa"/>
            </w:tcMar>
            <w:vAlign w:val="center"/>
          </w:tcPr>
          <w:p w14:paraId="438979A6" w14:textId="77777777" w:rsidR="003B6E76" w:rsidRDefault="00000000">
            <w:pPr>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0C0CAB07" w14:textId="77777777" w:rsidR="003B6E76" w:rsidRDefault="00000000">
            <w:pPr>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5D09D73A" w14:textId="77777777" w:rsidR="003B6E76" w:rsidRDefault="00000000">
            <w:pPr>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5D92A1F0" w14:textId="77777777" w:rsidR="003B6E76" w:rsidRDefault="00000000">
            <w:pPr>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5D5B542B" w14:textId="77777777" w:rsidR="003B6E76" w:rsidRDefault="00000000">
            <w:pPr>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13B8E99D" w14:textId="77777777" w:rsidR="003B6E76" w:rsidRDefault="00000000">
            <w:pPr>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37E6E668" w14:textId="77777777" w:rsidR="003B6E76"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3021EA5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28CFA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3C3D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6BE39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0720AC" w14:textId="77777777" w:rsidR="003B6E76" w:rsidRDefault="00000000">
            <w:pPr>
              <w:spacing w:before="100" w:after="100"/>
              <w:ind w:left="100" w:right="100"/>
            </w:pPr>
            <w:r>
              <w:rPr>
                <w:rFonts w:ascii="Helvetica" w:eastAsia="Helvetica" w:hAnsi="Helvetica" w:cs="Helvetica"/>
                <w:color w:val="000000"/>
                <w:sz w:val="6"/>
                <w:szCs w:val="6"/>
              </w:rPr>
              <w:t>SOGA family member 3</w:t>
            </w:r>
          </w:p>
        </w:tc>
      </w:tr>
      <w:tr w:rsidR="003B6E76" w14:paraId="520B50CE" w14:textId="77777777">
        <w:trPr>
          <w:cantSplit/>
          <w:jc w:val="center"/>
        </w:trPr>
        <w:tc>
          <w:tcPr>
            <w:tcW w:w="1190" w:type="dxa"/>
            <w:shd w:val="clear" w:color="auto" w:fill="FFFFFF"/>
            <w:tcMar>
              <w:top w:w="0" w:type="dxa"/>
              <w:left w:w="0" w:type="dxa"/>
              <w:bottom w:w="0" w:type="dxa"/>
              <w:right w:w="0" w:type="dxa"/>
            </w:tcMar>
            <w:vAlign w:val="center"/>
          </w:tcPr>
          <w:p w14:paraId="64FC1513" w14:textId="77777777" w:rsidR="003B6E76" w:rsidRDefault="00000000">
            <w:pPr>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35C17336" w14:textId="77777777" w:rsidR="003B6E76" w:rsidRDefault="00000000">
            <w:pPr>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596DBB61" w14:textId="77777777" w:rsidR="003B6E76" w:rsidRDefault="00000000">
            <w:pPr>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61BA4D21" w14:textId="77777777" w:rsidR="003B6E76" w:rsidRDefault="00000000">
            <w:pPr>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432DE379" w14:textId="77777777" w:rsidR="003B6E76" w:rsidRDefault="00000000">
            <w:pPr>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527C75CB" w14:textId="77777777" w:rsidR="003B6E76" w:rsidRDefault="00000000">
            <w:pPr>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0BBFC89D" w14:textId="77777777" w:rsidR="003B6E76"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577FD6A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5B61B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BFC20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82801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7A047F" w14:textId="77777777" w:rsidR="003B6E76" w:rsidRDefault="00000000">
            <w:pPr>
              <w:spacing w:before="100" w:after="100"/>
              <w:ind w:left="100" w:right="100"/>
            </w:pPr>
            <w:r>
              <w:rPr>
                <w:rFonts w:ascii="Helvetica" w:eastAsia="Helvetica" w:hAnsi="Helvetica" w:cs="Helvetica"/>
                <w:color w:val="000000"/>
                <w:sz w:val="6"/>
                <w:szCs w:val="6"/>
              </w:rPr>
              <w:t>grainyhead like transcription factor 3</w:t>
            </w:r>
          </w:p>
        </w:tc>
      </w:tr>
      <w:tr w:rsidR="003B6E76" w14:paraId="7263AD4E" w14:textId="77777777">
        <w:trPr>
          <w:cantSplit/>
          <w:jc w:val="center"/>
        </w:trPr>
        <w:tc>
          <w:tcPr>
            <w:tcW w:w="1190" w:type="dxa"/>
            <w:shd w:val="clear" w:color="auto" w:fill="FFFFFF"/>
            <w:tcMar>
              <w:top w:w="0" w:type="dxa"/>
              <w:left w:w="0" w:type="dxa"/>
              <w:bottom w:w="0" w:type="dxa"/>
              <w:right w:w="0" w:type="dxa"/>
            </w:tcMar>
            <w:vAlign w:val="center"/>
          </w:tcPr>
          <w:p w14:paraId="1727D26B" w14:textId="77777777" w:rsidR="003B6E76"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6DC015B4" w14:textId="77777777" w:rsidR="003B6E76" w:rsidRDefault="00000000">
            <w:pPr>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7D0D9B7D" w14:textId="77777777" w:rsidR="003B6E76" w:rsidRDefault="00000000">
            <w:pPr>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0E13096B" w14:textId="77777777" w:rsidR="003B6E76" w:rsidRDefault="00000000">
            <w:pPr>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0B5CFCDB" w14:textId="77777777" w:rsidR="003B6E76" w:rsidRDefault="00000000">
            <w:pPr>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095D0CC4" w14:textId="77777777" w:rsidR="003B6E76" w:rsidRDefault="00000000">
            <w:pPr>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51BF7F50" w14:textId="77777777" w:rsidR="003B6E76" w:rsidRDefault="00000000">
            <w:pPr>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3A83FE2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BABD3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F9E20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6070D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D4F910" w14:textId="77777777" w:rsidR="003B6E76" w:rsidRDefault="00000000">
            <w:pPr>
              <w:spacing w:before="100" w:after="100"/>
              <w:ind w:left="100" w:right="100"/>
            </w:pPr>
            <w:r>
              <w:rPr>
                <w:rFonts w:ascii="Helvetica" w:eastAsia="Helvetica" w:hAnsi="Helvetica" w:cs="Helvetica"/>
                <w:color w:val="000000"/>
                <w:sz w:val="6"/>
                <w:szCs w:val="6"/>
              </w:rPr>
              <w:t>one cut homeobox 2</w:t>
            </w:r>
          </w:p>
        </w:tc>
      </w:tr>
      <w:tr w:rsidR="003B6E76" w14:paraId="78BAE845" w14:textId="77777777">
        <w:trPr>
          <w:cantSplit/>
          <w:jc w:val="center"/>
        </w:trPr>
        <w:tc>
          <w:tcPr>
            <w:tcW w:w="1190" w:type="dxa"/>
            <w:shd w:val="clear" w:color="auto" w:fill="FFFFFF"/>
            <w:tcMar>
              <w:top w:w="0" w:type="dxa"/>
              <w:left w:w="0" w:type="dxa"/>
              <w:bottom w:w="0" w:type="dxa"/>
              <w:right w:w="0" w:type="dxa"/>
            </w:tcMar>
            <w:vAlign w:val="center"/>
          </w:tcPr>
          <w:p w14:paraId="74FC8903" w14:textId="77777777" w:rsidR="003B6E76" w:rsidRDefault="00000000">
            <w:pPr>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172125B6" w14:textId="77777777" w:rsidR="003B6E76" w:rsidRDefault="00000000">
            <w:pPr>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6DB08710" w14:textId="77777777" w:rsidR="003B6E76" w:rsidRDefault="00000000">
            <w:pPr>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283A69C0" w14:textId="77777777" w:rsidR="003B6E76" w:rsidRDefault="00000000">
            <w:pPr>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63F7A4D1" w14:textId="77777777" w:rsidR="003B6E76" w:rsidRDefault="00000000">
            <w:pPr>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2E7ADD5D" w14:textId="77777777" w:rsidR="003B6E76" w:rsidRDefault="00000000">
            <w:pPr>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3A8B00CB" w14:textId="77777777" w:rsidR="003B6E76"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01AA349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AFDA8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5F087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D4B50A"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322B7B" w14:textId="77777777" w:rsidR="003B6E76" w:rsidRDefault="00000000">
            <w:pPr>
              <w:spacing w:before="100" w:after="100"/>
              <w:ind w:left="100" w:right="100"/>
            </w:pPr>
            <w:r>
              <w:rPr>
                <w:rFonts w:ascii="Helvetica" w:eastAsia="Helvetica" w:hAnsi="Helvetica" w:cs="Helvetica"/>
                <w:color w:val="000000"/>
                <w:sz w:val="6"/>
                <w:szCs w:val="6"/>
              </w:rPr>
              <w:t>insulin like growth factor binding protein 3</w:t>
            </w:r>
          </w:p>
        </w:tc>
      </w:tr>
      <w:tr w:rsidR="003B6E76" w14:paraId="542DD4E2" w14:textId="77777777">
        <w:trPr>
          <w:cantSplit/>
          <w:jc w:val="center"/>
        </w:trPr>
        <w:tc>
          <w:tcPr>
            <w:tcW w:w="1190" w:type="dxa"/>
            <w:shd w:val="clear" w:color="auto" w:fill="FFFFFF"/>
            <w:tcMar>
              <w:top w:w="0" w:type="dxa"/>
              <w:left w:w="0" w:type="dxa"/>
              <w:bottom w:w="0" w:type="dxa"/>
              <w:right w:w="0" w:type="dxa"/>
            </w:tcMar>
            <w:vAlign w:val="center"/>
          </w:tcPr>
          <w:p w14:paraId="356D900F" w14:textId="77777777" w:rsidR="003B6E76" w:rsidRDefault="00000000">
            <w:pPr>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473C65FE" w14:textId="77777777" w:rsidR="003B6E76" w:rsidRDefault="00000000">
            <w:pPr>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7321933E" w14:textId="77777777" w:rsidR="003B6E76" w:rsidRDefault="00000000">
            <w:pPr>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6A1AA6C9" w14:textId="77777777" w:rsidR="003B6E76" w:rsidRDefault="00000000">
            <w:pPr>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1B7D5134" w14:textId="77777777" w:rsidR="003B6E76" w:rsidRDefault="00000000">
            <w:pPr>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31A0E5BF" w14:textId="77777777" w:rsidR="003B6E76" w:rsidRDefault="00000000">
            <w:pPr>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049AB086" w14:textId="77777777" w:rsidR="003B6E76"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3D72B9E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51C53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082FC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1D490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48818D7" w14:textId="77777777" w:rsidR="003B6E76" w:rsidRDefault="00000000">
            <w:pPr>
              <w:spacing w:before="100" w:after="100"/>
              <w:ind w:left="100" w:right="100"/>
            </w:pPr>
            <w:r>
              <w:rPr>
                <w:rFonts w:ascii="Helvetica" w:eastAsia="Helvetica" w:hAnsi="Helvetica" w:cs="Helvetica"/>
                <w:color w:val="000000"/>
                <w:sz w:val="6"/>
                <w:szCs w:val="6"/>
              </w:rPr>
              <w:t>sphingosine kinase 1</w:t>
            </w:r>
          </w:p>
        </w:tc>
      </w:tr>
      <w:tr w:rsidR="003B6E76" w14:paraId="3FD88BA9" w14:textId="77777777">
        <w:trPr>
          <w:cantSplit/>
          <w:jc w:val="center"/>
        </w:trPr>
        <w:tc>
          <w:tcPr>
            <w:tcW w:w="1190" w:type="dxa"/>
            <w:shd w:val="clear" w:color="auto" w:fill="FFFFFF"/>
            <w:tcMar>
              <w:top w:w="0" w:type="dxa"/>
              <w:left w:w="0" w:type="dxa"/>
              <w:bottom w:w="0" w:type="dxa"/>
              <w:right w:w="0" w:type="dxa"/>
            </w:tcMar>
            <w:vAlign w:val="center"/>
          </w:tcPr>
          <w:p w14:paraId="7D4CC7B3" w14:textId="77777777" w:rsidR="003B6E76" w:rsidRDefault="00000000">
            <w:pPr>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059629EC" w14:textId="77777777" w:rsidR="003B6E76" w:rsidRDefault="00000000">
            <w:pPr>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6CD2FB01" w14:textId="77777777" w:rsidR="003B6E76" w:rsidRDefault="00000000">
            <w:pPr>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74F43F02" w14:textId="77777777" w:rsidR="003B6E76" w:rsidRDefault="00000000">
            <w:pPr>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5922346C" w14:textId="77777777" w:rsidR="003B6E76" w:rsidRDefault="00000000">
            <w:pPr>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10420774" w14:textId="77777777" w:rsidR="003B6E76" w:rsidRDefault="00000000">
            <w:pPr>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024960D" w14:textId="77777777" w:rsidR="003B6E76" w:rsidRDefault="00000000">
            <w:pPr>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269D514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44FC5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91A21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0462B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4CB56A" w14:textId="77777777" w:rsidR="003B6E76" w:rsidRDefault="00000000">
            <w:pPr>
              <w:spacing w:before="100" w:after="100"/>
              <w:ind w:left="100" w:right="100"/>
            </w:pPr>
            <w:r>
              <w:rPr>
                <w:rFonts w:ascii="Helvetica" w:eastAsia="Helvetica" w:hAnsi="Helvetica" w:cs="Helvetica"/>
                <w:color w:val="000000"/>
                <w:sz w:val="6"/>
                <w:szCs w:val="6"/>
              </w:rPr>
              <w:t>cysteine and serine rich nuclear protein 1</w:t>
            </w:r>
          </w:p>
        </w:tc>
      </w:tr>
      <w:tr w:rsidR="003B6E76" w14:paraId="793742DF" w14:textId="77777777">
        <w:trPr>
          <w:cantSplit/>
          <w:jc w:val="center"/>
        </w:trPr>
        <w:tc>
          <w:tcPr>
            <w:tcW w:w="1190" w:type="dxa"/>
            <w:shd w:val="clear" w:color="auto" w:fill="FFFFFF"/>
            <w:tcMar>
              <w:top w:w="0" w:type="dxa"/>
              <w:left w:w="0" w:type="dxa"/>
              <w:bottom w:w="0" w:type="dxa"/>
              <w:right w:w="0" w:type="dxa"/>
            </w:tcMar>
            <w:vAlign w:val="center"/>
          </w:tcPr>
          <w:p w14:paraId="7172984D" w14:textId="77777777" w:rsidR="003B6E76" w:rsidRDefault="00000000">
            <w:pPr>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5449ADDE" w14:textId="77777777" w:rsidR="003B6E76" w:rsidRDefault="00000000">
            <w:pPr>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29A00D12" w14:textId="77777777" w:rsidR="003B6E76" w:rsidRDefault="00000000">
            <w:pPr>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C2222D5" w14:textId="77777777" w:rsidR="003B6E76" w:rsidRDefault="00000000">
            <w:pPr>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449F4788" w14:textId="77777777" w:rsidR="003B6E76" w:rsidRDefault="00000000">
            <w:pPr>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2D87F384" w14:textId="77777777" w:rsidR="003B6E76" w:rsidRDefault="00000000">
            <w:pPr>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5395D0E4" w14:textId="77777777" w:rsidR="003B6E76"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57B8EA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1D402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326EE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D4AAB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3A62DC8" w14:textId="77777777" w:rsidR="003B6E76" w:rsidRDefault="00000000">
            <w:pPr>
              <w:spacing w:before="100" w:after="100"/>
              <w:ind w:left="100" w:right="100"/>
            </w:pPr>
            <w:r>
              <w:rPr>
                <w:rFonts w:ascii="Helvetica" w:eastAsia="Helvetica" w:hAnsi="Helvetica" w:cs="Helvetica"/>
                <w:color w:val="000000"/>
                <w:sz w:val="6"/>
                <w:szCs w:val="6"/>
              </w:rPr>
              <w:t>cone-rod homeobox</w:t>
            </w:r>
          </w:p>
        </w:tc>
      </w:tr>
      <w:tr w:rsidR="003B6E76" w14:paraId="2B85BADA" w14:textId="77777777">
        <w:trPr>
          <w:cantSplit/>
          <w:jc w:val="center"/>
        </w:trPr>
        <w:tc>
          <w:tcPr>
            <w:tcW w:w="1190" w:type="dxa"/>
            <w:shd w:val="clear" w:color="auto" w:fill="FFFFFF"/>
            <w:tcMar>
              <w:top w:w="0" w:type="dxa"/>
              <w:left w:w="0" w:type="dxa"/>
              <w:bottom w:w="0" w:type="dxa"/>
              <w:right w:w="0" w:type="dxa"/>
            </w:tcMar>
            <w:vAlign w:val="center"/>
          </w:tcPr>
          <w:p w14:paraId="580D5075" w14:textId="77777777" w:rsidR="003B6E76" w:rsidRDefault="00000000">
            <w:pPr>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11D484A1" w14:textId="77777777" w:rsidR="003B6E76" w:rsidRDefault="00000000">
            <w:pPr>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20F0CC16" w14:textId="77777777" w:rsidR="003B6E76" w:rsidRDefault="00000000">
            <w:pPr>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50D2394A" w14:textId="77777777" w:rsidR="003B6E76" w:rsidRDefault="00000000">
            <w:pPr>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2BECA8CC" w14:textId="77777777" w:rsidR="003B6E76" w:rsidRDefault="00000000">
            <w:pPr>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31145694" w14:textId="77777777" w:rsidR="003B6E76" w:rsidRDefault="00000000">
            <w:pPr>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744A35A4" w14:textId="77777777" w:rsidR="003B6E76"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5DF8D88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9787F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46D45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64BB78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CCDEA3" w14:textId="77777777" w:rsidR="003B6E76" w:rsidRDefault="00000000">
            <w:pPr>
              <w:spacing w:before="100" w:after="100"/>
              <w:ind w:left="100" w:right="100"/>
            </w:pPr>
            <w:r>
              <w:rPr>
                <w:rFonts w:ascii="Helvetica" w:eastAsia="Helvetica" w:hAnsi="Helvetica" w:cs="Helvetica"/>
                <w:color w:val="000000"/>
                <w:sz w:val="6"/>
                <w:szCs w:val="6"/>
              </w:rPr>
              <w:t>LDL receptor related protein 11</w:t>
            </w:r>
          </w:p>
        </w:tc>
      </w:tr>
      <w:tr w:rsidR="003B6E76" w14:paraId="00D73664" w14:textId="77777777">
        <w:trPr>
          <w:cantSplit/>
          <w:jc w:val="center"/>
        </w:trPr>
        <w:tc>
          <w:tcPr>
            <w:tcW w:w="1190" w:type="dxa"/>
            <w:shd w:val="clear" w:color="auto" w:fill="FFFFFF"/>
            <w:tcMar>
              <w:top w:w="0" w:type="dxa"/>
              <w:left w:w="0" w:type="dxa"/>
              <w:bottom w:w="0" w:type="dxa"/>
              <w:right w:w="0" w:type="dxa"/>
            </w:tcMar>
            <w:vAlign w:val="center"/>
          </w:tcPr>
          <w:p w14:paraId="445E1A69" w14:textId="77777777" w:rsidR="003B6E76" w:rsidRDefault="00000000">
            <w:pPr>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6927F71F" w14:textId="77777777" w:rsidR="003B6E76" w:rsidRDefault="00000000">
            <w:pPr>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3D405D51" w14:textId="77777777" w:rsidR="003B6E76" w:rsidRDefault="00000000">
            <w:pPr>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6948CC55" w14:textId="77777777" w:rsidR="003B6E76" w:rsidRDefault="00000000">
            <w:pPr>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28D3C5E7" w14:textId="77777777" w:rsidR="003B6E76" w:rsidRDefault="00000000">
            <w:pPr>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5F5BED68" w14:textId="77777777" w:rsidR="003B6E76" w:rsidRDefault="00000000">
            <w:pPr>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64AF9B5A" w14:textId="77777777" w:rsidR="003B6E76"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3FE7AD1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E89D6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EA716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80D23C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218AD0" w14:textId="77777777" w:rsidR="003B6E76" w:rsidRDefault="00000000">
            <w:pPr>
              <w:spacing w:before="100" w:after="100"/>
              <w:ind w:left="100" w:right="100"/>
            </w:pPr>
            <w:r>
              <w:rPr>
                <w:rFonts w:ascii="Helvetica" w:eastAsia="Helvetica" w:hAnsi="Helvetica" w:cs="Helvetica"/>
                <w:color w:val="000000"/>
                <w:sz w:val="6"/>
                <w:szCs w:val="6"/>
              </w:rPr>
              <w:t>growth arrest and DNA damage inducible gamma</w:t>
            </w:r>
          </w:p>
        </w:tc>
      </w:tr>
      <w:tr w:rsidR="003B6E76" w14:paraId="419AB046" w14:textId="77777777">
        <w:trPr>
          <w:cantSplit/>
          <w:jc w:val="center"/>
        </w:trPr>
        <w:tc>
          <w:tcPr>
            <w:tcW w:w="1190" w:type="dxa"/>
            <w:shd w:val="clear" w:color="auto" w:fill="FFFFFF"/>
            <w:tcMar>
              <w:top w:w="0" w:type="dxa"/>
              <w:left w:w="0" w:type="dxa"/>
              <w:bottom w:w="0" w:type="dxa"/>
              <w:right w:w="0" w:type="dxa"/>
            </w:tcMar>
            <w:vAlign w:val="center"/>
          </w:tcPr>
          <w:p w14:paraId="5B4E524C" w14:textId="77777777" w:rsidR="003B6E76" w:rsidRDefault="00000000">
            <w:pPr>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66B821BF" w14:textId="77777777" w:rsidR="003B6E76" w:rsidRDefault="00000000">
            <w:pPr>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40F39685" w14:textId="77777777" w:rsidR="003B6E76" w:rsidRDefault="00000000">
            <w:pPr>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5BE24900" w14:textId="77777777" w:rsidR="003B6E76" w:rsidRDefault="00000000">
            <w:pPr>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1317794B" w14:textId="77777777" w:rsidR="003B6E76" w:rsidRDefault="00000000">
            <w:pPr>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0694E221" w14:textId="77777777" w:rsidR="003B6E76" w:rsidRDefault="00000000">
            <w:pPr>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18B3C217" w14:textId="77777777" w:rsidR="003B6E76"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4329A56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BA367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C8E80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79F1C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C3CBFE5" w14:textId="77777777" w:rsidR="003B6E76" w:rsidRDefault="00000000">
            <w:pPr>
              <w:spacing w:before="100" w:after="100"/>
              <w:ind w:left="100" w:right="100"/>
            </w:pPr>
            <w:r>
              <w:rPr>
                <w:rFonts w:ascii="Helvetica" w:eastAsia="Helvetica" w:hAnsi="Helvetica" w:cs="Helvetica"/>
                <w:color w:val="000000"/>
                <w:sz w:val="6"/>
                <w:szCs w:val="6"/>
              </w:rPr>
              <w:t>solute carrier family 37 member 4</w:t>
            </w:r>
          </w:p>
        </w:tc>
      </w:tr>
      <w:tr w:rsidR="003B6E76" w14:paraId="0C97EA29" w14:textId="77777777">
        <w:trPr>
          <w:cantSplit/>
          <w:jc w:val="center"/>
        </w:trPr>
        <w:tc>
          <w:tcPr>
            <w:tcW w:w="1190" w:type="dxa"/>
            <w:shd w:val="clear" w:color="auto" w:fill="FFFFFF"/>
            <w:tcMar>
              <w:top w:w="0" w:type="dxa"/>
              <w:left w:w="0" w:type="dxa"/>
              <w:bottom w:w="0" w:type="dxa"/>
              <w:right w:w="0" w:type="dxa"/>
            </w:tcMar>
            <w:vAlign w:val="center"/>
          </w:tcPr>
          <w:p w14:paraId="66693F79" w14:textId="77777777" w:rsidR="003B6E76" w:rsidRDefault="00000000">
            <w:pPr>
              <w:spacing w:before="100" w:after="100"/>
              <w:ind w:left="100" w:right="100"/>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6EB50130" w14:textId="77777777" w:rsidR="003B6E76" w:rsidRDefault="00000000">
            <w:pPr>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30FB6E6C" w14:textId="77777777" w:rsidR="003B6E76" w:rsidRDefault="00000000">
            <w:pPr>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38C7F2F0" w14:textId="77777777" w:rsidR="003B6E76" w:rsidRDefault="00000000">
            <w:pPr>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69BFA286" w14:textId="77777777" w:rsidR="003B6E76" w:rsidRDefault="00000000">
            <w:pPr>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77CAD780" w14:textId="77777777" w:rsidR="003B6E76" w:rsidRDefault="00000000">
            <w:pPr>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3BBA4E20" w14:textId="77777777" w:rsidR="003B6E76" w:rsidRDefault="00000000">
            <w:pPr>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7553E89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E767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E49C0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41E99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AA4EA5" w14:textId="77777777" w:rsidR="003B6E76" w:rsidRDefault="00000000">
            <w:pPr>
              <w:spacing w:before="100" w:after="100"/>
              <w:ind w:left="100" w:right="100"/>
            </w:pPr>
            <w:r>
              <w:rPr>
                <w:rFonts w:ascii="Helvetica" w:eastAsia="Helvetica" w:hAnsi="Helvetica" w:cs="Helvetica"/>
                <w:color w:val="000000"/>
                <w:sz w:val="6"/>
                <w:szCs w:val="6"/>
              </w:rPr>
              <w:t>Src homology 2 domain containing F</w:t>
            </w:r>
          </w:p>
        </w:tc>
      </w:tr>
      <w:tr w:rsidR="003B6E76" w14:paraId="55FB9BB8" w14:textId="77777777">
        <w:trPr>
          <w:cantSplit/>
          <w:jc w:val="center"/>
        </w:trPr>
        <w:tc>
          <w:tcPr>
            <w:tcW w:w="1190" w:type="dxa"/>
            <w:shd w:val="clear" w:color="auto" w:fill="FFFFFF"/>
            <w:tcMar>
              <w:top w:w="0" w:type="dxa"/>
              <w:left w:w="0" w:type="dxa"/>
              <w:bottom w:w="0" w:type="dxa"/>
              <w:right w:w="0" w:type="dxa"/>
            </w:tcMar>
            <w:vAlign w:val="center"/>
          </w:tcPr>
          <w:p w14:paraId="3AFECEAF" w14:textId="77777777" w:rsidR="003B6E76" w:rsidRDefault="00000000">
            <w:pPr>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5C4BD45B" w14:textId="77777777" w:rsidR="003B6E76" w:rsidRDefault="00000000">
            <w:pPr>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641E9D85" w14:textId="77777777" w:rsidR="003B6E76" w:rsidRDefault="00000000">
            <w:pPr>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058DD7D4" w14:textId="77777777" w:rsidR="003B6E76" w:rsidRDefault="00000000">
            <w:pPr>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2D9D91B2" w14:textId="77777777" w:rsidR="003B6E76" w:rsidRDefault="00000000">
            <w:pPr>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10EB1D8D" w14:textId="77777777" w:rsidR="003B6E76" w:rsidRDefault="00000000">
            <w:pPr>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26D9736E" w14:textId="77777777" w:rsidR="003B6E76" w:rsidRDefault="00000000">
            <w:pPr>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7F2E083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FD39B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9BC2F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93ABB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A2F5C7B" w14:textId="77777777" w:rsidR="003B6E76" w:rsidRDefault="00000000">
            <w:pPr>
              <w:spacing w:before="100" w:after="100"/>
              <w:ind w:left="100" w:right="100"/>
            </w:pPr>
            <w:r>
              <w:rPr>
                <w:rFonts w:ascii="Helvetica" w:eastAsia="Helvetica" w:hAnsi="Helvetica" w:cs="Helvetica"/>
                <w:color w:val="000000"/>
                <w:sz w:val="6"/>
                <w:szCs w:val="6"/>
              </w:rPr>
              <w:t>tripartite motif containing 9</w:t>
            </w:r>
          </w:p>
        </w:tc>
      </w:tr>
      <w:tr w:rsidR="003B6E76" w14:paraId="0F796132" w14:textId="77777777">
        <w:trPr>
          <w:cantSplit/>
          <w:jc w:val="center"/>
        </w:trPr>
        <w:tc>
          <w:tcPr>
            <w:tcW w:w="1190" w:type="dxa"/>
            <w:shd w:val="clear" w:color="auto" w:fill="FFFFFF"/>
            <w:tcMar>
              <w:top w:w="0" w:type="dxa"/>
              <w:left w:w="0" w:type="dxa"/>
              <w:bottom w:w="0" w:type="dxa"/>
              <w:right w:w="0" w:type="dxa"/>
            </w:tcMar>
            <w:vAlign w:val="center"/>
          </w:tcPr>
          <w:p w14:paraId="3091D529" w14:textId="77777777" w:rsidR="003B6E76" w:rsidRDefault="00000000">
            <w:pPr>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65AB4E46" w14:textId="77777777" w:rsidR="003B6E76" w:rsidRDefault="00000000">
            <w:pPr>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77E6BF19" w14:textId="77777777" w:rsidR="003B6E76" w:rsidRDefault="00000000">
            <w:pPr>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6A3E22F5" w14:textId="77777777" w:rsidR="003B6E76" w:rsidRDefault="00000000">
            <w:pPr>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6CCFFB06" w14:textId="77777777" w:rsidR="003B6E76" w:rsidRDefault="00000000">
            <w:pPr>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01DE1636" w14:textId="77777777" w:rsidR="003B6E76" w:rsidRDefault="00000000">
            <w:pPr>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4006C100" w14:textId="77777777" w:rsidR="003B6E76" w:rsidRDefault="00000000">
            <w:pPr>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5E26FD5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D2938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728B7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5D43E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01B494" w14:textId="77777777" w:rsidR="003B6E76" w:rsidRDefault="00000000">
            <w:pPr>
              <w:spacing w:before="100" w:after="100"/>
              <w:ind w:left="100" w:right="100"/>
            </w:pPr>
            <w:r>
              <w:rPr>
                <w:rFonts w:ascii="Helvetica" w:eastAsia="Helvetica" w:hAnsi="Helvetica" w:cs="Helvetica"/>
                <w:color w:val="000000"/>
                <w:sz w:val="6"/>
                <w:szCs w:val="6"/>
              </w:rPr>
              <w:t>N-deacetylase and N-sulfotransferase 2</w:t>
            </w:r>
          </w:p>
        </w:tc>
      </w:tr>
      <w:tr w:rsidR="003B6E76" w14:paraId="4BF37AC4" w14:textId="77777777">
        <w:trPr>
          <w:cantSplit/>
          <w:jc w:val="center"/>
        </w:trPr>
        <w:tc>
          <w:tcPr>
            <w:tcW w:w="1190" w:type="dxa"/>
            <w:shd w:val="clear" w:color="auto" w:fill="FFFFFF"/>
            <w:tcMar>
              <w:top w:w="0" w:type="dxa"/>
              <w:left w:w="0" w:type="dxa"/>
              <w:bottom w:w="0" w:type="dxa"/>
              <w:right w:w="0" w:type="dxa"/>
            </w:tcMar>
            <w:vAlign w:val="center"/>
          </w:tcPr>
          <w:p w14:paraId="3E9273F6" w14:textId="77777777" w:rsidR="003B6E76"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13777212" w14:textId="77777777" w:rsidR="003B6E76" w:rsidRDefault="00000000">
            <w:pPr>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685FDDE0" w14:textId="77777777" w:rsidR="003B6E76" w:rsidRDefault="00000000">
            <w:pPr>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40CFC333" w14:textId="77777777" w:rsidR="003B6E76" w:rsidRDefault="00000000">
            <w:pPr>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7D8059C9" w14:textId="77777777" w:rsidR="003B6E76" w:rsidRDefault="00000000">
            <w:pPr>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40016131" w14:textId="77777777" w:rsidR="003B6E76" w:rsidRDefault="00000000">
            <w:pPr>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0FFA614E" w14:textId="77777777" w:rsidR="003B6E76" w:rsidRDefault="00000000">
            <w:pPr>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1373B24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8ADF1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9DC0B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F6DEE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1D24D7D" w14:textId="77777777" w:rsidR="003B6E76" w:rsidRDefault="00000000">
            <w:pPr>
              <w:spacing w:before="100" w:after="100"/>
              <w:ind w:left="100" w:right="100"/>
            </w:pPr>
            <w:r>
              <w:rPr>
                <w:rFonts w:ascii="Helvetica" w:eastAsia="Helvetica" w:hAnsi="Helvetica" w:cs="Helvetica"/>
                <w:color w:val="000000"/>
                <w:sz w:val="6"/>
                <w:szCs w:val="6"/>
              </w:rPr>
              <w:t>serine/arginine repetitive matrix 3</w:t>
            </w:r>
          </w:p>
        </w:tc>
      </w:tr>
      <w:tr w:rsidR="003B6E76" w14:paraId="58AED927" w14:textId="77777777">
        <w:trPr>
          <w:cantSplit/>
          <w:jc w:val="center"/>
        </w:trPr>
        <w:tc>
          <w:tcPr>
            <w:tcW w:w="1190" w:type="dxa"/>
            <w:shd w:val="clear" w:color="auto" w:fill="FFFFFF"/>
            <w:tcMar>
              <w:top w:w="0" w:type="dxa"/>
              <w:left w:w="0" w:type="dxa"/>
              <w:bottom w:w="0" w:type="dxa"/>
              <w:right w:w="0" w:type="dxa"/>
            </w:tcMar>
            <w:vAlign w:val="center"/>
          </w:tcPr>
          <w:p w14:paraId="56B9A08C" w14:textId="77777777" w:rsidR="003B6E76" w:rsidRDefault="00000000">
            <w:pPr>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2A50F18E" w14:textId="77777777" w:rsidR="003B6E76" w:rsidRDefault="00000000">
            <w:pPr>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7E4F8E21" w14:textId="77777777" w:rsidR="003B6E76" w:rsidRDefault="00000000">
            <w:pPr>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4D0C7502" w14:textId="77777777" w:rsidR="003B6E76" w:rsidRDefault="00000000">
            <w:pPr>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71F1B2A7" w14:textId="77777777" w:rsidR="003B6E76" w:rsidRDefault="00000000">
            <w:pPr>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605FA435" w14:textId="77777777" w:rsidR="003B6E76" w:rsidRDefault="00000000">
            <w:pPr>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502B62B0" w14:textId="77777777" w:rsidR="003B6E76" w:rsidRDefault="00000000">
            <w:pPr>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2B75E72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32C97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867E0C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27FB0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D529BC" w14:textId="77777777" w:rsidR="003B6E76" w:rsidRDefault="00000000">
            <w:pPr>
              <w:spacing w:before="100" w:after="100"/>
              <w:ind w:left="100" w:right="100"/>
            </w:pPr>
            <w:r>
              <w:rPr>
                <w:rFonts w:ascii="Helvetica" w:eastAsia="Helvetica" w:hAnsi="Helvetica" w:cs="Helvetica"/>
                <w:color w:val="000000"/>
                <w:sz w:val="6"/>
                <w:szCs w:val="6"/>
              </w:rPr>
              <w:t>fms related receptor tyrosine kinase 1</w:t>
            </w:r>
          </w:p>
        </w:tc>
      </w:tr>
      <w:tr w:rsidR="003B6E76" w14:paraId="44FD74D6" w14:textId="77777777">
        <w:trPr>
          <w:cantSplit/>
          <w:jc w:val="center"/>
        </w:trPr>
        <w:tc>
          <w:tcPr>
            <w:tcW w:w="1190" w:type="dxa"/>
            <w:shd w:val="clear" w:color="auto" w:fill="FFFFFF"/>
            <w:tcMar>
              <w:top w:w="0" w:type="dxa"/>
              <w:left w:w="0" w:type="dxa"/>
              <w:bottom w:w="0" w:type="dxa"/>
              <w:right w:w="0" w:type="dxa"/>
            </w:tcMar>
            <w:vAlign w:val="center"/>
          </w:tcPr>
          <w:p w14:paraId="46CD8E6D" w14:textId="77777777" w:rsidR="003B6E76" w:rsidRDefault="00000000">
            <w:pPr>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56DDBC98" w14:textId="77777777" w:rsidR="003B6E76" w:rsidRDefault="00000000">
            <w:pPr>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1398FA9F" w14:textId="77777777" w:rsidR="003B6E76" w:rsidRDefault="00000000">
            <w:pPr>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ED372B6" w14:textId="77777777" w:rsidR="003B6E76" w:rsidRDefault="00000000">
            <w:pPr>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40E49EDD" w14:textId="77777777" w:rsidR="003B6E76" w:rsidRDefault="00000000">
            <w:pPr>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1DAF49BF" w14:textId="77777777" w:rsidR="003B6E76" w:rsidRDefault="00000000">
            <w:pPr>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68ACE679" w14:textId="77777777" w:rsidR="003B6E76" w:rsidRDefault="00000000">
            <w:pPr>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4C1291B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6DDB1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7A327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EE822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03EF3B" w14:textId="77777777" w:rsidR="003B6E76" w:rsidRDefault="00000000">
            <w:pPr>
              <w:spacing w:before="100" w:after="100"/>
              <w:ind w:left="100" w:right="100"/>
            </w:pPr>
            <w:r>
              <w:rPr>
                <w:rFonts w:ascii="Helvetica" w:eastAsia="Helvetica" w:hAnsi="Helvetica" w:cs="Helvetica"/>
                <w:color w:val="000000"/>
                <w:sz w:val="6"/>
                <w:szCs w:val="6"/>
              </w:rPr>
              <w:t>insulin like growth factor binding protein 6</w:t>
            </w:r>
          </w:p>
        </w:tc>
      </w:tr>
      <w:tr w:rsidR="003B6E76" w14:paraId="5B1AD947" w14:textId="77777777">
        <w:trPr>
          <w:cantSplit/>
          <w:jc w:val="center"/>
        </w:trPr>
        <w:tc>
          <w:tcPr>
            <w:tcW w:w="1190" w:type="dxa"/>
            <w:shd w:val="clear" w:color="auto" w:fill="FFFFFF"/>
            <w:tcMar>
              <w:top w:w="0" w:type="dxa"/>
              <w:left w:w="0" w:type="dxa"/>
              <w:bottom w:w="0" w:type="dxa"/>
              <w:right w:w="0" w:type="dxa"/>
            </w:tcMar>
            <w:vAlign w:val="center"/>
          </w:tcPr>
          <w:p w14:paraId="4A781DBE" w14:textId="77777777" w:rsidR="003B6E76" w:rsidRDefault="00000000">
            <w:pPr>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7D19E05B" w14:textId="77777777" w:rsidR="003B6E76" w:rsidRDefault="00000000">
            <w:pPr>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64C0F732" w14:textId="77777777" w:rsidR="003B6E76" w:rsidRDefault="00000000">
            <w:pPr>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59D827FB" w14:textId="77777777" w:rsidR="003B6E76" w:rsidRDefault="00000000">
            <w:pPr>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5482BAD3" w14:textId="77777777" w:rsidR="003B6E76" w:rsidRDefault="00000000">
            <w:pPr>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3646070C" w14:textId="77777777" w:rsidR="003B6E76" w:rsidRDefault="00000000">
            <w:pPr>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37891B65" w14:textId="77777777" w:rsidR="003B6E76" w:rsidRDefault="00000000">
            <w:pPr>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21ECC8D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E176B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94DE9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C2DF5"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EBE773" w14:textId="77777777" w:rsidR="003B6E76" w:rsidRDefault="00000000">
            <w:pPr>
              <w:spacing w:before="100" w:after="100"/>
              <w:ind w:left="100" w:right="100"/>
            </w:pPr>
            <w:r>
              <w:rPr>
                <w:rFonts w:ascii="Helvetica" w:eastAsia="Helvetica" w:hAnsi="Helvetica" w:cs="Helvetica"/>
                <w:color w:val="000000"/>
                <w:sz w:val="6"/>
                <w:szCs w:val="6"/>
              </w:rPr>
              <w:t>zinc finger and BTB domain containing 18</w:t>
            </w:r>
          </w:p>
        </w:tc>
      </w:tr>
      <w:tr w:rsidR="003B6E76" w14:paraId="54BA51E0" w14:textId="77777777">
        <w:trPr>
          <w:cantSplit/>
          <w:jc w:val="center"/>
        </w:trPr>
        <w:tc>
          <w:tcPr>
            <w:tcW w:w="1190" w:type="dxa"/>
            <w:shd w:val="clear" w:color="auto" w:fill="FFFFFF"/>
            <w:tcMar>
              <w:top w:w="0" w:type="dxa"/>
              <w:left w:w="0" w:type="dxa"/>
              <w:bottom w:w="0" w:type="dxa"/>
              <w:right w:w="0" w:type="dxa"/>
            </w:tcMar>
            <w:vAlign w:val="center"/>
          </w:tcPr>
          <w:p w14:paraId="300E62F8" w14:textId="77777777" w:rsidR="003B6E76" w:rsidRDefault="00000000">
            <w:pPr>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32F78655" w14:textId="77777777" w:rsidR="003B6E76" w:rsidRDefault="00000000">
            <w:pPr>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5CE9343B" w14:textId="77777777" w:rsidR="003B6E76" w:rsidRDefault="00000000">
            <w:pPr>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7985B4F7" w14:textId="77777777" w:rsidR="003B6E76" w:rsidRDefault="00000000">
            <w:pPr>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197C5966" w14:textId="77777777" w:rsidR="003B6E76" w:rsidRDefault="00000000">
            <w:pPr>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527E66A9" w14:textId="77777777" w:rsidR="003B6E76" w:rsidRDefault="00000000">
            <w:pPr>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56353B9B" w14:textId="77777777" w:rsidR="003B6E76" w:rsidRDefault="00000000">
            <w:pPr>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533C9DD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7F6C6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6FD4C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43038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CEB2A16" w14:textId="77777777" w:rsidR="003B6E76" w:rsidRDefault="00000000">
            <w:pPr>
              <w:spacing w:before="100" w:after="100"/>
              <w:ind w:left="100" w:right="100"/>
            </w:pPr>
            <w:r>
              <w:rPr>
                <w:rFonts w:ascii="Helvetica" w:eastAsia="Helvetica" w:hAnsi="Helvetica" w:cs="Helvetica"/>
                <w:color w:val="000000"/>
                <w:sz w:val="6"/>
                <w:szCs w:val="6"/>
              </w:rPr>
              <w:t>malic enzyme 1</w:t>
            </w:r>
          </w:p>
        </w:tc>
      </w:tr>
      <w:tr w:rsidR="003B6E76" w14:paraId="3D4F47E6" w14:textId="77777777">
        <w:trPr>
          <w:cantSplit/>
          <w:jc w:val="center"/>
        </w:trPr>
        <w:tc>
          <w:tcPr>
            <w:tcW w:w="1190" w:type="dxa"/>
            <w:shd w:val="clear" w:color="auto" w:fill="FFFFFF"/>
            <w:tcMar>
              <w:top w:w="0" w:type="dxa"/>
              <w:left w:w="0" w:type="dxa"/>
              <w:bottom w:w="0" w:type="dxa"/>
              <w:right w:w="0" w:type="dxa"/>
            </w:tcMar>
            <w:vAlign w:val="center"/>
          </w:tcPr>
          <w:p w14:paraId="0AE3EDF2" w14:textId="77777777" w:rsidR="003B6E76" w:rsidRDefault="00000000">
            <w:pPr>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652C2225" w14:textId="77777777" w:rsidR="003B6E76" w:rsidRDefault="00000000">
            <w:pPr>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6926DF59" w14:textId="77777777" w:rsidR="003B6E76" w:rsidRDefault="00000000">
            <w:pPr>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1353477B" w14:textId="77777777" w:rsidR="003B6E76" w:rsidRDefault="00000000">
            <w:pPr>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7CE9ED9B" w14:textId="77777777" w:rsidR="003B6E76" w:rsidRDefault="00000000">
            <w:pPr>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354D4ECB" w14:textId="77777777" w:rsidR="003B6E76" w:rsidRDefault="00000000">
            <w:pPr>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71D48268" w14:textId="77777777" w:rsidR="003B6E76" w:rsidRDefault="00000000">
            <w:pPr>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009BC69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1F788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5FF12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B2E180"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81A2CC" w14:textId="77777777" w:rsidR="003B6E76" w:rsidRDefault="00000000">
            <w:pPr>
              <w:spacing w:before="100" w:after="100"/>
              <w:ind w:left="100" w:right="100"/>
            </w:pPr>
            <w:r>
              <w:rPr>
                <w:rFonts w:ascii="Helvetica" w:eastAsia="Helvetica" w:hAnsi="Helvetica" w:cs="Helvetica"/>
                <w:color w:val="000000"/>
                <w:sz w:val="6"/>
                <w:szCs w:val="6"/>
              </w:rPr>
              <w:t>chondroitin polymerizing factor</w:t>
            </w:r>
          </w:p>
        </w:tc>
      </w:tr>
      <w:tr w:rsidR="003B6E76" w14:paraId="2C2D5F64" w14:textId="77777777">
        <w:trPr>
          <w:cantSplit/>
          <w:jc w:val="center"/>
        </w:trPr>
        <w:tc>
          <w:tcPr>
            <w:tcW w:w="1190" w:type="dxa"/>
            <w:shd w:val="clear" w:color="auto" w:fill="FFFFFF"/>
            <w:tcMar>
              <w:top w:w="0" w:type="dxa"/>
              <w:left w:w="0" w:type="dxa"/>
              <w:bottom w:w="0" w:type="dxa"/>
              <w:right w:w="0" w:type="dxa"/>
            </w:tcMar>
            <w:vAlign w:val="center"/>
          </w:tcPr>
          <w:p w14:paraId="25860997" w14:textId="77777777" w:rsidR="003B6E76" w:rsidRDefault="00000000">
            <w:pPr>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222AA0D4" w14:textId="77777777" w:rsidR="003B6E76" w:rsidRDefault="00000000">
            <w:pPr>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5868969E" w14:textId="77777777" w:rsidR="003B6E76" w:rsidRDefault="00000000">
            <w:pPr>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3F670EAE" w14:textId="77777777" w:rsidR="003B6E76" w:rsidRDefault="00000000">
            <w:pPr>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6FAAF689" w14:textId="77777777" w:rsidR="003B6E76" w:rsidRDefault="00000000">
            <w:pPr>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0CC0D0FF" w14:textId="77777777" w:rsidR="003B6E76" w:rsidRDefault="00000000">
            <w:pPr>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5C1E776A" w14:textId="77777777" w:rsidR="003B6E76"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17D800D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A5F29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57FED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D9621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94E54C" w14:textId="77777777" w:rsidR="003B6E76" w:rsidRDefault="00000000">
            <w:pPr>
              <w:spacing w:before="100" w:after="100"/>
              <w:ind w:left="100" w:right="100"/>
            </w:pPr>
            <w:r>
              <w:rPr>
                <w:rFonts w:ascii="Helvetica" w:eastAsia="Helvetica" w:hAnsi="Helvetica" w:cs="Helvetica"/>
                <w:color w:val="000000"/>
                <w:sz w:val="6"/>
                <w:szCs w:val="6"/>
              </w:rPr>
              <w:t>helicase with zinc finger 2</w:t>
            </w:r>
          </w:p>
        </w:tc>
      </w:tr>
      <w:tr w:rsidR="003B6E76" w14:paraId="4B8F0C88" w14:textId="77777777">
        <w:trPr>
          <w:cantSplit/>
          <w:jc w:val="center"/>
        </w:trPr>
        <w:tc>
          <w:tcPr>
            <w:tcW w:w="1190" w:type="dxa"/>
            <w:shd w:val="clear" w:color="auto" w:fill="FFFFFF"/>
            <w:tcMar>
              <w:top w:w="0" w:type="dxa"/>
              <w:left w:w="0" w:type="dxa"/>
              <w:bottom w:w="0" w:type="dxa"/>
              <w:right w:w="0" w:type="dxa"/>
            </w:tcMar>
            <w:vAlign w:val="center"/>
          </w:tcPr>
          <w:p w14:paraId="63B13D71" w14:textId="77777777" w:rsidR="003B6E76" w:rsidRDefault="00000000">
            <w:pPr>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218F0825" w14:textId="77777777" w:rsidR="003B6E76" w:rsidRDefault="00000000">
            <w:pPr>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07384318" w14:textId="77777777" w:rsidR="003B6E76" w:rsidRDefault="00000000">
            <w:pPr>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1472A66B" w14:textId="77777777" w:rsidR="003B6E76" w:rsidRDefault="00000000">
            <w:pPr>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0D672147" w14:textId="77777777" w:rsidR="003B6E76" w:rsidRDefault="00000000">
            <w:pPr>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4874626E" w14:textId="77777777" w:rsidR="003B6E76" w:rsidRDefault="00000000">
            <w:pPr>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33F0F44C" w14:textId="77777777" w:rsidR="003B6E76"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DD8D56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7EFF4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13DEC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560A3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D2302D" w14:textId="77777777" w:rsidR="003B6E76" w:rsidRDefault="00000000">
            <w:pPr>
              <w:spacing w:before="100" w:after="100"/>
              <w:ind w:left="100" w:right="100"/>
            </w:pPr>
            <w:r>
              <w:rPr>
                <w:rFonts w:ascii="Helvetica" w:eastAsia="Helvetica" w:hAnsi="Helvetica" w:cs="Helvetica"/>
                <w:color w:val="000000"/>
                <w:sz w:val="6"/>
                <w:szCs w:val="6"/>
              </w:rPr>
              <w:t>myosin ID</w:t>
            </w:r>
          </w:p>
        </w:tc>
      </w:tr>
      <w:tr w:rsidR="003B6E76" w14:paraId="7A1D7D16" w14:textId="77777777">
        <w:trPr>
          <w:cantSplit/>
          <w:jc w:val="center"/>
        </w:trPr>
        <w:tc>
          <w:tcPr>
            <w:tcW w:w="1190" w:type="dxa"/>
            <w:shd w:val="clear" w:color="auto" w:fill="FFFFFF"/>
            <w:tcMar>
              <w:top w:w="0" w:type="dxa"/>
              <w:left w:w="0" w:type="dxa"/>
              <w:bottom w:w="0" w:type="dxa"/>
              <w:right w:w="0" w:type="dxa"/>
            </w:tcMar>
            <w:vAlign w:val="center"/>
          </w:tcPr>
          <w:p w14:paraId="49E0A39C" w14:textId="77777777" w:rsidR="003B6E76" w:rsidRDefault="00000000">
            <w:pPr>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49F16838" w14:textId="77777777" w:rsidR="003B6E76" w:rsidRDefault="00000000">
            <w:pPr>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4D38104C" w14:textId="77777777" w:rsidR="003B6E76" w:rsidRDefault="00000000">
            <w:pPr>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7AD61949" w14:textId="77777777" w:rsidR="003B6E76" w:rsidRDefault="00000000">
            <w:pPr>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0294F205" w14:textId="77777777" w:rsidR="003B6E76" w:rsidRDefault="00000000">
            <w:pPr>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27155DE5" w14:textId="77777777" w:rsidR="003B6E76" w:rsidRDefault="00000000">
            <w:pPr>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79BFD6E2" w14:textId="77777777" w:rsidR="003B6E76"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4FA391E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209FF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A65D5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56ACF0"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355C29" w14:textId="77777777" w:rsidR="003B6E76" w:rsidRDefault="00000000">
            <w:pPr>
              <w:spacing w:before="100" w:after="100"/>
              <w:ind w:left="100" w:right="100"/>
            </w:pPr>
            <w:r>
              <w:rPr>
                <w:rFonts w:ascii="Helvetica" w:eastAsia="Helvetica" w:hAnsi="Helvetica" w:cs="Helvetica"/>
                <w:color w:val="000000"/>
                <w:sz w:val="6"/>
                <w:szCs w:val="6"/>
              </w:rPr>
              <w:t>yippee like 2</w:t>
            </w:r>
          </w:p>
        </w:tc>
      </w:tr>
      <w:tr w:rsidR="003B6E76" w14:paraId="3AC38959" w14:textId="77777777">
        <w:trPr>
          <w:cantSplit/>
          <w:jc w:val="center"/>
        </w:trPr>
        <w:tc>
          <w:tcPr>
            <w:tcW w:w="1190" w:type="dxa"/>
            <w:shd w:val="clear" w:color="auto" w:fill="FFFFFF"/>
            <w:tcMar>
              <w:top w:w="0" w:type="dxa"/>
              <w:left w:w="0" w:type="dxa"/>
              <w:bottom w:w="0" w:type="dxa"/>
              <w:right w:w="0" w:type="dxa"/>
            </w:tcMar>
            <w:vAlign w:val="center"/>
          </w:tcPr>
          <w:p w14:paraId="5854C048" w14:textId="77777777" w:rsidR="003B6E76" w:rsidRDefault="00000000">
            <w:pPr>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46617DC5" w14:textId="77777777" w:rsidR="003B6E76" w:rsidRDefault="00000000">
            <w:pPr>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2522D2D3" w14:textId="77777777" w:rsidR="003B6E76" w:rsidRDefault="00000000">
            <w:pPr>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43FE9D7A" w14:textId="77777777" w:rsidR="003B6E76" w:rsidRDefault="00000000">
            <w:pPr>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19EC2D56" w14:textId="77777777" w:rsidR="003B6E76" w:rsidRDefault="00000000">
            <w:pPr>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1493F1D2" w14:textId="77777777" w:rsidR="003B6E76" w:rsidRDefault="00000000">
            <w:pPr>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0AB0B3E6" w14:textId="77777777" w:rsidR="003B6E76"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37F2314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1596FD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259A4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9B53B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1E7F58B" w14:textId="77777777" w:rsidR="003B6E76" w:rsidRDefault="00000000">
            <w:pPr>
              <w:spacing w:before="100" w:after="100"/>
              <w:ind w:left="100" w:right="100"/>
            </w:pPr>
            <w:r>
              <w:rPr>
                <w:rFonts w:ascii="Helvetica" w:eastAsia="Helvetica" w:hAnsi="Helvetica" w:cs="Helvetica"/>
                <w:color w:val="000000"/>
                <w:sz w:val="6"/>
                <w:szCs w:val="6"/>
              </w:rPr>
              <w:t>interferon induced protein 44 like</w:t>
            </w:r>
          </w:p>
        </w:tc>
      </w:tr>
      <w:tr w:rsidR="003B6E76" w14:paraId="7F158039" w14:textId="77777777">
        <w:trPr>
          <w:cantSplit/>
          <w:jc w:val="center"/>
        </w:trPr>
        <w:tc>
          <w:tcPr>
            <w:tcW w:w="1190" w:type="dxa"/>
            <w:shd w:val="clear" w:color="auto" w:fill="FFFFFF"/>
            <w:tcMar>
              <w:top w:w="0" w:type="dxa"/>
              <w:left w:w="0" w:type="dxa"/>
              <w:bottom w:w="0" w:type="dxa"/>
              <w:right w:w="0" w:type="dxa"/>
            </w:tcMar>
            <w:vAlign w:val="center"/>
          </w:tcPr>
          <w:p w14:paraId="7A78E97B" w14:textId="77777777" w:rsidR="003B6E76"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0BA215D6" w14:textId="77777777" w:rsidR="003B6E76" w:rsidRDefault="00000000">
            <w:pPr>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642C79D9" w14:textId="77777777" w:rsidR="003B6E76" w:rsidRDefault="00000000">
            <w:pPr>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194B6223" w14:textId="77777777" w:rsidR="003B6E76" w:rsidRDefault="00000000">
            <w:pPr>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7C008631" w14:textId="77777777" w:rsidR="003B6E76" w:rsidRDefault="00000000">
            <w:pPr>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3B290FD2" w14:textId="77777777" w:rsidR="003B6E76" w:rsidRDefault="00000000">
            <w:pPr>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3150B53F" w14:textId="77777777" w:rsidR="003B6E76" w:rsidRDefault="00000000">
            <w:pPr>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0045F01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17FFF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C3724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0339C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CC779C" w14:textId="77777777" w:rsidR="003B6E76"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3B6E76" w14:paraId="7481C51B" w14:textId="77777777">
        <w:trPr>
          <w:cantSplit/>
          <w:jc w:val="center"/>
        </w:trPr>
        <w:tc>
          <w:tcPr>
            <w:tcW w:w="1190" w:type="dxa"/>
            <w:shd w:val="clear" w:color="auto" w:fill="FFFFFF"/>
            <w:tcMar>
              <w:top w:w="0" w:type="dxa"/>
              <w:left w:w="0" w:type="dxa"/>
              <w:bottom w:w="0" w:type="dxa"/>
              <w:right w:w="0" w:type="dxa"/>
            </w:tcMar>
            <w:vAlign w:val="center"/>
          </w:tcPr>
          <w:p w14:paraId="76E501C4" w14:textId="77777777" w:rsidR="003B6E76" w:rsidRDefault="00000000">
            <w:pPr>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4A81AE2B" w14:textId="77777777" w:rsidR="003B6E76" w:rsidRDefault="00000000">
            <w:pPr>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6C038C19" w14:textId="77777777" w:rsidR="003B6E76" w:rsidRDefault="00000000">
            <w:pPr>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5F228B2C" w14:textId="77777777" w:rsidR="003B6E76" w:rsidRDefault="00000000">
            <w:pPr>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4B420CFF" w14:textId="77777777" w:rsidR="003B6E76" w:rsidRDefault="00000000">
            <w:pPr>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3FF96FB3" w14:textId="77777777" w:rsidR="003B6E76" w:rsidRDefault="00000000">
            <w:pPr>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5F3EF06E"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0C9A93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2B22B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DF212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0836E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33006CD" w14:textId="77777777" w:rsidR="003B6E76" w:rsidRDefault="00000000">
            <w:pPr>
              <w:spacing w:before="100" w:after="100"/>
              <w:ind w:left="100" w:right="100"/>
            </w:pPr>
            <w:r>
              <w:rPr>
                <w:rFonts w:ascii="Helvetica" w:eastAsia="Helvetica" w:hAnsi="Helvetica" w:cs="Helvetica"/>
                <w:color w:val="000000"/>
                <w:sz w:val="6"/>
                <w:szCs w:val="6"/>
              </w:rPr>
              <w:t>insulin like growth factor binding protein 7</w:t>
            </w:r>
          </w:p>
        </w:tc>
      </w:tr>
      <w:tr w:rsidR="003B6E76" w14:paraId="350136CF" w14:textId="77777777">
        <w:trPr>
          <w:cantSplit/>
          <w:jc w:val="center"/>
        </w:trPr>
        <w:tc>
          <w:tcPr>
            <w:tcW w:w="1190" w:type="dxa"/>
            <w:shd w:val="clear" w:color="auto" w:fill="FFFFFF"/>
            <w:tcMar>
              <w:top w:w="0" w:type="dxa"/>
              <w:left w:w="0" w:type="dxa"/>
              <w:bottom w:w="0" w:type="dxa"/>
              <w:right w:w="0" w:type="dxa"/>
            </w:tcMar>
            <w:vAlign w:val="center"/>
          </w:tcPr>
          <w:p w14:paraId="31738675" w14:textId="77777777" w:rsidR="003B6E76" w:rsidRDefault="00000000">
            <w:pPr>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37FA14D7" w14:textId="77777777" w:rsidR="003B6E76" w:rsidRDefault="00000000">
            <w:pPr>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0FFE49E2" w14:textId="77777777" w:rsidR="003B6E76" w:rsidRDefault="00000000">
            <w:pPr>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29652B69" w14:textId="77777777" w:rsidR="003B6E76" w:rsidRDefault="00000000">
            <w:pPr>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293F197D" w14:textId="77777777" w:rsidR="003B6E76" w:rsidRDefault="00000000">
            <w:pPr>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74C188AE" w14:textId="77777777" w:rsidR="003B6E76" w:rsidRDefault="00000000">
            <w:pPr>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3FA564DC"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71B2A4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30F3C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03FB6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D11CA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44F1E9" w14:textId="77777777" w:rsidR="003B6E76" w:rsidRDefault="00000000">
            <w:pPr>
              <w:spacing w:before="100" w:after="100"/>
              <w:ind w:left="100" w:right="100"/>
            </w:pPr>
            <w:r>
              <w:rPr>
                <w:rFonts w:ascii="Helvetica" w:eastAsia="Helvetica" w:hAnsi="Helvetica" w:cs="Helvetica"/>
                <w:color w:val="000000"/>
                <w:sz w:val="6"/>
                <w:szCs w:val="6"/>
              </w:rPr>
              <w:t>MYC proto-oncogene, bHLH transcription factor</w:t>
            </w:r>
          </w:p>
        </w:tc>
      </w:tr>
      <w:tr w:rsidR="003B6E76" w14:paraId="333CDA7F" w14:textId="77777777">
        <w:trPr>
          <w:cantSplit/>
          <w:jc w:val="center"/>
        </w:trPr>
        <w:tc>
          <w:tcPr>
            <w:tcW w:w="1190" w:type="dxa"/>
            <w:shd w:val="clear" w:color="auto" w:fill="FFFFFF"/>
            <w:tcMar>
              <w:top w:w="0" w:type="dxa"/>
              <w:left w:w="0" w:type="dxa"/>
              <w:bottom w:w="0" w:type="dxa"/>
              <w:right w:w="0" w:type="dxa"/>
            </w:tcMar>
            <w:vAlign w:val="center"/>
          </w:tcPr>
          <w:p w14:paraId="0AA081C3" w14:textId="77777777" w:rsidR="003B6E76" w:rsidRDefault="00000000">
            <w:pPr>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4A9ED228" w14:textId="77777777" w:rsidR="003B6E76" w:rsidRDefault="00000000">
            <w:pPr>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49F12AD6" w14:textId="77777777" w:rsidR="003B6E76" w:rsidRDefault="00000000">
            <w:pPr>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44053992" w14:textId="77777777" w:rsidR="003B6E76" w:rsidRDefault="00000000">
            <w:pPr>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177E6A1D" w14:textId="77777777" w:rsidR="003B6E76" w:rsidRDefault="00000000">
            <w:pPr>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67B9865E" w14:textId="77777777" w:rsidR="003B6E76" w:rsidRDefault="00000000">
            <w:pPr>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5364A7F4"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78C136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D064F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BEA48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B9F954"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9EC6C9" w14:textId="77777777" w:rsidR="003B6E76" w:rsidRDefault="00000000">
            <w:pPr>
              <w:spacing w:before="100" w:after="100"/>
              <w:ind w:left="100" w:right="100"/>
            </w:pPr>
            <w:r>
              <w:rPr>
                <w:rFonts w:ascii="Helvetica" w:eastAsia="Helvetica" w:hAnsi="Helvetica" w:cs="Helvetica"/>
                <w:color w:val="000000"/>
                <w:sz w:val="6"/>
                <w:szCs w:val="6"/>
              </w:rPr>
              <w:t>growth arrest and DNA damage inducible beta</w:t>
            </w:r>
          </w:p>
        </w:tc>
      </w:tr>
      <w:tr w:rsidR="003B6E76" w14:paraId="597F6930" w14:textId="77777777">
        <w:trPr>
          <w:cantSplit/>
          <w:jc w:val="center"/>
        </w:trPr>
        <w:tc>
          <w:tcPr>
            <w:tcW w:w="1190" w:type="dxa"/>
            <w:shd w:val="clear" w:color="auto" w:fill="FFFFFF"/>
            <w:tcMar>
              <w:top w:w="0" w:type="dxa"/>
              <w:left w:w="0" w:type="dxa"/>
              <w:bottom w:w="0" w:type="dxa"/>
              <w:right w:w="0" w:type="dxa"/>
            </w:tcMar>
            <w:vAlign w:val="center"/>
          </w:tcPr>
          <w:p w14:paraId="40970CEF" w14:textId="77777777" w:rsidR="003B6E76" w:rsidRDefault="00000000">
            <w:pPr>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7DD7FBA5" w14:textId="77777777" w:rsidR="003B6E76" w:rsidRDefault="00000000">
            <w:pPr>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61DDEC70" w14:textId="77777777" w:rsidR="003B6E76" w:rsidRDefault="00000000">
            <w:pPr>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19C47C80" w14:textId="77777777" w:rsidR="003B6E76" w:rsidRDefault="00000000">
            <w:pPr>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21E8FEFD" w14:textId="77777777" w:rsidR="003B6E76" w:rsidRDefault="00000000">
            <w:pPr>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028AE424" w14:textId="77777777" w:rsidR="003B6E76" w:rsidRDefault="00000000">
            <w:pPr>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255EDD58"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35E4F8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1D3D9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CFA98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A6C52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E65CB6" w14:textId="77777777" w:rsidR="003B6E76" w:rsidRDefault="00000000">
            <w:pPr>
              <w:spacing w:before="100" w:after="100"/>
              <w:ind w:left="100" w:right="100"/>
            </w:pPr>
            <w:r>
              <w:rPr>
                <w:rFonts w:ascii="Helvetica" w:eastAsia="Helvetica" w:hAnsi="Helvetica" w:cs="Helvetica"/>
                <w:color w:val="000000"/>
                <w:sz w:val="6"/>
                <w:szCs w:val="6"/>
              </w:rPr>
              <w:t>nescient helix-loop-helix 1</w:t>
            </w:r>
          </w:p>
        </w:tc>
      </w:tr>
      <w:tr w:rsidR="003B6E76" w14:paraId="549ABB63" w14:textId="77777777">
        <w:trPr>
          <w:cantSplit/>
          <w:jc w:val="center"/>
        </w:trPr>
        <w:tc>
          <w:tcPr>
            <w:tcW w:w="1190" w:type="dxa"/>
            <w:shd w:val="clear" w:color="auto" w:fill="FFFFFF"/>
            <w:tcMar>
              <w:top w:w="0" w:type="dxa"/>
              <w:left w:w="0" w:type="dxa"/>
              <w:bottom w:w="0" w:type="dxa"/>
              <w:right w:w="0" w:type="dxa"/>
            </w:tcMar>
            <w:vAlign w:val="center"/>
          </w:tcPr>
          <w:p w14:paraId="07F343B0" w14:textId="77777777" w:rsidR="003B6E76" w:rsidRDefault="00000000">
            <w:pPr>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1A7863F9" w14:textId="77777777" w:rsidR="003B6E76" w:rsidRDefault="00000000">
            <w:pPr>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17A0014E" w14:textId="77777777" w:rsidR="003B6E76" w:rsidRDefault="00000000">
            <w:pPr>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705EC980" w14:textId="77777777" w:rsidR="003B6E76" w:rsidRDefault="00000000">
            <w:pPr>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7F652E3B" w14:textId="77777777" w:rsidR="003B6E76" w:rsidRDefault="00000000">
            <w:pPr>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67AB7BA7" w14:textId="77777777" w:rsidR="003B6E76" w:rsidRDefault="00000000">
            <w:pPr>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38B39700"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CB4B2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42910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C1ED6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BDE6B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496B01" w14:textId="77777777" w:rsidR="003B6E76" w:rsidRDefault="00000000">
            <w:pPr>
              <w:spacing w:before="100" w:after="100"/>
              <w:ind w:left="100" w:right="100"/>
            </w:pPr>
            <w:r>
              <w:rPr>
                <w:rFonts w:ascii="Helvetica" w:eastAsia="Helvetica" w:hAnsi="Helvetica" w:cs="Helvetica"/>
                <w:color w:val="000000"/>
                <w:sz w:val="6"/>
                <w:szCs w:val="6"/>
              </w:rPr>
              <w:t>zinc finger protein 331</w:t>
            </w:r>
          </w:p>
        </w:tc>
      </w:tr>
      <w:tr w:rsidR="003B6E76" w14:paraId="4243C03B" w14:textId="77777777">
        <w:trPr>
          <w:cantSplit/>
          <w:jc w:val="center"/>
        </w:trPr>
        <w:tc>
          <w:tcPr>
            <w:tcW w:w="1190" w:type="dxa"/>
            <w:shd w:val="clear" w:color="auto" w:fill="FFFFFF"/>
            <w:tcMar>
              <w:top w:w="0" w:type="dxa"/>
              <w:left w:w="0" w:type="dxa"/>
              <w:bottom w:w="0" w:type="dxa"/>
              <w:right w:w="0" w:type="dxa"/>
            </w:tcMar>
            <w:vAlign w:val="center"/>
          </w:tcPr>
          <w:p w14:paraId="4F139D61" w14:textId="77777777" w:rsidR="003B6E76" w:rsidRDefault="00000000">
            <w:pPr>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3E8978F7" w14:textId="77777777" w:rsidR="003B6E76" w:rsidRDefault="00000000">
            <w:pPr>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3AF276B2" w14:textId="77777777" w:rsidR="003B6E76" w:rsidRDefault="00000000">
            <w:pPr>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02C051C6" w14:textId="77777777" w:rsidR="003B6E76" w:rsidRDefault="00000000">
            <w:pPr>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270DDADE" w14:textId="77777777" w:rsidR="003B6E76" w:rsidRDefault="00000000">
            <w:pPr>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59924A7F" w14:textId="77777777" w:rsidR="003B6E76" w:rsidRDefault="00000000">
            <w:pPr>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5C40BE6E" w14:textId="77777777" w:rsidR="003B6E76" w:rsidRDefault="00000000">
            <w:pPr>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3AD6691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89624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8B307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CFA27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99A460" w14:textId="77777777" w:rsidR="003B6E76" w:rsidRDefault="00000000">
            <w:pPr>
              <w:spacing w:before="100" w:after="100"/>
              <w:ind w:left="100" w:right="100"/>
            </w:pPr>
            <w:r>
              <w:rPr>
                <w:rFonts w:ascii="Helvetica" w:eastAsia="Helvetica" w:hAnsi="Helvetica" w:cs="Helvetica"/>
                <w:color w:val="000000"/>
                <w:sz w:val="6"/>
                <w:szCs w:val="6"/>
              </w:rPr>
              <w:t>tetratricopeptide repeat domain 30B</w:t>
            </w:r>
          </w:p>
        </w:tc>
      </w:tr>
      <w:tr w:rsidR="003B6E76" w14:paraId="4947770F" w14:textId="77777777">
        <w:trPr>
          <w:cantSplit/>
          <w:jc w:val="center"/>
        </w:trPr>
        <w:tc>
          <w:tcPr>
            <w:tcW w:w="1190" w:type="dxa"/>
            <w:shd w:val="clear" w:color="auto" w:fill="FFFFFF"/>
            <w:tcMar>
              <w:top w:w="0" w:type="dxa"/>
              <w:left w:w="0" w:type="dxa"/>
              <w:bottom w:w="0" w:type="dxa"/>
              <w:right w:w="0" w:type="dxa"/>
            </w:tcMar>
            <w:vAlign w:val="center"/>
          </w:tcPr>
          <w:p w14:paraId="3C32819C" w14:textId="77777777" w:rsidR="003B6E76" w:rsidRDefault="00000000">
            <w:pPr>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78A2FFE8" w14:textId="77777777" w:rsidR="003B6E76" w:rsidRDefault="00000000">
            <w:pPr>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20405700" w14:textId="77777777" w:rsidR="003B6E76" w:rsidRDefault="00000000">
            <w:pPr>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5F566E3E" w14:textId="77777777" w:rsidR="003B6E76" w:rsidRDefault="00000000">
            <w:pPr>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11D03929" w14:textId="77777777" w:rsidR="003B6E76" w:rsidRDefault="00000000">
            <w:pPr>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7C2D9E4D" w14:textId="77777777" w:rsidR="003B6E76" w:rsidRDefault="00000000">
            <w:pPr>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D1EE9F4" w14:textId="77777777" w:rsidR="003B6E76"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26022AC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2F045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C6F38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7914B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11BF9B6" w14:textId="77777777" w:rsidR="003B6E76" w:rsidRDefault="00000000">
            <w:pPr>
              <w:spacing w:before="100" w:after="100"/>
              <w:ind w:left="100" w:right="100"/>
            </w:pPr>
            <w:r>
              <w:rPr>
                <w:rFonts w:ascii="Helvetica" w:eastAsia="Helvetica" w:hAnsi="Helvetica" w:cs="Helvetica"/>
                <w:color w:val="000000"/>
                <w:sz w:val="6"/>
                <w:szCs w:val="6"/>
              </w:rPr>
              <w:t>PR/SET domain 1</w:t>
            </w:r>
          </w:p>
        </w:tc>
      </w:tr>
      <w:tr w:rsidR="003B6E76" w14:paraId="00913943" w14:textId="77777777">
        <w:trPr>
          <w:cantSplit/>
          <w:jc w:val="center"/>
        </w:trPr>
        <w:tc>
          <w:tcPr>
            <w:tcW w:w="1190" w:type="dxa"/>
            <w:shd w:val="clear" w:color="auto" w:fill="FFFFFF"/>
            <w:tcMar>
              <w:top w:w="0" w:type="dxa"/>
              <w:left w:w="0" w:type="dxa"/>
              <w:bottom w:w="0" w:type="dxa"/>
              <w:right w:w="0" w:type="dxa"/>
            </w:tcMar>
            <w:vAlign w:val="center"/>
          </w:tcPr>
          <w:p w14:paraId="55AF6047" w14:textId="77777777" w:rsidR="003B6E76" w:rsidRDefault="00000000">
            <w:pPr>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440D57DD" w14:textId="77777777" w:rsidR="003B6E76" w:rsidRDefault="00000000">
            <w:pPr>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4EF08B7B" w14:textId="77777777" w:rsidR="003B6E76" w:rsidRDefault="00000000">
            <w:pPr>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7D23D17C" w14:textId="77777777" w:rsidR="003B6E76" w:rsidRDefault="00000000">
            <w:pPr>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62288026" w14:textId="77777777" w:rsidR="003B6E76" w:rsidRDefault="00000000">
            <w:pPr>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46C9269E" w14:textId="77777777" w:rsidR="003B6E76" w:rsidRDefault="00000000">
            <w:pPr>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2DDB5C0F" w14:textId="77777777" w:rsidR="003B6E76"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53676B1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8326D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75103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FCFF1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CD272F8" w14:textId="77777777" w:rsidR="003B6E76" w:rsidRDefault="00000000">
            <w:pPr>
              <w:spacing w:before="100" w:after="100"/>
              <w:ind w:left="100" w:right="100"/>
            </w:pPr>
            <w:r>
              <w:rPr>
                <w:rFonts w:ascii="Helvetica" w:eastAsia="Helvetica" w:hAnsi="Helvetica" w:cs="Helvetica"/>
                <w:color w:val="000000"/>
                <w:sz w:val="6"/>
                <w:szCs w:val="6"/>
              </w:rPr>
              <w:t>CUGBP Elav-like family member 3</w:t>
            </w:r>
          </w:p>
        </w:tc>
      </w:tr>
      <w:tr w:rsidR="003B6E76" w14:paraId="468C98B9" w14:textId="77777777">
        <w:trPr>
          <w:cantSplit/>
          <w:jc w:val="center"/>
        </w:trPr>
        <w:tc>
          <w:tcPr>
            <w:tcW w:w="1190" w:type="dxa"/>
            <w:shd w:val="clear" w:color="auto" w:fill="FFFFFF"/>
            <w:tcMar>
              <w:top w:w="0" w:type="dxa"/>
              <w:left w:w="0" w:type="dxa"/>
              <w:bottom w:w="0" w:type="dxa"/>
              <w:right w:w="0" w:type="dxa"/>
            </w:tcMar>
            <w:vAlign w:val="center"/>
          </w:tcPr>
          <w:p w14:paraId="5E4E7669" w14:textId="77777777" w:rsidR="003B6E76" w:rsidRDefault="00000000">
            <w:pPr>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03218765" w14:textId="77777777" w:rsidR="003B6E76" w:rsidRDefault="00000000">
            <w:pPr>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3853E630" w14:textId="77777777" w:rsidR="003B6E76" w:rsidRDefault="00000000">
            <w:pPr>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05B297A2" w14:textId="77777777" w:rsidR="003B6E76" w:rsidRDefault="00000000">
            <w:pPr>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2F6FE450" w14:textId="77777777" w:rsidR="003B6E76" w:rsidRDefault="00000000">
            <w:pPr>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7296AF52" w14:textId="77777777" w:rsidR="003B6E76" w:rsidRDefault="00000000">
            <w:pPr>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19D0C9F6" w14:textId="77777777" w:rsidR="003B6E76" w:rsidRDefault="00000000">
            <w:pPr>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79E0AED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A165F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D0D2F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398C8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D1894A" w14:textId="77777777" w:rsidR="003B6E76" w:rsidRDefault="00000000">
            <w:pPr>
              <w:spacing w:before="100" w:after="100"/>
              <w:ind w:left="100" w:right="100"/>
            </w:pPr>
            <w:r>
              <w:rPr>
                <w:rFonts w:ascii="Helvetica" w:eastAsia="Helvetica" w:hAnsi="Helvetica" w:cs="Helvetica"/>
                <w:color w:val="000000"/>
                <w:sz w:val="6"/>
                <w:szCs w:val="6"/>
              </w:rPr>
              <w:t>NIMA related kinase 6</w:t>
            </w:r>
          </w:p>
        </w:tc>
      </w:tr>
      <w:tr w:rsidR="003B6E76" w14:paraId="3BAEAE18" w14:textId="77777777">
        <w:trPr>
          <w:cantSplit/>
          <w:jc w:val="center"/>
        </w:trPr>
        <w:tc>
          <w:tcPr>
            <w:tcW w:w="1190" w:type="dxa"/>
            <w:shd w:val="clear" w:color="auto" w:fill="FFFFFF"/>
            <w:tcMar>
              <w:top w:w="0" w:type="dxa"/>
              <w:left w:w="0" w:type="dxa"/>
              <w:bottom w:w="0" w:type="dxa"/>
              <w:right w:w="0" w:type="dxa"/>
            </w:tcMar>
            <w:vAlign w:val="center"/>
          </w:tcPr>
          <w:p w14:paraId="1ACBDDEE" w14:textId="77777777" w:rsidR="003B6E76" w:rsidRDefault="00000000">
            <w:pPr>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1A0DBC72" w14:textId="77777777" w:rsidR="003B6E76" w:rsidRDefault="00000000">
            <w:pPr>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1C0311BF" w14:textId="77777777" w:rsidR="003B6E76" w:rsidRDefault="00000000">
            <w:pPr>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3CCC85EF" w14:textId="77777777" w:rsidR="003B6E76" w:rsidRDefault="00000000">
            <w:pPr>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0D3AE87C" w14:textId="77777777" w:rsidR="003B6E76" w:rsidRDefault="00000000">
            <w:pPr>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27F59B8A" w14:textId="77777777" w:rsidR="003B6E76" w:rsidRDefault="00000000">
            <w:pPr>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145CC358" w14:textId="77777777" w:rsidR="003B6E76"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45BEC20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25CC0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10E15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A1944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2C35C0A" w14:textId="77777777" w:rsidR="003B6E76" w:rsidRDefault="00000000">
            <w:pPr>
              <w:spacing w:before="100" w:after="100"/>
              <w:ind w:left="100" w:right="100"/>
            </w:pPr>
            <w:r>
              <w:rPr>
                <w:rFonts w:ascii="Helvetica" w:eastAsia="Helvetica" w:hAnsi="Helvetica" w:cs="Helvetica"/>
                <w:color w:val="000000"/>
                <w:sz w:val="6"/>
                <w:szCs w:val="6"/>
              </w:rPr>
              <w:t>calcium/calmodulin dependent protein kinase kinase 1</w:t>
            </w:r>
          </w:p>
        </w:tc>
      </w:tr>
      <w:tr w:rsidR="003B6E76" w14:paraId="06737812" w14:textId="77777777">
        <w:trPr>
          <w:cantSplit/>
          <w:jc w:val="center"/>
        </w:trPr>
        <w:tc>
          <w:tcPr>
            <w:tcW w:w="1190" w:type="dxa"/>
            <w:shd w:val="clear" w:color="auto" w:fill="FFFFFF"/>
            <w:tcMar>
              <w:top w:w="0" w:type="dxa"/>
              <w:left w:w="0" w:type="dxa"/>
              <w:bottom w:w="0" w:type="dxa"/>
              <w:right w:w="0" w:type="dxa"/>
            </w:tcMar>
            <w:vAlign w:val="center"/>
          </w:tcPr>
          <w:p w14:paraId="3759ACFB" w14:textId="77777777" w:rsidR="003B6E76" w:rsidRDefault="00000000">
            <w:pPr>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064DDFFF" w14:textId="77777777" w:rsidR="003B6E76" w:rsidRDefault="00000000">
            <w:pPr>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7496DFB3" w14:textId="77777777" w:rsidR="003B6E76" w:rsidRDefault="00000000">
            <w:pPr>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5B10BA5B" w14:textId="77777777" w:rsidR="003B6E76" w:rsidRDefault="00000000">
            <w:pPr>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2BCA174B" w14:textId="77777777" w:rsidR="003B6E76" w:rsidRDefault="00000000">
            <w:pPr>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02EC50BF" w14:textId="77777777" w:rsidR="003B6E76" w:rsidRDefault="00000000">
            <w:pPr>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3EE26137" w14:textId="77777777" w:rsidR="003B6E76"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0DB84CC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6752C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E065C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AC6A8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7F15C8" w14:textId="77777777" w:rsidR="003B6E76" w:rsidRDefault="00000000">
            <w:pPr>
              <w:spacing w:before="100" w:after="100"/>
              <w:ind w:left="100" w:right="100"/>
            </w:pPr>
            <w:r>
              <w:rPr>
                <w:rFonts w:ascii="Helvetica" w:eastAsia="Helvetica" w:hAnsi="Helvetica" w:cs="Helvetica"/>
                <w:color w:val="000000"/>
                <w:sz w:val="6"/>
                <w:szCs w:val="6"/>
              </w:rPr>
              <w:t>HtrA serine peptidase 1</w:t>
            </w:r>
          </w:p>
        </w:tc>
      </w:tr>
      <w:tr w:rsidR="003B6E76" w14:paraId="3FCCFFE8" w14:textId="77777777">
        <w:trPr>
          <w:cantSplit/>
          <w:jc w:val="center"/>
        </w:trPr>
        <w:tc>
          <w:tcPr>
            <w:tcW w:w="1190" w:type="dxa"/>
            <w:shd w:val="clear" w:color="auto" w:fill="FFFFFF"/>
            <w:tcMar>
              <w:top w:w="0" w:type="dxa"/>
              <w:left w:w="0" w:type="dxa"/>
              <w:bottom w:w="0" w:type="dxa"/>
              <w:right w:w="0" w:type="dxa"/>
            </w:tcMar>
            <w:vAlign w:val="center"/>
          </w:tcPr>
          <w:p w14:paraId="16D1F8EC" w14:textId="77777777" w:rsidR="003B6E76" w:rsidRDefault="00000000">
            <w:pPr>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104739EC" w14:textId="77777777" w:rsidR="003B6E76" w:rsidRDefault="00000000">
            <w:pPr>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1785D174" w14:textId="77777777" w:rsidR="003B6E76" w:rsidRDefault="00000000">
            <w:pPr>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03C103E5" w14:textId="77777777" w:rsidR="003B6E76" w:rsidRDefault="00000000">
            <w:pPr>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1EBF16E0" w14:textId="77777777" w:rsidR="003B6E76" w:rsidRDefault="00000000">
            <w:pPr>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23DD4912" w14:textId="77777777" w:rsidR="003B6E76" w:rsidRDefault="00000000">
            <w:pPr>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7B490C21" w14:textId="77777777" w:rsidR="003B6E76" w:rsidRDefault="00000000">
            <w:pPr>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3C6350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25DAB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436C4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9EA20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DBBFC5B" w14:textId="77777777" w:rsidR="003B6E76" w:rsidRDefault="00000000">
            <w:pPr>
              <w:spacing w:before="100" w:after="100"/>
              <w:ind w:left="100" w:right="100"/>
            </w:pPr>
            <w:r>
              <w:rPr>
                <w:rFonts w:ascii="Helvetica" w:eastAsia="Helvetica" w:hAnsi="Helvetica" w:cs="Helvetica"/>
                <w:color w:val="000000"/>
                <w:sz w:val="6"/>
                <w:szCs w:val="6"/>
              </w:rPr>
              <w:t>regulator of cell cycle</w:t>
            </w:r>
          </w:p>
        </w:tc>
      </w:tr>
      <w:tr w:rsidR="003B6E76" w14:paraId="2D720014" w14:textId="77777777">
        <w:trPr>
          <w:cantSplit/>
          <w:jc w:val="center"/>
        </w:trPr>
        <w:tc>
          <w:tcPr>
            <w:tcW w:w="1190" w:type="dxa"/>
            <w:shd w:val="clear" w:color="auto" w:fill="FFFFFF"/>
            <w:tcMar>
              <w:top w:w="0" w:type="dxa"/>
              <w:left w:w="0" w:type="dxa"/>
              <w:bottom w:w="0" w:type="dxa"/>
              <w:right w:w="0" w:type="dxa"/>
            </w:tcMar>
            <w:vAlign w:val="center"/>
          </w:tcPr>
          <w:p w14:paraId="368240BF" w14:textId="77777777" w:rsidR="003B6E76" w:rsidRDefault="00000000">
            <w:pPr>
              <w:spacing w:before="100" w:after="100"/>
              <w:ind w:left="100" w:right="100"/>
            </w:pPr>
            <w:r>
              <w:rPr>
                <w:rFonts w:ascii="Helvetica" w:eastAsia="Helvetica" w:hAnsi="Helvetica" w:cs="Helvetica"/>
                <w:color w:val="000000"/>
                <w:sz w:val="6"/>
                <w:szCs w:val="6"/>
              </w:rPr>
              <w:t>PTGDS (ENSG00000107317)</w:t>
            </w:r>
          </w:p>
        </w:tc>
        <w:tc>
          <w:tcPr>
            <w:tcW w:w="634" w:type="dxa"/>
            <w:shd w:val="clear" w:color="auto" w:fill="FFFFFF"/>
            <w:tcMar>
              <w:top w:w="0" w:type="dxa"/>
              <w:left w:w="0" w:type="dxa"/>
              <w:bottom w:w="0" w:type="dxa"/>
              <w:right w:w="0" w:type="dxa"/>
            </w:tcMar>
            <w:vAlign w:val="center"/>
          </w:tcPr>
          <w:p w14:paraId="3DFAB495" w14:textId="77777777" w:rsidR="003B6E76" w:rsidRDefault="00000000">
            <w:pPr>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55EE7FC2" w14:textId="77777777" w:rsidR="003B6E76" w:rsidRDefault="00000000">
            <w:pPr>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39A82831" w14:textId="77777777" w:rsidR="003B6E76" w:rsidRDefault="00000000">
            <w:pPr>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031ABD2A" w14:textId="77777777" w:rsidR="003B6E76" w:rsidRDefault="00000000">
            <w:pPr>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33D7B42C" w14:textId="77777777" w:rsidR="003B6E76" w:rsidRDefault="00000000">
            <w:pPr>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7527D380" w14:textId="77777777" w:rsidR="003B6E76"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13E9CC5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50DC6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23469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58B28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C6A9EF" w14:textId="77777777" w:rsidR="003B6E76" w:rsidRDefault="00000000">
            <w:pPr>
              <w:spacing w:before="100" w:after="100"/>
              <w:ind w:left="100" w:right="100"/>
            </w:pPr>
            <w:r>
              <w:rPr>
                <w:rFonts w:ascii="Helvetica" w:eastAsia="Helvetica" w:hAnsi="Helvetica" w:cs="Helvetica"/>
                <w:color w:val="000000"/>
                <w:sz w:val="6"/>
                <w:szCs w:val="6"/>
              </w:rPr>
              <w:t>prostaglandin D2 synthase</w:t>
            </w:r>
          </w:p>
        </w:tc>
      </w:tr>
      <w:tr w:rsidR="003B6E76" w14:paraId="751BC448" w14:textId="77777777">
        <w:trPr>
          <w:cantSplit/>
          <w:jc w:val="center"/>
        </w:trPr>
        <w:tc>
          <w:tcPr>
            <w:tcW w:w="1190" w:type="dxa"/>
            <w:shd w:val="clear" w:color="auto" w:fill="FFFFFF"/>
            <w:tcMar>
              <w:top w:w="0" w:type="dxa"/>
              <w:left w:w="0" w:type="dxa"/>
              <w:bottom w:w="0" w:type="dxa"/>
              <w:right w:w="0" w:type="dxa"/>
            </w:tcMar>
            <w:vAlign w:val="center"/>
          </w:tcPr>
          <w:p w14:paraId="0979D955" w14:textId="77777777" w:rsidR="003B6E76" w:rsidRDefault="00000000">
            <w:pPr>
              <w:spacing w:before="100" w:after="100"/>
              <w:ind w:left="100" w:right="100"/>
            </w:pPr>
            <w:r>
              <w:rPr>
                <w:rFonts w:ascii="Helvetica" w:eastAsia="Helvetica" w:hAnsi="Helvetica" w:cs="Helvetica"/>
                <w:color w:val="000000"/>
                <w:sz w:val="6"/>
                <w:szCs w:val="6"/>
              </w:rPr>
              <w:lastRenderedPageBreak/>
              <w:t>ZBTB38 (ENSG00000177311)</w:t>
            </w:r>
          </w:p>
        </w:tc>
        <w:tc>
          <w:tcPr>
            <w:tcW w:w="634" w:type="dxa"/>
            <w:shd w:val="clear" w:color="auto" w:fill="FFFFFF"/>
            <w:tcMar>
              <w:top w:w="0" w:type="dxa"/>
              <w:left w:w="0" w:type="dxa"/>
              <w:bottom w:w="0" w:type="dxa"/>
              <w:right w:w="0" w:type="dxa"/>
            </w:tcMar>
            <w:vAlign w:val="center"/>
          </w:tcPr>
          <w:p w14:paraId="22935218" w14:textId="77777777" w:rsidR="003B6E76" w:rsidRDefault="00000000">
            <w:pPr>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08C12FC0" w14:textId="77777777" w:rsidR="003B6E76" w:rsidRDefault="00000000">
            <w:pPr>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765181BC" w14:textId="77777777" w:rsidR="003B6E76" w:rsidRDefault="00000000">
            <w:pPr>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2FEAF0D9" w14:textId="77777777" w:rsidR="003B6E76" w:rsidRDefault="00000000">
            <w:pPr>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63268FDE" w14:textId="77777777" w:rsidR="003B6E76" w:rsidRDefault="00000000">
            <w:pPr>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596A2C16" w14:textId="77777777" w:rsidR="003B6E76"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592A2C2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ED683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C3730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2088B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F2AB984" w14:textId="77777777" w:rsidR="003B6E76" w:rsidRDefault="00000000">
            <w:pPr>
              <w:spacing w:before="100" w:after="100"/>
              <w:ind w:left="100" w:right="100"/>
            </w:pPr>
            <w:r>
              <w:rPr>
                <w:rFonts w:ascii="Helvetica" w:eastAsia="Helvetica" w:hAnsi="Helvetica" w:cs="Helvetica"/>
                <w:color w:val="000000"/>
                <w:sz w:val="6"/>
                <w:szCs w:val="6"/>
              </w:rPr>
              <w:t>zinc finger and BTB domain containing 38</w:t>
            </w:r>
          </w:p>
        </w:tc>
      </w:tr>
      <w:tr w:rsidR="003B6E76" w14:paraId="5696E137" w14:textId="77777777">
        <w:trPr>
          <w:cantSplit/>
          <w:jc w:val="center"/>
        </w:trPr>
        <w:tc>
          <w:tcPr>
            <w:tcW w:w="1190" w:type="dxa"/>
            <w:shd w:val="clear" w:color="auto" w:fill="FFFFFF"/>
            <w:tcMar>
              <w:top w:w="0" w:type="dxa"/>
              <w:left w:w="0" w:type="dxa"/>
              <w:bottom w:w="0" w:type="dxa"/>
              <w:right w:w="0" w:type="dxa"/>
            </w:tcMar>
            <w:vAlign w:val="center"/>
          </w:tcPr>
          <w:p w14:paraId="4545FB5D" w14:textId="77777777" w:rsidR="003B6E76" w:rsidRDefault="00000000">
            <w:pPr>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28C8E658" w14:textId="77777777" w:rsidR="003B6E76" w:rsidRDefault="00000000">
            <w:pPr>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E39835A" w14:textId="77777777" w:rsidR="003B6E76" w:rsidRDefault="00000000">
            <w:pPr>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3F70F52D" w14:textId="77777777" w:rsidR="003B6E76" w:rsidRDefault="00000000">
            <w:pPr>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6B7AA53F" w14:textId="77777777" w:rsidR="003B6E76" w:rsidRDefault="00000000">
            <w:pPr>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5B226349" w14:textId="77777777" w:rsidR="003B6E76" w:rsidRDefault="00000000">
            <w:pPr>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5147DC08" w14:textId="77777777" w:rsidR="003B6E76"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4CD10A0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A7B8B3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976A9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E0AE2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58691DF" w14:textId="77777777" w:rsidR="003B6E76" w:rsidRDefault="00000000">
            <w:pPr>
              <w:spacing w:before="100" w:after="100"/>
              <w:ind w:left="100" w:right="100"/>
            </w:pPr>
            <w:r>
              <w:rPr>
                <w:rFonts w:ascii="Helvetica" w:eastAsia="Helvetica" w:hAnsi="Helvetica" w:cs="Helvetica"/>
                <w:color w:val="000000"/>
                <w:sz w:val="6"/>
                <w:szCs w:val="6"/>
              </w:rPr>
              <w:t>GPRIN family member 3</w:t>
            </w:r>
          </w:p>
        </w:tc>
      </w:tr>
      <w:tr w:rsidR="003B6E76" w14:paraId="4682EE1C" w14:textId="77777777">
        <w:trPr>
          <w:cantSplit/>
          <w:jc w:val="center"/>
        </w:trPr>
        <w:tc>
          <w:tcPr>
            <w:tcW w:w="1190" w:type="dxa"/>
            <w:shd w:val="clear" w:color="auto" w:fill="FFFFFF"/>
            <w:tcMar>
              <w:top w:w="0" w:type="dxa"/>
              <w:left w:w="0" w:type="dxa"/>
              <w:bottom w:w="0" w:type="dxa"/>
              <w:right w:w="0" w:type="dxa"/>
            </w:tcMar>
            <w:vAlign w:val="center"/>
          </w:tcPr>
          <w:p w14:paraId="754AE693" w14:textId="77777777" w:rsidR="003B6E76"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557C8F4F" w14:textId="77777777" w:rsidR="003B6E76" w:rsidRDefault="00000000">
            <w:pPr>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2692B7EC" w14:textId="77777777" w:rsidR="003B6E76" w:rsidRDefault="00000000">
            <w:pPr>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65A693A0" w14:textId="77777777" w:rsidR="003B6E76" w:rsidRDefault="00000000">
            <w:pPr>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427A587C" w14:textId="77777777" w:rsidR="003B6E76" w:rsidRDefault="00000000">
            <w:pPr>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6AA17472" w14:textId="77777777" w:rsidR="003B6E76" w:rsidRDefault="00000000">
            <w:pPr>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4EFD2CBA" w14:textId="77777777" w:rsidR="003B6E76"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61A9CA5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C34AB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16E8C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EE373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C96060" w14:textId="77777777" w:rsidR="003B6E76" w:rsidRDefault="00000000">
            <w:pPr>
              <w:spacing w:before="100" w:after="100"/>
              <w:ind w:left="100" w:right="100"/>
            </w:pPr>
            <w:r>
              <w:rPr>
                <w:rFonts w:ascii="Helvetica" w:eastAsia="Helvetica" w:hAnsi="Helvetica" w:cs="Helvetica"/>
                <w:color w:val="000000"/>
                <w:sz w:val="6"/>
                <w:szCs w:val="6"/>
              </w:rPr>
              <w:t>serine/arginine repetitive matrix 3</w:t>
            </w:r>
          </w:p>
        </w:tc>
      </w:tr>
      <w:tr w:rsidR="003B6E76" w14:paraId="7A125AA0" w14:textId="77777777">
        <w:trPr>
          <w:cantSplit/>
          <w:jc w:val="center"/>
        </w:trPr>
        <w:tc>
          <w:tcPr>
            <w:tcW w:w="1190" w:type="dxa"/>
            <w:shd w:val="clear" w:color="auto" w:fill="FFFFFF"/>
            <w:tcMar>
              <w:top w:w="0" w:type="dxa"/>
              <w:left w:w="0" w:type="dxa"/>
              <w:bottom w:w="0" w:type="dxa"/>
              <w:right w:w="0" w:type="dxa"/>
            </w:tcMar>
            <w:vAlign w:val="center"/>
          </w:tcPr>
          <w:p w14:paraId="27F57A98" w14:textId="77777777" w:rsidR="003B6E76"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0F6CEB91" w14:textId="77777777" w:rsidR="003B6E76" w:rsidRDefault="00000000">
            <w:pPr>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6095E50D" w14:textId="77777777" w:rsidR="003B6E76" w:rsidRDefault="00000000">
            <w:pPr>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71811995" w14:textId="77777777" w:rsidR="003B6E76" w:rsidRDefault="00000000">
            <w:pPr>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00BF5E9F" w14:textId="77777777" w:rsidR="003B6E76" w:rsidRDefault="00000000">
            <w:pPr>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489DA60B" w14:textId="77777777" w:rsidR="003B6E76" w:rsidRDefault="00000000">
            <w:pPr>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62F7DB3F" w14:textId="77777777" w:rsidR="003B6E76"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59A2F0B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F9FE8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A6CE5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46FA7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042BD5" w14:textId="77777777" w:rsidR="003B6E76" w:rsidRDefault="00000000">
            <w:pPr>
              <w:spacing w:before="100" w:after="100"/>
              <w:ind w:left="100" w:right="100"/>
            </w:pPr>
            <w:r>
              <w:rPr>
                <w:rFonts w:ascii="Helvetica" w:eastAsia="Helvetica" w:hAnsi="Helvetica" w:cs="Helvetica"/>
                <w:color w:val="000000"/>
                <w:sz w:val="6"/>
                <w:szCs w:val="6"/>
              </w:rPr>
              <w:t>atonal bHLH transcription factor 7</w:t>
            </w:r>
          </w:p>
        </w:tc>
      </w:tr>
      <w:tr w:rsidR="003B6E76" w14:paraId="4B4E1DF1" w14:textId="77777777">
        <w:trPr>
          <w:cantSplit/>
          <w:jc w:val="center"/>
        </w:trPr>
        <w:tc>
          <w:tcPr>
            <w:tcW w:w="1190" w:type="dxa"/>
            <w:shd w:val="clear" w:color="auto" w:fill="FFFFFF"/>
            <w:tcMar>
              <w:top w:w="0" w:type="dxa"/>
              <w:left w:w="0" w:type="dxa"/>
              <w:bottom w:w="0" w:type="dxa"/>
              <w:right w:w="0" w:type="dxa"/>
            </w:tcMar>
            <w:vAlign w:val="center"/>
          </w:tcPr>
          <w:p w14:paraId="2D2B9A92" w14:textId="77777777" w:rsidR="003B6E76" w:rsidRDefault="00000000">
            <w:pPr>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7CD5A2FC" w14:textId="77777777" w:rsidR="003B6E76" w:rsidRDefault="00000000">
            <w:pPr>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2ADA967C" w14:textId="77777777" w:rsidR="003B6E76" w:rsidRDefault="00000000">
            <w:pPr>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1ECBCD1E" w14:textId="77777777" w:rsidR="003B6E76" w:rsidRDefault="00000000">
            <w:pPr>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0B88C8F9" w14:textId="77777777" w:rsidR="003B6E76" w:rsidRDefault="00000000">
            <w:pPr>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1992C077" w14:textId="77777777" w:rsidR="003B6E76" w:rsidRDefault="00000000">
            <w:pPr>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2DEE5E10" w14:textId="77777777" w:rsidR="003B6E76"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C9B549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0826D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C658E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4E41A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A38ACE8" w14:textId="77777777" w:rsidR="003B6E76" w:rsidRDefault="00000000">
            <w:pPr>
              <w:spacing w:before="100" w:after="100"/>
              <w:ind w:left="100" w:right="100"/>
            </w:pPr>
            <w:r>
              <w:rPr>
                <w:rFonts w:ascii="Helvetica" w:eastAsia="Helvetica" w:hAnsi="Helvetica" w:cs="Helvetica"/>
                <w:color w:val="000000"/>
                <w:sz w:val="6"/>
                <w:szCs w:val="6"/>
              </w:rPr>
              <w:t>collagen type IX alpha 2 chain</w:t>
            </w:r>
          </w:p>
        </w:tc>
      </w:tr>
      <w:tr w:rsidR="003B6E76" w14:paraId="118A9E7E" w14:textId="77777777">
        <w:trPr>
          <w:cantSplit/>
          <w:jc w:val="center"/>
        </w:trPr>
        <w:tc>
          <w:tcPr>
            <w:tcW w:w="1190" w:type="dxa"/>
            <w:shd w:val="clear" w:color="auto" w:fill="FFFFFF"/>
            <w:tcMar>
              <w:top w:w="0" w:type="dxa"/>
              <w:left w:w="0" w:type="dxa"/>
              <w:bottom w:w="0" w:type="dxa"/>
              <w:right w:w="0" w:type="dxa"/>
            </w:tcMar>
            <w:vAlign w:val="center"/>
          </w:tcPr>
          <w:p w14:paraId="0EDF8257" w14:textId="77777777" w:rsidR="003B6E76" w:rsidRDefault="00000000">
            <w:pPr>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2F980AA4" w14:textId="77777777" w:rsidR="003B6E76" w:rsidRDefault="00000000">
            <w:pPr>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76DCF08B" w14:textId="77777777" w:rsidR="003B6E76" w:rsidRDefault="00000000">
            <w:pPr>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150502D4" w14:textId="77777777" w:rsidR="003B6E76" w:rsidRDefault="00000000">
            <w:pPr>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7C4A3C14" w14:textId="77777777" w:rsidR="003B6E76" w:rsidRDefault="00000000">
            <w:pPr>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46EFCCE4" w14:textId="77777777" w:rsidR="003B6E76" w:rsidRDefault="00000000">
            <w:pPr>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789429F5" w14:textId="77777777" w:rsidR="003B6E76" w:rsidRDefault="00000000">
            <w:pPr>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671A81C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F0BCB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850FD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BCECF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DC8FEE" w14:textId="77777777" w:rsidR="003B6E76" w:rsidRDefault="00000000">
            <w:pPr>
              <w:spacing w:before="100" w:after="100"/>
              <w:ind w:left="100" w:right="100"/>
            </w:pPr>
            <w:r>
              <w:rPr>
                <w:rFonts w:ascii="Helvetica" w:eastAsia="Helvetica" w:hAnsi="Helvetica" w:cs="Helvetica"/>
                <w:color w:val="000000"/>
                <w:sz w:val="6"/>
                <w:szCs w:val="6"/>
              </w:rPr>
              <w:t>splA/ryanodine receptor domain and SOCS box containing 1</w:t>
            </w:r>
          </w:p>
        </w:tc>
      </w:tr>
      <w:tr w:rsidR="003B6E76" w14:paraId="3FD1EB82" w14:textId="77777777">
        <w:trPr>
          <w:cantSplit/>
          <w:jc w:val="center"/>
        </w:trPr>
        <w:tc>
          <w:tcPr>
            <w:tcW w:w="1190" w:type="dxa"/>
            <w:shd w:val="clear" w:color="auto" w:fill="FFFFFF"/>
            <w:tcMar>
              <w:top w:w="0" w:type="dxa"/>
              <w:left w:w="0" w:type="dxa"/>
              <w:bottom w:w="0" w:type="dxa"/>
              <w:right w:w="0" w:type="dxa"/>
            </w:tcMar>
            <w:vAlign w:val="center"/>
          </w:tcPr>
          <w:p w14:paraId="0DEEF329" w14:textId="77777777" w:rsidR="003B6E76" w:rsidRDefault="00000000">
            <w:pPr>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22F325E4" w14:textId="77777777" w:rsidR="003B6E76" w:rsidRDefault="00000000">
            <w:pPr>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650165EE" w14:textId="77777777" w:rsidR="003B6E76" w:rsidRDefault="00000000">
            <w:pPr>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01B04DF5" w14:textId="77777777" w:rsidR="003B6E76" w:rsidRDefault="00000000">
            <w:pPr>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63AB5218" w14:textId="77777777" w:rsidR="003B6E76" w:rsidRDefault="00000000">
            <w:pPr>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3E79555D" w14:textId="77777777" w:rsidR="003B6E76" w:rsidRDefault="00000000">
            <w:pPr>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4FCC97D1" w14:textId="77777777" w:rsidR="003B6E76" w:rsidRDefault="00000000">
            <w:pPr>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76E90E4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D4D1F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86EDF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64917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2CA566" w14:textId="77777777" w:rsidR="003B6E76" w:rsidRDefault="00000000">
            <w:pPr>
              <w:spacing w:before="100" w:after="100"/>
              <w:ind w:left="100" w:right="100"/>
            </w:pPr>
            <w:r>
              <w:rPr>
                <w:rFonts w:ascii="Helvetica" w:eastAsia="Helvetica" w:hAnsi="Helvetica" w:cs="Helvetica"/>
                <w:color w:val="000000"/>
                <w:sz w:val="6"/>
                <w:szCs w:val="6"/>
              </w:rPr>
              <w:t>novel transcript</w:t>
            </w:r>
          </w:p>
        </w:tc>
      </w:tr>
      <w:tr w:rsidR="003B6E76" w14:paraId="214325E1" w14:textId="77777777">
        <w:trPr>
          <w:cantSplit/>
          <w:jc w:val="center"/>
        </w:trPr>
        <w:tc>
          <w:tcPr>
            <w:tcW w:w="1190" w:type="dxa"/>
            <w:shd w:val="clear" w:color="auto" w:fill="FFFFFF"/>
            <w:tcMar>
              <w:top w:w="0" w:type="dxa"/>
              <w:left w:w="0" w:type="dxa"/>
              <w:bottom w:w="0" w:type="dxa"/>
              <w:right w:w="0" w:type="dxa"/>
            </w:tcMar>
            <w:vAlign w:val="center"/>
          </w:tcPr>
          <w:p w14:paraId="7344AF91" w14:textId="77777777" w:rsidR="003B6E76" w:rsidRDefault="00000000">
            <w:pPr>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2D10499C" w14:textId="77777777" w:rsidR="003B6E76" w:rsidRDefault="00000000">
            <w:pPr>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64E4A9EE" w14:textId="77777777" w:rsidR="003B6E76" w:rsidRDefault="00000000">
            <w:pPr>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3357FB82" w14:textId="77777777" w:rsidR="003B6E76" w:rsidRDefault="00000000">
            <w:pPr>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51588138" w14:textId="77777777" w:rsidR="003B6E76" w:rsidRDefault="00000000">
            <w:pPr>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4B6216C3" w14:textId="77777777" w:rsidR="003B6E76" w:rsidRDefault="00000000">
            <w:pPr>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0D101361" w14:textId="77777777" w:rsidR="003B6E76" w:rsidRDefault="00000000">
            <w:pPr>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3CC4303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7AFF8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AAC64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86380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42096B9" w14:textId="77777777" w:rsidR="003B6E76" w:rsidRDefault="00000000">
            <w:pPr>
              <w:spacing w:before="100" w:after="100"/>
              <w:ind w:left="100" w:right="100"/>
            </w:pPr>
            <w:r>
              <w:rPr>
                <w:rFonts w:ascii="Helvetica" w:eastAsia="Helvetica" w:hAnsi="Helvetica" w:cs="Helvetica"/>
                <w:color w:val="000000"/>
                <w:sz w:val="6"/>
                <w:szCs w:val="6"/>
              </w:rPr>
              <w:t>ligand of numb-protein X 1</w:t>
            </w:r>
          </w:p>
        </w:tc>
      </w:tr>
      <w:tr w:rsidR="003B6E76" w14:paraId="284172BC" w14:textId="77777777">
        <w:trPr>
          <w:cantSplit/>
          <w:jc w:val="center"/>
        </w:trPr>
        <w:tc>
          <w:tcPr>
            <w:tcW w:w="1190" w:type="dxa"/>
            <w:shd w:val="clear" w:color="auto" w:fill="FFFFFF"/>
            <w:tcMar>
              <w:top w:w="0" w:type="dxa"/>
              <w:left w:w="0" w:type="dxa"/>
              <w:bottom w:w="0" w:type="dxa"/>
              <w:right w:w="0" w:type="dxa"/>
            </w:tcMar>
            <w:vAlign w:val="center"/>
          </w:tcPr>
          <w:p w14:paraId="2810E728" w14:textId="77777777" w:rsidR="003B6E76" w:rsidRDefault="00000000">
            <w:pPr>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2B80A8C6" w14:textId="77777777" w:rsidR="003B6E76" w:rsidRDefault="00000000">
            <w:pPr>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01D77319" w14:textId="77777777" w:rsidR="003B6E76" w:rsidRDefault="00000000">
            <w:pPr>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41673E47" w14:textId="77777777" w:rsidR="003B6E76" w:rsidRDefault="00000000">
            <w:pPr>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30CD0C7A" w14:textId="77777777" w:rsidR="003B6E76" w:rsidRDefault="00000000">
            <w:pPr>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45647744" w14:textId="77777777" w:rsidR="003B6E76" w:rsidRDefault="00000000">
            <w:pPr>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3A404877" w14:textId="77777777" w:rsidR="003B6E76" w:rsidRDefault="00000000">
            <w:pPr>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4F28D22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11E7B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F4673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28D1A6"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4FF7BEA" w14:textId="77777777" w:rsidR="003B6E76" w:rsidRDefault="00000000">
            <w:pPr>
              <w:spacing w:before="100" w:after="100"/>
              <w:ind w:left="100" w:right="100"/>
            </w:pPr>
            <w:r>
              <w:rPr>
                <w:rFonts w:ascii="Helvetica" w:eastAsia="Helvetica" w:hAnsi="Helvetica" w:cs="Helvetica"/>
                <w:color w:val="000000"/>
                <w:sz w:val="6"/>
                <w:szCs w:val="6"/>
              </w:rPr>
              <w:t>synaptic vesicle glycoprotein 2B</w:t>
            </w:r>
          </w:p>
        </w:tc>
      </w:tr>
      <w:tr w:rsidR="003B6E76" w14:paraId="725ED7DF" w14:textId="77777777">
        <w:trPr>
          <w:cantSplit/>
          <w:jc w:val="center"/>
        </w:trPr>
        <w:tc>
          <w:tcPr>
            <w:tcW w:w="1190" w:type="dxa"/>
            <w:shd w:val="clear" w:color="auto" w:fill="FFFFFF"/>
            <w:tcMar>
              <w:top w:w="0" w:type="dxa"/>
              <w:left w:w="0" w:type="dxa"/>
              <w:bottom w:w="0" w:type="dxa"/>
              <w:right w:w="0" w:type="dxa"/>
            </w:tcMar>
            <w:vAlign w:val="center"/>
          </w:tcPr>
          <w:p w14:paraId="71DB6F02" w14:textId="77777777" w:rsidR="003B6E76" w:rsidRDefault="00000000">
            <w:pPr>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0A3EA255" w14:textId="77777777" w:rsidR="003B6E76" w:rsidRDefault="00000000">
            <w:pPr>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1FE63B12" w14:textId="77777777" w:rsidR="003B6E76" w:rsidRDefault="00000000">
            <w:pPr>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5E74F11D" w14:textId="77777777" w:rsidR="003B6E76" w:rsidRDefault="00000000">
            <w:pPr>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4752BBA1" w14:textId="77777777" w:rsidR="003B6E76" w:rsidRDefault="00000000">
            <w:pPr>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4BF4DE03" w14:textId="77777777" w:rsidR="003B6E76" w:rsidRDefault="00000000">
            <w:pPr>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0BF600B8" w14:textId="77777777" w:rsidR="003B6E76" w:rsidRDefault="00000000">
            <w:pPr>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77864E5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781B9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C88FA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3B10D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0203F7" w14:textId="77777777" w:rsidR="003B6E76" w:rsidRDefault="00000000">
            <w:pPr>
              <w:spacing w:before="100" w:after="100"/>
              <w:ind w:left="100" w:right="100"/>
            </w:pPr>
            <w:r>
              <w:rPr>
                <w:rFonts w:ascii="Helvetica" w:eastAsia="Helvetica" w:hAnsi="Helvetica" w:cs="Helvetica"/>
                <w:color w:val="000000"/>
                <w:sz w:val="6"/>
                <w:szCs w:val="6"/>
              </w:rPr>
              <w:t>sodium voltage-gated channel alpha subunit 3</w:t>
            </w:r>
          </w:p>
        </w:tc>
      </w:tr>
      <w:tr w:rsidR="003B6E76" w14:paraId="1B814D65" w14:textId="77777777">
        <w:trPr>
          <w:cantSplit/>
          <w:jc w:val="center"/>
        </w:trPr>
        <w:tc>
          <w:tcPr>
            <w:tcW w:w="1190" w:type="dxa"/>
            <w:shd w:val="clear" w:color="auto" w:fill="FFFFFF"/>
            <w:tcMar>
              <w:top w:w="0" w:type="dxa"/>
              <w:left w:w="0" w:type="dxa"/>
              <w:bottom w:w="0" w:type="dxa"/>
              <w:right w:w="0" w:type="dxa"/>
            </w:tcMar>
            <w:vAlign w:val="center"/>
          </w:tcPr>
          <w:p w14:paraId="3B8C683E" w14:textId="77777777" w:rsidR="003B6E76" w:rsidRDefault="00000000">
            <w:pPr>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1487F176" w14:textId="77777777" w:rsidR="003B6E76" w:rsidRDefault="00000000">
            <w:pPr>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3E46F4AA" w14:textId="77777777" w:rsidR="003B6E76" w:rsidRDefault="00000000">
            <w:pPr>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4324EB75" w14:textId="77777777" w:rsidR="003B6E76" w:rsidRDefault="00000000">
            <w:pPr>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7A69CF34" w14:textId="77777777" w:rsidR="003B6E76" w:rsidRDefault="00000000">
            <w:pPr>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483EE6B7" w14:textId="77777777" w:rsidR="003B6E76" w:rsidRDefault="00000000">
            <w:pPr>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3025D8D1" w14:textId="77777777" w:rsidR="003B6E76" w:rsidRDefault="00000000">
            <w:pPr>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36FB97B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F79CB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433D5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961DC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2016B61" w14:textId="77777777" w:rsidR="003B6E76" w:rsidRDefault="00000000">
            <w:pPr>
              <w:spacing w:before="100" w:after="100"/>
              <w:ind w:left="100" w:right="100"/>
            </w:pPr>
            <w:r>
              <w:rPr>
                <w:rFonts w:ascii="Helvetica" w:eastAsia="Helvetica" w:hAnsi="Helvetica" w:cs="Helvetica"/>
                <w:color w:val="000000"/>
                <w:sz w:val="6"/>
                <w:szCs w:val="6"/>
              </w:rPr>
              <w:t>protocadherin 9</w:t>
            </w:r>
          </w:p>
        </w:tc>
      </w:tr>
      <w:tr w:rsidR="003B6E76" w14:paraId="78F0BD01" w14:textId="77777777">
        <w:trPr>
          <w:cantSplit/>
          <w:jc w:val="center"/>
        </w:trPr>
        <w:tc>
          <w:tcPr>
            <w:tcW w:w="1190" w:type="dxa"/>
            <w:shd w:val="clear" w:color="auto" w:fill="FFFFFF"/>
            <w:tcMar>
              <w:top w:w="0" w:type="dxa"/>
              <w:left w:w="0" w:type="dxa"/>
              <w:bottom w:w="0" w:type="dxa"/>
              <w:right w:w="0" w:type="dxa"/>
            </w:tcMar>
            <w:vAlign w:val="center"/>
          </w:tcPr>
          <w:p w14:paraId="4A82D769" w14:textId="77777777" w:rsidR="003B6E76" w:rsidRDefault="00000000">
            <w:pPr>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188EA812" w14:textId="77777777" w:rsidR="003B6E76" w:rsidRDefault="00000000">
            <w:pPr>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33D2749C" w14:textId="77777777" w:rsidR="003B6E76" w:rsidRDefault="00000000">
            <w:pPr>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2BD055BF" w14:textId="77777777" w:rsidR="003B6E76" w:rsidRDefault="00000000">
            <w:pPr>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72764864" w14:textId="77777777" w:rsidR="003B6E76" w:rsidRDefault="00000000">
            <w:pPr>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3EC41386" w14:textId="77777777" w:rsidR="003B6E76" w:rsidRDefault="00000000">
            <w:pPr>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032DC470" w14:textId="77777777" w:rsidR="003B6E76" w:rsidRDefault="00000000">
            <w:pPr>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0DD5BE7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F9143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9F7F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FACB7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5BB30D" w14:textId="77777777" w:rsidR="003B6E76" w:rsidRDefault="00000000">
            <w:pPr>
              <w:spacing w:before="100" w:after="100"/>
              <w:ind w:left="100" w:right="100"/>
            </w:pPr>
            <w:r>
              <w:rPr>
                <w:rFonts w:ascii="Helvetica" w:eastAsia="Helvetica" w:hAnsi="Helvetica" w:cs="Helvetica"/>
                <w:color w:val="000000"/>
                <w:sz w:val="6"/>
                <w:szCs w:val="6"/>
              </w:rPr>
              <w:t>annexin A1</w:t>
            </w:r>
          </w:p>
        </w:tc>
      </w:tr>
      <w:tr w:rsidR="003B6E76" w14:paraId="231BC787" w14:textId="77777777">
        <w:trPr>
          <w:cantSplit/>
          <w:jc w:val="center"/>
        </w:trPr>
        <w:tc>
          <w:tcPr>
            <w:tcW w:w="1190" w:type="dxa"/>
            <w:shd w:val="clear" w:color="auto" w:fill="FFFFFF"/>
            <w:tcMar>
              <w:top w:w="0" w:type="dxa"/>
              <w:left w:w="0" w:type="dxa"/>
              <w:bottom w:w="0" w:type="dxa"/>
              <w:right w:w="0" w:type="dxa"/>
            </w:tcMar>
            <w:vAlign w:val="center"/>
          </w:tcPr>
          <w:p w14:paraId="468FD3E9" w14:textId="77777777" w:rsidR="003B6E76" w:rsidRDefault="00000000">
            <w:pPr>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16C177ED" w14:textId="77777777" w:rsidR="003B6E76" w:rsidRDefault="00000000">
            <w:pPr>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17227041" w14:textId="77777777" w:rsidR="003B6E76" w:rsidRDefault="00000000">
            <w:pPr>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1F392716" w14:textId="77777777" w:rsidR="003B6E76" w:rsidRDefault="00000000">
            <w:pPr>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6E9D36AE" w14:textId="77777777" w:rsidR="003B6E76" w:rsidRDefault="00000000">
            <w:pPr>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20479A30" w14:textId="77777777" w:rsidR="003B6E76" w:rsidRDefault="00000000">
            <w:pPr>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75F2E958" w14:textId="77777777" w:rsidR="003B6E76" w:rsidRDefault="00000000">
            <w:pPr>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02EEC0D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69CDB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05500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DCF58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C386EA" w14:textId="77777777" w:rsidR="003B6E76" w:rsidRDefault="00000000">
            <w:pPr>
              <w:spacing w:before="100" w:after="100"/>
              <w:ind w:left="100" w:right="100"/>
            </w:pPr>
            <w:r>
              <w:rPr>
                <w:rFonts w:ascii="Helvetica" w:eastAsia="Helvetica" w:hAnsi="Helvetica" w:cs="Helvetica"/>
                <w:color w:val="000000"/>
                <w:sz w:val="6"/>
                <w:szCs w:val="6"/>
              </w:rPr>
              <w:t>CCAAT enhancer binding protein beta</w:t>
            </w:r>
          </w:p>
        </w:tc>
      </w:tr>
      <w:tr w:rsidR="003B6E76" w14:paraId="3182551D" w14:textId="77777777">
        <w:trPr>
          <w:cantSplit/>
          <w:jc w:val="center"/>
        </w:trPr>
        <w:tc>
          <w:tcPr>
            <w:tcW w:w="1190" w:type="dxa"/>
            <w:shd w:val="clear" w:color="auto" w:fill="FFFFFF"/>
            <w:tcMar>
              <w:top w:w="0" w:type="dxa"/>
              <w:left w:w="0" w:type="dxa"/>
              <w:bottom w:w="0" w:type="dxa"/>
              <w:right w:w="0" w:type="dxa"/>
            </w:tcMar>
            <w:vAlign w:val="center"/>
          </w:tcPr>
          <w:p w14:paraId="7BC25E15" w14:textId="77777777" w:rsidR="003B6E76" w:rsidRDefault="00000000">
            <w:pPr>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6AA035E0" w14:textId="77777777" w:rsidR="003B6E76" w:rsidRDefault="00000000">
            <w:pPr>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1F3FC218" w14:textId="77777777" w:rsidR="003B6E76" w:rsidRDefault="00000000">
            <w:pPr>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6C05E5E3" w14:textId="77777777" w:rsidR="003B6E76" w:rsidRDefault="00000000">
            <w:pPr>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39512722" w14:textId="77777777" w:rsidR="003B6E76" w:rsidRDefault="00000000">
            <w:pPr>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79570BF4" w14:textId="77777777" w:rsidR="003B6E76" w:rsidRDefault="00000000">
            <w:pPr>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1B729038" w14:textId="77777777" w:rsidR="003B6E76"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1513827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8206E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505BD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DFDAE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DD0E81" w14:textId="77777777" w:rsidR="003B6E76" w:rsidRDefault="00000000">
            <w:pPr>
              <w:spacing w:before="100" w:after="100"/>
              <w:ind w:left="100" w:right="100"/>
            </w:pPr>
            <w:r>
              <w:rPr>
                <w:rFonts w:ascii="Helvetica" w:eastAsia="Helvetica" w:hAnsi="Helvetica" w:cs="Helvetica"/>
                <w:color w:val="000000"/>
                <w:sz w:val="6"/>
                <w:szCs w:val="6"/>
              </w:rPr>
              <w:t>ETS transcription factor ELK3</w:t>
            </w:r>
          </w:p>
        </w:tc>
      </w:tr>
      <w:tr w:rsidR="003B6E76" w14:paraId="6361B63C" w14:textId="77777777">
        <w:trPr>
          <w:cantSplit/>
          <w:jc w:val="center"/>
        </w:trPr>
        <w:tc>
          <w:tcPr>
            <w:tcW w:w="1190" w:type="dxa"/>
            <w:shd w:val="clear" w:color="auto" w:fill="FFFFFF"/>
            <w:tcMar>
              <w:top w:w="0" w:type="dxa"/>
              <w:left w:w="0" w:type="dxa"/>
              <w:bottom w:w="0" w:type="dxa"/>
              <w:right w:w="0" w:type="dxa"/>
            </w:tcMar>
            <w:vAlign w:val="center"/>
          </w:tcPr>
          <w:p w14:paraId="700802E3" w14:textId="77777777" w:rsidR="003B6E76" w:rsidRDefault="00000000">
            <w:pPr>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7E63B7FF" w14:textId="77777777" w:rsidR="003B6E76" w:rsidRDefault="00000000">
            <w:pPr>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5296A374" w14:textId="77777777" w:rsidR="003B6E76" w:rsidRDefault="00000000">
            <w:pPr>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78096FAE" w14:textId="77777777" w:rsidR="003B6E76" w:rsidRDefault="00000000">
            <w:pPr>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1D0E5E8C" w14:textId="77777777" w:rsidR="003B6E76" w:rsidRDefault="00000000">
            <w:pPr>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4B4DEFE9" w14:textId="77777777" w:rsidR="003B6E76" w:rsidRDefault="00000000">
            <w:pPr>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07F98953" w14:textId="77777777" w:rsidR="003B6E76"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0B15FA2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2ADBE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42DAB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CCDE30"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74DD7D" w14:textId="77777777" w:rsidR="003B6E76" w:rsidRDefault="00000000">
            <w:pPr>
              <w:spacing w:before="100" w:after="100"/>
              <w:ind w:left="100" w:right="100"/>
            </w:pPr>
            <w:r>
              <w:rPr>
                <w:rFonts w:ascii="Helvetica" w:eastAsia="Helvetica" w:hAnsi="Helvetica" w:cs="Helvetica"/>
                <w:color w:val="000000"/>
                <w:sz w:val="6"/>
                <w:szCs w:val="6"/>
              </w:rPr>
              <w:t>annexin A2</w:t>
            </w:r>
          </w:p>
        </w:tc>
      </w:tr>
      <w:tr w:rsidR="003B6E76" w14:paraId="6AFA6387" w14:textId="77777777">
        <w:trPr>
          <w:cantSplit/>
          <w:jc w:val="center"/>
        </w:trPr>
        <w:tc>
          <w:tcPr>
            <w:tcW w:w="1190" w:type="dxa"/>
            <w:shd w:val="clear" w:color="auto" w:fill="FFFFFF"/>
            <w:tcMar>
              <w:top w:w="0" w:type="dxa"/>
              <w:left w:w="0" w:type="dxa"/>
              <w:bottom w:w="0" w:type="dxa"/>
              <w:right w:w="0" w:type="dxa"/>
            </w:tcMar>
            <w:vAlign w:val="center"/>
          </w:tcPr>
          <w:p w14:paraId="369913FC" w14:textId="77777777" w:rsidR="003B6E76" w:rsidRDefault="00000000">
            <w:pPr>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29A06B83" w14:textId="77777777" w:rsidR="003B6E76" w:rsidRDefault="00000000">
            <w:pPr>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0A494694" w14:textId="77777777" w:rsidR="003B6E76" w:rsidRDefault="00000000">
            <w:pPr>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382541E8" w14:textId="77777777" w:rsidR="003B6E76" w:rsidRDefault="00000000">
            <w:pPr>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085E2638" w14:textId="77777777" w:rsidR="003B6E76" w:rsidRDefault="00000000">
            <w:pPr>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EECEA05" w14:textId="77777777" w:rsidR="003B6E76" w:rsidRDefault="00000000">
            <w:pPr>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01DA73B9" w14:textId="77777777" w:rsidR="003B6E76"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49632A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21541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A2A0C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000B7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4C52A74" w14:textId="77777777" w:rsidR="003B6E76" w:rsidRDefault="00000000">
            <w:pPr>
              <w:spacing w:before="100" w:after="100"/>
              <w:ind w:left="100" w:right="100"/>
            </w:pPr>
            <w:r>
              <w:rPr>
                <w:rFonts w:ascii="Helvetica" w:eastAsia="Helvetica" w:hAnsi="Helvetica" w:cs="Helvetica"/>
                <w:color w:val="000000"/>
                <w:sz w:val="6"/>
                <w:szCs w:val="6"/>
              </w:rPr>
              <w:t>family with sequence similarity 78 member B</w:t>
            </w:r>
          </w:p>
        </w:tc>
      </w:tr>
      <w:tr w:rsidR="003B6E76" w14:paraId="165B8A37" w14:textId="77777777">
        <w:trPr>
          <w:cantSplit/>
          <w:jc w:val="center"/>
        </w:trPr>
        <w:tc>
          <w:tcPr>
            <w:tcW w:w="1190" w:type="dxa"/>
            <w:shd w:val="clear" w:color="auto" w:fill="FFFFFF"/>
            <w:tcMar>
              <w:top w:w="0" w:type="dxa"/>
              <w:left w:w="0" w:type="dxa"/>
              <w:bottom w:w="0" w:type="dxa"/>
              <w:right w:w="0" w:type="dxa"/>
            </w:tcMar>
            <w:vAlign w:val="center"/>
          </w:tcPr>
          <w:p w14:paraId="22C92582" w14:textId="77777777" w:rsidR="003B6E76" w:rsidRDefault="00000000">
            <w:pPr>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19B0C29F" w14:textId="77777777" w:rsidR="003B6E76" w:rsidRDefault="00000000">
            <w:pPr>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2D2711CC" w14:textId="77777777" w:rsidR="003B6E76" w:rsidRDefault="00000000">
            <w:pPr>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4EE29640" w14:textId="77777777" w:rsidR="003B6E76" w:rsidRDefault="00000000">
            <w:pPr>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65AAF89A" w14:textId="77777777" w:rsidR="003B6E76" w:rsidRDefault="00000000">
            <w:pPr>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6B10269A" w14:textId="77777777" w:rsidR="003B6E76" w:rsidRDefault="00000000">
            <w:pPr>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65A5C90B" w14:textId="77777777" w:rsidR="003B6E76"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241EA8C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3E995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8D626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05651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04AC86" w14:textId="77777777" w:rsidR="003B6E76" w:rsidRDefault="00000000">
            <w:pPr>
              <w:spacing w:before="100" w:after="100"/>
              <w:ind w:left="100" w:right="100"/>
            </w:pPr>
            <w:r>
              <w:rPr>
                <w:rFonts w:ascii="Helvetica" w:eastAsia="Helvetica" w:hAnsi="Helvetica" w:cs="Helvetica"/>
                <w:color w:val="000000"/>
                <w:sz w:val="6"/>
                <w:szCs w:val="6"/>
              </w:rPr>
              <w:t>potassium voltage-gated channel subfamily H member 6</w:t>
            </w:r>
          </w:p>
        </w:tc>
      </w:tr>
      <w:tr w:rsidR="003B6E76" w14:paraId="3090B019" w14:textId="77777777">
        <w:trPr>
          <w:cantSplit/>
          <w:jc w:val="center"/>
        </w:trPr>
        <w:tc>
          <w:tcPr>
            <w:tcW w:w="1190" w:type="dxa"/>
            <w:shd w:val="clear" w:color="auto" w:fill="FFFFFF"/>
            <w:tcMar>
              <w:top w:w="0" w:type="dxa"/>
              <w:left w:w="0" w:type="dxa"/>
              <w:bottom w:w="0" w:type="dxa"/>
              <w:right w:w="0" w:type="dxa"/>
            </w:tcMar>
            <w:vAlign w:val="center"/>
          </w:tcPr>
          <w:p w14:paraId="50D22B48" w14:textId="77777777" w:rsidR="003B6E76" w:rsidRDefault="00000000">
            <w:pPr>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29D3580D" w14:textId="77777777" w:rsidR="003B6E76" w:rsidRDefault="00000000">
            <w:pPr>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2BE5BDF8" w14:textId="77777777" w:rsidR="003B6E76" w:rsidRDefault="00000000">
            <w:pPr>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27B5A55E" w14:textId="77777777" w:rsidR="003B6E76" w:rsidRDefault="00000000">
            <w:pPr>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7E95CB8E" w14:textId="77777777" w:rsidR="003B6E76" w:rsidRDefault="00000000">
            <w:pPr>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53AF0091" w14:textId="77777777" w:rsidR="003B6E76" w:rsidRDefault="00000000">
            <w:pPr>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7BB5AFC9" w14:textId="77777777" w:rsidR="003B6E76"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0425AE8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A62CD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140BB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12B89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3F258F" w14:textId="77777777" w:rsidR="003B6E76" w:rsidRDefault="003B6E76">
            <w:pPr>
              <w:spacing w:before="100" w:after="100"/>
              <w:ind w:left="100" w:right="100"/>
            </w:pPr>
          </w:p>
        </w:tc>
      </w:tr>
      <w:tr w:rsidR="003B6E76" w14:paraId="7B2A3D6B" w14:textId="77777777">
        <w:trPr>
          <w:cantSplit/>
          <w:jc w:val="center"/>
        </w:trPr>
        <w:tc>
          <w:tcPr>
            <w:tcW w:w="1190" w:type="dxa"/>
            <w:shd w:val="clear" w:color="auto" w:fill="FFFFFF"/>
            <w:tcMar>
              <w:top w:w="0" w:type="dxa"/>
              <w:left w:w="0" w:type="dxa"/>
              <w:bottom w:w="0" w:type="dxa"/>
              <w:right w:w="0" w:type="dxa"/>
            </w:tcMar>
            <w:vAlign w:val="center"/>
          </w:tcPr>
          <w:p w14:paraId="39C07E0F" w14:textId="77777777" w:rsidR="003B6E76" w:rsidRDefault="00000000">
            <w:pPr>
              <w:spacing w:before="100" w:after="100"/>
              <w:ind w:left="100" w:right="100"/>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28B0CA29" w14:textId="77777777" w:rsidR="003B6E76" w:rsidRDefault="00000000">
            <w:pPr>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21485007" w14:textId="77777777" w:rsidR="003B6E76" w:rsidRDefault="00000000">
            <w:pPr>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6E32DACE" w14:textId="77777777" w:rsidR="003B6E76" w:rsidRDefault="00000000">
            <w:pPr>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30010EDE" w14:textId="77777777" w:rsidR="003B6E76" w:rsidRDefault="00000000">
            <w:pPr>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33A42235" w14:textId="77777777" w:rsidR="003B6E76" w:rsidRDefault="00000000">
            <w:pPr>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3AC110A3" w14:textId="77777777" w:rsidR="003B6E76"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1BA81EB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AE789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542DB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6A938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AB92C4" w14:textId="77777777" w:rsidR="003B6E76" w:rsidRDefault="00000000">
            <w:pPr>
              <w:spacing w:before="100" w:after="100"/>
              <w:ind w:left="100" w:right="100"/>
            </w:pPr>
            <w:r>
              <w:rPr>
                <w:rFonts w:ascii="Helvetica" w:eastAsia="Helvetica" w:hAnsi="Helvetica" w:cs="Helvetica"/>
                <w:color w:val="000000"/>
                <w:sz w:val="6"/>
                <w:szCs w:val="6"/>
              </w:rPr>
              <w:t>superoxide dismutase 3</w:t>
            </w:r>
          </w:p>
        </w:tc>
      </w:tr>
      <w:tr w:rsidR="003B6E76" w14:paraId="0D3AD189" w14:textId="77777777">
        <w:trPr>
          <w:cantSplit/>
          <w:jc w:val="center"/>
        </w:trPr>
        <w:tc>
          <w:tcPr>
            <w:tcW w:w="1190" w:type="dxa"/>
            <w:shd w:val="clear" w:color="auto" w:fill="FFFFFF"/>
            <w:tcMar>
              <w:top w:w="0" w:type="dxa"/>
              <w:left w:w="0" w:type="dxa"/>
              <w:bottom w:w="0" w:type="dxa"/>
              <w:right w:w="0" w:type="dxa"/>
            </w:tcMar>
            <w:vAlign w:val="center"/>
          </w:tcPr>
          <w:p w14:paraId="1E83385F" w14:textId="77777777" w:rsidR="003B6E76" w:rsidRDefault="00000000">
            <w:pPr>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2B1649CA" w14:textId="77777777" w:rsidR="003B6E76" w:rsidRDefault="00000000">
            <w:pPr>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1119837B" w14:textId="77777777" w:rsidR="003B6E76" w:rsidRDefault="00000000">
            <w:pPr>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1AD5C8E6" w14:textId="77777777" w:rsidR="003B6E76" w:rsidRDefault="00000000">
            <w:pPr>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1688D069" w14:textId="77777777" w:rsidR="003B6E76" w:rsidRDefault="00000000">
            <w:pPr>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19B0101B" w14:textId="77777777" w:rsidR="003B6E76" w:rsidRDefault="00000000">
            <w:pPr>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1266ABFC" w14:textId="77777777" w:rsidR="003B6E76"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07E0A3A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F35E5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760DA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F7DE9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52450C0" w14:textId="77777777" w:rsidR="003B6E76" w:rsidRDefault="00000000">
            <w:pPr>
              <w:spacing w:before="100" w:after="100"/>
              <w:ind w:left="100" w:right="100"/>
            </w:pPr>
            <w:r>
              <w:rPr>
                <w:rFonts w:ascii="Helvetica" w:eastAsia="Helvetica" w:hAnsi="Helvetica" w:cs="Helvetica"/>
                <w:color w:val="000000"/>
                <w:sz w:val="6"/>
                <w:szCs w:val="6"/>
              </w:rPr>
              <w:t>protein phosphatase 1 regulatory subunit 3B</w:t>
            </w:r>
          </w:p>
        </w:tc>
      </w:tr>
      <w:tr w:rsidR="003B6E76" w14:paraId="3A845311" w14:textId="77777777">
        <w:trPr>
          <w:cantSplit/>
          <w:jc w:val="center"/>
        </w:trPr>
        <w:tc>
          <w:tcPr>
            <w:tcW w:w="1190" w:type="dxa"/>
            <w:shd w:val="clear" w:color="auto" w:fill="FFFFFF"/>
            <w:tcMar>
              <w:top w:w="0" w:type="dxa"/>
              <w:left w:w="0" w:type="dxa"/>
              <w:bottom w:w="0" w:type="dxa"/>
              <w:right w:w="0" w:type="dxa"/>
            </w:tcMar>
            <w:vAlign w:val="center"/>
          </w:tcPr>
          <w:p w14:paraId="24852AF2" w14:textId="77777777" w:rsidR="003B6E76" w:rsidRDefault="00000000">
            <w:pPr>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23CD45E8" w14:textId="77777777" w:rsidR="003B6E76" w:rsidRDefault="00000000">
            <w:pPr>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14FF8D68" w14:textId="77777777" w:rsidR="003B6E76" w:rsidRDefault="00000000">
            <w:pPr>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2AE08422" w14:textId="77777777" w:rsidR="003B6E76" w:rsidRDefault="00000000">
            <w:pPr>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0239CC6B" w14:textId="77777777" w:rsidR="003B6E76" w:rsidRDefault="00000000">
            <w:pPr>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E63E3F5" w14:textId="77777777" w:rsidR="003B6E76" w:rsidRDefault="00000000">
            <w:pPr>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592D2BF6" w14:textId="77777777" w:rsidR="003B6E76"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34FC53C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28051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5720F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994C2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0B1728" w14:textId="77777777" w:rsidR="003B6E76" w:rsidRDefault="00000000">
            <w:pPr>
              <w:spacing w:before="100" w:after="100"/>
              <w:ind w:left="100" w:right="100"/>
            </w:pPr>
            <w:r>
              <w:rPr>
                <w:rFonts w:ascii="Helvetica" w:eastAsia="Helvetica" w:hAnsi="Helvetica" w:cs="Helvetica"/>
                <w:color w:val="000000"/>
                <w:sz w:val="6"/>
                <w:szCs w:val="6"/>
              </w:rPr>
              <w:t>complement C1r</w:t>
            </w:r>
          </w:p>
        </w:tc>
      </w:tr>
      <w:tr w:rsidR="003B6E76" w14:paraId="724B44F3" w14:textId="77777777">
        <w:trPr>
          <w:cantSplit/>
          <w:jc w:val="center"/>
        </w:trPr>
        <w:tc>
          <w:tcPr>
            <w:tcW w:w="1190" w:type="dxa"/>
            <w:shd w:val="clear" w:color="auto" w:fill="FFFFFF"/>
            <w:tcMar>
              <w:top w:w="0" w:type="dxa"/>
              <w:left w:w="0" w:type="dxa"/>
              <w:bottom w:w="0" w:type="dxa"/>
              <w:right w:w="0" w:type="dxa"/>
            </w:tcMar>
            <w:vAlign w:val="center"/>
          </w:tcPr>
          <w:p w14:paraId="01737EA2" w14:textId="77777777" w:rsidR="003B6E76" w:rsidRDefault="00000000">
            <w:pPr>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46CDBCF5" w14:textId="77777777" w:rsidR="003B6E76" w:rsidRDefault="00000000">
            <w:pPr>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5DD6CE02" w14:textId="77777777" w:rsidR="003B6E76" w:rsidRDefault="00000000">
            <w:pPr>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14AA0137" w14:textId="77777777" w:rsidR="003B6E76" w:rsidRDefault="00000000">
            <w:pPr>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58FD5054" w14:textId="77777777" w:rsidR="003B6E76" w:rsidRDefault="00000000">
            <w:pPr>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08FF8CF2" w14:textId="77777777" w:rsidR="003B6E76" w:rsidRDefault="00000000">
            <w:pPr>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4ECEDF01" w14:textId="77777777" w:rsidR="003B6E76" w:rsidRDefault="00000000">
            <w:pPr>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714E00F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87777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FE0BF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1E858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F59B15" w14:textId="77777777" w:rsidR="003B6E76" w:rsidRDefault="00000000">
            <w:pPr>
              <w:spacing w:before="100" w:after="100"/>
              <w:ind w:left="100" w:right="100"/>
            </w:pPr>
            <w:r>
              <w:rPr>
                <w:rFonts w:ascii="Helvetica" w:eastAsia="Helvetica" w:hAnsi="Helvetica" w:cs="Helvetica"/>
                <w:color w:val="000000"/>
                <w:sz w:val="6"/>
                <w:szCs w:val="6"/>
              </w:rPr>
              <w:t>ZFP36 ring finger protein</w:t>
            </w:r>
          </w:p>
        </w:tc>
      </w:tr>
      <w:tr w:rsidR="003B6E76" w14:paraId="2E5DA747" w14:textId="77777777">
        <w:trPr>
          <w:cantSplit/>
          <w:jc w:val="center"/>
        </w:trPr>
        <w:tc>
          <w:tcPr>
            <w:tcW w:w="1190" w:type="dxa"/>
            <w:shd w:val="clear" w:color="auto" w:fill="FFFFFF"/>
            <w:tcMar>
              <w:top w:w="0" w:type="dxa"/>
              <w:left w:w="0" w:type="dxa"/>
              <w:bottom w:w="0" w:type="dxa"/>
              <w:right w:w="0" w:type="dxa"/>
            </w:tcMar>
            <w:vAlign w:val="center"/>
          </w:tcPr>
          <w:p w14:paraId="4CA113B1" w14:textId="77777777" w:rsidR="003B6E76" w:rsidRDefault="00000000">
            <w:pPr>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5A7D390D" w14:textId="77777777" w:rsidR="003B6E76" w:rsidRDefault="00000000">
            <w:pPr>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11029A11" w14:textId="77777777" w:rsidR="003B6E76" w:rsidRDefault="00000000">
            <w:pPr>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2BDD38B2" w14:textId="77777777" w:rsidR="003B6E76" w:rsidRDefault="00000000">
            <w:pPr>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60D4D92E" w14:textId="77777777" w:rsidR="003B6E76" w:rsidRDefault="00000000">
            <w:pPr>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609CB5B7" w14:textId="77777777" w:rsidR="003B6E76" w:rsidRDefault="00000000">
            <w:pPr>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76F41EEB" w14:textId="77777777" w:rsidR="003B6E76" w:rsidRDefault="00000000">
            <w:pPr>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0E531DB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A821E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28FFF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EFB1C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78397A7" w14:textId="77777777" w:rsidR="003B6E76" w:rsidRDefault="00000000">
            <w:pPr>
              <w:spacing w:before="100" w:after="100"/>
              <w:ind w:left="100" w:right="100"/>
            </w:pPr>
            <w:r>
              <w:rPr>
                <w:rFonts w:ascii="Helvetica" w:eastAsia="Helvetica" w:hAnsi="Helvetica" w:cs="Helvetica"/>
                <w:color w:val="000000"/>
                <w:sz w:val="6"/>
                <w:szCs w:val="6"/>
              </w:rPr>
              <w:t>protein phosphatase with EF-hand domain 2</w:t>
            </w:r>
          </w:p>
        </w:tc>
      </w:tr>
      <w:tr w:rsidR="003B6E76" w14:paraId="76D342ED" w14:textId="77777777">
        <w:trPr>
          <w:cantSplit/>
          <w:jc w:val="center"/>
        </w:trPr>
        <w:tc>
          <w:tcPr>
            <w:tcW w:w="1190" w:type="dxa"/>
            <w:shd w:val="clear" w:color="auto" w:fill="FFFFFF"/>
            <w:tcMar>
              <w:top w:w="0" w:type="dxa"/>
              <w:left w:w="0" w:type="dxa"/>
              <w:bottom w:w="0" w:type="dxa"/>
              <w:right w:w="0" w:type="dxa"/>
            </w:tcMar>
            <w:vAlign w:val="center"/>
          </w:tcPr>
          <w:p w14:paraId="59E71ED1" w14:textId="77777777" w:rsidR="003B6E76" w:rsidRDefault="00000000">
            <w:pPr>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12961178" w14:textId="77777777" w:rsidR="003B6E76" w:rsidRDefault="00000000">
            <w:pPr>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2228DE65" w14:textId="77777777" w:rsidR="003B6E76" w:rsidRDefault="00000000">
            <w:pPr>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14E88C34" w14:textId="77777777" w:rsidR="003B6E76" w:rsidRDefault="00000000">
            <w:pPr>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3857739E" w14:textId="77777777" w:rsidR="003B6E76" w:rsidRDefault="00000000">
            <w:pPr>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0DFB4E3E" w14:textId="77777777" w:rsidR="003B6E76" w:rsidRDefault="00000000">
            <w:pPr>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7CF54BD4" w14:textId="77777777" w:rsidR="003B6E76"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696B03C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C6AD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1C995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34995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EC8C67" w14:textId="77777777" w:rsidR="003B6E76" w:rsidRDefault="00000000">
            <w:pPr>
              <w:spacing w:before="100" w:after="100"/>
              <w:ind w:left="100" w:right="100"/>
            </w:pPr>
            <w:r>
              <w:rPr>
                <w:rFonts w:ascii="Helvetica" w:eastAsia="Helvetica" w:hAnsi="Helvetica" w:cs="Helvetica"/>
                <w:color w:val="000000"/>
                <w:sz w:val="6"/>
                <w:szCs w:val="6"/>
              </w:rPr>
              <w:t>cAMP-dependent protein kinase inhibitor beta</w:t>
            </w:r>
          </w:p>
        </w:tc>
      </w:tr>
      <w:tr w:rsidR="003B6E76" w14:paraId="69AB284E" w14:textId="77777777">
        <w:trPr>
          <w:cantSplit/>
          <w:jc w:val="center"/>
        </w:trPr>
        <w:tc>
          <w:tcPr>
            <w:tcW w:w="1190" w:type="dxa"/>
            <w:shd w:val="clear" w:color="auto" w:fill="FFFFFF"/>
            <w:tcMar>
              <w:top w:w="0" w:type="dxa"/>
              <w:left w:w="0" w:type="dxa"/>
              <w:bottom w:w="0" w:type="dxa"/>
              <w:right w:w="0" w:type="dxa"/>
            </w:tcMar>
            <w:vAlign w:val="center"/>
          </w:tcPr>
          <w:p w14:paraId="21BB7383" w14:textId="77777777" w:rsidR="003B6E76" w:rsidRDefault="00000000">
            <w:pPr>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2F4B3458" w14:textId="77777777" w:rsidR="003B6E76" w:rsidRDefault="00000000">
            <w:pPr>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7323DFF1" w14:textId="77777777" w:rsidR="003B6E76" w:rsidRDefault="00000000">
            <w:pPr>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425327CC" w14:textId="77777777" w:rsidR="003B6E76" w:rsidRDefault="00000000">
            <w:pPr>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0B2A91B5" w14:textId="77777777" w:rsidR="003B6E76" w:rsidRDefault="00000000">
            <w:pPr>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7B248300" w14:textId="77777777" w:rsidR="003B6E76" w:rsidRDefault="00000000">
            <w:pPr>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42C28452" w14:textId="77777777" w:rsidR="003B6E76"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3B5B183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BD4C2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1E466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7FFB5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DB1B17" w14:textId="77777777" w:rsidR="003B6E76" w:rsidRDefault="00000000">
            <w:pPr>
              <w:spacing w:before="100" w:after="100"/>
              <w:ind w:left="100" w:right="100"/>
            </w:pPr>
            <w:r>
              <w:rPr>
                <w:rFonts w:ascii="Helvetica" w:eastAsia="Helvetica" w:hAnsi="Helvetica" w:cs="Helvetica"/>
                <w:color w:val="000000"/>
                <w:sz w:val="6"/>
                <w:szCs w:val="6"/>
              </w:rPr>
              <w:t>protein O-mannose kinase</w:t>
            </w:r>
          </w:p>
        </w:tc>
      </w:tr>
      <w:tr w:rsidR="003B6E76" w14:paraId="61A63813" w14:textId="77777777">
        <w:trPr>
          <w:cantSplit/>
          <w:jc w:val="center"/>
        </w:trPr>
        <w:tc>
          <w:tcPr>
            <w:tcW w:w="1190" w:type="dxa"/>
            <w:shd w:val="clear" w:color="auto" w:fill="FFFFFF"/>
            <w:tcMar>
              <w:top w:w="0" w:type="dxa"/>
              <w:left w:w="0" w:type="dxa"/>
              <w:bottom w:w="0" w:type="dxa"/>
              <w:right w:w="0" w:type="dxa"/>
            </w:tcMar>
            <w:vAlign w:val="center"/>
          </w:tcPr>
          <w:p w14:paraId="66362834" w14:textId="77777777" w:rsidR="003B6E76" w:rsidRDefault="00000000">
            <w:pPr>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46B133FF" w14:textId="77777777" w:rsidR="003B6E76" w:rsidRDefault="00000000">
            <w:pPr>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1724A710" w14:textId="77777777" w:rsidR="003B6E76" w:rsidRDefault="00000000">
            <w:pPr>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7429DA17" w14:textId="77777777" w:rsidR="003B6E76" w:rsidRDefault="00000000">
            <w:pPr>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04A096ED" w14:textId="77777777" w:rsidR="003B6E76" w:rsidRDefault="00000000">
            <w:pPr>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1FCAAB3C" w14:textId="77777777" w:rsidR="003B6E76" w:rsidRDefault="00000000">
            <w:pPr>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3D17EBEC" w14:textId="77777777" w:rsidR="003B6E76"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9C28F6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03637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0C97C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27F10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A559E4A" w14:textId="77777777" w:rsidR="003B6E76" w:rsidRDefault="00000000">
            <w:pPr>
              <w:spacing w:before="100" w:after="100"/>
              <w:ind w:left="100" w:right="100"/>
            </w:pPr>
            <w:r>
              <w:rPr>
                <w:rFonts w:ascii="Helvetica" w:eastAsia="Helvetica" w:hAnsi="Helvetica" w:cs="Helvetica"/>
                <w:color w:val="000000"/>
                <w:sz w:val="6"/>
                <w:szCs w:val="6"/>
              </w:rPr>
              <w:t>ST18 C2H2C-type zinc finger transcription factor</w:t>
            </w:r>
          </w:p>
        </w:tc>
      </w:tr>
      <w:tr w:rsidR="003B6E76" w14:paraId="314EEE00" w14:textId="77777777">
        <w:trPr>
          <w:cantSplit/>
          <w:jc w:val="center"/>
        </w:trPr>
        <w:tc>
          <w:tcPr>
            <w:tcW w:w="1190" w:type="dxa"/>
            <w:shd w:val="clear" w:color="auto" w:fill="FFFFFF"/>
            <w:tcMar>
              <w:top w:w="0" w:type="dxa"/>
              <w:left w:w="0" w:type="dxa"/>
              <w:bottom w:w="0" w:type="dxa"/>
              <w:right w:w="0" w:type="dxa"/>
            </w:tcMar>
            <w:vAlign w:val="center"/>
          </w:tcPr>
          <w:p w14:paraId="40C21DC6" w14:textId="77777777" w:rsidR="003B6E76" w:rsidRDefault="00000000">
            <w:pPr>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71FD0BD8" w14:textId="77777777" w:rsidR="003B6E76" w:rsidRDefault="00000000">
            <w:pPr>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13BC5249" w14:textId="77777777" w:rsidR="003B6E76" w:rsidRDefault="00000000">
            <w:pPr>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3AAD74E4" w14:textId="77777777" w:rsidR="003B6E76" w:rsidRDefault="00000000">
            <w:pPr>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2B6A156A" w14:textId="77777777" w:rsidR="003B6E76" w:rsidRDefault="00000000">
            <w:pPr>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1FC43B08" w14:textId="77777777" w:rsidR="003B6E76" w:rsidRDefault="00000000">
            <w:pPr>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46196C3C" w14:textId="77777777" w:rsidR="003B6E76" w:rsidRDefault="00000000">
            <w:pPr>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585A1AD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C4197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12045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3E093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9F5AF33" w14:textId="77777777" w:rsidR="003B6E76" w:rsidRDefault="00000000">
            <w:pPr>
              <w:spacing w:before="100" w:after="100"/>
              <w:ind w:left="100" w:right="100"/>
            </w:pPr>
            <w:r>
              <w:rPr>
                <w:rFonts w:ascii="Helvetica" w:eastAsia="Helvetica" w:hAnsi="Helvetica" w:cs="Helvetica"/>
                <w:color w:val="000000"/>
                <w:sz w:val="6"/>
                <w:szCs w:val="6"/>
              </w:rPr>
              <w:t>cadherin EGF LAG seven-pass G-type receptor 3</w:t>
            </w:r>
          </w:p>
        </w:tc>
      </w:tr>
      <w:tr w:rsidR="003B6E76" w14:paraId="1DAB20DA" w14:textId="77777777">
        <w:trPr>
          <w:cantSplit/>
          <w:jc w:val="center"/>
        </w:trPr>
        <w:tc>
          <w:tcPr>
            <w:tcW w:w="1190" w:type="dxa"/>
            <w:shd w:val="clear" w:color="auto" w:fill="FFFFFF"/>
            <w:tcMar>
              <w:top w:w="0" w:type="dxa"/>
              <w:left w:w="0" w:type="dxa"/>
              <w:bottom w:w="0" w:type="dxa"/>
              <w:right w:w="0" w:type="dxa"/>
            </w:tcMar>
            <w:vAlign w:val="center"/>
          </w:tcPr>
          <w:p w14:paraId="3C0D51DD" w14:textId="77777777" w:rsidR="003B6E76" w:rsidRDefault="00000000">
            <w:pPr>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660A5949" w14:textId="77777777" w:rsidR="003B6E76" w:rsidRDefault="00000000">
            <w:pPr>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361022BB" w14:textId="77777777" w:rsidR="003B6E76" w:rsidRDefault="00000000">
            <w:pPr>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24113847" w14:textId="77777777" w:rsidR="003B6E76" w:rsidRDefault="00000000">
            <w:pPr>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43A8B530" w14:textId="77777777" w:rsidR="003B6E76" w:rsidRDefault="00000000">
            <w:pPr>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3A3BD186" w14:textId="77777777" w:rsidR="003B6E76" w:rsidRDefault="00000000">
            <w:pPr>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23E1C86A" w14:textId="77777777" w:rsidR="003B6E76" w:rsidRDefault="00000000">
            <w:pPr>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27D24FF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529F2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B1897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F4822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3335FE" w14:textId="77777777" w:rsidR="003B6E76" w:rsidRDefault="00000000">
            <w:pPr>
              <w:spacing w:before="100" w:after="100"/>
              <w:ind w:left="100" w:right="100"/>
            </w:pPr>
            <w:r>
              <w:rPr>
                <w:rFonts w:ascii="Helvetica" w:eastAsia="Helvetica" w:hAnsi="Helvetica" w:cs="Helvetica"/>
                <w:color w:val="000000"/>
                <w:sz w:val="6"/>
                <w:szCs w:val="6"/>
              </w:rPr>
              <w:t>ADAMTS like 1</w:t>
            </w:r>
          </w:p>
        </w:tc>
      </w:tr>
      <w:tr w:rsidR="003B6E76" w14:paraId="4FD72A55" w14:textId="77777777">
        <w:trPr>
          <w:cantSplit/>
          <w:jc w:val="center"/>
        </w:trPr>
        <w:tc>
          <w:tcPr>
            <w:tcW w:w="1190" w:type="dxa"/>
            <w:shd w:val="clear" w:color="auto" w:fill="FFFFFF"/>
            <w:tcMar>
              <w:top w:w="0" w:type="dxa"/>
              <w:left w:w="0" w:type="dxa"/>
              <w:bottom w:w="0" w:type="dxa"/>
              <w:right w:w="0" w:type="dxa"/>
            </w:tcMar>
            <w:vAlign w:val="center"/>
          </w:tcPr>
          <w:p w14:paraId="4917FAED" w14:textId="77777777" w:rsidR="003B6E76"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380224A0" w14:textId="77777777" w:rsidR="003B6E76" w:rsidRDefault="00000000">
            <w:pPr>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4543CF63" w14:textId="77777777" w:rsidR="003B6E76" w:rsidRDefault="00000000">
            <w:pPr>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5577EAD2" w14:textId="77777777" w:rsidR="003B6E76" w:rsidRDefault="00000000">
            <w:pPr>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74785CAB" w14:textId="77777777" w:rsidR="003B6E76" w:rsidRDefault="00000000">
            <w:pPr>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4887F8EB" w14:textId="77777777" w:rsidR="003B6E76" w:rsidRDefault="00000000">
            <w:pPr>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23651F52" w14:textId="77777777" w:rsidR="003B6E76"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796F5F5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AA2CB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1DEF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5380F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86AE3D" w14:textId="77777777" w:rsidR="003B6E76" w:rsidRDefault="00000000">
            <w:pPr>
              <w:spacing w:before="100" w:after="100"/>
              <w:ind w:left="100" w:right="100"/>
            </w:pPr>
            <w:r>
              <w:rPr>
                <w:rFonts w:ascii="Helvetica" w:eastAsia="Helvetica" w:hAnsi="Helvetica" w:cs="Helvetica"/>
                <w:color w:val="000000"/>
                <w:sz w:val="6"/>
                <w:szCs w:val="6"/>
              </w:rPr>
              <w:t>one cut homeobox 2</w:t>
            </w:r>
          </w:p>
        </w:tc>
      </w:tr>
      <w:tr w:rsidR="003B6E76" w14:paraId="1A93FABC" w14:textId="77777777">
        <w:trPr>
          <w:cantSplit/>
          <w:jc w:val="center"/>
        </w:trPr>
        <w:tc>
          <w:tcPr>
            <w:tcW w:w="1190" w:type="dxa"/>
            <w:shd w:val="clear" w:color="auto" w:fill="FFFFFF"/>
            <w:tcMar>
              <w:top w:w="0" w:type="dxa"/>
              <w:left w:w="0" w:type="dxa"/>
              <w:bottom w:w="0" w:type="dxa"/>
              <w:right w:w="0" w:type="dxa"/>
            </w:tcMar>
            <w:vAlign w:val="center"/>
          </w:tcPr>
          <w:p w14:paraId="0C7FE65C" w14:textId="77777777" w:rsidR="003B6E76" w:rsidRDefault="00000000">
            <w:pPr>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21B504FB" w14:textId="77777777" w:rsidR="003B6E76" w:rsidRDefault="00000000">
            <w:pPr>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388CD572" w14:textId="77777777" w:rsidR="003B6E76" w:rsidRDefault="00000000">
            <w:pPr>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0DE53C1A" w14:textId="77777777" w:rsidR="003B6E76" w:rsidRDefault="00000000">
            <w:pPr>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2E3F6213" w14:textId="77777777" w:rsidR="003B6E76" w:rsidRDefault="00000000">
            <w:pPr>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50A24852" w14:textId="77777777" w:rsidR="003B6E76" w:rsidRDefault="00000000">
            <w:pPr>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7CBD4E52" w14:textId="77777777" w:rsidR="003B6E76"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0572AC8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50AF8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6984C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17F13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98D3E18" w14:textId="77777777" w:rsidR="003B6E76" w:rsidRDefault="00000000">
            <w:pPr>
              <w:spacing w:before="100" w:after="100"/>
              <w:ind w:left="100" w:right="100"/>
            </w:pPr>
            <w:r>
              <w:rPr>
                <w:rFonts w:ascii="Helvetica" w:eastAsia="Helvetica" w:hAnsi="Helvetica" w:cs="Helvetica"/>
                <w:color w:val="000000"/>
                <w:sz w:val="6"/>
                <w:szCs w:val="6"/>
              </w:rPr>
              <w:t>histone deacetylase 9</w:t>
            </w:r>
          </w:p>
        </w:tc>
      </w:tr>
      <w:tr w:rsidR="003B6E76" w14:paraId="42D8822E" w14:textId="77777777">
        <w:trPr>
          <w:cantSplit/>
          <w:jc w:val="center"/>
        </w:trPr>
        <w:tc>
          <w:tcPr>
            <w:tcW w:w="1190" w:type="dxa"/>
            <w:shd w:val="clear" w:color="auto" w:fill="FFFFFF"/>
            <w:tcMar>
              <w:top w:w="0" w:type="dxa"/>
              <w:left w:w="0" w:type="dxa"/>
              <w:bottom w:w="0" w:type="dxa"/>
              <w:right w:w="0" w:type="dxa"/>
            </w:tcMar>
            <w:vAlign w:val="center"/>
          </w:tcPr>
          <w:p w14:paraId="3A06B3DF" w14:textId="77777777" w:rsidR="003B6E76" w:rsidRDefault="00000000">
            <w:pPr>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2E2F46FB" w14:textId="77777777" w:rsidR="003B6E76" w:rsidRDefault="00000000">
            <w:pPr>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66C2E445" w14:textId="77777777" w:rsidR="003B6E76" w:rsidRDefault="00000000">
            <w:pPr>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5DBC2A25" w14:textId="77777777" w:rsidR="003B6E76" w:rsidRDefault="00000000">
            <w:pPr>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16A9A9AE" w14:textId="77777777" w:rsidR="003B6E76" w:rsidRDefault="00000000">
            <w:pPr>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05DF42B2" w14:textId="77777777" w:rsidR="003B6E76" w:rsidRDefault="00000000">
            <w:pPr>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610E48E8" w14:textId="77777777" w:rsidR="003B6E76" w:rsidRDefault="00000000">
            <w:pPr>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7C0FC67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3EC44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FD0FB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51C31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B625E5" w14:textId="77777777" w:rsidR="003B6E76" w:rsidRDefault="00000000">
            <w:pPr>
              <w:spacing w:before="100" w:after="100"/>
              <w:ind w:left="100" w:right="100"/>
            </w:pPr>
            <w:r>
              <w:rPr>
                <w:rFonts w:ascii="Helvetica" w:eastAsia="Helvetica" w:hAnsi="Helvetica" w:cs="Helvetica"/>
                <w:color w:val="000000"/>
                <w:sz w:val="6"/>
                <w:szCs w:val="6"/>
              </w:rPr>
              <w:t>metallothionein 1M</w:t>
            </w:r>
          </w:p>
        </w:tc>
      </w:tr>
      <w:tr w:rsidR="003B6E76" w14:paraId="6EFB4C4C" w14:textId="77777777">
        <w:trPr>
          <w:cantSplit/>
          <w:jc w:val="center"/>
        </w:trPr>
        <w:tc>
          <w:tcPr>
            <w:tcW w:w="1190" w:type="dxa"/>
            <w:shd w:val="clear" w:color="auto" w:fill="FFFFFF"/>
            <w:tcMar>
              <w:top w:w="0" w:type="dxa"/>
              <w:left w:w="0" w:type="dxa"/>
              <w:bottom w:w="0" w:type="dxa"/>
              <w:right w:w="0" w:type="dxa"/>
            </w:tcMar>
            <w:vAlign w:val="center"/>
          </w:tcPr>
          <w:p w14:paraId="0706FD33" w14:textId="77777777" w:rsidR="003B6E76" w:rsidRDefault="00000000">
            <w:pPr>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322C42E1" w14:textId="77777777" w:rsidR="003B6E76" w:rsidRDefault="00000000">
            <w:pPr>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670E71CD" w14:textId="77777777" w:rsidR="003B6E76" w:rsidRDefault="00000000">
            <w:pPr>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3030AAED" w14:textId="77777777" w:rsidR="003B6E76" w:rsidRDefault="00000000">
            <w:pPr>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561A1DB0" w14:textId="77777777" w:rsidR="003B6E76" w:rsidRDefault="00000000">
            <w:pPr>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42F1CFBD" w14:textId="77777777" w:rsidR="003B6E76" w:rsidRDefault="00000000">
            <w:pPr>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51BB6797" w14:textId="77777777" w:rsidR="003B6E76"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1D81F53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A8B49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23EEF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94A20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619987A" w14:textId="77777777" w:rsidR="003B6E76" w:rsidRDefault="00000000">
            <w:pPr>
              <w:spacing w:before="100" w:after="100"/>
              <w:ind w:left="100" w:right="100"/>
            </w:pPr>
            <w:r>
              <w:rPr>
                <w:rFonts w:ascii="Helvetica" w:eastAsia="Helvetica" w:hAnsi="Helvetica" w:cs="Helvetica"/>
                <w:color w:val="000000"/>
                <w:sz w:val="6"/>
                <w:szCs w:val="6"/>
              </w:rPr>
              <w:t>lipase maturation factor 2</w:t>
            </w:r>
          </w:p>
        </w:tc>
      </w:tr>
      <w:tr w:rsidR="003B6E76" w14:paraId="439D8C3D" w14:textId="77777777">
        <w:trPr>
          <w:cantSplit/>
          <w:jc w:val="center"/>
        </w:trPr>
        <w:tc>
          <w:tcPr>
            <w:tcW w:w="1190" w:type="dxa"/>
            <w:shd w:val="clear" w:color="auto" w:fill="FFFFFF"/>
            <w:tcMar>
              <w:top w:w="0" w:type="dxa"/>
              <w:left w:w="0" w:type="dxa"/>
              <w:bottom w:w="0" w:type="dxa"/>
              <w:right w:w="0" w:type="dxa"/>
            </w:tcMar>
            <w:vAlign w:val="center"/>
          </w:tcPr>
          <w:p w14:paraId="39AAE07E" w14:textId="77777777" w:rsidR="003B6E76" w:rsidRDefault="00000000">
            <w:pPr>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6B73165D" w14:textId="77777777" w:rsidR="003B6E76" w:rsidRDefault="00000000">
            <w:pPr>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392DF0C3" w14:textId="77777777" w:rsidR="003B6E76" w:rsidRDefault="00000000">
            <w:pPr>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327A2FCC" w14:textId="77777777" w:rsidR="003B6E76" w:rsidRDefault="00000000">
            <w:pPr>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14887F7A" w14:textId="77777777" w:rsidR="003B6E76" w:rsidRDefault="00000000">
            <w:pPr>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538F210B" w14:textId="77777777" w:rsidR="003B6E76" w:rsidRDefault="00000000">
            <w:pPr>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34F385E7" w14:textId="77777777" w:rsidR="003B6E76"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7D64BFC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1D9BA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E9C47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22DEC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CA2294" w14:textId="77777777" w:rsidR="003B6E76" w:rsidRDefault="00000000">
            <w:pPr>
              <w:spacing w:before="100" w:after="100"/>
              <w:ind w:left="100" w:right="100"/>
            </w:pPr>
            <w:r>
              <w:rPr>
                <w:rFonts w:ascii="Helvetica" w:eastAsia="Helvetica" w:hAnsi="Helvetica" w:cs="Helvetica"/>
                <w:color w:val="000000"/>
                <w:sz w:val="6"/>
                <w:szCs w:val="6"/>
              </w:rPr>
              <w:t>transmembrane protein 35A</w:t>
            </w:r>
          </w:p>
        </w:tc>
      </w:tr>
      <w:tr w:rsidR="003B6E76" w14:paraId="02E44965" w14:textId="77777777">
        <w:trPr>
          <w:cantSplit/>
          <w:jc w:val="center"/>
        </w:trPr>
        <w:tc>
          <w:tcPr>
            <w:tcW w:w="1190" w:type="dxa"/>
            <w:shd w:val="clear" w:color="auto" w:fill="FFFFFF"/>
            <w:tcMar>
              <w:top w:w="0" w:type="dxa"/>
              <w:left w:w="0" w:type="dxa"/>
              <w:bottom w:w="0" w:type="dxa"/>
              <w:right w:w="0" w:type="dxa"/>
            </w:tcMar>
            <w:vAlign w:val="center"/>
          </w:tcPr>
          <w:p w14:paraId="0E19DF66" w14:textId="77777777" w:rsidR="003B6E76" w:rsidRDefault="00000000">
            <w:pPr>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119BFA5D" w14:textId="77777777" w:rsidR="003B6E76" w:rsidRDefault="00000000">
            <w:pPr>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27E07F01" w14:textId="77777777" w:rsidR="003B6E76" w:rsidRDefault="00000000">
            <w:pPr>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6A750C32" w14:textId="77777777" w:rsidR="003B6E76" w:rsidRDefault="00000000">
            <w:pPr>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2761DB44" w14:textId="77777777" w:rsidR="003B6E76" w:rsidRDefault="00000000">
            <w:pPr>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70259844" w14:textId="77777777" w:rsidR="003B6E76" w:rsidRDefault="00000000">
            <w:pPr>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6D4F5D5D" w14:textId="77777777" w:rsidR="003B6E76" w:rsidRDefault="00000000">
            <w:pPr>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18BDB1F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605FD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4892A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2F776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035BC5" w14:textId="77777777" w:rsidR="003B6E76" w:rsidRDefault="00000000">
            <w:pPr>
              <w:spacing w:before="100" w:after="100"/>
              <w:ind w:left="100" w:right="100"/>
            </w:pPr>
            <w:r>
              <w:rPr>
                <w:rFonts w:ascii="Helvetica" w:eastAsia="Helvetica" w:hAnsi="Helvetica" w:cs="Helvetica"/>
                <w:color w:val="000000"/>
                <w:sz w:val="6"/>
                <w:szCs w:val="6"/>
              </w:rPr>
              <w:t>G protein-coupled receptor 155</w:t>
            </w:r>
          </w:p>
        </w:tc>
      </w:tr>
      <w:tr w:rsidR="003B6E76" w14:paraId="16CD2FFF" w14:textId="77777777">
        <w:trPr>
          <w:cantSplit/>
          <w:jc w:val="center"/>
        </w:trPr>
        <w:tc>
          <w:tcPr>
            <w:tcW w:w="1190" w:type="dxa"/>
            <w:shd w:val="clear" w:color="auto" w:fill="FFFFFF"/>
            <w:tcMar>
              <w:top w:w="0" w:type="dxa"/>
              <w:left w:w="0" w:type="dxa"/>
              <w:bottom w:w="0" w:type="dxa"/>
              <w:right w:w="0" w:type="dxa"/>
            </w:tcMar>
            <w:vAlign w:val="center"/>
          </w:tcPr>
          <w:p w14:paraId="0AE05D58" w14:textId="77777777" w:rsidR="003B6E76" w:rsidRDefault="00000000">
            <w:pPr>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5C69AE8B" w14:textId="77777777" w:rsidR="003B6E76" w:rsidRDefault="00000000">
            <w:pPr>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5D59F675" w14:textId="77777777" w:rsidR="003B6E76" w:rsidRDefault="00000000">
            <w:pPr>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5F50CD9B" w14:textId="77777777" w:rsidR="003B6E76" w:rsidRDefault="00000000">
            <w:pPr>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39EC8AC0" w14:textId="77777777" w:rsidR="003B6E76" w:rsidRDefault="00000000">
            <w:pPr>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4293C09D" w14:textId="77777777" w:rsidR="003B6E76" w:rsidRDefault="00000000">
            <w:pPr>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39513136" w14:textId="77777777" w:rsidR="003B6E76" w:rsidRDefault="00000000">
            <w:pPr>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7AD9A6D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AE2E8E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0E2C4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C48BE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3747E0" w14:textId="77777777" w:rsidR="003B6E76" w:rsidRDefault="00000000">
            <w:pPr>
              <w:spacing w:before="100" w:after="100"/>
              <w:ind w:left="100" w:right="100"/>
            </w:pPr>
            <w:r>
              <w:rPr>
                <w:rFonts w:ascii="Helvetica" w:eastAsia="Helvetica" w:hAnsi="Helvetica" w:cs="Helvetica"/>
                <w:color w:val="000000"/>
                <w:sz w:val="6"/>
                <w:szCs w:val="6"/>
              </w:rPr>
              <w:t>tau tubulin kinase 1</w:t>
            </w:r>
          </w:p>
        </w:tc>
      </w:tr>
      <w:tr w:rsidR="003B6E76" w14:paraId="3C5FA1EB" w14:textId="77777777">
        <w:trPr>
          <w:cantSplit/>
          <w:jc w:val="center"/>
        </w:trPr>
        <w:tc>
          <w:tcPr>
            <w:tcW w:w="1190" w:type="dxa"/>
            <w:shd w:val="clear" w:color="auto" w:fill="FFFFFF"/>
            <w:tcMar>
              <w:top w:w="0" w:type="dxa"/>
              <w:left w:w="0" w:type="dxa"/>
              <w:bottom w:w="0" w:type="dxa"/>
              <w:right w:w="0" w:type="dxa"/>
            </w:tcMar>
            <w:vAlign w:val="center"/>
          </w:tcPr>
          <w:p w14:paraId="58B71863" w14:textId="77777777" w:rsidR="003B6E76" w:rsidRDefault="00000000">
            <w:pPr>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032F6423" w14:textId="77777777" w:rsidR="003B6E76" w:rsidRDefault="00000000">
            <w:pPr>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4C2141D8" w14:textId="77777777" w:rsidR="003B6E76" w:rsidRDefault="00000000">
            <w:pPr>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32E7DEFA" w14:textId="77777777" w:rsidR="003B6E76" w:rsidRDefault="00000000">
            <w:pPr>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0461EFB2" w14:textId="77777777" w:rsidR="003B6E76" w:rsidRDefault="00000000">
            <w:pPr>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3C352F18" w14:textId="77777777" w:rsidR="003B6E76" w:rsidRDefault="00000000">
            <w:pPr>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5F5C84BB" w14:textId="77777777" w:rsidR="003B6E76" w:rsidRDefault="00000000">
            <w:pPr>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7B5CF20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BE705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E91D5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16602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729233" w14:textId="77777777" w:rsidR="003B6E76" w:rsidRDefault="00000000">
            <w:pPr>
              <w:spacing w:before="100" w:after="100"/>
              <w:ind w:left="100" w:right="100"/>
            </w:pPr>
            <w:r>
              <w:rPr>
                <w:rFonts w:ascii="Helvetica" w:eastAsia="Helvetica" w:hAnsi="Helvetica" w:cs="Helvetica"/>
                <w:color w:val="000000"/>
                <w:sz w:val="6"/>
                <w:szCs w:val="6"/>
              </w:rPr>
              <w:t>G protein-coupled receptor 135</w:t>
            </w:r>
          </w:p>
        </w:tc>
      </w:tr>
      <w:tr w:rsidR="003B6E76" w14:paraId="2F7077F4" w14:textId="77777777">
        <w:trPr>
          <w:cantSplit/>
          <w:jc w:val="center"/>
        </w:trPr>
        <w:tc>
          <w:tcPr>
            <w:tcW w:w="1190" w:type="dxa"/>
            <w:shd w:val="clear" w:color="auto" w:fill="FFFFFF"/>
            <w:tcMar>
              <w:top w:w="0" w:type="dxa"/>
              <w:left w:w="0" w:type="dxa"/>
              <w:bottom w:w="0" w:type="dxa"/>
              <w:right w:w="0" w:type="dxa"/>
            </w:tcMar>
            <w:vAlign w:val="center"/>
          </w:tcPr>
          <w:p w14:paraId="3BD383B9" w14:textId="77777777" w:rsidR="003B6E76" w:rsidRDefault="00000000">
            <w:pPr>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3C711165" w14:textId="77777777" w:rsidR="003B6E76" w:rsidRDefault="00000000">
            <w:pPr>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58B52A94" w14:textId="77777777" w:rsidR="003B6E76" w:rsidRDefault="00000000">
            <w:pPr>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392F5645" w14:textId="77777777" w:rsidR="003B6E76" w:rsidRDefault="00000000">
            <w:pPr>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680D5B1F" w14:textId="77777777" w:rsidR="003B6E76" w:rsidRDefault="00000000">
            <w:pPr>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636DAE18" w14:textId="77777777" w:rsidR="003B6E76" w:rsidRDefault="00000000">
            <w:pPr>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01BCB5E6" w14:textId="77777777" w:rsidR="003B6E76"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3F9AF09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60D18B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9197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D3AC6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8A872B" w14:textId="77777777" w:rsidR="003B6E76" w:rsidRDefault="00000000">
            <w:pPr>
              <w:spacing w:before="100" w:after="100"/>
              <w:ind w:left="100" w:right="100"/>
            </w:pPr>
            <w:r>
              <w:rPr>
                <w:rFonts w:ascii="Helvetica" w:eastAsia="Helvetica" w:hAnsi="Helvetica" w:cs="Helvetica"/>
                <w:color w:val="000000"/>
                <w:sz w:val="6"/>
                <w:szCs w:val="6"/>
              </w:rPr>
              <w:t>cyclin dependent kinase like 3</w:t>
            </w:r>
          </w:p>
        </w:tc>
      </w:tr>
      <w:tr w:rsidR="003B6E76" w14:paraId="55D52287" w14:textId="77777777">
        <w:trPr>
          <w:cantSplit/>
          <w:jc w:val="center"/>
        </w:trPr>
        <w:tc>
          <w:tcPr>
            <w:tcW w:w="1190" w:type="dxa"/>
            <w:shd w:val="clear" w:color="auto" w:fill="FFFFFF"/>
            <w:tcMar>
              <w:top w:w="0" w:type="dxa"/>
              <w:left w:w="0" w:type="dxa"/>
              <w:bottom w:w="0" w:type="dxa"/>
              <w:right w:w="0" w:type="dxa"/>
            </w:tcMar>
            <w:vAlign w:val="center"/>
          </w:tcPr>
          <w:p w14:paraId="08B6A4E2" w14:textId="77777777" w:rsidR="003B6E76" w:rsidRDefault="00000000">
            <w:pPr>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61E03263" w14:textId="77777777" w:rsidR="003B6E76" w:rsidRDefault="00000000">
            <w:pPr>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70F9FA52" w14:textId="77777777" w:rsidR="003B6E76" w:rsidRDefault="00000000">
            <w:pPr>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41050D61" w14:textId="77777777" w:rsidR="003B6E76" w:rsidRDefault="00000000">
            <w:pPr>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79DF2A29" w14:textId="77777777" w:rsidR="003B6E76" w:rsidRDefault="00000000">
            <w:pPr>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016164A1" w14:textId="77777777" w:rsidR="003B6E76" w:rsidRDefault="00000000">
            <w:pPr>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105E202D" w14:textId="77777777" w:rsidR="003B6E76"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06050DD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AF14FA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8AA27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88503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794190" w14:textId="77777777" w:rsidR="003B6E76" w:rsidRDefault="00000000">
            <w:pPr>
              <w:spacing w:before="100" w:after="100"/>
              <w:ind w:left="100" w:right="100"/>
            </w:pPr>
            <w:r>
              <w:rPr>
                <w:rFonts w:ascii="Helvetica" w:eastAsia="Helvetica" w:hAnsi="Helvetica" w:cs="Helvetica"/>
                <w:color w:val="000000"/>
                <w:sz w:val="6"/>
                <w:szCs w:val="6"/>
              </w:rPr>
              <w:t>orthodenticle homeobox 2</w:t>
            </w:r>
          </w:p>
        </w:tc>
      </w:tr>
      <w:tr w:rsidR="003B6E76" w14:paraId="3AC35291" w14:textId="77777777">
        <w:trPr>
          <w:cantSplit/>
          <w:jc w:val="center"/>
        </w:trPr>
        <w:tc>
          <w:tcPr>
            <w:tcW w:w="1190" w:type="dxa"/>
            <w:shd w:val="clear" w:color="auto" w:fill="FFFFFF"/>
            <w:tcMar>
              <w:top w:w="0" w:type="dxa"/>
              <w:left w:w="0" w:type="dxa"/>
              <w:bottom w:w="0" w:type="dxa"/>
              <w:right w:w="0" w:type="dxa"/>
            </w:tcMar>
            <w:vAlign w:val="center"/>
          </w:tcPr>
          <w:p w14:paraId="6C9A807D" w14:textId="77777777" w:rsidR="003B6E76" w:rsidRDefault="00000000">
            <w:pPr>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7E402761" w14:textId="77777777" w:rsidR="003B6E76" w:rsidRDefault="00000000">
            <w:pPr>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7E33AAB2" w14:textId="77777777" w:rsidR="003B6E76" w:rsidRDefault="00000000">
            <w:pPr>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1F28759D" w14:textId="77777777" w:rsidR="003B6E76" w:rsidRDefault="00000000">
            <w:pPr>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6E34C0C1" w14:textId="77777777" w:rsidR="003B6E76" w:rsidRDefault="00000000">
            <w:pPr>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78D39935" w14:textId="77777777" w:rsidR="003B6E76" w:rsidRDefault="00000000">
            <w:pPr>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68A97213" w14:textId="77777777" w:rsidR="003B6E76"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78A2B6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B0DD5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2876A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5BA30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8B1C23" w14:textId="77777777" w:rsidR="003B6E76" w:rsidRDefault="00000000">
            <w:pPr>
              <w:spacing w:before="100" w:after="100"/>
              <w:ind w:left="100" w:right="100"/>
            </w:pPr>
            <w:r>
              <w:rPr>
                <w:rFonts w:ascii="Helvetica" w:eastAsia="Helvetica" w:hAnsi="Helvetica" w:cs="Helvetica"/>
                <w:color w:val="000000"/>
                <w:sz w:val="6"/>
                <w:szCs w:val="6"/>
              </w:rPr>
              <w:t>tripartite motif containing 45</w:t>
            </w:r>
          </w:p>
        </w:tc>
      </w:tr>
      <w:tr w:rsidR="003B6E76" w14:paraId="2892A407" w14:textId="77777777">
        <w:trPr>
          <w:cantSplit/>
          <w:jc w:val="center"/>
        </w:trPr>
        <w:tc>
          <w:tcPr>
            <w:tcW w:w="1190" w:type="dxa"/>
            <w:shd w:val="clear" w:color="auto" w:fill="FFFFFF"/>
            <w:tcMar>
              <w:top w:w="0" w:type="dxa"/>
              <w:left w:w="0" w:type="dxa"/>
              <w:bottom w:w="0" w:type="dxa"/>
              <w:right w:w="0" w:type="dxa"/>
            </w:tcMar>
            <w:vAlign w:val="center"/>
          </w:tcPr>
          <w:p w14:paraId="72435539" w14:textId="77777777" w:rsidR="003B6E76" w:rsidRDefault="00000000">
            <w:pPr>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1C294FAA" w14:textId="77777777" w:rsidR="003B6E76" w:rsidRDefault="00000000">
            <w:pPr>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77E1EC38" w14:textId="77777777" w:rsidR="003B6E76" w:rsidRDefault="00000000">
            <w:pPr>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31301AC7" w14:textId="77777777" w:rsidR="003B6E76" w:rsidRDefault="00000000">
            <w:pPr>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1D8016A4" w14:textId="77777777" w:rsidR="003B6E76" w:rsidRDefault="00000000">
            <w:pPr>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55F15CF4" w14:textId="77777777" w:rsidR="003B6E76" w:rsidRDefault="00000000">
            <w:pPr>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2787F281" w14:textId="77777777" w:rsidR="003B6E76"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256F0DF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78758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42AFD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608A1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9F97E2" w14:textId="77777777" w:rsidR="003B6E76" w:rsidRDefault="00000000">
            <w:pPr>
              <w:spacing w:before="100" w:after="100"/>
              <w:ind w:left="100" w:right="100"/>
            </w:pPr>
            <w:r>
              <w:rPr>
                <w:rFonts w:ascii="Helvetica" w:eastAsia="Helvetica" w:hAnsi="Helvetica" w:cs="Helvetica"/>
                <w:color w:val="000000"/>
                <w:sz w:val="6"/>
                <w:szCs w:val="6"/>
              </w:rPr>
              <w:t>zinc finger X-linked duplicated B</w:t>
            </w:r>
          </w:p>
        </w:tc>
      </w:tr>
      <w:tr w:rsidR="003B6E76" w14:paraId="4398A440" w14:textId="77777777">
        <w:trPr>
          <w:cantSplit/>
          <w:jc w:val="center"/>
        </w:trPr>
        <w:tc>
          <w:tcPr>
            <w:tcW w:w="1190" w:type="dxa"/>
            <w:shd w:val="clear" w:color="auto" w:fill="FFFFFF"/>
            <w:tcMar>
              <w:top w:w="0" w:type="dxa"/>
              <w:left w:w="0" w:type="dxa"/>
              <w:bottom w:w="0" w:type="dxa"/>
              <w:right w:w="0" w:type="dxa"/>
            </w:tcMar>
            <w:vAlign w:val="center"/>
          </w:tcPr>
          <w:p w14:paraId="1CAB5BD0" w14:textId="77777777" w:rsidR="003B6E76" w:rsidRDefault="00000000">
            <w:pPr>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74EE0809" w14:textId="77777777" w:rsidR="003B6E76" w:rsidRDefault="00000000">
            <w:pPr>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6AB73A6D" w14:textId="77777777" w:rsidR="003B6E76" w:rsidRDefault="00000000">
            <w:pPr>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12495CDD" w14:textId="77777777" w:rsidR="003B6E76" w:rsidRDefault="00000000">
            <w:pPr>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237C4807" w14:textId="77777777" w:rsidR="003B6E76" w:rsidRDefault="00000000">
            <w:pPr>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71E401CB" w14:textId="77777777" w:rsidR="003B6E76" w:rsidRDefault="00000000">
            <w:pPr>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5325AD00" w14:textId="77777777" w:rsidR="003B6E76" w:rsidRDefault="00000000">
            <w:pPr>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676AB45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95313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D8CF88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25F5D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55A49A" w14:textId="77777777" w:rsidR="003B6E76" w:rsidRDefault="00000000">
            <w:pPr>
              <w:spacing w:before="100" w:after="100"/>
              <w:ind w:left="100" w:right="100"/>
            </w:pPr>
            <w:r>
              <w:rPr>
                <w:rFonts w:ascii="Helvetica" w:eastAsia="Helvetica" w:hAnsi="Helvetica" w:cs="Helvetica"/>
                <w:color w:val="000000"/>
                <w:sz w:val="6"/>
                <w:szCs w:val="6"/>
              </w:rPr>
              <w:t>kinesin family member 3A</w:t>
            </w:r>
          </w:p>
        </w:tc>
      </w:tr>
      <w:tr w:rsidR="003B6E76" w14:paraId="3387B2E3" w14:textId="77777777">
        <w:trPr>
          <w:cantSplit/>
          <w:jc w:val="center"/>
        </w:trPr>
        <w:tc>
          <w:tcPr>
            <w:tcW w:w="1190" w:type="dxa"/>
            <w:shd w:val="clear" w:color="auto" w:fill="FFFFFF"/>
            <w:tcMar>
              <w:top w:w="0" w:type="dxa"/>
              <w:left w:w="0" w:type="dxa"/>
              <w:bottom w:w="0" w:type="dxa"/>
              <w:right w:w="0" w:type="dxa"/>
            </w:tcMar>
            <w:vAlign w:val="center"/>
          </w:tcPr>
          <w:p w14:paraId="51E21247" w14:textId="77777777" w:rsidR="003B6E76" w:rsidRDefault="00000000">
            <w:pPr>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68E3FE44" w14:textId="77777777" w:rsidR="003B6E76" w:rsidRDefault="00000000">
            <w:pPr>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0D9E53B1" w14:textId="77777777" w:rsidR="003B6E76" w:rsidRDefault="00000000">
            <w:pPr>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0DFD70BD" w14:textId="77777777" w:rsidR="003B6E76" w:rsidRDefault="00000000">
            <w:pPr>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4EDAC86B" w14:textId="77777777" w:rsidR="003B6E76" w:rsidRDefault="00000000">
            <w:pPr>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3A478ED5" w14:textId="77777777" w:rsidR="003B6E76" w:rsidRDefault="00000000">
            <w:pPr>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663F52AD" w14:textId="77777777" w:rsidR="003B6E76" w:rsidRDefault="00000000">
            <w:pPr>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265393C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585C4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DA0C9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216780"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8C7C42" w14:textId="77777777" w:rsidR="003B6E76" w:rsidRDefault="00000000">
            <w:pPr>
              <w:spacing w:before="100" w:after="100"/>
              <w:ind w:left="100" w:right="100"/>
            </w:pPr>
            <w:r>
              <w:rPr>
                <w:rFonts w:ascii="Helvetica" w:eastAsia="Helvetica" w:hAnsi="Helvetica" w:cs="Helvetica"/>
                <w:color w:val="000000"/>
                <w:sz w:val="6"/>
                <w:szCs w:val="6"/>
              </w:rPr>
              <w:t>apolipoprotein E</w:t>
            </w:r>
          </w:p>
        </w:tc>
      </w:tr>
      <w:tr w:rsidR="003B6E76" w14:paraId="571DCA02" w14:textId="77777777">
        <w:trPr>
          <w:cantSplit/>
          <w:jc w:val="center"/>
        </w:trPr>
        <w:tc>
          <w:tcPr>
            <w:tcW w:w="1190" w:type="dxa"/>
            <w:shd w:val="clear" w:color="auto" w:fill="FFFFFF"/>
            <w:tcMar>
              <w:top w:w="0" w:type="dxa"/>
              <w:left w:w="0" w:type="dxa"/>
              <w:bottom w:w="0" w:type="dxa"/>
              <w:right w:w="0" w:type="dxa"/>
            </w:tcMar>
            <w:vAlign w:val="center"/>
          </w:tcPr>
          <w:p w14:paraId="77E6902B" w14:textId="77777777" w:rsidR="003B6E76" w:rsidRDefault="00000000">
            <w:pPr>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6335BC6D" w14:textId="77777777" w:rsidR="003B6E76" w:rsidRDefault="00000000">
            <w:pPr>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1F8A96B6" w14:textId="77777777" w:rsidR="003B6E76" w:rsidRDefault="00000000">
            <w:pPr>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22C49A49" w14:textId="77777777" w:rsidR="003B6E76" w:rsidRDefault="00000000">
            <w:pPr>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6B5FB803" w14:textId="77777777" w:rsidR="003B6E76" w:rsidRDefault="00000000">
            <w:pPr>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52232E98" w14:textId="77777777" w:rsidR="003B6E76" w:rsidRDefault="00000000">
            <w:pPr>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2ABF5F74" w14:textId="77777777" w:rsidR="003B6E76" w:rsidRDefault="00000000">
            <w:pPr>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0ABD9DA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554E6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ADBD9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4FA44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C5DD76A" w14:textId="77777777" w:rsidR="003B6E76" w:rsidRDefault="00000000">
            <w:pPr>
              <w:spacing w:before="100" w:after="100"/>
              <w:ind w:left="100" w:right="100"/>
            </w:pPr>
            <w:r>
              <w:rPr>
                <w:rFonts w:ascii="Helvetica" w:eastAsia="Helvetica" w:hAnsi="Helvetica" w:cs="Helvetica"/>
                <w:color w:val="000000"/>
                <w:sz w:val="6"/>
                <w:szCs w:val="6"/>
              </w:rPr>
              <w:t>protein phosphatase 1 regulatory subunit 15A</w:t>
            </w:r>
          </w:p>
        </w:tc>
      </w:tr>
      <w:tr w:rsidR="003B6E76" w14:paraId="56A64612" w14:textId="77777777">
        <w:trPr>
          <w:cantSplit/>
          <w:jc w:val="center"/>
        </w:trPr>
        <w:tc>
          <w:tcPr>
            <w:tcW w:w="1190" w:type="dxa"/>
            <w:shd w:val="clear" w:color="auto" w:fill="FFFFFF"/>
            <w:tcMar>
              <w:top w:w="0" w:type="dxa"/>
              <w:left w:w="0" w:type="dxa"/>
              <w:bottom w:w="0" w:type="dxa"/>
              <w:right w:w="0" w:type="dxa"/>
            </w:tcMar>
            <w:vAlign w:val="center"/>
          </w:tcPr>
          <w:p w14:paraId="2CDB9A06" w14:textId="77777777" w:rsidR="003B6E76" w:rsidRDefault="00000000">
            <w:pPr>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7FB0B636" w14:textId="77777777" w:rsidR="003B6E76" w:rsidRDefault="00000000">
            <w:pPr>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394B343F" w14:textId="77777777" w:rsidR="003B6E76" w:rsidRDefault="00000000">
            <w:pPr>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15202DD4" w14:textId="77777777" w:rsidR="003B6E76" w:rsidRDefault="00000000">
            <w:pPr>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0E8AE8CC" w14:textId="77777777" w:rsidR="003B6E76" w:rsidRDefault="00000000">
            <w:pPr>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0211983B" w14:textId="77777777" w:rsidR="003B6E76" w:rsidRDefault="00000000">
            <w:pPr>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7809B2CC" w14:textId="77777777" w:rsidR="003B6E76" w:rsidRDefault="00000000">
            <w:pPr>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271D322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18C35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0A2ED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B44A05"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888013" w14:textId="77777777" w:rsidR="003B6E76" w:rsidRDefault="00000000">
            <w:pPr>
              <w:spacing w:before="100" w:after="100"/>
              <w:ind w:left="100" w:right="100"/>
            </w:pPr>
            <w:r>
              <w:rPr>
                <w:rFonts w:ascii="Helvetica" w:eastAsia="Helvetica" w:hAnsi="Helvetica" w:cs="Helvetica"/>
                <w:color w:val="000000"/>
                <w:sz w:val="6"/>
                <w:szCs w:val="6"/>
              </w:rPr>
              <w:t>ADAMTS like 5</w:t>
            </w:r>
          </w:p>
        </w:tc>
      </w:tr>
      <w:tr w:rsidR="003B6E76" w14:paraId="5609ECA0" w14:textId="77777777">
        <w:trPr>
          <w:cantSplit/>
          <w:jc w:val="center"/>
        </w:trPr>
        <w:tc>
          <w:tcPr>
            <w:tcW w:w="1190" w:type="dxa"/>
            <w:shd w:val="clear" w:color="auto" w:fill="FFFFFF"/>
            <w:tcMar>
              <w:top w:w="0" w:type="dxa"/>
              <w:left w:w="0" w:type="dxa"/>
              <w:bottom w:w="0" w:type="dxa"/>
              <w:right w:w="0" w:type="dxa"/>
            </w:tcMar>
            <w:vAlign w:val="center"/>
          </w:tcPr>
          <w:p w14:paraId="43DB1367" w14:textId="77777777" w:rsidR="003B6E76" w:rsidRDefault="00000000">
            <w:pPr>
              <w:spacing w:before="100" w:after="100"/>
              <w:ind w:left="100" w:right="100"/>
            </w:pPr>
            <w:r>
              <w:rPr>
                <w:rFonts w:ascii="Helvetica" w:eastAsia="Helvetica" w:hAnsi="Helvetica" w:cs="Helvetica"/>
                <w:color w:val="000000"/>
                <w:sz w:val="6"/>
                <w:szCs w:val="6"/>
              </w:rPr>
              <w:t>EFNA1 (ENSG00000169242)</w:t>
            </w:r>
          </w:p>
        </w:tc>
        <w:tc>
          <w:tcPr>
            <w:tcW w:w="634" w:type="dxa"/>
            <w:shd w:val="clear" w:color="auto" w:fill="FFFFFF"/>
            <w:tcMar>
              <w:top w:w="0" w:type="dxa"/>
              <w:left w:w="0" w:type="dxa"/>
              <w:bottom w:w="0" w:type="dxa"/>
              <w:right w:w="0" w:type="dxa"/>
            </w:tcMar>
            <w:vAlign w:val="center"/>
          </w:tcPr>
          <w:p w14:paraId="468441B7" w14:textId="77777777" w:rsidR="003B6E76" w:rsidRDefault="00000000">
            <w:pPr>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5AD9E784" w14:textId="77777777" w:rsidR="003B6E76" w:rsidRDefault="00000000">
            <w:pPr>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74938B37" w14:textId="77777777" w:rsidR="003B6E76" w:rsidRDefault="00000000">
            <w:pPr>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5B50BC22" w14:textId="77777777" w:rsidR="003B6E76" w:rsidRDefault="00000000">
            <w:pPr>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434E47A2" w14:textId="77777777" w:rsidR="003B6E76" w:rsidRDefault="00000000">
            <w:pPr>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2D1EDF2E" w14:textId="77777777" w:rsidR="003B6E76"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1464AC9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3D341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04CC3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1A72A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AD5E5D" w14:textId="77777777" w:rsidR="003B6E76" w:rsidRDefault="00000000">
            <w:pPr>
              <w:spacing w:before="100" w:after="100"/>
              <w:ind w:left="100" w:right="100"/>
            </w:pPr>
            <w:r>
              <w:rPr>
                <w:rFonts w:ascii="Helvetica" w:eastAsia="Helvetica" w:hAnsi="Helvetica" w:cs="Helvetica"/>
                <w:color w:val="000000"/>
                <w:sz w:val="6"/>
                <w:szCs w:val="6"/>
              </w:rPr>
              <w:t>ephrin A1</w:t>
            </w:r>
          </w:p>
        </w:tc>
      </w:tr>
      <w:tr w:rsidR="003B6E76" w14:paraId="43A5C55F" w14:textId="77777777">
        <w:trPr>
          <w:cantSplit/>
          <w:jc w:val="center"/>
        </w:trPr>
        <w:tc>
          <w:tcPr>
            <w:tcW w:w="1190" w:type="dxa"/>
            <w:shd w:val="clear" w:color="auto" w:fill="FFFFFF"/>
            <w:tcMar>
              <w:top w:w="0" w:type="dxa"/>
              <w:left w:w="0" w:type="dxa"/>
              <w:bottom w:w="0" w:type="dxa"/>
              <w:right w:w="0" w:type="dxa"/>
            </w:tcMar>
            <w:vAlign w:val="center"/>
          </w:tcPr>
          <w:p w14:paraId="55C7A3F8" w14:textId="77777777" w:rsidR="003B6E76" w:rsidRDefault="00000000">
            <w:pPr>
              <w:spacing w:before="100" w:after="100"/>
              <w:ind w:left="100" w:right="100"/>
            </w:pPr>
            <w:r>
              <w:rPr>
                <w:rFonts w:ascii="Helvetica" w:eastAsia="Helvetica" w:hAnsi="Helvetica" w:cs="Helvetica"/>
                <w:color w:val="000000"/>
                <w:sz w:val="6"/>
                <w:szCs w:val="6"/>
              </w:rPr>
              <w:lastRenderedPageBreak/>
              <w:t>RHOC (ENSG00000155366)</w:t>
            </w:r>
          </w:p>
        </w:tc>
        <w:tc>
          <w:tcPr>
            <w:tcW w:w="634" w:type="dxa"/>
            <w:shd w:val="clear" w:color="auto" w:fill="FFFFFF"/>
            <w:tcMar>
              <w:top w:w="0" w:type="dxa"/>
              <w:left w:w="0" w:type="dxa"/>
              <w:bottom w:w="0" w:type="dxa"/>
              <w:right w:w="0" w:type="dxa"/>
            </w:tcMar>
            <w:vAlign w:val="center"/>
          </w:tcPr>
          <w:p w14:paraId="66EA45DF" w14:textId="77777777" w:rsidR="003B6E76" w:rsidRDefault="00000000">
            <w:pPr>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4487619D" w14:textId="77777777" w:rsidR="003B6E76" w:rsidRDefault="00000000">
            <w:pPr>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18B8A991" w14:textId="77777777" w:rsidR="003B6E76" w:rsidRDefault="00000000">
            <w:pPr>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7F4DD7DE" w14:textId="77777777" w:rsidR="003B6E76" w:rsidRDefault="00000000">
            <w:pPr>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685F68B1" w14:textId="77777777" w:rsidR="003B6E76" w:rsidRDefault="00000000">
            <w:pPr>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2F4030AF" w14:textId="77777777" w:rsidR="003B6E76"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C98700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0DCCA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71DB6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FB782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33D59AA" w14:textId="77777777" w:rsidR="003B6E76" w:rsidRDefault="00000000">
            <w:pPr>
              <w:spacing w:before="100" w:after="100"/>
              <w:ind w:left="100" w:right="100"/>
            </w:pPr>
            <w:r>
              <w:rPr>
                <w:rFonts w:ascii="Helvetica" w:eastAsia="Helvetica" w:hAnsi="Helvetica" w:cs="Helvetica"/>
                <w:color w:val="000000"/>
                <w:sz w:val="6"/>
                <w:szCs w:val="6"/>
              </w:rPr>
              <w:t>ras homolog family member C</w:t>
            </w:r>
          </w:p>
        </w:tc>
      </w:tr>
      <w:tr w:rsidR="003B6E76" w14:paraId="0AB39291" w14:textId="77777777">
        <w:trPr>
          <w:cantSplit/>
          <w:jc w:val="center"/>
        </w:trPr>
        <w:tc>
          <w:tcPr>
            <w:tcW w:w="1190" w:type="dxa"/>
            <w:shd w:val="clear" w:color="auto" w:fill="FFFFFF"/>
            <w:tcMar>
              <w:top w:w="0" w:type="dxa"/>
              <w:left w:w="0" w:type="dxa"/>
              <w:bottom w:w="0" w:type="dxa"/>
              <w:right w:w="0" w:type="dxa"/>
            </w:tcMar>
            <w:vAlign w:val="center"/>
          </w:tcPr>
          <w:p w14:paraId="49919598" w14:textId="77777777" w:rsidR="003B6E76" w:rsidRDefault="00000000">
            <w:pPr>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7124B804" w14:textId="77777777" w:rsidR="003B6E76" w:rsidRDefault="00000000">
            <w:pPr>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28B45C74" w14:textId="77777777" w:rsidR="003B6E76" w:rsidRDefault="00000000">
            <w:pPr>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2A4B904E" w14:textId="77777777" w:rsidR="003B6E76" w:rsidRDefault="00000000">
            <w:pPr>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2FEBC2B9" w14:textId="77777777" w:rsidR="003B6E76" w:rsidRDefault="00000000">
            <w:pPr>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029A0A81" w14:textId="77777777" w:rsidR="003B6E76" w:rsidRDefault="00000000">
            <w:pPr>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6A919B6D" w14:textId="77777777" w:rsidR="003B6E76"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6F04970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224CF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EEA75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95D29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BD214D" w14:textId="77777777" w:rsidR="003B6E76" w:rsidRDefault="00000000">
            <w:pPr>
              <w:spacing w:before="100" w:after="100"/>
              <w:ind w:left="100" w:right="100"/>
            </w:pPr>
            <w:r>
              <w:rPr>
                <w:rFonts w:ascii="Helvetica" w:eastAsia="Helvetica" w:hAnsi="Helvetica" w:cs="Helvetica"/>
                <w:color w:val="000000"/>
                <w:sz w:val="6"/>
                <w:szCs w:val="6"/>
              </w:rPr>
              <w:t>HEPACAM family member 2</w:t>
            </w:r>
          </w:p>
        </w:tc>
      </w:tr>
      <w:tr w:rsidR="003B6E76" w14:paraId="7D7C08F0" w14:textId="77777777">
        <w:trPr>
          <w:cantSplit/>
          <w:jc w:val="center"/>
        </w:trPr>
        <w:tc>
          <w:tcPr>
            <w:tcW w:w="1190" w:type="dxa"/>
            <w:shd w:val="clear" w:color="auto" w:fill="FFFFFF"/>
            <w:tcMar>
              <w:top w:w="0" w:type="dxa"/>
              <w:left w:w="0" w:type="dxa"/>
              <w:bottom w:w="0" w:type="dxa"/>
              <w:right w:w="0" w:type="dxa"/>
            </w:tcMar>
            <w:vAlign w:val="center"/>
          </w:tcPr>
          <w:p w14:paraId="260A8770" w14:textId="77777777" w:rsidR="003B6E76" w:rsidRDefault="00000000">
            <w:pPr>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7CFAA774" w14:textId="77777777" w:rsidR="003B6E76" w:rsidRDefault="00000000">
            <w:pPr>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36F71031" w14:textId="77777777" w:rsidR="003B6E76" w:rsidRDefault="00000000">
            <w:pPr>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3F34F5CD" w14:textId="77777777" w:rsidR="003B6E76" w:rsidRDefault="00000000">
            <w:pPr>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6DC696AE" w14:textId="77777777" w:rsidR="003B6E76" w:rsidRDefault="00000000">
            <w:pPr>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768F8FE9" w14:textId="77777777" w:rsidR="003B6E76" w:rsidRDefault="00000000">
            <w:pPr>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7C90E3D6" w14:textId="77777777" w:rsidR="003B6E76"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D81953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46E87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5072D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51C37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C4C310" w14:textId="77777777" w:rsidR="003B6E76" w:rsidRDefault="00000000">
            <w:pPr>
              <w:spacing w:before="100" w:after="100"/>
              <w:ind w:left="100" w:right="100"/>
            </w:pPr>
            <w:r>
              <w:rPr>
                <w:rFonts w:ascii="Helvetica" w:eastAsia="Helvetica" w:hAnsi="Helvetica" w:cs="Helvetica"/>
                <w:color w:val="000000"/>
                <w:sz w:val="6"/>
                <w:szCs w:val="6"/>
              </w:rPr>
              <w:t>cholinergic receptor nicotinic beta 4 subunit</w:t>
            </w:r>
          </w:p>
        </w:tc>
      </w:tr>
      <w:tr w:rsidR="003B6E76" w14:paraId="31FC91B4" w14:textId="77777777">
        <w:trPr>
          <w:cantSplit/>
          <w:jc w:val="center"/>
        </w:trPr>
        <w:tc>
          <w:tcPr>
            <w:tcW w:w="1190" w:type="dxa"/>
            <w:shd w:val="clear" w:color="auto" w:fill="FFFFFF"/>
            <w:tcMar>
              <w:top w:w="0" w:type="dxa"/>
              <w:left w:w="0" w:type="dxa"/>
              <w:bottom w:w="0" w:type="dxa"/>
              <w:right w:w="0" w:type="dxa"/>
            </w:tcMar>
            <w:vAlign w:val="center"/>
          </w:tcPr>
          <w:p w14:paraId="1A6FCE02" w14:textId="77777777" w:rsidR="003B6E76" w:rsidRDefault="00000000">
            <w:pPr>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4E3EEF14" w14:textId="77777777" w:rsidR="003B6E76" w:rsidRDefault="00000000">
            <w:pPr>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5F66AFA0" w14:textId="77777777" w:rsidR="003B6E76" w:rsidRDefault="00000000">
            <w:pPr>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016C7368" w14:textId="77777777" w:rsidR="003B6E76" w:rsidRDefault="00000000">
            <w:pPr>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38940DEF" w14:textId="77777777" w:rsidR="003B6E76" w:rsidRDefault="00000000">
            <w:pPr>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22E769A9" w14:textId="77777777" w:rsidR="003B6E76" w:rsidRDefault="00000000">
            <w:pPr>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22CD438D" w14:textId="77777777" w:rsidR="003B6E76"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37A532D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9B576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754F0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65B15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51ECF8" w14:textId="77777777" w:rsidR="003B6E76" w:rsidRDefault="00000000">
            <w:pPr>
              <w:spacing w:before="100" w:after="100"/>
              <w:ind w:left="100" w:right="100"/>
            </w:pPr>
            <w:r>
              <w:rPr>
                <w:rFonts w:ascii="Helvetica" w:eastAsia="Helvetica" w:hAnsi="Helvetica" w:cs="Helvetica"/>
                <w:color w:val="000000"/>
                <w:sz w:val="6"/>
                <w:szCs w:val="6"/>
              </w:rPr>
              <w:t>membrane associated ring-CH-type finger 4</w:t>
            </w:r>
          </w:p>
        </w:tc>
      </w:tr>
      <w:tr w:rsidR="003B6E76" w14:paraId="15297577" w14:textId="77777777">
        <w:trPr>
          <w:cantSplit/>
          <w:jc w:val="center"/>
        </w:trPr>
        <w:tc>
          <w:tcPr>
            <w:tcW w:w="1190" w:type="dxa"/>
            <w:shd w:val="clear" w:color="auto" w:fill="FFFFFF"/>
            <w:tcMar>
              <w:top w:w="0" w:type="dxa"/>
              <w:left w:w="0" w:type="dxa"/>
              <w:bottom w:w="0" w:type="dxa"/>
              <w:right w:w="0" w:type="dxa"/>
            </w:tcMar>
            <w:vAlign w:val="center"/>
          </w:tcPr>
          <w:p w14:paraId="416E754A" w14:textId="77777777" w:rsidR="003B6E76" w:rsidRDefault="00000000">
            <w:pPr>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45967BFD" w14:textId="77777777" w:rsidR="003B6E76" w:rsidRDefault="00000000">
            <w:pPr>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391F6629" w14:textId="77777777" w:rsidR="003B6E76" w:rsidRDefault="00000000">
            <w:pPr>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049F1727" w14:textId="77777777" w:rsidR="003B6E76" w:rsidRDefault="00000000">
            <w:pPr>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6647E7FE" w14:textId="77777777" w:rsidR="003B6E76" w:rsidRDefault="00000000">
            <w:pPr>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6F9BD748" w14:textId="77777777" w:rsidR="003B6E76" w:rsidRDefault="00000000">
            <w:pPr>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489EE775" w14:textId="77777777" w:rsidR="003B6E76" w:rsidRDefault="00000000">
            <w:pPr>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1322488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4602E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EAC5F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B9715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3E03EC" w14:textId="77777777" w:rsidR="003B6E76" w:rsidRDefault="00000000">
            <w:pPr>
              <w:spacing w:before="100" w:after="100"/>
              <w:ind w:left="100" w:right="100"/>
            </w:pPr>
            <w:r>
              <w:rPr>
                <w:rFonts w:ascii="Helvetica" w:eastAsia="Helvetica" w:hAnsi="Helvetica" w:cs="Helvetica"/>
                <w:color w:val="000000"/>
                <w:sz w:val="6"/>
                <w:szCs w:val="6"/>
              </w:rPr>
              <w:t>RAB26, member RAS oncogene family</w:t>
            </w:r>
          </w:p>
        </w:tc>
      </w:tr>
      <w:tr w:rsidR="003B6E76" w14:paraId="5CD32A3F" w14:textId="77777777">
        <w:trPr>
          <w:cantSplit/>
          <w:jc w:val="center"/>
        </w:trPr>
        <w:tc>
          <w:tcPr>
            <w:tcW w:w="1190" w:type="dxa"/>
            <w:shd w:val="clear" w:color="auto" w:fill="FFFFFF"/>
            <w:tcMar>
              <w:top w:w="0" w:type="dxa"/>
              <w:left w:w="0" w:type="dxa"/>
              <w:bottom w:w="0" w:type="dxa"/>
              <w:right w:w="0" w:type="dxa"/>
            </w:tcMar>
            <w:vAlign w:val="center"/>
          </w:tcPr>
          <w:p w14:paraId="728C0C1A" w14:textId="77777777" w:rsidR="003B6E76"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01B9324B" w14:textId="77777777" w:rsidR="003B6E76" w:rsidRDefault="00000000">
            <w:pPr>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38CB09A4" w14:textId="77777777" w:rsidR="003B6E76" w:rsidRDefault="00000000">
            <w:pPr>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603D9A5E" w14:textId="77777777" w:rsidR="003B6E76" w:rsidRDefault="00000000">
            <w:pPr>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3657E50F" w14:textId="77777777" w:rsidR="003B6E76" w:rsidRDefault="00000000">
            <w:pPr>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64FB5347" w14:textId="77777777" w:rsidR="003B6E76" w:rsidRDefault="00000000">
            <w:pPr>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18B6BB0A" w14:textId="77777777" w:rsidR="003B6E76" w:rsidRDefault="00000000">
            <w:pPr>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353225D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E3176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04AF6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CC9704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E57C01" w14:textId="77777777" w:rsidR="003B6E76" w:rsidRDefault="00000000">
            <w:pPr>
              <w:spacing w:before="100" w:after="100"/>
              <w:ind w:left="100" w:right="100"/>
            </w:pPr>
            <w:r>
              <w:rPr>
                <w:rFonts w:ascii="Helvetica" w:eastAsia="Helvetica" w:hAnsi="Helvetica" w:cs="Helvetica"/>
                <w:color w:val="000000"/>
                <w:sz w:val="6"/>
                <w:szCs w:val="6"/>
              </w:rPr>
              <w:t>MYB proto-oncogene like 1</w:t>
            </w:r>
          </w:p>
        </w:tc>
      </w:tr>
      <w:tr w:rsidR="003B6E76" w14:paraId="2161E49A" w14:textId="77777777">
        <w:trPr>
          <w:cantSplit/>
          <w:jc w:val="center"/>
        </w:trPr>
        <w:tc>
          <w:tcPr>
            <w:tcW w:w="1190" w:type="dxa"/>
            <w:shd w:val="clear" w:color="auto" w:fill="FFFFFF"/>
            <w:tcMar>
              <w:top w:w="0" w:type="dxa"/>
              <w:left w:w="0" w:type="dxa"/>
              <w:bottom w:w="0" w:type="dxa"/>
              <w:right w:w="0" w:type="dxa"/>
            </w:tcMar>
            <w:vAlign w:val="center"/>
          </w:tcPr>
          <w:p w14:paraId="2C08A4B4" w14:textId="77777777" w:rsidR="003B6E76"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62A363DB" w14:textId="77777777" w:rsidR="003B6E76" w:rsidRDefault="00000000">
            <w:pPr>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313AB9ED" w14:textId="77777777" w:rsidR="003B6E76" w:rsidRDefault="00000000">
            <w:pPr>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34FB8C1F" w14:textId="77777777" w:rsidR="003B6E76" w:rsidRDefault="00000000">
            <w:pPr>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313B3EA1" w14:textId="77777777" w:rsidR="003B6E76" w:rsidRDefault="00000000">
            <w:pPr>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48DE7743" w14:textId="77777777" w:rsidR="003B6E76" w:rsidRDefault="00000000">
            <w:pPr>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199217D7" w14:textId="77777777" w:rsidR="003B6E76" w:rsidRDefault="00000000">
            <w:pPr>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14A9460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F174B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1713A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58D31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A6FDC3" w14:textId="77777777" w:rsidR="003B6E76" w:rsidRDefault="00000000">
            <w:pPr>
              <w:spacing w:before="100" w:after="100"/>
              <w:ind w:left="100" w:right="100"/>
            </w:pPr>
            <w:r>
              <w:rPr>
                <w:rFonts w:ascii="Helvetica" w:eastAsia="Helvetica" w:hAnsi="Helvetica" w:cs="Helvetica"/>
                <w:color w:val="000000"/>
                <w:sz w:val="6"/>
                <w:szCs w:val="6"/>
              </w:rPr>
              <w:t>chromogranin B</w:t>
            </w:r>
          </w:p>
        </w:tc>
      </w:tr>
      <w:tr w:rsidR="003B6E76" w14:paraId="547F5EF6" w14:textId="77777777">
        <w:trPr>
          <w:cantSplit/>
          <w:jc w:val="center"/>
        </w:trPr>
        <w:tc>
          <w:tcPr>
            <w:tcW w:w="1190" w:type="dxa"/>
            <w:shd w:val="clear" w:color="auto" w:fill="FFFFFF"/>
            <w:tcMar>
              <w:top w:w="0" w:type="dxa"/>
              <w:left w:w="0" w:type="dxa"/>
              <w:bottom w:w="0" w:type="dxa"/>
              <w:right w:w="0" w:type="dxa"/>
            </w:tcMar>
            <w:vAlign w:val="center"/>
          </w:tcPr>
          <w:p w14:paraId="438BBBB7" w14:textId="77777777" w:rsidR="003B6E76" w:rsidRDefault="00000000">
            <w:pPr>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62AD43AB" w14:textId="77777777" w:rsidR="003B6E76" w:rsidRDefault="00000000">
            <w:pPr>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2C09D3BC" w14:textId="77777777" w:rsidR="003B6E76" w:rsidRDefault="00000000">
            <w:pPr>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100C9A42" w14:textId="77777777" w:rsidR="003B6E76" w:rsidRDefault="00000000">
            <w:pPr>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4E8689FA" w14:textId="77777777" w:rsidR="003B6E76" w:rsidRDefault="00000000">
            <w:pPr>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1A6817E9" w14:textId="77777777" w:rsidR="003B6E76" w:rsidRDefault="00000000">
            <w:pPr>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266A0230" w14:textId="77777777" w:rsidR="003B6E76" w:rsidRDefault="00000000">
            <w:pPr>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4BE2BC4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5E15F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7E39B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79F5A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D1FA63" w14:textId="77777777" w:rsidR="003B6E76" w:rsidRDefault="00000000">
            <w:pPr>
              <w:spacing w:before="100" w:after="100"/>
              <w:ind w:left="100" w:right="100"/>
            </w:pPr>
            <w:r>
              <w:rPr>
                <w:rFonts w:ascii="Helvetica" w:eastAsia="Helvetica" w:hAnsi="Helvetica" w:cs="Helvetica"/>
                <w:color w:val="000000"/>
                <w:sz w:val="6"/>
                <w:szCs w:val="6"/>
              </w:rPr>
              <w:t>ganglioside induced differentiation associated protein 1</w:t>
            </w:r>
          </w:p>
        </w:tc>
      </w:tr>
      <w:tr w:rsidR="003B6E76" w14:paraId="3FCF17A0" w14:textId="77777777">
        <w:trPr>
          <w:cantSplit/>
          <w:jc w:val="center"/>
        </w:trPr>
        <w:tc>
          <w:tcPr>
            <w:tcW w:w="1190" w:type="dxa"/>
            <w:shd w:val="clear" w:color="auto" w:fill="FFFFFF"/>
            <w:tcMar>
              <w:top w:w="0" w:type="dxa"/>
              <w:left w:w="0" w:type="dxa"/>
              <w:bottom w:w="0" w:type="dxa"/>
              <w:right w:w="0" w:type="dxa"/>
            </w:tcMar>
            <w:vAlign w:val="center"/>
          </w:tcPr>
          <w:p w14:paraId="356AE9A5" w14:textId="77777777" w:rsidR="003B6E76" w:rsidRDefault="00000000">
            <w:pPr>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61923675" w14:textId="77777777" w:rsidR="003B6E76" w:rsidRDefault="00000000">
            <w:pPr>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41400656" w14:textId="77777777" w:rsidR="003B6E76" w:rsidRDefault="00000000">
            <w:pPr>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503FF74B" w14:textId="77777777" w:rsidR="003B6E76" w:rsidRDefault="00000000">
            <w:pPr>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40FEE139" w14:textId="77777777" w:rsidR="003B6E76" w:rsidRDefault="00000000">
            <w:pPr>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0D130D8B" w14:textId="77777777" w:rsidR="003B6E76" w:rsidRDefault="00000000">
            <w:pPr>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2EFB4C10" w14:textId="77777777" w:rsidR="003B6E76" w:rsidRDefault="00000000">
            <w:pPr>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79A1CEF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8E9D3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31668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37EB7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510F92" w14:textId="77777777" w:rsidR="003B6E76" w:rsidRDefault="00000000">
            <w:pPr>
              <w:spacing w:before="100" w:after="100"/>
              <w:ind w:left="100" w:right="100"/>
            </w:pPr>
            <w:r>
              <w:rPr>
                <w:rFonts w:ascii="Helvetica" w:eastAsia="Helvetica" w:hAnsi="Helvetica" w:cs="Helvetica"/>
                <w:color w:val="000000"/>
                <w:sz w:val="6"/>
                <w:szCs w:val="6"/>
              </w:rPr>
              <w:t>galectin 3</w:t>
            </w:r>
          </w:p>
        </w:tc>
      </w:tr>
      <w:tr w:rsidR="003B6E76" w14:paraId="2C765045" w14:textId="77777777">
        <w:trPr>
          <w:cantSplit/>
          <w:jc w:val="center"/>
        </w:trPr>
        <w:tc>
          <w:tcPr>
            <w:tcW w:w="1190" w:type="dxa"/>
            <w:shd w:val="clear" w:color="auto" w:fill="FFFFFF"/>
            <w:tcMar>
              <w:top w:w="0" w:type="dxa"/>
              <w:left w:w="0" w:type="dxa"/>
              <w:bottom w:w="0" w:type="dxa"/>
              <w:right w:w="0" w:type="dxa"/>
            </w:tcMar>
            <w:vAlign w:val="center"/>
          </w:tcPr>
          <w:p w14:paraId="06CA28D3" w14:textId="77777777" w:rsidR="003B6E76" w:rsidRDefault="00000000">
            <w:pPr>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148CD603" w14:textId="77777777" w:rsidR="003B6E76" w:rsidRDefault="00000000">
            <w:pPr>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79FADCC5" w14:textId="77777777" w:rsidR="003B6E76" w:rsidRDefault="00000000">
            <w:pPr>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27F46DCD" w14:textId="77777777" w:rsidR="003B6E76" w:rsidRDefault="00000000">
            <w:pPr>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67250B3E" w14:textId="77777777" w:rsidR="003B6E76" w:rsidRDefault="00000000">
            <w:pPr>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132D2517" w14:textId="77777777" w:rsidR="003B6E76" w:rsidRDefault="00000000">
            <w:pPr>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45F4957C" w14:textId="77777777" w:rsidR="003B6E76"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53177D6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31C91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FBF21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8400F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254FE1" w14:textId="77777777" w:rsidR="003B6E76" w:rsidRDefault="00000000">
            <w:pPr>
              <w:spacing w:before="100" w:after="100"/>
              <w:ind w:left="100" w:right="100"/>
            </w:pPr>
            <w:r>
              <w:rPr>
                <w:rFonts w:ascii="Helvetica" w:eastAsia="Helvetica" w:hAnsi="Helvetica" w:cs="Helvetica"/>
                <w:color w:val="000000"/>
                <w:sz w:val="6"/>
                <w:szCs w:val="6"/>
              </w:rPr>
              <w:t>calpain 2</w:t>
            </w:r>
          </w:p>
        </w:tc>
      </w:tr>
      <w:tr w:rsidR="003B6E76" w14:paraId="7A11026F" w14:textId="77777777">
        <w:trPr>
          <w:cantSplit/>
          <w:jc w:val="center"/>
        </w:trPr>
        <w:tc>
          <w:tcPr>
            <w:tcW w:w="1190" w:type="dxa"/>
            <w:shd w:val="clear" w:color="auto" w:fill="FFFFFF"/>
            <w:tcMar>
              <w:top w:w="0" w:type="dxa"/>
              <w:left w:w="0" w:type="dxa"/>
              <w:bottom w:w="0" w:type="dxa"/>
              <w:right w:w="0" w:type="dxa"/>
            </w:tcMar>
            <w:vAlign w:val="center"/>
          </w:tcPr>
          <w:p w14:paraId="51F21F43" w14:textId="77777777" w:rsidR="003B6E76" w:rsidRDefault="00000000">
            <w:pPr>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50A63005" w14:textId="77777777" w:rsidR="003B6E76" w:rsidRDefault="00000000">
            <w:pPr>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128D1220" w14:textId="77777777" w:rsidR="003B6E76" w:rsidRDefault="00000000">
            <w:pPr>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48FD1517" w14:textId="77777777" w:rsidR="003B6E76" w:rsidRDefault="00000000">
            <w:pPr>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301EE76D" w14:textId="77777777" w:rsidR="003B6E76" w:rsidRDefault="00000000">
            <w:pPr>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2CA112CC" w14:textId="77777777" w:rsidR="003B6E76" w:rsidRDefault="00000000">
            <w:pPr>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3A5AD98D" w14:textId="77777777" w:rsidR="003B6E76"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4A58CD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E24B1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68247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4D063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F50D6D" w14:textId="77777777" w:rsidR="003B6E76" w:rsidRDefault="00000000">
            <w:pPr>
              <w:spacing w:before="100" w:after="100"/>
              <w:ind w:left="100" w:right="100"/>
            </w:pPr>
            <w:r>
              <w:rPr>
                <w:rFonts w:ascii="Helvetica" w:eastAsia="Helvetica" w:hAnsi="Helvetica" w:cs="Helvetica"/>
                <w:color w:val="000000"/>
                <w:sz w:val="6"/>
                <w:szCs w:val="6"/>
              </w:rPr>
              <w:t>basic helix-loop-helix family member e41</w:t>
            </w:r>
          </w:p>
        </w:tc>
      </w:tr>
      <w:tr w:rsidR="003B6E76" w14:paraId="1C2254A1" w14:textId="77777777">
        <w:trPr>
          <w:cantSplit/>
          <w:jc w:val="center"/>
        </w:trPr>
        <w:tc>
          <w:tcPr>
            <w:tcW w:w="1190" w:type="dxa"/>
            <w:shd w:val="clear" w:color="auto" w:fill="FFFFFF"/>
            <w:tcMar>
              <w:top w:w="0" w:type="dxa"/>
              <w:left w:w="0" w:type="dxa"/>
              <w:bottom w:w="0" w:type="dxa"/>
              <w:right w:w="0" w:type="dxa"/>
            </w:tcMar>
            <w:vAlign w:val="center"/>
          </w:tcPr>
          <w:p w14:paraId="7997557B" w14:textId="77777777" w:rsidR="003B6E76" w:rsidRDefault="00000000">
            <w:pPr>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3DB744F2" w14:textId="77777777" w:rsidR="003B6E76" w:rsidRDefault="00000000">
            <w:pPr>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3ADCDC18" w14:textId="77777777" w:rsidR="003B6E76" w:rsidRDefault="00000000">
            <w:pPr>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45F458F0" w14:textId="77777777" w:rsidR="003B6E76" w:rsidRDefault="00000000">
            <w:pPr>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4A04CF52" w14:textId="77777777" w:rsidR="003B6E76" w:rsidRDefault="00000000">
            <w:pPr>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3592585A" w14:textId="77777777" w:rsidR="003B6E76" w:rsidRDefault="00000000">
            <w:pPr>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4A544D2F" w14:textId="77777777" w:rsidR="003B6E76" w:rsidRDefault="00000000">
            <w:pPr>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1F21F1C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44E96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BB28A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12670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A085144" w14:textId="77777777" w:rsidR="003B6E76" w:rsidRDefault="00000000">
            <w:pPr>
              <w:spacing w:before="100" w:after="100"/>
              <w:ind w:left="100" w:right="100"/>
            </w:pPr>
            <w:r>
              <w:rPr>
                <w:rFonts w:ascii="Helvetica" w:eastAsia="Helvetica" w:hAnsi="Helvetica" w:cs="Helvetica"/>
                <w:color w:val="000000"/>
                <w:sz w:val="6"/>
                <w:szCs w:val="6"/>
              </w:rPr>
              <w:t>carbonic anhydrase 12</w:t>
            </w:r>
          </w:p>
        </w:tc>
      </w:tr>
      <w:tr w:rsidR="003B6E76" w14:paraId="44A7490B" w14:textId="77777777">
        <w:trPr>
          <w:cantSplit/>
          <w:jc w:val="center"/>
        </w:trPr>
        <w:tc>
          <w:tcPr>
            <w:tcW w:w="1190" w:type="dxa"/>
            <w:shd w:val="clear" w:color="auto" w:fill="FFFFFF"/>
            <w:tcMar>
              <w:top w:w="0" w:type="dxa"/>
              <w:left w:w="0" w:type="dxa"/>
              <w:bottom w:w="0" w:type="dxa"/>
              <w:right w:w="0" w:type="dxa"/>
            </w:tcMar>
            <w:vAlign w:val="center"/>
          </w:tcPr>
          <w:p w14:paraId="6C155D6E" w14:textId="77777777" w:rsidR="003B6E76" w:rsidRDefault="00000000">
            <w:pPr>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0AAE46F7" w14:textId="77777777" w:rsidR="003B6E76" w:rsidRDefault="00000000">
            <w:pPr>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5AE52AE6" w14:textId="77777777" w:rsidR="003B6E76" w:rsidRDefault="00000000">
            <w:pPr>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24ABAA19" w14:textId="77777777" w:rsidR="003B6E76" w:rsidRDefault="00000000">
            <w:pPr>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68A9542D" w14:textId="77777777" w:rsidR="003B6E76" w:rsidRDefault="00000000">
            <w:pPr>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430F2D0C" w14:textId="77777777" w:rsidR="003B6E76" w:rsidRDefault="00000000">
            <w:pPr>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383FF203" w14:textId="77777777" w:rsidR="003B6E76"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08342F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20C62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5EEBE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8D1B65"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160ABB0" w14:textId="77777777" w:rsidR="003B6E76" w:rsidRDefault="00000000">
            <w:pPr>
              <w:spacing w:before="100" w:after="100"/>
              <w:ind w:left="100" w:right="100"/>
            </w:pPr>
            <w:r>
              <w:rPr>
                <w:rFonts w:ascii="Helvetica" w:eastAsia="Helvetica" w:hAnsi="Helvetica" w:cs="Helvetica"/>
                <w:color w:val="000000"/>
                <w:sz w:val="6"/>
                <w:szCs w:val="6"/>
              </w:rPr>
              <w:t>SH3 domain binding protein 2</w:t>
            </w:r>
          </w:p>
        </w:tc>
      </w:tr>
      <w:tr w:rsidR="003B6E76" w14:paraId="293C7AC9" w14:textId="77777777">
        <w:trPr>
          <w:cantSplit/>
          <w:jc w:val="center"/>
        </w:trPr>
        <w:tc>
          <w:tcPr>
            <w:tcW w:w="1190" w:type="dxa"/>
            <w:shd w:val="clear" w:color="auto" w:fill="FFFFFF"/>
            <w:tcMar>
              <w:top w:w="0" w:type="dxa"/>
              <w:left w:w="0" w:type="dxa"/>
              <w:bottom w:w="0" w:type="dxa"/>
              <w:right w:w="0" w:type="dxa"/>
            </w:tcMar>
            <w:vAlign w:val="center"/>
          </w:tcPr>
          <w:p w14:paraId="60A9F71F" w14:textId="77777777" w:rsidR="003B6E76" w:rsidRDefault="00000000">
            <w:pPr>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737A4F14" w14:textId="77777777" w:rsidR="003B6E76" w:rsidRDefault="00000000">
            <w:pPr>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3638A4E8" w14:textId="77777777" w:rsidR="003B6E76" w:rsidRDefault="00000000">
            <w:pPr>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361B2ED3" w14:textId="77777777" w:rsidR="003B6E76" w:rsidRDefault="00000000">
            <w:pPr>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4BE026A0" w14:textId="77777777" w:rsidR="003B6E76" w:rsidRDefault="00000000">
            <w:pPr>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71369706" w14:textId="77777777" w:rsidR="003B6E76" w:rsidRDefault="00000000">
            <w:pPr>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564CA548" w14:textId="77777777" w:rsidR="003B6E76"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556DAEC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D69FD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BE167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71226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41D2AF" w14:textId="77777777" w:rsidR="003B6E76" w:rsidRDefault="00000000">
            <w:pPr>
              <w:spacing w:before="100" w:after="100"/>
              <w:ind w:left="100" w:right="100"/>
            </w:pPr>
            <w:r>
              <w:rPr>
                <w:rFonts w:ascii="Helvetica" w:eastAsia="Helvetica" w:hAnsi="Helvetica" w:cs="Helvetica"/>
                <w:color w:val="000000"/>
                <w:sz w:val="6"/>
                <w:szCs w:val="6"/>
              </w:rPr>
              <w:t>suppressor of cytokine signaling 3</w:t>
            </w:r>
          </w:p>
        </w:tc>
      </w:tr>
      <w:tr w:rsidR="003B6E76" w14:paraId="6AE3D2DB" w14:textId="77777777">
        <w:trPr>
          <w:cantSplit/>
          <w:jc w:val="center"/>
        </w:trPr>
        <w:tc>
          <w:tcPr>
            <w:tcW w:w="1190" w:type="dxa"/>
            <w:shd w:val="clear" w:color="auto" w:fill="FFFFFF"/>
            <w:tcMar>
              <w:top w:w="0" w:type="dxa"/>
              <w:left w:w="0" w:type="dxa"/>
              <w:bottom w:w="0" w:type="dxa"/>
              <w:right w:w="0" w:type="dxa"/>
            </w:tcMar>
            <w:vAlign w:val="center"/>
          </w:tcPr>
          <w:p w14:paraId="103F4A7D" w14:textId="77777777" w:rsidR="003B6E76" w:rsidRDefault="00000000">
            <w:pPr>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67194C3D" w14:textId="77777777" w:rsidR="003B6E76" w:rsidRDefault="00000000">
            <w:pPr>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508EAE27" w14:textId="77777777" w:rsidR="003B6E76" w:rsidRDefault="00000000">
            <w:pPr>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0CBC00E3" w14:textId="77777777" w:rsidR="003B6E76" w:rsidRDefault="00000000">
            <w:pPr>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237ABB77" w14:textId="77777777" w:rsidR="003B6E76" w:rsidRDefault="00000000">
            <w:pPr>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36768425" w14:textId="77777777" w:rsidR="003B6E76" w:rsidRDefault="00000000">
            <w:pPr>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7BB856F4" w14:textId="77777777" w:rsidR="003B6E76"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69ECD4D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ADFBD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A4639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8D7FE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71B2C3" w14:textId="77777777" w:rsidR="003B6E76" w:rsidRDefault="00000000">
            <w:pPr>
              <w:spacing w:before="100" w:after="100"/>
              <w:ind w:left="100" w:right="100"/>
            </w:pPr>
            <w:r>
              <w:rPr>
                <w:rFonts w:ascii="Helvetica" w:eastAsia="Helvetica" w:hAnsi="Helvetica" w:cs="Helvetica"/>
                <w:color w:val="000000"/>
                <w:sz w:val="6"/>
                <w:szCs w:val="6"/>
              </w:rPr>
              <w:t>LIM homeobox 4</w:t>
            </w:r>
          </w:p>
        </w:tc>
      </w:tr>
      <w:tr w:rsidR="003B6E76" w14:paraId="4FE88784" w14:textId="77777777">
        <w:trPr>
          <w:cantSplit/>
          <w:jc w:val="center"/>
        </w:trPr>
        <w:tc>
          <w:tcPr>
            <w:tcW w:w="1190" w:type="dxa"/>
            <w:shd w:val="clear" w:color="auto" w:fill="FFFFFF"/>
            <w:tcMar>
              <w:top w:w="0" w:type="dxa"/>
              <w:left w:w="0" w:type="dxa"/>
              <w:bottom w:w="0" w:type="dxa"/>
              <w:right w:w="0" w:type="dxa"/>
            </w:tcMar>
            <w:vAlign w:val="center"/>
          </w:tcPr>
          <w:p w14:paraId="411D0AAD" w14:textId="77777777" w:rsidR="003B6E76" w:rsidRDefault="00000000">
            <w:pPr>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122F7713" w14:textId="77777777" w:rsidR="003B6E76" w:rsidRDefault="00000000">
            <w:pPr>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41F7E0C7" w14:textId="77777777" w:rsidR="003B6E76" w:rsidRDefault="00000000">
            <w:pPr>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5D771A11" w14:textId="77777777" w:rsidR="003B6E76" w:rsidRDefault="00000000">
            <w:pPr>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3D2FEDF8" w14:textId="77777777" w:rsidR="003B6E76" w:rsidRDefault="00000000">
            <w:pPr>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72C91D3B" w14:textId="77777777" w:rsidR="003B6E76" w:rsidRDefault="00000000">
            <w:pPr>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28734DFB" w14:textId="77777777" w:rsidR="003B6E76"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6A835F3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E984D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99481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6EEE4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B8BAF1" w14:textId="77777777" w:rsidR="003B6E76" w:rsidRDefault="00000000">
            <w:pPr>
              <w:spacing w:before="100" w:after="100"/>
              <w:ind w:left="100" w:right="100"/>
            </w:pPr>
            <w:r>
              <w:rPr>
                <w:rFonts w:ascii="Helvetica" w:eastAsia="Helvetica" w:hAnsi="Helvetica" w:cs="Helvetica"/>
                <w:color w:val="000000"/>
                <w:sz w:val="6"/>
                <w:szCs w:val="6"/>
              </w:rPr>
              <w:t>phospholipase D2</w:t>
            </w:r>
          </w:p>
        </w:tc>
      </w:tr>
      <w:tr w:rsidR="003B6E76" w14:paraId="6F413D66" w14:textId="77777777">
        <w:trPr>
          <w:cantSplit/>
          <w:jc w:val="center"/>
        </w:trPr>
        <w:tc>
          <w:tcPr>
            <w:tcW w:w="1190" w:type="dxa"/>
            <w:shd w:val="clear" w:color="auto" w:fill="FFFFFF"/>
            <w:tcMar>
              <w:top w:w="0" w:type="dxa"/>
              <w:left w:w="0" w:type="dxa"/>
              <w:bottom w:w="0" w:type="dxa"/>
              <w:right w:w="0" w:type="dxa"/>
            </w:tcMar>
            <w:vAlign w:val="center"/>
          </w:tcPr>
          <w:p w14:paraId="26A3B63C" w14:textId="77777777" w:rsidR="003B6E76" w:rsidRDefault="00000000">
            <w:pPr>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7192E91F" w14:textId="77777777" w:rsidR="003B6E76" w:rsidRDefault="00000000">
            <w:pPr>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2C06357C" w14:textId="77777777" w:rsidR="003B6E76" w:rsidRDefault="00000000">
            <w:pPr>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053EAD31" w14:textId="77777777" w:rsidR="003B6E76" w:rsidRDefault="00000000">
            <w:pPr>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5086EDCB" w14:textId="77777777" w:rsidR="003B6E76" w:rsidRDefault="00000000">
            <w:pPr>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635D590A" w14:textId="77777777" w:rsidR="003B6E76" w:rsidRDefault="00000000">
            <w:pPr>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0F2DBBBD" w14:textId="77777777" w:rsidR="003B6E76"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887F2B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78158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DE9FD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A756C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4B99977" w14:textId="77777777" w:rsidR="003B6E76" w:rsidRDefault="00000000">
            <w:pPr>
              <w:spacing w:before="100" w:after="100"/>
              <w:ind w:left="100" w:right="100"/>
            </w:pPr>
            <w:r>
              <w:rPr>
                <w:rFonts w:ascii="Helvetica" w:eastAsia="Helvetica" w:hAnsi="Helvetica" w:cs="Helvetica"/>
                <w:color w:val="000000"/>
                <w:sz w:val="6"/>
                <w:szCs w:val="6"/>
              </w:rPr>
              <w:t>F-box and WD repeat domain containing 4</w:t>
            </w:r>
          </w:p>
        </w:tc>
      </w:tr>
      <w:tr w:rsidR="003B6E76" w14:paraId="6DF4CC70" w14:textId="77777777">
        <w:trPr>
          <w:cantSplit/>
          <w:jc w:val="center"/>
        </w:trPr>
        <w:tc>
          <w:tcPr>
            <w:tcW w:w="1190" w:type="dxa"/>
            <w:shd w:val="clear" w:color="auto" w:fill="FFFFFF"/>
            <w:tcMar>
              <w:top w:w="0" w:type="dxa"/>
              <w:left w:w="0" w:type="dxa"/>
              <w:bottom w:w="0" w:type="dxa"/>
              <w:right w:w="0" w:type="dxa"/>
            </w:tcMar>
            <w:vAlign w:val="center"/>
          </w:tcPr>
          <w:p w14:paraId="34DD63B9" w14:textId="77777777" w:rsidR="003B6E76" w:rsidRDefault="00000000">
            <w:pPr>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2C4778D0" w14:textId="77777777" w:rsidR="003B6E76" w:rsidRDefault="00000000">
            <w:pPr>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4CF29DC7" w14:textId="77777777" w:rsidR="003B6E76" w:rsidRDefault="00000000">
            <w:pPr>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129BA972" w14:textId="77777777" w:rsidR="003B6E76" w:rsidRDefault="00000000">
            <w:pPr>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78C03F32" w14:textId="77777777" w:rsidR="003B6E76" w:rsidRDefault="00000000">
            <w:pPr>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024557A1" w14:textId="77777777" w:rsidR="003B6E76" w:rsidRDefault="00000000">
            <w:pPr>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393F75B5" w14:textId="77777777" w:rsidR="003B6E76"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52937FC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9958F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F708F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1FFB1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EFA75E" w14:textId="77777777" w:rsidR="003B6E76" w:rsidRDefault="00000000">
            <w:pPr>
              <w:spacing w:before="100" w:after="100"/>
              <w:ind w:left="100" w:right="100"/>
            </w:pPr>
            <w:r>
              <w:rPr>
                <w:rFonts w:ascii="Helvetica" w:eastAsia="Helvetica" w:hAnsi="Helvetica" w:cs="Helvetica"/>
                <w:color w:val="000000"/>
                <w:sz w:val="6"/>
                <w:szCs w:val="6"/>
              </w:rPr>
              <w:t>lymphatic vessel endothelial hyaluronan receptor 1</w:t>
            </w:r>
          </w:p>
        </w:tc>
      </w:tr>
      <w:tr w:rsidR="003B6E76" w14:paraId="59AA80D4" w14:textId="77777777">
        <w:trPr>
          <w:cantSplit/>
          <w:jc w:val="center"/>
        </w:trPr>
        <w:tc>
          <w:tcPr>
            <w:tcW w:w="1190" w:type="dxa"/>
            <w:shd w:val="clear" w:color="auto" w:fill="FFFFFF"/>
            <w:tcMar>
              <w:top w:w="0" w:type="dxa"/>
              <w:left w:w="0" w:type="dxa"/>
              <w:bottom w:w="0" w:type="dxa"/>
              <w:right w:w="0" w:type="dxa"/>
            </w:tcMar>
            <w:vAlign w:val="center"/>
          </w:tcPr>
          <w:p w14:paraId="6353D84D" w14:textId="77777777" w:rsidR="003B6E76" w:rsidRDefault="00000000">
            <w:pPr>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229DE64E" w14:textId="77777777" w:rsidR="003B6E76" w:rsidRDefault="00000000">
            <w:pPr>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1E98FA22" w14:textId="77777777" w:rsidR="003B6E76" w:rsidRDefault="00000000">
            <w:pPr>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6DC09BE0" w14:textId="77777777" w:rsidR="003B6E76" w:rsidRDefault="00000000">
            <w:pPr>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1128E30E" w14:textId="77777777" w:rsidR="003B6E76" w:rsidRDefault="00000000">
            <w:pPr>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689B3B2B" w14:textId="77777777" w:rsidR="003B6E76" w:rsidRDefault="00000000">
            <w:pPr>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2639CB79" w14:textId="77777777" w:rsidR="003B6E76"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123F952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4AF6B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E72DE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D9FBC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A9D9003" w14:textId="77777777" w:rsidR="003B6E76" w:rsidRDefault="00000000">
            <w:pPr>
              <w:spacing w:before="100" w:after="100"/>
              <w:ind w:left="100" w:right="100"/>
            </w:pPr>
            <w:r>
              <w:rPr>
                <w:rFonts w:ascii="Helvetica" w:eastAsia="Helvetica" w:hAnsi="Helvetica" w:cs="Helvetica"/>
                <w:color w:val="000000"/>
                <w:sz w:val="6"/>
                <w:szCs w:val="6"/>
              </w:rPr>
              <w:t>eomesodermin</w:t>
            </w:r>
          </w:p>
        </w:tc>
      </w:tr>
      <w:tr w:rsidR="003B6E76" w14:paraId="0B9A9184" w14:textId="77777777">
        <w:trPr>
          <w:cantSplit/>
          <w:jc w:val="center"/>
        </w:trPr>
        <w:tc>
          <w:tcPr>
            <w:tcW w:w="1190" w:type="dxa"/>
            <w:shd w:val="clear" w:color="auto" w:fill="FFFFFF"/>
            <w:tcMar>
              <w:top w:w="0" w:type="dxa"/>
              <w:left w:w="0" w:type="dxa"/>
              <w:bottom w:w="0" w:type="dxa"/>
              <w:right w:w="0" w:type="dxa"/>
            </w:tcMar>
            <w:vAlign w:val="center"/>
          </w:tcPr>
          <w:p w14:paraId="7D1D38A0" w14:textId="77777777" w:rsidR="003B6E76" w:rsidRDefault="00000000">
            <w:pPr>
              <w:spacing w:before="100" w:after="100"/>
              <w:ind w:left="100" w:right="100"/>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65125CBE" w14:textId="77777777" w:rsidR="003B6E76" w:rsidRDefault="00000000">
            <w:pPr>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0C7CC05D" w14:textId="77777777" w:rsidR="003B6E76" w:rsidRDefault="00000000">
            <w:pPr>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28EC735F" w14:textId="77777777" w:rsidR="003B6E76" w:rsidRDefault="00000000">
            <w:pPr>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1212D736" w14:textId="77777777" w:rsidR="003B6E76" w:rsidRDefault="00000000">
            <w:pPr>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77D6E1F8" w14:textId="77777777" w:rsidR="003B6E76" w:rsidRDefault="00000000">
            <w:pPr>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09A7DF82" w14:textId="77777777" w:rsidR="003B6E76"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08362DC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881EC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11F4E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EC899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A668F77" w14:textId="77777777" w:rsidR="003B6E76" w:rsidRDefault="00000000">
            <w:pPr>
              <w:spacing w:before="100" w:after="100"/>
              <w:ind w:left="100" w:right="100"/>
            </w:pPr>
            <w:r>
              <w:rPr>
                <w:rFonts w:ascii="Helvetica" w:eastAsia="Helvetica" w:hAnsi="Helvetica" w:cs="Helvetica"/>
                <w:color w:val="000000"/>
                <w:sz w:val="6"/>
                <w:szCs w:val="6"/>
              </w:rPr>
              <w:t>SREBF chaperone</w:t>
            </w:r>
          </w:p>
        </w:tc>
      </w:tr>
      <w:tr w:rsidR="003B6E76" w14:paraId="7DDCF18C" w14:textId="77777777">
        <w:trPr>
          <w:cantSplit/>
          <w:jc w:val="center"/>
        </w:trPr>
        <w:tc>
          <w:tcPr>
            <w:tcW w:w="1190" w:type="dxa"/>
            <w:shd w:val="clear" w:color="auto" w:fill="FFFFFF"/>
            <w:tcMar>
              <w:top w:w="0" w:type="dxa"/>
              <w:left w:w="0" w:type="dxa"/>
              <w:bottom w:w="0" w:type="dxa"/>
              <w:right w:w="0" w:type="dxa"/>
            </w:tcMar>
            <w:vAlign w:val="center"/>
          </w:tcPr>
          <w:p w14:paraId="43CD1ACB" w14:textId="77777777" w:rsidR="003B6E76" w:rsidRDefault="00000000">
            <w:pPr>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2E89AD2C" w14:textId="77777777" w:rsidR="003B6E76" w:rsidRDefault="00000000">
            <w:pPr>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72C53923" w14:textId="77777777" w:rsidR="003B6E76" w:rsidRDefault="00000000">
            <w:pPr>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132DF0D9" w14:textId="77777777" w:rsidR="003B6E76" w:rsidRDefault="00000000">
            <w:pPr>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647D757E" w14:textId="77777777" w:rsidR="003B6E76" w:rsidRDefault="00000000">
            <w:pPr>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3C11599C" w14:textId="77777777" w:rsidR="003B6E76" w:rsidRDefault="00000000">
            <w:pPr>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00A792A9" w14:textId="77777777" w:rsidR="003B6E76"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37B220D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A2512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0F952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D94F5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CC648A0" w14:textId="77777777" w:rsidR="003B6E76" w:rsidRDefault="00000000">
            <w:pPr>
              <w:spacing w:before="100" w:after="100"/>
              <w:ind w:left="100" w:right="100"/>
            </w:pPr>
            <w:r>
              <w:rPr>
                <w:rFonts w:ascii="Helvetica" w:eastAsia="Helvetica" w:hAnsi="Helvetica" w:cs="Helvetica"/>
                <w:color w:val="000000"/>
                <w:sz w:val="6"/>
                <w:szCs w:val="6"/>
              </w:rPr>
              <w:t>heterogeneous nuclear ribonucleoprotein U like 2</w:t>
            </w:r>
          </w:p>
        </w:tc>
      </w:tr>
      <w:tr w:rsidR="003B6E76" w14:paraId="69B7F383" w14:textId="77777777">
        <w:trPr>
          <w:cantSplit/>
          <w:jc w:val="center"/>
        </w:trPr>
        <w:tc>
          <w:tcPr>
            <w:tcW w:w="1190" w:type="dxa"/>
            <w:shd w:val="clear" w:color="auto" w:fill="FFFFFF"/>
            <w:tcMar>
              <w:top w:w="0" w:type="dxa"/>
              <w:left w:w="0" w:type="dxa"/>
              <w:bottom w:w="0" w:type="dxa"/>
              <w:right w:w="0" w:type="dxa"/>
            </w:tcMar>
            <w:vAlign w:val="center"/>
          </w:tcPr>
          <w:p w14:paraId="202B7662" w14:textId="77777777" w:rsidR="003B6E76" w:rsidRDefault="00000000">
            <w:pPr>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3E693E15" w14:textId="77777777" w:rsidR="003B6E76" w:rsidRDefault="00000000">
            <w:pPr>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67F731C" w14:textId="77777777" w:rsidR="003B6E76" w:rsidRDefault="00000000">
            <w:pPr>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426FDDF3" w14:textId="77777777" w:rsidR="003B6E76" w:rsidRDefault="00000000">
            <w:pPr>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58A298E1" w14:textId="77777777" w:rsidR="003B6E76" w:rsidRDefault="00000000">
            <w:pPr>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70CFD543" w14:textId="77777777" w:rsidR="003B6E76" w:rsidRDefault="00000000">
            <w:pPr>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70357043" w14:textId="77777777" w:rsidR="003B6E76" w:rsidRDefault="00000000">
            <w:pPr>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4D209D2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73A6AF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255DB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8A12E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02CE7A" w14:textId="77777777" w:rsidR="003B6E76" w:rsidRDefault="00000000">
            <w:pPr>
              <w:spacing w:before="100" w:after="100"/>
              <w:ind w:left="100" w:right="100"/>
            </w:pPr>
            <w:r>
              <w:rPr>
                <w:rFonts w:ascii="Helvetica" w:eastAsia="Helvetica" w:hAnsi="Helvetica" w:cs="Helvetica"/>
                <w:color w:val="000000"/>
                <w:sz w:val="6"/>
                <w:szCs w:val="6"/>
              </w:rPr>
              <w:t>zinc finger protein 583</w:t>
            </w:r>
          </w:p>
        </w:tc>
      </w:tr>
      <w:tr w:rsidR="003B6E76" w14:paraId="6BE26287" w14:textId="77777777">
        <w:trPr>
          <w:cantSplit/>
          <w:jc w:val="center"/>
        </w:trPr>
        <w:tc>
          <w:tcPr>
            <w:tcW w:w="1190" w:type="dxa"/>
            <w:shd w:val="clear" w:color="auto" w:fill="FFFFFF"/>
            <w:tcMar>
              <w:top w:w="0" w:type="dxa"/>
              <w:left w:w="0" w:type="dxa"/>
              <w:bottom w:w="0" w:type="dxa"/>
              <w:right w:w="0" w:type="dxa"/>
            </w:tcMar>
            <w:vAlign w:val="center"/>
          </w:tcPr>
          <w:p w14:paraId="5105D695" w14:textId="77777777" w:rsidR="003B6E76" w:rsidRDefault="00000000">
            <w:pPr>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680604D8" w14:textId="77777777" w:rsidR="003B6E76" w:rsidRDefault="00000000">
            <w:pPr>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49F4AFD4" w14:textId="77777777" w:rsidR="003B6E76" w:rsidRDefault="00000000">
            <w:pPr>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4B0A3E4B" w14:textId="77777777" w:rsidR="003B6E76" w:rsidRDefault="00000000">
            <w:pPr>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63049AC3" w14:textId="77777777" w:rsidR="003B6E76" w:rsidRDefault="00000000">
            <w:pPr>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42B20AAC" w14:textId="77777777" w:rsidR="003B6E76" w:rsidRDefault="00000000">
            <w:pPr>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43504E89" w14:textId="77777777" w:rsidR="003B6E76" w:rsidRDefault="00000000">
            <w:pPr>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7AE1C6B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92533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8F704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D2FA9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E4E998" w14:textId="77777777" w:rsidR="003B6E76" w:rsidRDefault="00000000">
            <w:pPr>
              <w:spacing w:before="100" w:after="100"/>
              <w:ind w:left="100" w:right="100"/>
            </w:pPr>
            <w:r>
              <w:rPr>
                <w:rFonts w:ascii="Helvetica" w:eastAsia="Helvetica" w:hAnsi="Helvetica" w:cs="Helvetica"/>
                <w:color w:val="000000"/>
                <w:sz w:val="6"/>
                <w:szCs w:val="6"/>
              </w:rPr>
              <w:t>Yip1 domain family member 1</w:t>
            </w:r>
          </w:p>
        </w:tc>
      </w:tr>
      <w:tr w:rsidR="003B6E76" w14:paraId="23AA0F58" w14:textId="77777777">
        <w:trPr>
          <w:cantSplit/>
          <w:jc w:val="center"/>
        </w:trPr>
        <w:tc>
          <w:tcPr>
            <w:tcW w:w="1190" w:type="dxa"/>
            <w:shd w:val="clear" w:color="auto" w:fill="FFFFFF"/>
            <w:tcMar>
              <w:top w:w="0" w:type="dxa"/>
              <w:left w:w="0" w:type="dxa"/>
              <w:bottom w:w="0" w:type="dxa"/>
              <w:right w:w="0" w:type="dxa"/>
            </w:tcMar>
            <w:vAlign w:val="center"/>
          </w:tcPr>
          <w:p w14:paraId="66EACDFA" w14:textId="77777777" w:rsidR="003B6E76" w:rsidRDefault="00000000">
            <w:pPr>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58ECD040" w14:textId="77777777" w:rsidR="003B6E76" w:rsidRDefault="00000000">
            <w:pPr>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0FFE1EB0" w14:textId="77777777" w:rsidR="003B6E76" w:rsidRDefault="00000000">
            <w:pPr>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22EC0DF2" w14:textId="77777777" w:rsidR="003B6E76" w:rsidRDefault="00000000">
            <w:pPr>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54DFC5BE" w14:textId="77777777" w:rsidR="003B6E76" w:rsidRDefault="00000000">
            <w:pPr>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27B1F925" w14:textId="77777777" w:rsidR="003B6E76" w:rsidRDefault="00000000">
            <w:pPr>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71AFC23A" w14:textId="77777777" w:rsidR="003B6E76" w:rsidRDefault="00000000">
            <w:pPr>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7EBB175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7B509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CF0DD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53B7CA"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FBEBECA" w14:textId="77777777" w:rsidR="003B6E76" w:rsidRDefault="00000000">
            <w:pPr>
              <w:spacing w:before="100" w:after="100"/>
              <w:ind w:left="100" w:right="100"/>
            </w:pPr>
            <w:r>
              <w:rPr>
                <w:rFonts w:ascii="Helvetica" w:eastAsia="Helvetica" w:hAnsi="Helvetica" w:cs="Helvetica"/>
                <w:color w:val="000000"/>
                <w:sz w:val="6"/>
                <w:szCs w:val="6"/>
              </w:rPr>
              <w:t>metallothionein 2A</w:t>
            </w:r>
          </w:p>
        </w:tc>
      </w:tr>
      <w:tr w:rsidR="003B6E76" w14:paraId="1A88C95B" w14:textId="77777777">
        <w:trPr>
          <w:cantSplit/>
          <w:jc w:val="center"/>
        </w:trPr>
        <w:tc>
          <w:tcPr>
            <w:tcW w:w="1190" w:type="dxa"/>
            <w:shd w:val="clear" w:color="auto" w:fill="FFFFFF"/>
            <w:tcMar>
              <w:top w:w="0" w:type="dxa"/>
              <w:left w:w="0" w:type="dxa"/>
              <w:bottom w:w="0" w:type="dxa"/>
              <w:right w:w="0" w:type="dxa"/>
            </w:tcMar>
            <w:vAlign w:val="center"/>
          </w:tcPr>
          <w:p w14:paraId="4E1B7324" w14:textId="77777777" w:rsidR="003B6E76"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0E1D138F" w14:textId="77777777" w:rsidR="003B6E76" w:rsidRDefault="00000000">
            <w:pPr>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0C840282" w14:textId="77777777" w:rsidR="003B6E76" w:rsidRDefault="00000000">
            <w:pPr>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3F60F97D" w14:textId="77777777" w:rsidR="003B6E76" w:rsidRDefault="00000000">
            <w:pPr>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064FF619" w14:textId="77777777" w:rsidR="003B6E76" w:rsidRDefault="00000000">
            <w:pPr>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44A0CDB6" w14:textId="77777777" w:rsidR="003B6E76" w:rsidRDefault="00000000">
            <w:pPr>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68009489" w14:textId="77777777" w:rsidR="003B6E76" w:rsidRDefault="00000000">
            <w:pPr>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794F284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CA1EB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08249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6FDEC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C1C3FE" w14:textId="77777777" w:rsidR="003B6E76" w:rsidRDefault="00000000">
            <w:pPr>
              <w:spacing w:before="100" w:after="100"/>
              <w:ind w:left="100" w:right="100"/>
            </w:pPr>
            <w:r>
              <w:rPr>
                <w:rFonts w:ascii="Helvetica" w:eastAsia="Helvetica" w:hAnsi="Helvetica" w:cs="Helvetica"/>
                <w:color w:val="000000"/>
                <w:sz w:val="6"/>
                <w:szCs w:val="6"/>
              </w:rPr>
              <w:t>atonal bHLH transcription factor 7</w:t>
            </w:r>
          </w:p>
        </w:tc>
      </w:tr>
      <w:tr w:rsidR="003B6E76" w14:paraId="1F738AD4" w14:textId="77777777">
        <w:trPr>
          <w:cantSplit/>
          <w:jc w:val="center"/>
        </w:trPr>
        <w:tc>
          <w:tcPr>
            <w:tcW w:w="1190" w:type="dxa"/>
            <w:shd w:val="clear" w:color="auto" w:fill="FFFFFF"/>
            <w:tcMar>
              <w:top w:w="0" w:type="dxa"/>
              <w:left w:w="0" w:type="dxa"/>
              <w:bottom w:w="0" w:type="dxa"/>
              <w:right w:w="0" w:type="dxa"/>
            </w:tcMar>
            <w:vAlign w:val="center"/>
          </w:tcPr>
          <w:p w14:paraId="0CA1790F" w14:textId="77777777" w:rsidR="003B6E76" w:rsidRDefault="00000000">
            <w:pPr>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29ADF57D" w14:textId="77777777" w:rsidR="003B6E76" w:rsidRDefault="00000000">
            <w:pPr>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11AF895D" w14:textId="77777777" w:rsidR="003B6E76" w:rsidRDefault="00000000">
            <w:pPr>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16357D2B" w14:textId="77777777" w:rsidR="003B6E76" w:rsidRDefault="00000000">
            <w:pPr>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1D0F9FEF" w14:textId="77777777" w:rsidR="003B6E76" w:rsidRDefault="00000000">
            <w:pPr>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7B7747F9" w14:textId="77777777" w:rsidR="003B6E76" w:rsidRDefault="00000000">
            <w:pPr>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2A11057B" w14:textId="77777777" w:rsidR="003B6E76" w:rsidRDefault="00000000">
            <w:pPr>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6A0C1A6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5E79C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737BC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602DB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C70765" w14:textId="77777777" w:rsidR="003B6E76" w:rsidRDefault="00000000">
            <w:pPr>
              <w:spacing w:before="100" w:after="100"/>
              <w:ind w:left="100" w:right="100"/>
            </w:pPr>
            <w:r>
              <w:rPr>
                <w:rFonts w:ascii="Helvetica" w:eastAsia="Helvetica" w:hAnsi="Helvetica" w:cs="Helvetica"/>
                <w:color w:val="000000"/>
                <w:sz w:val="6"/>
                <w:szCs w:val="6"/>
              </w:rPr>
              <w:t>zinc finger protein 641</w:t>
            </w:r>
          </w:p>
        </w:tc>
      </w:tr>
      <w:tr w:rsidR="003B6E76" w14:paraId="733A68E2" w14:textId="77777777">
        <w:trPr>
          <w:cantSplit/>
          <w:jc w:val="center"/>
        </w:trPr>
        <w:tc>
          <w:tcPr>
            <w:tcW w:w="1190" w:type="dxa"/>
            <w:shd w:val="clear" w:color="auto" w:fill="FFFFFF"/>
            <w:tcMar>
              <w:top w:w="0" w:type="dxa"/>
              <w:left w:w="0" w:type="dxa"/>
              <w:bottom w:w="0" w:type="dxa"/>
              <w:right w:w="0" w:type="dxa"/>
            </w:tcMar>
            <w:vAlign w:val="center"/>
          </w:tcPr>
          <w:p w14:paraId="2EA1B864" w14:textId="77777777" w:rsidR="003B6E76" w:rsidRDefault="00000000">
            <w:pPr>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0D2B91D9" w14:textId="77777777" w:rsidR="003B6E76" w:rsidRDefault="00000000">
            <w:pPr>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5B86EA2D" w14:textId="77777777" w:rsidR="003B6E76" w:rsidRDefault="00000000">
            <w:pPr>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61D2B0F7" w14:textId="77777777" w:rsidR="003B6E76" w:rsidRDefault="00000000">
            <w:pPr>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6ADBCDCB" w14:textId="77777777" w:rsidR="003B6E76" w:rsidRDefault="00000000">
            <w:pPr>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0D72CB54" w14:textId="77777777" w:rsidR="003B6E76" w:rsidRDefault="00000000">
            <w:pPr>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07EEFC42" w14:textId="77777777" w:rsidR="003B6E76"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6501FE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E5D0E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8B962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0CB34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46ABD2" w14:textId="77777777" w:rsidR="003B6E76" w:rsidRDefault="00000000">
            <w:pPr>
              <w:spacing w:before="100" w:after="100"/>
              <w:ind w:left="100" w:right="100"/>
            </w:pPr>
            <w:r>
              <w:rPr>
                <w:rFonts w:ascii="Helvetica" w:eastAsia="Helvetica" w:hAnsi="Helvetica" w:cs="Helvetica"/>
                <w:color w:val="000000"/>
                <w:sz w:val="6"/>
                <w:szCs w:val="6"/>
              </w:rPr>
              <w:t>GEM interacting protein</w:t>
            </w:r>
          </w:p>
        </w:tc>
      </w:tr>
      <w:tr w:rsidR="003B6E76" w14:paraId="0CE3B045" w14:textId="77777777">
        <w:trPr>
          <w:cantSplit/>
          <w:jc w:val="center"/>
        </w:trPr>
        <w:tc>
          <w:tcPr>
            <w:tcW w:w="1190" w:type="dxa"/>
            <w:shd w:val="clear" w:color="auto" w:fill="FFFFFF"/>
            <w:tcMar>
              <w:top w:w="0" w:type="dxa"/>
              <w:left w:w="0" w:type="dxa"/>
              <w:bottom w:w="0" w:type="dxa"/>
              <w:right w:w="0" w:type="dxa"/>
            </w:tcMar>
            <w:vAlign w:val="center"/>
          </w:tcPr>
          <w:p w14:paraId="22D69EE3" w14:textId="77777777" w:rsidR="003B6E76"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1E9A3CD0" w14:textId="77777777" w:rsidR="003B6E76" w:rsidRDefault="00000000">
            <w:pPr>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1E1BC2F1" w14:textId="77777777" w:rsidR="003B6E76" w:rsidRDefault="00000000">
            <w:pPr>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2A12670D" w14:textId="77777777" w:rsidR="003B6E76" w:rsidRDefault="00000000">
            <w:pPr>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1F082CD9" w14:textId="77777777" w:rsidR="003B6E76" w:rsidRDefault="00000000">
            <w:pPr>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7AD537B" w14:textId="77777777" w:rsidR="003B6E76" w:rsidRDefault="00000000">
            <w:pPr>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6F685692" w14:textId="77777777" w:rsidR="003B6E76"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0CE046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8C4D9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88A59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44891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4CE46A" w14:textId="77777777" w:rsidR="003B6E76" w:rsidRDefault="00000000">
            <w:pPr>
              <w:spacing w:before="100" w:after="100"/>
              <w:ind w:left="100" w:right="100"/>
            </w:pPr>
            <w:r>
              <w:rPr>
                <w:rFonts w:ascii="Helvetica" w:eastAsia="Helvetica" w:hAnsi="Helvetica" w:cs="Helvetica"/>
                <w:color w:val="000000"/>
                <w:sz w:val="6"/>
                <w:szCs w:val="6"/>
              </w:rPr>
              <w:t>serine/arginine repetitive matrix 4</w:t>
            </w:r>
          </w:p>
        </w:tc>
      </w:tr>
      <w:tr w:rsidR="003B6E76" w14:paraId="41B4B940" w14:textId="77777777">
        <w:trPr>
          <w:cantSplit/>
          <w:jc w:val="center"/>
        </w:trPr>
        <w:tc>
          <w:tcPr>
            <w:tcW w:w="1190" w:type="dxa"/>
            <w:shd w:val="clear" w:color="auto" w:fill="FFFFFF"/>
            <w:tcMar>
              <w:top w:w="0" w:type="dxa"/>
              <w:left w:w="0" w:type="dxa"/>
              <w:bottom w:w="0" w:type="dxa"/>
              <w:right w:w="0" w:type="dxa"/>
            </w:tcMar>
            <w:vAlign w:val="center"/>
          </w:tcPr>
          <w:p w14:paraId="15EE00EA" w14:textId="77777777" w:rsidR="003B6E76" w:rsidRDefault="00000000">
            <w:pPr>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66A5CD2C" w14:textId="77777777" w:rsidR="003B6E76" w:rsidRDefault="00000000">
            <w:pPr>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01BD0BB9" w14:textId="77777777" w:rsidR="003B6E76" w:rsidRDefault="00000000">
            <w:pPr>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4C77598D" w14:textId="77777777" w:rsidR="003B6E76" w:rsidRDefault="00000000">
            <w:pPr>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19B3498C" w14:textId="77777777" w:rsidR="003B6E76" w:rsidRDefault="00000000">
            <w:pPr>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0E1949BE" w14:textId="77777777" w:rsidR="003B6E76" w:rsidRDefault="00000000">
            <w:pPr>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7B2EB53E" w14:textId="77777777" w:rsidR="003B6E76"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49EC06B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CA18E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2A5D3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47C8C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EF1991" w14:textId="77777777" w:rsidR="003B6E76" w:rsidRDefault="00000000">
            <w:pPr>
              <w:spacing w:before="100" w:after="100"/>
              <w:ind w:left="100" w:right="100"/>
            </w:pPr>
            <w:r>
              <w:rPr>
                <w:rFonts w:ascii="Helvetica" w:eastAsia="Helvetica" w:hAnsi="Helvetica" w:cs="Helvetica"/>
                <w:color w:val="000000"/>
                <w:sz w:val="6"/>
                <w:szCs w:val="6"/>
              </w:rPr>
              <w:t>glycophorin C (Gerbich blood group)</w:t>
            </w:r>
          </w:p>
        </w:tc>
      </w:tr>
      <w:tr w:rsidR="003B6E76" w14:paraId="1026B363" w14:textId="77777777">
        <w:trPr>
          <w:cantSplit/>
          <w:jc w:val="center"/>
        </w:trPr>
        <w:tc>
          <w:tcPr>
            <w:tcW w:w="1190" w:type="dxa"/>
            <w:shd w:val="clear" w:color="auto" w:fill="FFFFFF"/>
            <w:tcMar>
              <w:top w:w="0" w:type="dxa"/>
              <w:left w:w="0" w:type="dxa"/>
              <w:bottom w:w="0" w:type="dxa"/>
              <w:right w:w="0" w:type="dxa"/>
            </w:tcMar>
            <w:vAlign w:val="center"/>
          </w:tcPr>
          <w:p w14:paraId="4D33A38A" w14:textId="77777777" w:rsidR="003B6E76" w:rsidRDefault="00000000">
            <w:pPr>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5115D66C" w14:textId="77777777" w:rsidR="003B6E76" w:rsidRDefault="00000000">
            <w:pPr>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4DCFDFA6" w14:textId="77777777" w:rsidR="003B6E76" w:rsidRDefault="00000000">
            <w:pPr>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3AC3CB28" w14:textId="77777777" w:rsidR="003B6E76" w:rsidRDefault="00000000">
            <w:pPr>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04558DEF" w14:textId="77777777" w:rsidR="003B6E76" w:rsidRDefault="00000000">
            <w:pPr>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6132B97A" w14:textId="77777777" w:rsidR="003B6E76" w:rsidRDefault="00000000">
            <w:pPr>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72026B3D" w14:textId="77777777" w:rsidR="003B6E76"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61D8EEE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521BE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05AD7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DD40D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0D6D4C" w14:textId="77777777" w:rsidR="003B6E76" w:rsidRDefault="00000000">
            <w:pPr>
              <w:spacing w:before="100" w:after="100"/>
              <w:ind w:left="100" w:right="100"/>
            </w:pPr>
            <w:r>
              <w:rPr>
                <w:rFonts w:ascii="Helvetica" w:eastAsia="Helvetica" w:hAnsi="Helvetica" w:cs="Helvetica"/>
                <w:color w:val="000000"/>
                <w:sz w:val="6"/>
                <w:szCs w:val="6"/>
              </w:rPr>
              <w:t>C-C motif chemokine ligand 2</w:t>
            </w:r>
          </w:p>
        </w:tc>
      </w:tr>
      <w:tr w:rsidR="003B6E76" w14:paraId="21C63C01" w14:textId="77777777">
        <w:trPr>
          <w:cantSplit/>
          <w:jc w:val="center"/>
        </w:trPr>
        <w:tc>
          <w:tcPr>
            <w:tcW w:w="1190" w:type="dxa"/>
            <w:shd w:val="clear" w:color="auto" w:fill="FFFFFF"/>
            <w:tcMar>
              <w:top w:w="0" w:type="dxa"/>
              <w:left w:w="0" w:type="dxa"/>
              <w:bottom w:w="0" w:type="dxa"/>
              <w:right w:w="0" w:type="dxa"/>
            </w:tcMar>
            <w:vAlign w:val="center"/>
          </w:tcPr>
          <w:p w14:paraId="37BC87F9" w14:textId="77777777" w:rsidR="003B6E76" w:rsidRDefault="00000000">
            <w:pPr>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56B93F56" w14:textId="77777777" w:rsidR="003B6E76" w:rsidRDefault="00000000">
            <w:pPr>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1BBFA4F4" w14:textId="77777777" w:rsidR="003B6E76" w:rsidRDefault="00000000">
            <w:pPr>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2227EEE6" w14:textId="77777777" w:rsidR="003B6E76" w:rsidRDefault="00000000">
            <w:pPr>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7104A141" w14:textId="77777777" w:rsidR="003B6E76" w:rsidRDefault="00000000">
            <w:pPr>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59AB2130" w14:textId="77777777" w:rsidR="003B6E76" w:rsidRDefault="00000000">
            <w:pPr>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152521E8" w14:textId="77777777" w:rsidR="003B6E76"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4C92713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0EEE3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D6025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2459D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29824BE" w14:textId="77777777" w:rsidR="003B6E76" w:rsidRDefault="00000000">
            <w:pPr>
              <w:spacing w:before="100" w:after="100"/>
              <w:ind w:left="100" w:right="100"/>
            </w:pPr>
            <w:r>
              <w:rPr>
                <w:rFonts w:ascii="Helvetica" w:eastAsia="Helvetica" w:hAnsi="Helvetica" w:cs="Helvetica"/>
                <w:color w:val="000000"/>
                <w:sz w:val="6"/>
                <w:szCs w:val="6"/>
              </w:rPr>
              <w:t>zinc finger AN1-type containing 1</w:t>
            </w:r>
          </w:p>
        </w:tc>
      </w:tr>
      <w:tr w:rsidR="003B6E76" w14:paraId="0E6D8988" w14:textId="77777777">
        <w:trPr>
          <w:cantSplit/>
          <w:jc w:val="center"/>
        </w:trPr>
        <w:tc>
          <w:tcPr>
            <w:tcW w:w="1190" w:type="dxa"/>
            <w:shd w:val="clear" w:color="auto" w:fill="FFFFFF"/>
            <w:tcMar>
              <w:top w:w="0" w:type="dxa"/>
              <w:left w:w="0" w:type="dxa"/>
              <w:bottom w:w="0" w:type="dxa"/>
              <w:right w:w="0" w:type="dxa"/>
            </w:tcMar>
            <w:vAlign w:val="center"/>
          </w:tcPr>
          <w:p w14:paraId="4CF8C7EF" w14:textId="77777777" w:rsidR="003B6E76" w:rsidRDefault="00000000">
            <w:pPr>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7F1AF6EF" w14:textId="77777777" w:rsidR="003B6E76" w:rsidRDefault="00000000">
            <w:pPr>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48802A3B" w14:textId="77777777" w:rsidR="003B6E76" w:rsidRDefault="00000000">
            <w:pPr>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77E0F990" w14:textId="77777777" w:rsidR="003B6E76" w:rsidRDefault="00000000">
            <w:pPr>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0CD30B3E" w14:textId="77777777" w:rsidR="003B6E76" w:rsidRDefault="00000000">
            <w:pPr>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1762FBCE" w14:textId="77777777" w:rsidR="003B6E76" w:rsidRDefault="00000000">
            <w:pPr>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4B62BCBE" w14:textId="77777777" w:rsidR="003B6E76"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25EF93A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FF295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E265C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7FF9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1C49AA6" w14:textId="77777777" w:rsidR="003B6E76" w:rsidRDefault="00000000">
            <w:pPr>
              <w:spacing w:before="100" w:after="100"/>
              <w:ind w:left="100" w:right="100"/>
            </w:pPr>
            <w:r>
              <w:rPr>
                <w:rFonts w:ascii="Helvetica" w:eastAsia="Helvetica" w:hAnsi="Helvetica" w:cs="Helvetica"/>
                <w:color w:val="000000"/>
                <w:sz w:val="6"/>
                <w:szCs w:val="6"/>
              </w:rPr>
              <w:t>LIM domain and actin binding 1</w:t>
            </w:r>
          </w:p>
        </w:tc>
      </w:tr>
      <w:tr w:rsidR="003B6E76" w14:paraId="6A22CA16" w14:textId="77777777">
        <w:trPr>
          <w:cantSplit/>
          <w:jc w:val="center"/>
        </w:trPr>
        <w:tc>
          <w:tcPr>
            <w:tcW w:w="1190" w:type="dxa"/>
            <w:shd w:val="clear" w:color="auto" w:fill="FFFFFF"/>
            <w:tcMar>
              <w:top w:w="0" w:type="dxa"/>
              <w:left w:w="0" w:type="dxa"/>
              <w:bottom w:w="0" w:type="dxa"/>
              <w:right w:w="0" w:type="dxa"/>
            </w:tcMar>
            <w:vAlign w:val="center"/>
          </w:tcPr>
          <w:p w14:paraId="1B41D4DD" w14:textId="77777777" w:rsidR="003B6E76" w:rsidRDefault="00000000">
            <w:pPr>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478FED70" w14:textId="77777777" w:rsidR="003B6E76" w:rsidRDefault="00000000">
            <w:pPr>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7794C2A4" w14:textId="77777777" w:rsidR="003B6E76" w:rsidRDefault="00000000">
            <w:pPr>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20FC0F6E" w14:textId="77777777" w:rsidR="003B6E76" w:rsidRDefault="00000000">
            <w:pPr>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00E8C090" w14:textId="77777777" w:rsidR="003B6E76" w:rsidRDefault="00000000">
            <w:pPr>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7C30005E" w14:textId="77777777" w:rsidR="003B6E76" w:rsidRDefault="00000000">
            <w:pPr>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588B0EDC" w14:textId="77777777" w:rsidR="003B6E76" w:rsidRDefault="00000000">
            <w:pPr>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69C5E4E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EBBA6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5BC42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8032B4"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2601E0" w14:textId="77777777" w:rsidR="003B6E76" w:rsidRDefault="00000000">
            <w:pPr>
              <w:spacing w:before="100" w:after="100"/>
              <w:ind w:left="100" w:right="100"/>
            </w:pPr>
            <w:r>
              <w:rPr>
                <w:rFonts w:ascii="Helvetica" w:eastAsia="Helvetica" w:hAnsi="Helvetica" w:cs="Helvetica"/>
                <w:color w:val="000000"/>
                <w:sz w:val="6"/>
                <w:szCs w:val="6"/>
              </w:rPr>
              <w:t>collagen type IX alpha 3 chain</w:t>
            </w:r>
          </w:p>
        </w:tc>
      </w:tr>
      <w:tr w:rsidR="003B6E76" w14:paraId="5A86D973" w14:textId="77777777">
        <w:trPr>
          <w:cantSplit/>
          <w:jc w:val="center"/>
        </w:trPr>
        <w:tc>
          <w:tcPr>
            <w:tcW w:w="1190" w:type="dxa"/>
            <w:shd w:val="clear" w:color="auto" w:fill="FFFFFF"/>
            <w:tcMar>
              <w:top w:w="0" w:type="dxa"/>
              <w:left w:w="0" w:type="dxa"/>
              <w:bottom w:w="0" w:type="dxa"/>
              <w:right w:w="0" w:type="dxa"/>
            </w:tcMar>
            <w:vAlign w:val="center"/>
          </w:tcPr>
          <w:p w14:paraId="53AF946B" w14:textId="77777777" w:rsidR="003B6E76" w:rsidRDefault="00000000">
            <w:pPr>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11DDB254" w14:textId="77777777" w:rsidR="003B6E76" w:rsidRDefault="00000000">
            <w:pPr>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010EF1BF" w14:textId="77777777" w:rsidR="003B6E76" w:rsidRDefault="00000000">
            <w:pPr>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355CECD3" w14:textId="77777777" w:rsidR="003B6E76" w:rsidRDefault="00000000">
            <w:pPr>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48F63C96" w14:textId="77777777" w:rsidR="003B6E76" w:rsidRDefault="00000000">
            <w:pPr>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297F14FB" w14:textId="77777777" w:rsidR="003B6E76" w:rsidRDefault="00000000">
            <w:pPr>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0B54B21C" w14:textId="77777777" w:rsidR="003B6E76" w:rsidRDefault="00000000">
            <w:pPr>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4B41963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2D999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6A4A9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BC4BA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B067B2" w14:textId="77777777" w:rsidR="003B6E76" w:rsidRDefault="00000000">
            <w:pPr>
              <w:spacing w:before="100" w:after="100"/>
              <w:ind w:left="100" w:right="100"/>
            </w:pPr>
            <w:r>
              <w:rPr>
                <w:rFonts w:ascii="Helvetica" w:eastAsia="Helvetica" w:hAnsi="Helvetica" w:cs="Helvetica"/>
                <w:color w:val="000000"/>
                <w:sz w:val="6"/>
                <w:szCs w:val="6"/>
              </w:rPr>
              <w:t>DnaJ heat shock protein family (Hsp40) member C3</w:t>
            </w:r>
          </w:p>
        </w:tc>
      </w:tr>
      <w:tr w:rsidR="003B6E76" w14:paraId="5B66E7CD" w14:textId="77777777">
        <w:trPr>
          <w:cantSplit/>
          <w:jc w:val="center"/>
        </w:trPr>
        <w:tc>
          <w:tcPr>
            <w:tcW w:w="1190" w:type="dxa"/>
            <w:shd w:val="clear" w:color="auto" w:fill="FFFFFF"/>
            <w:tcMar>
              <w:top w:w="0" w:type="dxa"/>
              <w:left w:w="0" w:type="dxa"/>
              <w:bottom w:w="0" w:type="dxa"/>
              <w:right w:w="0" w:type="dxa"/>
            </w:tcMar>
            <w:vAlign w:val="center"/>
          </w:tcPr>
          <w:p w14:paraId="0250FD0E" w14:textId="77777777" w:rsidR="003B6E76" w:rsidRDefault="00000000">
            <w:pPr>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7808A141" w14:textId="77777777" w:rsidR="003B6E76" w:rsidRDefault="00000000">
            <w:pPr>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7E1F2A08" w14:textId="77777777" w:rsidR="003B6E76" w:rsidRDefault="00000000">
            <w:pPr>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0C9C6993" w14:textId="77777777" w:rsidR="003B6E76" w:rsidRDefault="00000000">
            <w:pPr>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678AD8D5" w14:textId="77777777" w:rsidR="003B6E76" w:rsidRDefault="00000000">
            <w:pPr>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54AD5891" w14:textId="77777777" w:rsidR="003B6E76" w:rsidRDefault="00000000">
            <w:pPr>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192B8FD0" w14:textId="77777777" w:rsidR="003B6E76" w:rsidRDefault="00000000">
            <w:pPr>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3738EFE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5987B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B7E31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9026B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D297B2B" w14:textId="77777777" w:rsidR="003B6E76" w:rsidRDefault="00000000">
            <w:pPr>
              <w:spacing w:before="100" w:after="100"/>
              <w:ind w:left="100" w:right="100"/>
            </w:pPr>
            <w:r>
              <w:rPr>
                <w:rFonts w:ascii="Helvetica" w:eastAsia="Helvetica" w:hAnsi="Helvetica" w:cs="Helvetica"/>
                <w:color w:val="000000"/>
                <w:sz w:val="6"/>
                <w:szCs w:val="6"/>
              </w:rPr>
              <w:t>Jrk helix-turn-helix protein</w:t>
            </w:r>
          </w:p>
        </w:tc>
      </w:tr>
      <w:tr w:rsidR="003B6E76" w14:paraId="7F5CEE8D" w14:textId="77777777">
        <w:trPr>
          <w:cantSplit/>
          <w:jc w:val="center"/>
        </w:trPr>
        <w:tc>
          <w:tcPr>
            <w:tcW w:w="1190" w:type="dxa"/>
            <w:shd w:val="clear" w:color="auto" w:fill="FFFFFF"/>
            <w:tcMar>
              <w:top w:w="0" w:type="dxa"/>
              <w:left w:w="0" w:type="dxa"/>
              <w:bottom w:w="0" w:type="dxa"/>
              <w:right w:w="0" w:type="dxa"/>
            </w:tcMar>
            <w:vAlign w:val="center"/>
          </w:tcPr>
          <w:p w14:paraId="15D792BE" w14:textId="77777777" w:rsidR="003B6E76" w:rsidRDefault="00000000">
            <w:pPr>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0A2552C0" w14:textId="77777777" w:rsidR="003B6E76" w:rsidRDefault="00000000">
            <w:pPr>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54E44D6A" w14:textId="77777777" w:rsidR="003B6E76" w:rsidRDefault="00000000">
            <w:pPr>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557AC827" w14:textId="77777777" w:rsidR="003B6E76" w:rsidRDefault="00000000">
            <w:pPr>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625D688B" w14:textId="77777777" w:rsidR="003B6E76" w:rsidRDefault="00000000">
            <w:pPr>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3480774F" w14:textId="77777777" w:rsidR="003B6E76" w:rsidRDefault="00000000">
            <w:pPr>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3F6DF13C" w14:textId="77777777" w:rsidR="003B6E76"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77CC54F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E4CDE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BC74C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D8F05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898269" w14:textId="77777777" w:rsidR="003B6E76" w:rsidRDefault="00000000">
            <w:pPr>
              <w:spacing w:before="100" w:after="100"/>
              <w:ind w:left="100" w:right="100"/>
            </w:pPr>
            <w:r>
              <w:rPr>
                <w:rFonts w:ascii="Helvetica" w:eastAsia="Helvetica" w:hAnsi="Helvetica" w:cs="Helvetica"/>
                <w:color w:val="000000"/>
                <w:sz w:val="6"/>
                <w:szCs w:val="6"/>
              </w:rPr>
              <w:t>synaptosome associated protein 25</w:t>
            </w:r>
          </w:p>
        </w:tc>
      </w:tr>
      <w:tr w:rsidR="003B6E76" w14:paraId="65B328D9" w14:textId="77777777">
        <w:trPr>
          <w:cantSplit/>
          <w:jc w:val="center"/>
        </w:trPr>
        <w:tc>
          <w:tcPr>
            <w:tcW w:w="1190" w:type="dxa"/>
            <w:shd w:val="clear" w:color="auto" w:fill="FFFFFF"/>
            <w:tcMar>
              <w:top w:w="0" w:type="dxa"/>
              <w:left w:w="0" w:type="dxa"/>
              <w:bottom w:w="0" w:type="dxa"/>
              <w:right w:w="0" w:type="dxa"/>
            </w:tcMar>
            <w:vAlign w:val="center"/>
          </w:tcPr>
          <w:p w14:paraId="2B389375" w14:textId="77777777" w:rsidR="003B6E76" w:rsidRDefault="00000000">
            <w:pPr>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347DA946" w14:textId="77777777" w:rsidR="003B6E76" w:rsidRDefault="00000000">
            <w:pPr>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53D3BDFE" w14:textId="77777777" w:rsidR="003B6E76" w:rsidRDefault="00000000">
            <w:pPr>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7D2C91C3" w14:textId="77777777" w:rsidR="003B6E76" w:rsidRDefault="00000000">
            <w:pPr>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31E0D389" w14:textId="77777777" w:rsidR="003B6E76" w:rsidRDefault="00000000">
            <w:pPr>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1920059D" w14:textId="77777777" w:rsidR="003B6E76" w:rsidRDefault="00000000">
            <w:pPr>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7C841F83" w14:textId="77777777" w:rsidR="003B6E76"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73B9EFB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2EBE9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53533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AD52E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535366" w14:textId="77777777" w:rsidR="003B6E76" w:rsidRDefault="00000000">
            <w:pPr>
              <w:spacing w:before="100" w:after="100"/>
              <w:ind w:left="100" w:right="100"/>
            </w:pPr>
            <w:r>
              <w:rPr>
                <w:rFonts w:ascii="Helvetica" w:eastAsia="Helvetica" w:hAnsi="Helvetica" w:cs="Helvetica"/>
                <w:color w:val="000000"/>
                <w:sz w:val="6"/>
                <w:szCs w:val="6"/>
              </w:rPr>
              <w:t>Bardet-Biedl syndrome 10</w:t>
            </w:r>
          </w:p>
        </w:tc>
      </w:tr>
      <w:tr w:rsidR="003B6E76" w14:paraId="63FE2759" w14:textId="77777777">
        <w:trPr>
          <w:cantSplit/>
          <w:jc w:val="center"/>
        </w:trPr>
        <w:tc>
          <w:tcPr>
            <w:tcW w:w="1190" w:type="dxa"/>
            <w:shd w:val="clear" w:color="auto" w:fill="FFFFFF"/>
            <w:tcMar>
              <w:top w:w="0" w:type="dxa"/>
              <w:left w:w="0" w:type="dxa"/>
              <w:bottom w:w="0" w:type="dxa"/>
              <w:right w:w="0" w:type="dxa"/>
            </w:tcMar>
            <w:vAlign w:val="center"/>
          </w:tcPr>
          <w:p w14:paraId="253300E6" w14:textId="77777777" w:rsidR="003B6E76"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30B638E5" w14:textId="77777777" w:rsidR="003B6E76" w:rsidRDefault="00000000">
            <w:pPr>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59B16BA7" w14:textId="77777777" w:rsidR="003B6E76" w:rsidRDefault="00000000">
            <w:pPr>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067BC3EE" w14:textId="77777777" w:rsidR="003B6E76" w:rsidRDefault="00000000">
            <w:pPr>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55184844" w14:textId="77777777" w:rsidR="003B6E76" w:rsidRDefault="00000000">
            <w:pPr>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1F994B7F" w14:textId="77777777" w:rsidR="003B6E76" w:rsidRDefault="00000000">
            <w:pPr>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56F2051A" w14:textId="77777777" w:rsidR="003B6E76"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1DBA989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7D23D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D4A50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CCDB8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0EDB41" w14:textId="77777777" w:rsidR="003B6E76" w:rsidRDefault="00000000">
            <w:pPr>
              <w:spacing w:before="100" w:after="100"/>
              <w:ind w:left="100" w:right="100"/>
            </w:pPr>
            <w:r>
              <w:rPr>
                <w:rFonts w:ascii="Helvetica" w:eastAsia="Helvetica" w:hAnsi="Helvetica" w:cs="Helvetica"/>
                <w:color w:val="000000"/>
                <w:sz w:val="6"/>
                <w:szCs w:val="6"/>
              </w:rPr>
              <w:t>seizure related 6 homolog like 2</w:t>
            </w:r>
          </w:p>
        </w:tc>
      </w:tr>
      <w:tr w:rsidR="003B6E76" w14:paraId="4F196D24" w14:textId="77777777">
        <w:trPr>
          <w:cantSplit/>
          <w:jc w:val="center"/>
        </w:trPr>
        <w:tc>
          <w:tcPr>
            <w:tcW w:w="1190" w:type="dxa"/>
            <w:shd w:val="clear" w:color="auto" w:fill="FFFFFF"/>
            <w:tcMar>
              <w:top w:w="0" w:type="dxa"/>
              <w:left w:w="0" w:type="dxa"/>
              <w:bottom w:w="0" w:type="dxa"/>
              <w:right w:w="0" w:type="dxa"/>
            </w:tcMar>
            <w:vAlign w:val="center"/>
          </w:tcPr>
          <w:p w14:paraId="28388043" w14:textId="77777777" w:rsidR="003B6E76" w:rsidRDefault="00000000">
            <w:pPr>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1A9D58A4" w14:textId="77777777" w:rsidR="003B6E76" w:rsidRDefault="00000000">
            <w:pPr>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215E5E4D" w14:textId="77777777" w:rsidR="003B6E76" w:rsidRDefault="00000000">
            <w:pPr>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3C5477D4" w14:textId="77777777" w:rsidR="003B6E76" w:rsidRDefault="00000000">
            <w:pPr>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0F85E147" w14:textId="77777777" w:rsidR="003B6E76" w:rsidRDefault="00000000">
            <w:pPr>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1E200B6E" w14:textId="77777777" w:rsidR="003B6E76" w:rsidRDefault="00000000">
            <w:pPr>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4E633C00" w14:textId="77777777" w:rsidR="003B6E76"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500198F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55910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A9587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B48DE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5B580C1" w14:textId="77777777" w:rsidR="003B6E76" w:rsidRDefault="00000000">
            <w:pPr>
              <w:spacing w:before="100" w:after="100"/>
              <w:ind w:left="100" w:right="100"/>
            </w:pPr>
            <w:r>
              <w:rPr>
                <w:rFonts w:ascii="Helvetica" w:eastAsia="Helvetica" w:hAnsi="Helvetica" w:cs="Helvetica"/>
                <w:color w:val="000000"/>
                <w:sz w:val="6"/>
                <w:szCs w:val="6"/>
              </w:rPr>
              <w:t>pleckstrin homology like domain family A member 1</w:t>
            </w:r>
          </w:p>
        </w:tc>
      </w:tr>
      <w:tr w:rsidR="003B6E76" w14:paraId="72EB682F" w14:textId="77777777">
        <w:trPr>
          <w:cantSplit/>
          <w:jc w:val="center"/>
        </w:trPr>
        <w:tc>
          <w:tcPr>
            <w:tcW w:w="1190" w:type="dxa"/>
            <w:shd w:val="clear" w:color="auto" w:fill="FFFFFF"/>
            <w:tcMar>
              <w:top w:w="0" w:type="dxa"/>
              <w:left w:w="0" w:type="dxa"/>
              <w:bottom w:w="0" w:type="dxa"/>
              <w:right w:w="0" w:type="dxa"/>
            </w:tcMar>
            <w:vAlign w:val="center"/>
          </w:tcPr>
          <w:p w14:paraId="1D7CCFD4" w14:textId="77777777" w:rsidR="003B6E76" w:rsidRDefault="00000000">
            <w:pPr>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583DB202" w14:textId="77777777" w:rsidR="003B6E76" w:rsidRDefault="00000000">
            <w:pPr>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51E2E731" w14:textId="77777777" w:rsidR="003B6E76" w:rsidRDefault="00000000">
            <w:pPr>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08CC354B" w14:textId="77777777" w:rsidR="003B6E76" w:rsidRDefault="00000000">
            <w:pPr>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1D2546B4" w14:textId="77777777" w:rsidR="003B6E76" w:rsidRDefault="00000000">
            <w:pPr>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3A1633AB" w14:textId="77777777" w:rsidR="003B6E76" w:rsidRDefault="00000000">
            <w:pPr>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00C8FD85" w14:textId="77777777" w:rsidR="003B6E76" w:rsidRDefault="00000000">
            <w:pPr>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39B274F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3EE50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E6128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622AC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0FC453" w14:textId="77777777" w:rsidR="003B6E76" w:rsidRDefault="003B6E76">
            <w:pPr>
              <w:spacing w:before="100" w:after="100"/>
              <w:ind w:left="100" w:right="100"/>
            </w:pPr>
          </w:p>
        </w:tc>
      </w:tr>
      <w:tr w:rsidR="003B6E76" w14:paraId="12B9F61C" w14:textId="77777777">
        <w:trPr>
          <w:cantSplit/>
          <w:jc w:val="center"/>
        </w:trPr>
        <w:tc>
          <w:tcPr>
            <w:tcW w:w="1190" w:type="dxa"/>
            <w:shd w:val="clear" w:color="auto" w:fill="FFFFFF"/>
            <w:tcMar>
              <w:top w:w="0" w:type="dxa"/>
              <w:left w:w="0" w:type="dxa"/>
              <w:bottom w:w="0" w:type="dxa"/>
              <w:right w:w="0" w:type="dxa"/>
            </w:tcMar>
            <w:vAlign w:val="center"/>
          </w:tcPr>
          <w:p w14:paraId="4C08D094" w14:textId="77777777" w:rsidR="003B6E76" w:rsidRDefault="00000000">
            <w:pPr>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0936A133" w14:textId="77777777" w:rsidR="003B6E76" w:rsidRDefault="00000000">
            <w:pPr>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0FD2D66E" w14:textId="77777777" w:rsidR="003B6E76" w:rsidRDefault="00000000">
            <w:pPr>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2678F694" w14:textId="77777777" w:rsidR="003B6E76" w:rsidRDefault="00000000">
            <w:pPr>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09986396" w14:textId="77777777" w:rsidR="003B6E76" w:rsidRDefault="00000000">
            <w:pPr>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36312079" w14:textId="77777777" w:rsidR="003B6E76" w:rsidRDefault="00000000">
            <w:pPr>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15B79787" w14:textId="77777777" w:rsidR="003B6E76" w:rsidRDefault="00000000">
            <w:pPr>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3F3CDA2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89E84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A0CB0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99A036"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A41B58" w14:textId="77777777" w:rsidR="003B6E76" w:rsidRDefault="00000000">
            <w:pPr>
              <w:spacing w:before="100" w:after="100"/>
              <w:ind w:left="100" w:right="100"/>
            </w:pPr>
            <w:r>
              <w:rPr>
                <w:rFonts w:ascii="Helvetica" w:eastAsia="Helvetica" w:hAnsi="Helvetica" w:cs="Helvetica"/>
                <w:color w:val="000000"/>
                <w:sz w:val="6"/>
                <w:szCs w:val="6"/>
              </w:rPr>
              <w:t>transmembrane protein 63A</w:t>
            </w:r>
          </w:p>
        </w:tc>
      </w:tr>
      <w:tr w:rsidR="003B6E76" w14:paraId="51FC0BA9" w14:textId="77777777">
        <w:trPr>
          <w:cantSplit/>
          <w:jc w:val="center"/>
        </w:trPr>
        <w:tc>
          <w:tcPr>
            <w:tcW w:w="1190" w:type="dxa"/>
            <w:shd w:val="clear" w:color="auto" w:fill="FFFFFF"/>
            <w:tcMar>
              <w:top w:w="0" w:type="dxa"/>
              <w:left w:w="0" w:type="dxa"/>
              <w:bottom w:w="0" w:type="dxa"/>
              <w:right w:w="0" w:type="dxa"/>
            </w:tcMar>
            <w:vAlign w:val="center"/>
          </w:tcPr>
          <w:p w14:paraId="03233C4F" w14:textId="77777777" w:rsidR="003B6E76" w:rsidRDefault="00000000">
            <w:pPr>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79CD55A6" w14:textId="77777777" w:rsidR="003B6E76" w:rsidRDefault="00000000">
            <w:pPr>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555BAEED" w14:textId="77777777" w:rsidR="003B6E76" w:rsidRDefault="00000000">
            <w:pPr>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3952A0FA" w14:textId="77777777" w:rsidR="003B6E76" w:rsidRDefault="00000000">
            <w:pPr>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31F6595C" w14:textId="77777777" w:rsidR="003B6E76" w:rsidRDefault="00000000">
            <w:pPr>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52CEDD49" w14:textId="77777777" w:rsidR="003B6E76" w:rsidRDefault="00000000">
            <w:pPr>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650C2291" w14:textId="77777777" w:rsidR="003B6E76"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1D9707D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14A3E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0E1159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04E8B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607F2F" w14:textId="77777777" w:rsidR="003B6E76" w:rsidRDefault="00000000">
            <w:pPr>
              <w:spacing w:before="100" w:after="100"/>
              <w:ind w:left="100" w:right="100"/>
            </w:pPr>
            <w:r>
              <w:rPr>
                <w:rFonts w:ascii="Helvetica" w:eastAsia="Helvetica" w:hAnsi="Helvetica" w:cs="Helvetica"/>
                <w:color w:val="000000"/>
                <w:sz w:val="6"/>
                <w:szCs w:val="6"/>
              </w:rPr>
              <w:t>filamin binding LIM protein 1</w:t>
            </w:r>
          </w:p>
        </w:tc>
      </w:tr>
      <w:tr w:rsidR="003B6E76" w14:paraId="2F061B17" w14:textId="77777777">
        <w:trPr>
          <w:cantSplit/>
          <w:jc w:val="center"/>
        </w:trPr>
        <w:tc>
          <w:tcPr>
            <w:tcW w:w="1190" w:type="dxa"/>
            <w:shd w:val="clear" w:color="auto" w:fill="FFFFFF"/>
            <w:tcMar>
              <w:top w:w="0" w:type="dxa"/>
              <w:left w:w="0" w:type="dxa"/>
              <w:bottom w:w="0" w:type="dxa"/>
              <w:right w:w="0" w:type="dxa"/>
            </w:tcMar>
            <w:vAlign w:val="center"/>
          </w:tcPr>
          <w:p w14:paraId="4D582736" w14:textId="77777777" w:rsidR="003B6E76" w:rsidRDefault="00000000">
            <w:pPr>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49E53422" w14:textId="77777777" w:rsidR="003B6E76" w:rsidRDefault="00000000">
            <w:pPr>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790DDD4E" w14:textId="77777777" w:rsidR="003B6E76" w:rsidRDefault="00000000">
            <w:pPr>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23EFFB30" w14:textId="77777777" w:rsidR="003B6E76" w:rsidRDefault="00000000">
            <w:pPr>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48843209" w14:textId="77777777" w:rsidR="003B6E76" w:rsidRDefault="00000000">
            <w:pPr>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128055B2" w14:textId="77777777" w:rsidR="003B6E76" w:rsidRDefault="00000000">
            <w:pPr>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606439A5" w14:textId="77777777" w:rsidR="003B6E76"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000460B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FDE91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E34D0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0EE60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9C58C3" w14:textId="77777777" w:rsidR="003B6E76" w:rsidRDefault="00000000">
            <w:pPr>
              <w:spacing w:before="100" w:after="100"/>
              <w:ind w:left="100" w:right="100"/>
            </w:pPr>
            <w:r>
              <w:rPr>
                <w:rFonts w:ascii="Helvetica" w:eastAsia="Helvetica" w:hAnsi="Helvetica" w:cs="Helvetica"/>
                <w:color w:val="000000"/>
                <w:sz w:val="6"/>
                <w:szCs w:val="6"/>
              </w:rPr>
              <w:t>glutamate-ammonia ligase</w:t>
            </w:r>
          </w:p>
        </w:tc>
      </w:tr>
      <w:tr w:rsidR="003B6E76" w14:paraId="35543F3D" w14:textId="77777777">
        <w:trPr>
          <w:cantSplit/>
          <w:jc w:val="center"/>
        </w:trPr>
        <w:tc>
          <w:tcPr>
            <w:tcW w:w="1190" w:type="dxa"/>
            <w:shd w:val="clear" w:color="auto" w:fill="FFFFFF"/>
            <w:tcMar>
              <w:top w:w="0" w:type="dxa"/>
              <w:left w:w="0" w:type="dxa"/>
              <w:bottom w:w="0" w:type="dxa"/>
              <w:right w:w="0" w:type="dxa"/>
            </w:tcMar>
            <w:vAlign w:val="center"/>
          </w:tcPr>
          <w:p w14:paraId="184A0A90" w14:textId="77777777" w:rsidR="003B6E76" w:rsidRDefault="00000000">
            <w:pPr>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6B83FB8B" w14:textId="77777777" w:rsidR="003B6E76" w:rsidRDefault="00000000">
            <w:pPr>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4155FD68" w14:textId="77777777" w:rsidR="003B6E76" w:rsidRDefault="00000000">
            <w:pPr>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1AE746A4" w14:textId="77777777" w:rsidR="003B6E76" w:rsidRDefault="00000000">
            <w:pPr>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358DBC79" w14:textId="77777777" w:rsidR="003B6E76" w:rsidRDefault="00000000">
            <w:pPr>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19843EF5" w14:textId="77777777" w:rsidR="003B6E76" w:rsidRDefault="00000000">
            <w:pPr>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016FFE0C" w14:textId="77777777" w:rsidR="003B6E76" w:rsidRDefault="00000000">
            <w:pPr>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4071B8F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D10AA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92C62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C9321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948237" w14:textId="77777777" w:rsidR="003B6E76" w:rsidRDefault="00000000">
            <w:pPr>
              <w:spacing w:before="100" w:after="100"/>
              <w:ind w:left="100" w:right="100"/>
            </w:pPr>
            <w:r>
              <w:rPr>
                <w:rFonts w:ascii="Helvetica" w:eastAsia="Helvetica" w:hAnsi="Helvetica" w:cs="Helvetica"/>
                <w:color w:val="000000"/>
                <w:sz w:val="6"/>
                <w:szCs w:val="6"/>
              </w:rPr>
              <w:t>complexin 2</w:t>
            </w:r>
          </w:p>
        </w:tc>
      </w:tr>
      <w:tr w:rsidR="003B6E76" w14:paraId="75419D0B" w14:textId="77777777">
        <w:trPr>
          <w:cantSplit/>
          <w:jc w:val="center"/>
        </w:trPr>
        <w:tc>
          <w:tcPr>
            <w:tcW w:w="1190" w:type="dxa"/>
            <w:shd w:val="clear" w:color="auto" w:fill="FFFFFF"/>
            <w:tcMar>
              <w:top w:w="0" w:type="dxa"/>
              <w:left w:w="0" w:type="dxa"/>
              <w:bottom w:w="0" w:type="dxa"/>
              <w:right w:w="0" w:type="dxa"/>
            </w:tcMar>
            <w:vAlign w:val="center"/>
          </w:tcPr>
          <w:p w14:paraId="7C0AD708" w14:textId="77777777" w:rsidR="003B6E76" w:rsidRDefault="00000000">
            <w:pPr>
              <w:spacing w:before="100" w:after="100"/>
              <w:ind w:left="100" w:right="100"/>
            </w:pPr>
            <w:r>
              <w:rPr>
                <w:rFonts w:ascii="Helvetica" w:eastAsia="Helvetica" w:hAnsi="Helvetica" w:cs="Helvetica"/>
                <w:color w:val="000000"/>
                <w:sz w:val="6"/>
                <w:szCs w:val="6"/>
              </w:rPr>
              <w:t>NAGK (ENSG00000124357)</w:t>
            </w:r>
          </w:p>
        </w:tc>
        <w:tc>
          <w:tcPr>
            <w:tcW w:w="634" w:type="dxa"/>
            <w:shd w:val="clear" w:color="auto" w:fill="FFFFFF"/>
            <w:tcMar>
              <w:top w:w="0" w:type="dxa"/>
              <w:left w:w="0" w:type="dxa"/>
              <w:bottom w:w="0" w:type="dxa"/>
              <w:right w:w="0" w:type="dxa"/>
            </w:tcMar>
            <w:vAlign w:val="center"/>
          </w:tcPr>
          <w:p w14:paraId="46E83FDF" w14:textId="77777777" w:rsidR="003B6E76" w:rsidRDefault="00000000">
            <w:pPr>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56E7327D" w14:textId="77777777" w:rsidR="003B6E76" w:rsidRDefault="00000000">
            <w:pPr>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7E88D580" w14:textId="77777777" w:rsidR="003B6E76" w:rsidRDefault="00000000">
            <w:pPr>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62738583" w14:textId="77777777" w:rsidR="003B6E76" w:rsidRDefault="00000000">
            <w:pPr>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04D5CFBB" w14:textId="77777777" w:rsidR="003B6E76" w:rsidRDefault="00000000">
            <w:pPr>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198EE3F2" w14:textId="77777777" w:rsidR="003B6E76" w:rsidRDefault="00000000">
            <w:pPr>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19CB786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D7F2A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857AB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C27EB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8465C8" w14:textId="77777777" w:rsidR="003B6E76" w:rsidRDefault="00000000">
            <w:pPr>
              <w:spacing w:before="100" w:after="100"/>
              <w:ind w:left="100" w:right="100"/>
            </w:pPr>
            <w:r>
              <w:rPr>
                <w:rFonts w:ascii="Helvetica" w:eastAsia="Helvetica" w:hAnsi="Helvetica" w:cs="Helvetica"/>
                <w:color w:val="000000"/>
                <w:sz w:val="6"/>
                <w:szCs w:val="6"/>
              </w:rPr>
              <w:t>N-acetylglucosamine kinase</w:t>
            </w:r>
          </w:p>
        </w:tc>
      </w:tr>
      <w:tr w:rsidR="003B6E76" w14:paraId="3174DDB4" w14:textId="77777777">
        <w:trPr>
          <w:cantSplit/>
          <w:jc w:val="center"/>
        </w:trPr>
        <w:tc>
          <w:tcPr>
            <w:tcW w:w="1190" w:type="dxa"/>
            <w:shd w:val="clear" w:color="auto" w:fill="FFFFFF"/>
            <w:tcMar>
              <w:top w:w="0" w:type="dxa"/>
              <w:left w:w="0" w:type="dxa"/>
              <w:bottom w:w="0" w:type="dxa"/>
              <w:right w:w="0" w:type="dxa"/>
            </w:tcMar>
            <w:vAlign w:val="center"/>
          </w:tcPr>
          <w:p w14:paraId="7132A4B5" w14:textId="77777777" w:rsidR="003B6E76" w:rsidRDefault="00000000">
            <w:pPr>
              <w:spacing w:before="100" w:after="100"/>
              <w:ind w:left="100" w:right="100"/>
            </w:pPr>
            <w:r>
              <w:rPr>
                <w:rFonts w:ascii="Helvetica" w:eastAsia="Helvetica" w:hAnsi="Helvetica" w:cs="Helvetica"/>
                <w:color w:val="000000"/>
                <w:sz w:val="6"/>
                <w:szCs w:val="6"/>
              </w:rPr>
              <w:lastRenderedPageBreak/>
              <w:t>COCH (ENSG00000100473)</w:t>
            </w:r>
          </w:p>
        </w:tc>
        <w:tc>
          <w:tcPr>
            <w:tcW w:w="634" w:type="dxa"/>
            <w:shd w:val="clear" w:color="auto" w:fill="FFFFFF"/>
            <w:tcMar>
              <w:top w:w="0" w:type="dxa"/>
              <w:left w:w="0" w:type="dxa"/>
              <w:bottom w:w="0" w:type="dxa"/>
              <w:right w:w="0" w:type="dxa"/>
            </w:tcMar>
            <w:vAlign w:val="center"/>
          </w:tcPr>
          <w:p w14:paraId="3EE59B61" w14:textId="77777777" w:rsidR="003B6E76" w:rsidRDefault="00000000">
            <w:pPr>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0986BA2C" w14:textId="77777777" w:rsidR="003B6E76" w:rsidRDefault="00000000">
            <w:pPr>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10A0ECF9" w14:textId="77777777" w:rsidR="003B6E76" w:rsidRDefault="00000000">
            <w:pPr>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08AFCEC6" w14:textId="77777777" w:rsidR="003B6E76" w:rsidRDefault="00000000">
            <w:pPr>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5B9C2BE3" w14:textId="77777777" w:rsidR="003B6E76" w:rsidRDefault="00000000">
            <w:pPr>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114C98E1" w14:textId="77777777" w:rsidR="003B6E76" w:rsidRDefault="00000000">
            <w:pPr>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4291BB6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CFBCE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8DE8B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26952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356BCA" w14:textId="77777777" w:rsidR="003B6E76" w:rsidRDefault="00000000">
            <w:pPr>
              <w:spacing w:before="100" w:after="100"/>
              <w:ind w:left="100" w:right="100"/>
            </w:pPr>
            <w:r>
              <w:rPr>
                <w:rFonts w:ascii="Helvetica" w:eastAsia="Helvetica" w:hAnsi="Helvetica" w:cs="Helvetica"/>
                <w:color w:val="000000"/>
                <w:sz w:val="6"/>
                <w:szCs w:val="6"/>
              </w:rPr>
              <w:t>cochlin</w:t>
            </w:r>
          </w:p>
        </w:tc>
      </w:tr>
      <w:tr w:rsidR="003B6E76" w14:paraId="12CC99CC" w14:textId="77777777">
        <w:trPr>
          <w:cantSplit/>
          <w:jc w:val="center"/>
        </w:trPr>
        <w:tc>
          <w:tcPr>
            <w:tcW w:w="1190" w:type="dxa"/>
            <w:shd w:val="clear" w:color="auto" w:fill="FFFFFF"/>
            <w:tcMar>
              <w:top w:w="0" w:type="dxa"/>
              <w:left w:w="0" w:type="dxa"/>
              <w:bottom w:w="0" w:type="dxa"/>
              <w:right w:w="0" w:type="dxa"/>
            </w:tcMar>
            <w:vAlign w:val="center"/>
          </w:tcPr>
          <w:p w14:paraId="6B6A1A81" w14:textId="77777777" w:rsidR="003B6E76"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6087B814" w14:textId="77777777" w:rsidR="003B6E76" w:rsidRDefault="00000000">
            <w:pPr>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51ADC2C9" w14:textId="77777777" w:rsidR="003B6E76" w:rsidRDefault="00000000">
            <w:pPr>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12168BF6" w14:textId="77777777" w:rsidR="003B6E76" w:rsidRDefault="00000000">
            <w:pPr>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06042846" w14:textId="77777777" w:rsidR="003B6E76" w:rsidRDefault="00000000">
            <w:pPr>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6889B8FA" w14:textId="77777777" w:rsidR="003B6E76" w:rsidRDefault="00000000">
            <w:pPr>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068A4DD4" w14:textId="77777777" w:rsidR="003B6E76" w:rsidRDefault="00000000">
            <w:pPr>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02D86CE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D7685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CA737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BCDDB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91CF5B" w14:textId="77777777" w:rsidR="003B6E76" w:rsidRDefault="00000000">
            <w:pPr>
              <w:spacing w:before="100" w:after="100"/>
              <w:ind w:left="100" w:right="100"/>
            </w:pPr>
            <w:r>
              <w:rPr>
                <w:rFonts w:ascii="Helvetica" w:eastAsia="Helvetica" w:hAnsi="Helvetica" w:cs="Helvetica"/>
                <w:color w:val="000000"/>
                <w:sz w:val="6"/>
                <w:szCs w:val="6"/>
              </w:rPr>
              <w:t>MYB proto-oncogene like 1</w:t>
            </w:r>
          </w:p>
        </w:tc>
      </w:tr>
      <w:tr w:rsidR="003B6E76" w14:paraId="3E0E79E4" w14:textId="77777777">
        <w:trPr>
          <w:cantSplit/>
          <w:jc w:val="center"/>
        </w:trPr>
        <w:tc>
          <w:tcPr>
            <w:tcW w:w="1190" w:type="dxa"/>
            <w:shd w:val="clear" w:color="auto" w:fill="FFFFFF"/>
            <w:tcMar>
              <w:top w:w="0" w:type="dxa"/>
              <w:left w:w="0" w:type="dxa"/>
              <w:bottom w:w="0" w:type="dxa"/>
              <w:right w:w="0" w:type="dxa"/>
            </w:tcMar>
            <w:vAlign w:val="center"/>
          </w:tcPr>
          <w:p w14:paraId="4E34E261" w14:textId="77777777" w:rsidR="003B6E76" w:rsidRDefault="00000000">
            <w:pPr>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5DDD70B6" w14:textId="77777777" w:rsidR="003B6E76" w:rsidRDefault="00000000">
            <w:pPr>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1339EF47" w14:textId="77777777" w:rsidR="003B6E76" w:rsidRDefault="00000000">
            <w:pPr>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309D459E" w14:textId="77777777" w:rsidR="003B6E76" w:rsidRDefault="00000000">
            <w:pPr>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1C849B89" w14:textId="77777777" w:rsidR="003B6E76" w:rsidRDefault="00000000">
            <w:pPr>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264FA825" w14:textId="77777777" w:rsidR="003B6E76" w:rsidRDefault="00000000">
            <w:pPr>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58F250F5" w14:textId="77777777" w:rsidR="003B6E76"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6318A5B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9A27B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F3315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B97D0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FD3606" w14:textId="77777777" w:rsidR="003B6E76" w:rsidRDefault="00000000">
            <w:pPr>
              <w:spacing w:before="100" w:after="100"/>
              <w:ind w:left="100" w:right="100"/>
            </w:pPr>
            <w:r>
              <w:rPr>
                <w:rFonts w:ascii="Helvetica" w:eastAsia="Helvetica" w:hAnsi="Helvetica" w:cs="Helvetica"/>
                <w:color w:val="000000"/>
                <w:sz w:val="6"/>
                <w:szCs w:val="6"/>
              </w:rPr>
              <w:t>actin like 6B</w:t>
            </w:r>
          </w:p>
        </w:tc>
      </w:tr>
      <w:tr w:rsidR="003B6E76" w14:paraId="1CA6C489" w14:textId="77777777">
        <w:trPr>
          <w:cantSplit/>
          <w:jc w:val="center"/>
        </w:trPr>
        <w:tc>
          <w:tcPr>
            <w:tcW w:w="1190" w:type="dxa"/>
            <w:shd w:val="clear" w:color="auto" w:fill="FFFFFF"/>
            <w:tcMar>
              <w:top w:w="0" w:type="dxa"/>
              <w:left w:w="0" w:type="dxa"/>
              <w:bottom w:w="0" w:type="dxa"/>
              <w:right w:w="0" w:type="dxa"/>
            </w:tcMar>
            <w:vAlign w:val="center"/>
          </w:tcPr>
          <w:p w14:paraId="4C670761" w14:textId="77777777" w:rsidR="003B6E76" w:rsidRDefault="00000000">
            <w:pPr>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2792EF21" w14:textId="77777777" w:rsidR="003B6E76" w:rsidRDefault="00000000">
            <w:pPr>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4AEC8520" w14:textId="77777777" w:rsidR="003B6E76" w:rsidRDefault="00000000">
            <w:pPr>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6EBC090B" w14:textId="77777777" w:rsidR="003B6E76" w:rsidRDefault="00000000">
            <w:pPr>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3EB3E4D4" w14:textId="77777777" w:rsidR="003B6E76" w:rsidRDefault="00000000">
            <w:pPr>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165E8058" w14:textId="77777777" w:rsidR="003B6E76" w:rsidRDefault="00000000">
            <w:pPr>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426E75F4" w14:textId="77777777" w:rsidR="003B6E76"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22AFDE2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E9F66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9D9EE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E628E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BC4B6F" w14:textId="77777777" w:rsidR="003B6E76" w:rsidRDefault="00000000">
            <w:pPr>
              <w:spacing w:before="100" w:after="100"/>
              <w:ind w:left="100" w:right="100"/>
            </w:pPr>
            <w:r>
              <w:rPr>
                <w:rFonts w:ascii="Helvetica" w:eastAsia="Helvetica" w:hAnsi="Helvetica" w:cs="Helvetica"/>
                <w:color w:val="000000"/>
                <w:sz w:val="6"/>
                <w:szCs w:val="6"/>
              </w:rPr>
              <w:t>protein phosphatase 1 regulatory inhibitor subunit 14A</w:t>
            </w:r>
          </w:p>
        </w:tc>
      </w:tr>
      <w:tr w:rsidR="003B6E76" w14:paraId="2878FBE3" w14:textId="77777777">
        <w:trPr>
          <w:cantSplit/>
          <w:jc w:val="center"/>
        </w:trPr>
        <w:tc>
          <w:tcPr>
            <w:tcW w:w="1190" w:type="dxa"/>
            <w:shd w:val="clear" w:color="auto" w:fill="FFFFFF"/>
            <w:tcMar>
              <w:top w:w="0" w:type="dxa"/>
              <w:left w:w="0" w:type="dxa"/>
              <w:bottom w:w="0" w:type="dxa"/>
              <w:right w:w="0" w:type="dxa"/>
            </w:tcMar>
            <w:vAlign w:val="center"/>
          </w:tcPr>
          <w:p w14:paraId="44CE72C4" w14:textId="77777777" w:rsidR="003B6E76" w:rsidRDefault="00000000">
            <w:pPr>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3F15AF7B" w14:textId="77777777" w:rsidR="003B6E76" w:rsidRDefault="00000000">
            <w:pPr>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3DF9D933" w14:textId="77777777" w:rsidR="003B6E76" w:rsidRDefault="00000000">
            <w:pPr>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350E595D" w14:textId="77777777" w:rsidR="003B6E76" w:rsidRDefault="00000000">
            <w:pPr>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0287047A" w14:textId="77777777" w:rsidR="003B6E76" w:rsidRDefault="00000000">
            <w:pPr>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10C37EEF" w14:textId="77777777" w:rsidR="003B6E76" w:rsidRDefault="00000000">
            <w:pPr>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36E95CA9" w14:textId="77777777" w:rsidR="003B6E76" w:rsidRDefault="00000000">
            <w:pPr>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319494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238BD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B8953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413E3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FFC98A6" w14:textId="77777777" w:rsidR="003B6E76" w:rsidRDefault="00000000">
            <w:pPr>
              <w:spacing w:before="100" w:after="100"/>
              <w:ind w:left="100" w:right="100"/>
            </w:pPr>
            <w:r>
              <w:rPr>
                <w:rFonts w:ascii="Helvetica" w:eastAsia="Helvetica" w:hAnsi="Helvetica" w:cs="Helvetica"/>
                <w:color w:val="000000"/>
                <w:sz w:val="6"/>
                <w:szCs w:val="6"/>
              </w:rPr>
              <w:t>thyroid hormone receptor interactor 6</w:t>
            </w:r>
          </w:p>
        </w:tc>
      </w:tr>
      <w:tr w:rsidR="003B6E76" w14:paraId="04AE3E22" w14:textId="77777777">
        <w:trPr>
          <w:cantSplit/>
          <w:jc w:val="center"/>
        </w:trPr>
        <w:tc>
          <w:tcPr>
            <w:tcW w:w="1190" w:type="dxa"/>
            <w:shd w:val="clear" w:color="auto" w:fill="FFFFFF"/>
            <w:tcMar>
              <w:top w:w="0" w:type="dxa"/>
              <w:left w:w="0" w:type="dxa"/>
              <w:bottom w:w="0" w:type="dxa"/>
              <w:right w:w="0" w:type="dxa"/>
            </w:tcMar>
            <w:vAlign w:val="center"/>
          </w:tcPr>
          <w:p w14:paraId="4463F64D" w14:textId="77777777" w:rsidR="003B6E76" w:rsidRDefault="00000000">
            <w:pPr>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49ECC2B6" w14:textId="77777777" w:rsidR="003B6E76" w:rsidRDefault="00000000">
            <w:pPr>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1AF698AF" w14:textId="77777777" w:rsidR="003B6E76" w:rsidRDefault="00000000">
            <w:pPr>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014C3FE1" w14:textId="77777777" w:rsidR="003B6E76" w:rsidRDefault="00000000">
            <w:pPr>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53B4718" w14:textId="77777777" w:rsidR="003B6E76" w:rsidRDefault="00000000">
            <w:pPr>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2E2351F1" w14:textId="77777777" w:rsidR="003B6E76" w:rsidRDefault="00000000">
            <w:pPr>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1C0B50E9" w14:textId="77777777" w:rsidR="003B6E76" w:rsidRDefault="00000000">
            <w:pPr>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792BC39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FCA7D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BEDCE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2DA444"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803CBCD" w14:textId="77777777" w:rsidR="003B6E76" w:rsidRDefault="00000000">
            <w:pPr>
              <w:spacing w:before="100" w:after="100"/>
              <w:ind w:left="100" w:right="100"/>
            </w:pPr>
            <w:r>
              <w:rPr>
                <w:rFonts w:ascii="Helvetica" w:eastAsia="Helvetica" w:hAnsi="Helvetica" w:cs="Helvetica"/>
                <w:color w:val="000000"/>
                <w:sz w:val="6"/>
                <w:szCs w:val="6"/>
              </w:rPr>
              <w:t>spermidine/spermine N1-acetyltransferase 1</w:t>
            </w:r>
          </w:p>
        </w:tc>
      </w:tr>
      <w:tr w:rsidR="003B6E76" w14:paraId="234B9E04" w14:textId="77777777">
        <w:trPr>
          <w:cantSplit/>
          <w:jc w:val="center"/>
        </w:trPr>
        <w:tc>
          <w:tcPr>
            <w:tcW w:w="1190" w:type="dxa"/>
            <w:shd w:val="clear" w:color="auto" w:fill="FFFFFF"/>
            <w:tcMar>
              <w:top w:w="0" w:type="dxa"/>
              <w:left w:w="0" w:type="dxa"/>
              <w:bottom w:w="0" w:type="dxa"/>
              <w:right w:w="0" w:type="dxa"/>
            </w:tcMar>
            <w:vAlign w:val="center"/>
          </w:tcPr>
          <w:p w14:paraId="2B925CD8" w14:textId="77777777" w:rsidR="003B6E76" w:rsidRDefault="00000000">
            <w:pPr>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290090AE" w14:textId="77777777" w:rsidR="003B6E76" w:rsidRDefault="00000000">
            <w:pPr>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5BB1E42" w14:textId="77777777" w:rsidR="003B6E76" w:rsidRDefault="00000000">
            <w:pPr>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4684828C" w14:textId="77777777" w:rsidR="003B6E76" w:rsidRDefault="00000000">
            <w:pPr>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64911404" w14:textId="77777777" w:rsidR="003B6E76" w:rsidRDefault="00000000">
            <w:pPr>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2CB9D185" w14:textId="77777777" w:rsidR="003B6E76" w:rsidRDefault="00000000">
            <w:pPr>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6FA79CA7" w14:textId="77777777" w:rsidR="003B6E76" w:rsidRDefault="00000000">
            <w:pPr>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0C319B7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270F1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7B72F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F59C9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84E4D5" w14:textId="77777777" w:rsidR="003B6E76" w:rsidRDefault="003B6E76">
            <w:pPr>
              <w:spacing w:before="100" w:after="100"/>
              <w:ind w:left="100" w:right="100"/>
            </w:pPr>
          </w:p>
        </w:tc>
      </w:tr>
      <w:tr w:rsidR="003B6E76" w14:paraId="6ECA279E" w14:textId="77777777">
        <w:trPr>
          <w:cantSplit/>
          <w:jc w:val="center"/>
        </w:trPr>
        <w:tc>
          <w:tcPr>
            <w:tcW w:w="1190" w:type="dxa"/>
            <w:shd w:val="clear" w:color="auto" w:fill="FFFFFF"/>
            <w:tcMar>
              <w:top w:w="0" w:type="dxa"/>
              <w:left w:w="0" w:type="dxa"/>
              <w:bottom w:w="0" w:type="dxa"/>
              <w:right w:w="0" w:type="dxa"/>
            </w:tcMar>
            <w:vAlign w:val="center"/>
          </w:tcPr>
          <w:p w14:paraId="26F9C2BE" w14:textId="77777777" w:rsidR="003B6E76" w:rsidRDefault="00000000">
            <w:pPr>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56B0AAD8" w14:textId="77777777" w:rsidR="003B6E76" w:rsidRDefault="00000000">
            <w:pPr>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529706AC" w14:textId="77777777" w:rsidR="003B6E76" w:rsidRDefault="00000000">
            <w:pPr>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06E7C509" w14:textId="77777777" w:rsidR="003B6E76" w:rsidRDefault="00000000">
            <w:pPr>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047EA7DD" w14:textId="77777777" w:rsidR="003B6E76" w:rsidRDefault="00000000">
            <w:pPr>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09FA889A" w14:textId="77777777" w:rsidR="003B6E76" w:rsidRDefault="00000000">
            <w:pPr>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6B574213" w14:textId="77777777" w:rsidR="003B6E76" w:rsidRDefault="00000000">
            <w:pPr>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0D8ED3B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5C838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2E6B1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CE5EA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118FE5" w14:textId="77777777" w:rsidR="003B6E76" w:rsidRDefault="00000000">
            <w:pPr>
              <w:spacing w:before="100" w:after="100"/>
              <w:ind w:left="100" w:right="100"/>
            </w:pPr>
            <w:r>
              <w:rPr>
                <w:rFonts w:ascii="Helvetica" w:eastAsia="Helvetica" w:hAnsi="Helvetica" w:cs="Helvetica"/>
                <w:color w:val="000000"/>
                <w:sz w:val="6"/>
                <w:szCs w:val="6"/>
              </w:rPr>
              <w:t>arginyl aminopeptidase like 1</w:t>
            </w:r>
          </w:p>
        </w:tc>
      </w:tr>
      <w:tr w:rsidR="003B6E76" w14:paraId="4E5C0028" w14:textId="77777777">
        <w:trPr>
          <w:cantSplit/>
          <w:jc w:val="center"/>
        </w:trPr>
        <w:tc>
          <w:tcPr>
            <w:tcW w:w="1190" w:type="dxa"/>
            <w:shd w:val="clear" w:color="auto" w:fill="FFFFFF"/>
            <w:tcMar>
              <w:top w:w="0" w:type="dxa"/>
              <w:left w:w="0" w:type="dxa"/>
              <w:bottom w:w="0" w:type="dxa"/>
              <w:right w:w="0" w:type="dxa"/>
            </w:tcMar>
            <w:vAlign w:val="center"/>
          </w:tcPr>
          <w:p w14:paraId="5C5EDA06" w14:textId="77777777" w:rsidR="003B6E76" w:rsidRDefault="00000000">
            <w:pPr>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3DDEFB4F" w14:textId="77777777" w:rsidR="003B6E76" w:rsidRDefault="00000000">
            <w:pPr>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2E5BEB74" w14:textId="77777777" w:rsidR="003B6E76" w:rsidRDefault="00000000">
            <w:pPr>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17648E3F" w14:textId="77777777" w:rsidR="003B6E76" w:rsidRDefault="00000000">
            <w:pPr>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07B1B6D8" w14:textId="77777777" w:rsidR="003B6E76" w:rsidRDefault="00000000">
            <w:pPr>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47C03989" w14:textId="77777777" w:rsidR="003B6E76" w:rsidRDefault="00000000">
            <w:pPr>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346C1809" w14:textId="77777777" w:rsidR="003B6E76" w:rsidRDefault="00000000">
            <w:pPr>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31E2CDE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01554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31807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1B841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A66ACD" w14:textId="77777777" w:rsidR="003B6E76" w:rsidRDefault="00000000">
            <w:pPr>
              <w:spacing w:before="100" w:after="100"/>
              <w:ind w:left="100" w:right="100"/>
            </w:pPr>
            <w:r>
              <w:rPr>
                <w:rFonts w:ascii="Helvetica" w:eastAsia="Helvetica" w:hAnsi="Helvetica" w:cs="Helvetica"/>
                <w:color w:val="000000"/>
                <w:sz w:val="6"/>
                <w:szCs w:val="6"/>
              </w:rPr>
              <w:t>heparan sulfate-glucosamine 3-sulfotransferase 1</w:t>
            </w:r>
          </w:p>
        </w:tc>
      </w:tr>
      <w:tr w:rsidR="003B6E76" w14:paraId="1C3B42BA" w14:textId="77777777">
        <w:trPr>
          <w:cantSplit/>
          <w:jc w:val="center"/>
        </w:trPr>
        <w:tc>
          <w:tcPr>
            <w:tcW w:w="1190" w:type="dxa"/>
            <w:shd w:val="clear" w:color="auto" w:fill="FFFFFF"/>
            <w:tcMar>
              <w:top w:w="0" w:type="dxa"/>
              <w:left w:w="0" w:type="dxa"/>
              <w:bottom w:w="0" w:type="dxa"/>
              <w:right w:w="0" w:type="dxa"/>
            </w:tcMar>
            <w:vAlign w:val="center"/>
          </w:tcPr>
          <w:p w14:paraId="3A7ED586" w14:textId="77777777" w:rsidR="003B6E76" w:rsidRDefault="00000000">
            <w:pPr>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2ED24B19" w14:textId="77777777" w:rsidR="003B6E76" w:rsidRDefault="00000000">
            <w:pPr>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5497DA9E" w14:textId="77777777" w:rsidR="003B6E76" w:rsidRDefault="00000000">
            <w:pPr>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60AAC5C0" w14:textId="77777777" w:rsidR="003B6E76" w:rsidRDefault="00000000">
            <w:pPr>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1271353D" w14:textId="77777777" w:rsidR="003B6E76" w:rsidRDefault="00000000">
            <w:pPr>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1C141A83" w14:textId="77777777" w:rsidR="003B6E76" w:rsidRDefault="00000000">
            <w:pPr>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4A49D3A7" w14:textId="77777777" w:rsidR="003B6E76" w:rsidRDefault="00000000">
            <w:pPr>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0D49932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9DE3D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3B08F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D50091"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83A419" w14:textId="77777777" w:rsidR="003B6E76" w:rsidRDefault="00000000">
            <w:pPr>
              <w:spacing w:before="100" w:after="100"/>
              <w:ind w:left="100" w:right="100"/>
            </w:pPr>
            <w:r>
              <w:rPr>
                <w:rFonts w:ascii="Helvetica" w:eastAsia="Helvetica" w:hAnsi="Helvetica" w:cs="Helvetica"/>
                <w:color w:val="000000"/>
                <w:sz w:val="6"/>
                <w:szCs w:val="6"/>
              </w:rPr>
              <w:t>period circadian regulator 1</w:t>
            </w:r>
          </w:p>
        </w:tc>
      </w:tr>
      <w:tr w:rsidR="003B6E76" w14:paraId="47FB1782" w14:textId="77777777">
        <w:trPr>
          <w:cantSplit/>
          <w:jc w:val="center"/>
        </w:trPr>
        <w:tc>
          <w:tcPr>
            <w:tcW w:w="1190" w:type="dxa"/>
            <w:shd w:val="clear" w:color="auto" w:fill="FFFFFF"/>
            <w:tcMar>
              <w:top w:w="0" w:type="dxa"/>
              <w:left w:w="0" w:type="dxa"/>
              <w:bottom w:w="0" w:type="dxa"/>
              <w:right w:w="0" w:type="dxa"/>
            </w:tcMar>
            <w:vAlign w:val="center"/>
          </w:tcPr>
          <w:p w14:paraId="287BA5ED" w14:textId="77777777" w:rsidR="003B6E76" w:rsidRDefault="00000000">
            <w:pPr>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2A992C19" w14:textId="77777777" w:rsidR="003B6E76" w:rsidRDefault="00000000">
            <w:pPr>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513D7AFF" w14:textId="77777777" w:rsidR="003B6E76" w:rsidRDefault="00000000">
            <w:pPr>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3EA46027" w14:textId="77777777" w:rsidR="003B6E76" w:rsidRDefault="00000000">
            <w:pPr>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43099800" w14:textId="77777777" w:rsidR="003B6E76" w:rsidRDefault="00000000">
            <w:pPr>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62191E0D" w14:textId="77777777" w:rsidR="003B6E76" w:rsidRDefault="00000000">
            <w:pPr>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78A2C1B2" w14:textId="77777777" w:rsidR="003B6E76"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16EDB5D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8669DD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C2815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E9F6C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ADCF6C" w14:textId="77777777" w:rsidR="003B6E76" w:rsidRDefault="00000000">
            <w:pPr>
              <w:spacing w:before="100" w:after="100"/>
              <w:ind w:left="100" w:right="100"/>
            </w:pPr>
            <w:r>
              <w:rPr>
                <w:rFonts w:ascii="Helvetica" w:eastAsia="Helvetica" w:hAnsi="Helvetica" w:cs="Helvetica"/>
                <w:color w:val="000000"/>
                <w:sz w:val="6"/>
                <w:szCs w:val="6"/>
              </w:rPr>
              <w:t>replication factor C subunit 2</w:t>
            </w:r>
          </w:p>
        </w:tc>
      </w:tr>
      <w:tr w:rsidR="003B6E76" w14:paraId="6EE611FF" w14:textId="77777777">
        <w:trPr>
          <w:cantSplit/>
          <w:jc w:val="center"/>
        </w:trPr>
        <w:tc>
          <w:tcPr>
            <w:tcW w:w="1190" w:type="dxa"/>
            <w:shd w:val="clear" w:color="auto" w:fill="FFFFFF"/>
            <w:tcMar>
              <w:top w:w="0" w:type="dxa"/>
              <w:left w:w="0" w:type="dxa"/>
              <w:bottom w:w="0" w:type="dxa"/>
              <w:right w:w="0" w:type="dxa"/>
            </w:tcMar>
            <w:vAlign w:val="center"/>
          </w:tcPr>
          <w:p w14:paraId="06C1B5B0" w14:textId="77777777" w:rsidR="003B6E76" w:rsidRDefault="00000000">
            <w:pPr>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5063E426" w14:textId="77777777" w:rsidR="003B6E76" w:rsidRDefault="00000000">
            <w:pPr>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23345D06" w14:textId="77777777" w:rsidR="003B6E76" w:rsidRDefault="00000000">
            <w:pPr>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2AE17324" w14:textId="77777777" w:rsidR="003B6E76" w:rsidRDefault="00000000">
            <w:pPr>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260AFC41" w14:textId="77777777" w:rsidR="003B6E76" w:rsidRDefault="00000000">
            <w:pPr>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0E7C0ABB" w14:textId="77777777" w:rsidR="003B6E76" w:rsidRDefault="00000000">
            <w:pPr>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47B4557D" w14:textId="77777777" w:rsidR="003B6E76"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6C40870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8929F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1B4CC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5D780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D1F664" w14:textId="77777777" w:rsidR="003B6E76" w:rsidRDefault="00000000">
            <w:pPr>
              <w:spacing w:before="100" w:after="100"/>
              <w:ind w:left="100" w:right="100"/>
            </w:pPr>
            <w:r>
              <w:rPr>
                <w:rFonts w:ascii="Helvetica" w:eastAsia="Helvetica" w:hAnsi="Helvetica" w:cs="Helvetica"/>
                <w:color w:val="000000"/>
                <w:sz w:val="6"/>
                <w:szCs w:val="6"/>
              </w:rPr>
              <w:t>basic, immunoglobulin-like variable motif containing</w:t>
            </w:r>
          </w:p>
        </w:tc>
      </w:tr>
      <w:tr w:rsidR="003B6E76" w14:paraId="4C0C911B" w14:textId="77777777">
        <w:trPr>
          <w:cantSplit/>
          <w:jc w:val="center"/>
        </w:trPr>
        <w:tc>
          <w:tcPr>
            <w:tcW w:w="1190" w:type="dxa"/>
            <w:shd w:val="clear" w:color="auto" w:fill="FFFFFF"/>
            <w:tcMar>
              <w:top w:w="0" w:type="dxa"/>
              <w:left w:w="0" w:type="dxa"/>
              <w:bottom w:w="0" w:type="dxa"/>
              <w:right w:w="0" w:type="dxa"/>
            </w:tcMar>
            <w:vAlign w:val="center"/>
          </w:tcPr>
          <w:p w14:paraId="0B4D6245" w14:textId="77777777" w:rsidR="003B6E76" w:rsidRDefault="00000000">
            <w:pPr>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32BFBA92" w14:textId="77777777" w:rsidR="003B6E76" w:rsidRDefault="00000000">
            <w:pPr>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00655426" w14:textId="77777777" w:rsidR="003B6E76" w:rsidRDefault="00000000">
            <w:pPr>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4A59F8DD" w14:textId="77777777" w:rsidR="003B6E76" w:rsidRDefault="00000000">
            <w:pPr>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78AD25ED" w14:textId="77777777" w:rsidR="003B6E76" w:rsidRDefault="00000000">
            <w:pPr>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2594F60D" w14:textId="77777777" w:rsidR="003B6E76" w:rsidRDefault="00000000">
            <w:pPr>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5EB01B6D" w14:textId="77777777" w:rsidR="003B6E76" w:rsidRDefault="00000000">
            <w:pPr>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2519021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2BA0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57477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5D0DB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2E45137" w14:textId="77777777" w:rsidR="003B6E76" w:rsidRDefault="00000000">
            <w:pPr>
              <w:spacing w:before="100" w:after="100"/>
              <w:ind w:left="100" w:right="100"/>
            </w:pPr>
            <w:r>
              <w:rPr>
                <w:rFonts w:ascii="Helvetica" w:eastAsia="Helvetica" w:hAnsi="Helvetica" w:cs="Helvetica"/>
                <w:color w:val="000000"/>
                <w:sz w:val="6"/>
                <w:szCs w:val="6"/>
              </w:rPr>
              <w:t>DCC netrin 1 receptor</w:t>
            </w:r>
          </w:p>
        </w:tc>
      </w:tr>
      <w:tr w:rsidR="003B6E76" w14:paraId="3D1F6E42" w14:textId="77777777">
        <w:trPr>
          <w:cantSplit/>
          <w:jc w:val="center"/>
        </w:trPr>
        <w:tc>
          <w:tcPr>
            <w:tcW w:w="1190" w:type="dxa"/>
            <w:shd w:val="clear" w:color="auto" w:fill="FFFFFF"/>
            <w:tcMar>
              <w:top w:w="0" w:type="dxa"/>
              <w:left w:w="0" w:type="dxa"/>
              <w:bottom w:w="0" w:type="dxa"/>
              <w:right w:w="0" w:type="dxa"/>
            </w:tcMar>
            <w:vAlign w:val="center"/>
          </w:tcPr>
          <w:p w14:paraId="1927A8C1" w14:textId="77777777" w:rsidR="003B6E76" w:rsidRDefault="00000000">
            <w:pPr>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2181B5D4" w14:textId="77777777" w:rsidR="003B6E76" w:rsidRDefault="00000000">
            <w:pPr>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082944F6" w14:textId="77777777" w:rsidR="003B6E76" w:rsidRDefault="00000000">
            <w:pPr>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24734A9" w14:textId="77777777" w:rsidR="003B6E76" w:rsidRDefault="00000000">
            <w:pPr>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70BC0013" w14:textId="77777777" w:rsidR="003B6E76" w:rsidRDefault="00000000">
            <w:pPr>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775BBA15" w14:textId="77777777" w:rsidR="003B6E76" w:rsidRDefault="00000000">
            <w:pPr>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14FEA819" w14:textId="77777777" w:rsidR="003B6E76" w:rsidRDefault="00000000">
            <w:pPr>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0883934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B626F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00DA1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BABB4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6B0865E" w14:textId="77777777" w:rsidR="003B6E76" w:rsidRDefault="00000000">
            <w:pPr>
              <w:spacing w:before="100" w:after="100"/>
              <w:ind w:left="100" w:right="100"/>
            </w:pPr>
            <w:r>
              <w:rPr>
                <w:rFonts w:ascii="Helvetica" w:eastAsia="Helvetica" w:hAnsi="Helvetica" w:cs="Helvetica"/>
                <w:color w:val="000000"/>
                <w:sz w:val="6"/>
                <w:szCs w:val="6"/>
              </w:rPr>
              <w:t>mitogen-activated protein kinase kinase 3</w:t>
            </w:r>
          </w:p>
        </w:tc>
      </w:tr>
      <w:tr w:rsidR="003B6E76" w14:paraId="7BD17BCA" w14:textId="77777777">
        <w:trPr>
          <w:cantSplit/>
          <w:jc w:val="center"/>
        </w:trPr>
        <w:tc>
          <w:tcPr>
            <w:tcW w:w="1190" w:type="dxa"/>
            <w:shd w:val="clear" w:color="auto" w:fill="FFFFFF"/>
            <w:tcMar>
              <w:top w:w="0" w:type="dxa"/>
              <w:left w:w="0" w:type="dxa"/>
              <w:bottom w:w="0" w:type="dxa"/>
              <w:right w:w="0" w:type="dxa"/>
            </w:tcMar>
            <w:vAlign w:val="center"/>
          </w:tcPr>
          <w:p w14:paraId="79D5B6F6" w14:textId="77777777" w:rsidR="003B6E76" w:rsidRDefault="00000000">
            <w:pPr>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16D8E52B" w14:textId="77777777" w:rsidR="003B6E76" w:rsidRDefault="00000000">
            <w:pPr>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19DC6862" w14:textId="77777777" w:rsidR="003B6E76" w:rsidRDefault="00000000">
            <w:pPr>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379D2F33" w14:textId="77777777" w:rsidR="003B6E76" w:rsidRDefault="00000000">
            <w:pPr>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242888D4" w14:textId="77777777" w:rsidR="003B6E76" w:rsidRDefault="00000000">
            <w:pPr>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4215E390" w14:textId="77777777" w:rsidR="003B6E76" w:rsidRDefault="00000000">
            <w:pPr>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5CC7EE24"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D07CB5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FE66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05C5C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80E8B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46B84C7" w14:textId="77777777" w:rsidR="003B6E76" w:rsidRDefault="00000000">
            <w:pPr>
              <w:spacing w:before="100" w:after="100"/>
              <w:ind w:left="100" w:right="100"/>
            </w:pPr>
            <w:r>
              <w:rPr>
                <w:rFonts w:ascii="Helvetica" w:eastAsia="Helvetica" w:hAnsi="Helvetica" w:cs="Helvetica"/>
                <w:color w:val="000000"/>
                <w:sz w:val="6"/>
                <w:szCs w:val="6"/>
              </w:rPr>
              <w:t>protein Z, vitamin K dependent plasma glycoprotein</w:t>
            </w:r>
          </w:p>
        </w:tc>
      </w:tr>
      <w:tr w:rsidR="003B6E76" w14:paraId="3AD803C6" w14:textId="77777777">
        <w:trPr>
          <w:cantSplit/>
          <w:jc w:val="center"/>
        </w:trPr>
        <w:tc>
          <w:tcPr>
            <w:tcW w:w="1190" w:type="dxa"/>
            <w:shd w:val="clear" w:color="auto" w:fill="FFFFFF"/>
            <w:tcMar>
              <w:top w:w="0" w:type="dxa"/>
              <w:left w:w="0" w:type="dxa"/>
              <w:bottom w:w="0" w:type="dxa"/>
              <w:right w:w="0" w:type="dxa"/>
            </w:tcMar>
            <w:vAlign w:val="center"/>
          </w:tcPr>
          <w:p w14:paraId="2E86E8BF" w14:textId="77777777" w:rsidR="003B6E76" w:rsidRDefault="00000000">
            <w:pPr>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089BC4AD" w14:textId="77777777" w:rsidR="003B6E76" w:rsidRDefault="00000000">
            <w:pPr>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5AD4D9CB" w14:textId="77777777" w:rsidR="003B6E76" w:rsidRDefault="00000000">
            <w:pPr>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32B41C62" w14:textId="77777777" w:rsidR="003B6E76" w:rsidRDefault="00000000">
            <w:pPr>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42B1BB0F" w14:textId="77777777" w:rsidR="003B6E76" w:rsidRDefault="00000000">
            <w:pPr>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37621806" w14:textId="77777777" w:rsidR="003B6E76" w:rsidRDefault="00000000">
            <w:pPr>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49407565"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8E48E0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28FFA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E3849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62DBD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99AEE8" w14:textId="77777777" w:rsidR="003B6E76" w:rsidRDefault="00000000">
            <w:pPr>
              <w:spacing w:before="100" w:after="100"/>
              <w:ind w:left="100" w:right="100"/>
            </w:pPr>
            <w:r>
              <w:rPr>
                <w:rFonts w:ascii="Helvetica" w:eastAsia="Helvetica" w:hAnsi="Helvetica" w:cs="Helvetica"/>
                <w:color w:val="000000"/>
                <w:sz w:val="6"/>
                <w:szCs w:val="6"/>
              </w:rPr>
              <w:t>capping protein regulator and myosin 1 linker 2</w:t>
            </w:r>
          </w:p>
        </w:tc>
      </w:tr>
      <w:tr w:rsidR="003B6E76" w14:paraId="36EB0D8D" w14:textId="77777777">
        <w:trPr>
          <w:cantSplit/>
          <w:jc w:val="center"/>
        </w:trPr>
        <w:tc>
          <w:tcPr>
            <w:tcW w:w="1190" w:type="dxa"/>
            <w:shd w:val="clear" w:color="auto" w:fill="FFFFFF"/>
            <w:tcMar>
              <w:top w:w="0" w:type="dxa"/>
              <w:left w:w="0" w:type="dxa"/>
              <w:bottom w:w="0" w:type="dxa"/>
              <w:right w:w="0" w:type="dxa"/>
            </w:tcMar>
            <w:vAlign w:val="center"/>
          </w:tcPr>
          <w:p w14:paraId="0C15A8C3" w14:textId="77777777" w:rsidR="003B6E76" w:rsidRDefault="00000000">
            <w:pPr>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35F7EE8C" w14:textId="77777777" w:rsidR="003B6E76" w:rsidRDefault="00000000">
            <w:pPr>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0387430F" w14:textId="77777777" w:rsidR="003B6E76" w:rsidRDefault="00000000">
            <w:pPr>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772453E3" w14:textId="77777777" w:rsidR="003B6E76" w:rsidRDefault="00000000">
            <w:pPr>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47B32992" w14:textId="77777777" w:rsidR="003B6E76" w:rsidRDefault="00000000">
            <w:pPr>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3F4E947D" w14:textId="77777777" w:rsidR="003B6E76" w:rsidRDefault="00000000">
            <w:pPr>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44A36011"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AA9522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C1842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F87C4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C57A8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FA5DBF" w14:textId="77777777" w:rsidR="003B6E76" w:rsidRDefault="00000000">
            <w:pPr>
              <w:spacing w:before="100" w:after="100"/>
              <w:ind w:left="100" w:right="100"/>
            </w:pPr>
            <w:r>
              <w:rPr>
                <w:rFonts w:ascii="Helvetica" w:eastAsia="Helvetica" w:hAnsi="Helvetica" w:cs="Helvetica"/>
                <w:color w:val="000000"/>
                <w:sz w:val="6"/>
                <w:szCs w:val="6"/>
              </w:rPr>
              <w:t>inositol polyphosphate-1-phosphatase</w:t>
            </w:r>
          </w:p>
        </w:tc>
      </w:tr>
      <w:tr w:rsidR="003B6E76" w14:paraId="7F4B984E" w14:textId="77777777">
        <w:trPr>
          <w:cantSplit/>
          <w:jc w:val="center"/>
        </w:trPr>
        <w:tc>
          <w:tcPr>
            <w:tcW w:w="1190" w:type="dxa"/>
            <w:shd w:val="clear" w:color="auto" w:fill="FFFFFF"/>
            <w:tcMar>
              <w:top w:w="0" w:type="dxa"/>
              <w:left w:w="0" w:type="dxa"/>
              <w:bottom w:w="0" w:type="dxa"/>
              <w:right w:w="0" w:type="dxa"/>
            </w:tcMar>
            <w:vAlign w:val="center"/>
          </w:tcPr>
          <w:p w14:paraId="7273B7A8" w14:textId="77777777" w:rsidR="003B6E76" w:rsidRDefault="00000000">
            <w:pPr>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5C599546" w14:textId="77777777" w:rsidR="003B6E76" w:rsidRDefault="00000000">
            <w:pPr>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73C09856" w14:textId="77777777" w:rsidR="003B6E76" w:rsidRDefault="00000000">
            <w:pPr>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3EA10963" w14:textId="77777777" w:rsidR="003B6E76" w:rsidRDefault="00000000">
            <w:pPr>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42F1F567" w14:textId="77777777" w:rsidR="003B6E76" w:rsidRDefault="00000000">
            <w:pPr>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57605379" w14:textId="77777777" w:rsidR="003B6E76" w:rsidRDefault="00000000">
            <w:pPr>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256F27BE"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454753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22C7D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58F6F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07519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D23BC4" w14:textId="77777777" w:rsidR="003B6E76" w:rsidRDefault="00000000">
            <w:pPr>
              <w:spacing w:before="100" w:after="100"/>
              <w:ind w:left="100" w:right="100"/>
            </w:pPr>
            <w:r>
              <w:rPr>
                <w:rFonts w:ascii="Helvetica" w:eastAsia="Helvetica" w:hAnsi="Helvetica" w:cs="Helvetica"/>
                <w:color w:val="000000"/>
                <w:sz w:val="6"/>
                <w:szCs w:val="6"/>
              </w:rPr>
              <w:t>ATP binding cassette subfamily D member 2</w:t>
            </w:r>
          </w:p>
        </w:tc>
      </w:tr>
      <w:tr w:rsidR="003B6E76" w14:paraId="79D6E265" w14:textId="77777777">
        <w:trPr>
          <w:cantSplit/>
          <w:jc w:val="center"/>
        </w:trPr>
        <w:tc>
          <w:tcPr>
            <w:tcW w:w="1190" w:type="dxa"/>
            <w:shd w:val="clear" w:color="auto" w:fill="FFFFFF"/>
            <w:tcMar>
              <w:top w:w="0" w:type="dxa"/>
              <w:left w:w="0" w:type="dxa"/>
              <w:bottom w:w="0" w:type="dxa"/>
              <w:right w:w="0" w:type="dxa"/>
            </w:tcMar>
            <w:vAlign w:val="center"/>
          </w:tcPr>
          <w:p w14:paraId="121EDAD4" w14:textId="77777777" w:rsidR="003B6E76" w:rsidRDefault="00000000">
            <w:pPr>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44BDBF79" w14:textId="77777777" w:rsidR="003B6E76" w:rsidRDefault="00000000">
            <w:pPr>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3E67513C" w14:textId="77777777" w:rsidR="003B6E76" w:rsidRDefault="00000000">
            <w:pPr>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1CA44131" w14:textId="77777777" w:rsidR="003B6E76" w:rsidRDefault="00000000">
            <w:pPr>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6465B8D5" w14:textId="77777777" w:rsidR="003B6E76" w:rsidRDefault="00000000">
            <w:pPr>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2D70C0E3" w14:textId="77777777" w:rsidR="003B6E76" w:rsidRDefault="00000000">
            <w:pPr>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59A48175"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70739C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412E3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96A50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47095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3D2C3C" w14:textId="77777777" w:rsidR="003B6E76" w:rsidRDefault="00000000">
            <w:pPr>
              <w:spacing w:before="100" w:after="100"/>
              <w:ind w:left="100" w:right="100"/>
            </w:pPr>
            <w:r>
              <w:rPr>
                <w:rFonts w:ascii="Helvetica" w:eastAsia="Helvetica" w:hAnsi="Helvetica" w:cs="Helvetica"/>
                <w:color w:val="000000"/>
                <w:sz w:val="6"/>
                <w:szCs w:val="6"/>
              </w:rPr>
              <w:t>ELAV like RNA binding protein 3</w:t>
            </w:r>
          </w:p>
        </w:tc>
      </w:tr>
      <w:tr w:rsidR="003B6E76" w14:paraId="4D8FECDA" w14:textId="77777777">
        <w:trPr>
          <w:cantSplit/>
          <w:jc w:val="center"/>
        </w:trPr>
        <w:tc>
          <w:tcPr>
            <w:tcW w:w="1190" w:type="dxa"/>
            <w:shd w:val="clear" w:color="auto" w:fill="FFFFFF"/>
            <w:tcMar>
              <w:top w:w="0" w:type="dxa"/>
              <w:left w:w="0" w:type="dxa"/>
              <w:bottom w:w="0" w:type="dxa"/>
              <w:right w:w="0" w:type="dxa"/>
            </w:tcMar>
            <w:vAlign w:val="center"/>
          </w:tcPr>
          <w:p w14:paraId="43B82C69" w14:textId="77777777" w:rsidR="003B6E76" w:rsidRDefault="00000000">
            <w:pPr>
              <w:spacing w:before="100" w:after="100"/>
              <w:ind w:left="100" w:right="100"/>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0B8C8B65" w14:textId="77777777" w:rsidR="003B6E76" w:rsidRDefault="00000000">
            <w:pPr>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29CC4D9A" w14:textId="77777777" w:rsidR="003B6E76" w:rsidRDefault="00000000">
            <w:pPr>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1DC9D15B" w14:textId="77777777" w:rsidR="003B6E76" w:rsidRDefault="00000000">
            <w:pPr>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627163AD" w14:textId="77777777" w:rsidR="003B6E76" w:rsidRDefault="00000000">
            <w:pPr>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3309D8F6" w14:textId="77777777" w:rsidR="003B6E76" w:rsidRDefault="00000000">
            <w:pPr>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1BD52B8A"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BF3FC4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2179D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4C35B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B4F2E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D6C6A7" w14:textId="77777777" w:rsidR="003B6E76" w:rsidRDefault="00000000">
            <w:pPr>
              <w:spacing w:before="100" w:after="100"/>
              <w:ind w:left="100" w:right="100"/>
            </w:pPr>
            <w:r>
              <w:rPr>
                <w:rFonts w:ascii="Helvetica" w:eastAsia="Helvetica" w:hAnsi="Helvetica" w:cs="Helvetica"/>
                <w:color w:val="000000"/>
                <w:sz w:val="6"/>
                <w:szCs w:val="6"/>
              </w:rPr>
              <w:t>collagen type XI alpha 2 chain</w:t>
            </w:r>
          </w:p>
        </w:tc>
      </w:tr>
      <w:tr w:rsidR="003B6E76" w14:paraId="03C0807F" w14:textId="77777777">
        <w:trPr>
          <w:cantSplit/>
          <w:jc w:val="center"/>
        </w:trPr>
        <w:tc>
          <w:tcPr>
            <w:tcW w:w="1190" w:type="dxa"/>
            <w:shd w:val="clear" w:color="auto" w:fill="FFFFFF"/>
            <w:tcMar>
              <w:top w:w="0" w:type="dxa"/>
              <w:left w:w="0" w:type="dxa"/>
              <w:bottom w:w="0" w:type="dxa"/>
              <w:right w:w="0" w:type="dxa"/>
            </w:tcMar>
            <w:vAlign w:val="center"/>
          </w:tcPr>
          <w:p w14:paraId="257E4E86" w14:textId="77777777" w:rsidR="003B6E76" w:rsidRDefault="00000000">
            <w:pPr>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799730A9" w14:textId="77777777" w:rsidR="003B6E76" w:rsidRDefault="00000000">
            <w:pPr>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3832B643" w14:textId="77777777" w:rsidR="003B6E76" w:rsidRDefault="00000000">
            <w:pPr>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0C86ED5A" w14:textId="77777777" w:rsidR="003B6E76" w:rsidRDefault="00000000">
            <w:pPr>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2F4C5456" w14:textId="77777777" w:rsidR="003B6E76" w:rsidRDefault="00000000">
            <w:pPr>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1E4C3B64" w14:textId="77777777" w:rsidR="003B6E76" w:rsidRDefault="00000000">
            <w:pPr>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6D8F1E21"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683B7A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2A19A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27D3A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F02E7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32B7C3" w14:textId="77777777" w:rsidR="003B6E76" w:rsidRDefault="00000000">
            <w:pPr>
              <w:spacing w:before="100" w:after="100"/>
              <w:ind w:left="100" w:right="100"/>
            </w:pPr>
            <w:r>
              <w:rPr>
                <w:rFonts w:ascii="Helvetica" w:eastAsia="Helvetica" w:hAnsi="Helvetica" w:cs="Helvetica"/>
                <w:color w:val="000000"/>
                <w:sz w:val="6"/>
                <w:szCs w:val="6"/>
              </w:rPr>
              <w:t>ataxin 1 like</w:t>
            </w:r>
          </w:p>
        </w:tc>
      </w:tr>
      <w:tr w:rsidR="003B6E76" w14:paraId="1FA79A70" w14:textId="77777777">
        <w:trPr>
          <w:cantSplit/>
          <w:jc w:val="center"/>
        </w:trPr>
        <w:tc>
          <w:tcPr>
            <w:tcW w:w="1190" w:type="dxa"/>
            <w:shd w:val="clear" w:color="auto" w:fill="FFFFFF"/>
            <w:tcMar>
              <w:top w:w="0" w:type="dxa"/>
              <w:left w:w="0" w:type="dxa"/>
              <w:bottom w:w="0" w:type="dxa"/>
              <w:right w:w="0" w:type="dxa"/>
            </w:tcMar>
            <w:vAlign w:val="center"/>
          </w:tcPr>
          <w:p w14:paraId="0B0E34A6" w14:textId="77777777" w:rsidR="003B6E76" w:rsidRDefault="00000000">
            <w:pPr>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3B0673BC" w14:textId="77777777" w:rsidR="003B6E76" w:rsidRDefault="00000000">
            <w:pPr>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0192CC51" w14:textId="77777777" w:rsidR="003B6E76" w:rsidRDefault="00000000">
            <w:pPr>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77B4EACE" w14:textId="77777777" w:rsidR="003B6E76" w:rsidRDefault="00000000">
            <w:pPr>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72A0E78E" w14:textId="77777777" w:rsidR="003B6E76" w:rsidRDefault="00000000">
            <w:pPr>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21E02E98" w14:textId="77777777" w:rsidR="003B6E76" w:rsidRDefault="00000000">
            <w:pPr>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30684860"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BAD457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4EE81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2A3F2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C5869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CA583A" w14:textId="77777777" w:rsidR="003B6E76" w:rsidRDefault="00000000">
            <w:pPr>
              <w:spacing w:before="100" w:after="100"/>
              <w:ind w:left="100" w:right="100"/>
            </w:pPr>
            <w:r>
              <w:rPr>
                <w:rFonts w:ascii="Helvetica" w:eastAsia="Helvetica" w:hAnsi="Helvetica" w:cs="Helvetica"/>
                <w:color w:val="000000"/>
                <w:sz w:val="6"/>
                <w:szCs w:val="6"/>
              </w:rPr>
              <w:t>neuronal differentiation 4</w:t>
            </w:r>
          </w:p>
        </w:tc>
      </w:tr>
      <w:tr w:rsidR="003B6E76" w14:paraId="04042B64" w14:textId="77777777">
        <w:trPr>
          <w:cantSplit/>
          <w:jc w:val="center"/>
        </w:trPr>
        <w:tc>
          <w:tcPr>
            <w:tcW w:w="1190" w:type="dxa"/>
            <w:shd w:val="clear" w:color="auto" w:fill="FFFFFF"/>
            <w:tcMar>
              <w:top w:w="0" w:type="dxa"/>
              <w:left w:w="0" w:type="dxa"/>
              <w:bottom w:w="0" w:type="dxa"/>
              <w:right w:w="0" w:type="dxa"/>
            </w:tcMar>
            <w:vAlign w:val="center"/>
          </w:tcPr>
          <w:p w14:paraId="7BDC8DB4" w14:textId="77777777" w:rsidR="003B6E76" w:rsidRDefault="00000000">
            <w:pPr>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57353C7B" w14:textId="77777777" w:rsidR="003B6E76" w:rsidRDefault="00000000">
            <w:pPr>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305E31E5" w14:textId="77777777" w:rsidR="003B6E76" w:rsidRDefault="00000000">
            <w:pPr>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28ACF7A8" w14:textId="77777777" w:rsidR="003B6E76" w:rsidRDefault="00000000">
            <w:pPr>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0EA5BD3A" w14:textId="77777777" w:rsidR="003B6E76" w:rsidRDefault="00000000">
            <w:pPr>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075921B5" w14:textId="77777777" w:rsidR="003B6E76" w:rsidRDefault="00000000">
            <w:pPr>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016EC2BF"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131D06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1425E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FE0BC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15D98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C4812C0" w14:textId="77777777" w:rsidR="003B6E76" w:rsidRDefault="00000000">
            <w:pPr>
              <w:spacing w:before="100" w:after="100"/>
              <w:ind w:left="100" w:right="100"/>
            </w:pPr>
            <w:r>
              <w:rPr>
                <w:rFonts w:ascii="Helvetica" w:eastAsia="Helvetica" w:hAnsi="Helvetica" w:cs="Helvetica"/>
                <w:color w:val="000000"/>
                <w:sz w:val="6"/>
                <w:szCs w:val="6"/>
              </w:rPr>
              <w:t>guided entry of tail-anchored proteins factor 1</w:t>
            </w:r>
          </w:p>
        </w:tc>
      </w:tr>
      <w:tr w:rsidR="003B6E76" w14:paraId="196ACC4C" w14:textId="77777777">
        <w:trPr>
          <w:cantSplit/>
          <w:jc w:val="center"/>
        </w:trPr>
        <w:tc>
          <w:tcPr>
            <w:tcW w:w="1190" w:type="dxa"/>
            <w:shd w:val="clear" w:color="auto" w:fill="FFFFFF"/>
            <w:tcMar>
              <w:top w:w="0" w:type="dxa"/>
              <w:left w:w="0" w:type="dxa"/>
              <w:bottom w:w="0" w:type="dxa"/>
              <w:right w:w="0" w:type="dxa"/>
            </w:tcMar>
            <w:vAlign w:val="center"/>
          </w:tcPr>
          <w:p w14:paraId="2F01546D" w14:textId="77777777" w:rsidR="003B6E76" w:rsidRDefault="00000000">
            <w:pPr>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61109CCF" w14:textId="77777777" w:rsidR="003B6E76" w:rsidRDefault="00000000">
            <w:pPr>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555C886A" w14:textId="77777777" w:rsidR="003B6E76" w:rsidRDefault="00000000">
            <w:pPr>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59EA34D4" w14:textId="77777777" w:rsidR="003B6E76" w:rsidRDefault="00000000">
            <w:pPr>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08F99F8E" w14:textId="77777777" w:rsidR="003B6E76" w:rsidRDefault="00000000">
            <w:pPr>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6B6ACBB2" w14:textId="77777777" w:rsidR="003B6E76" w:rsidRDefault="00000000">
            <w:pPr>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7B1565F2" w14:textId="77777777" w:rsidR="003B6E76"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7EF4DF8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3076E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4DE6D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9E848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4FEE03" w14:textId="77777777" w:rsidR="003B6E76" w:rsidRDefault="00000000">
            <w:pPr>
              <w:spacing w:before="100" w:after="100"/>
              <w:ind w:left="100" w:right="100"/>
            </w:pPr>
            <w:r>
              <w:rPr>
                <w:rFonts w:ascii="Helvetica" w:eastAsia="Helvetica" w:hAnsi="Helvetica" w:cs="Helvetica"/>
                <w:color w:val="000000"/>
                <w:sz w:val="6"/>
                <w:szCs w:val="6"/>
              </w:rPr>
              <w:t>stomatin</w:t>
            </w:r>
          </w:p>
        </w:tc>
      </w:tr>
      <w:tr w:rsidR="003B6E76" w14:paraId="05CD316B" w14:textId="77777777">
        <w:trPr>
          <w:cantSplit/>
          <w:jc w:val="center"/>
        </w:trPr>
        <w:tc>
          <w:tcPr>
            <w:tcW w:w="1190" w:type="dxa"/>
            <w:shd w:val="clear" w:color="auto" w:fill="FFFFFF"/>
            <w:tcMar>
              <w:top w:w="0" w:type="dxa"/>
              <w:left w:w="0" w:type="dxa"/>
              <w:bottom w:w="0" w:type="dxa"/>
              <w:right w:w="0" w:type="dxa"/>
            </w:tcMar>
            <w:vAlign w:val="center"/>
          </w:tcPr>
          <w:p w14:paraId="312C45F8" w14:textId="77777777" w:rsidR="003B6E76" w:rsidRDefault="00000000">
            <w:pPr>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0A850414" w14:textId="77777777" w:rsidR="003B6E76" w:rsidRDefault="00000000">
            <w:pPr>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2BFA2399" w14:textId="77777777" w:rsidR="003B6E76" w:rsidRDefault="00000000">
            <w:pPr>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36345E21" w14:textId="77777777" w:rsidR="003B6E76" w:rsidRDefault="00000000">
            <w:pPr>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120BDEA6" w14:textId="77777777" w:rsidR="003B6E76" w:rsidRDefault="00000000">
            <w:pPr>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6C6944CB" w14:textId="77777777" w:rsidR="003B6E76" w:rsidRDefault="00000000">
            <w:pPr>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1D810C52" w14:textId="77777777" w:rsidR="003B6E76"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7AC260E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0C8A3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1E081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2A0E9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97F5ADA" w14:textId="77777777" w:rsidR="003B6E76" w:rsidRDefault="00000000">
            <w:pPr>
              <w:spacing w:before="100" w:after="100"/>
              <w:ind w:left="100" w:right="100"/>
            </w:pPr>
            <w:r>
              <w:rPr>
                <w:rFonts w:ascii="Helvetica" w:eastAsia="Helvetica" w:hAnsi="Helvetica" w:cs="Helvetica"/>
                <w:color w:val="000000"/>
                <w:sz w:val="6"/>
                <w:szCs w:val="6"/>
              </w:rPr>
              <w:t>pleckstrin and Sec7 domain containing 4</w:t>
            </w:r>
          </w:p>
        </w:tc>
      </w:tr>
      <w:tr w:rsidR="003B6E76" w14:paraId="16FD9293" w14:textId="77777777">
        <w:trPr>
          <w:cantSplit/>
          <w:jc w:val="center"/>
        </w:trPr>
        <w:tc>
          <w:tcPr>
            <w:tcW w:w="1190" w:type="dxa"/>
            <w:shd w:val="clear" w:color="auto" w:fill="FFFFFF"/>
            <w:tcMar>
              <w:top w:w="0" w:type="dxa"/>
              <w:left w:w="0" w:type="dxa"/>
              <w:bottom w:w="0" w:type="dxa"/>
              <w:right w:w="0" w:type="dxa"/>
            </w:tcMar>
            <w:vAlign w:val="center"/>
          </w:tcPr>
          <w:p w14:paraId="2BED8FA4" w14:textId="77777777" w:rsidR="003B6E76" w:rsidRDefault="00000000">
            <w:pPr>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53AC6224" w14:textId="77777777" w:rsidR="003B6E76" w:rsidRDefault="00000000">
            <w:pPr>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173DD792" w14:textId="77777777" w:rsidR="003B6E76" w:rsidRDefault="00000000">
            <w:pPr>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3A83C35F" w14:textId="77777777" w:rsidR="003B6E76" w:rsidRDefault="00000000">
            <w:pPr>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6BEAEA5A" w14:textId="77777777" w:rsidR="003B6E76" w:rsidRDefault="00000000">
            <w:pPr>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2E2D6C8B" w14:textId="77777777" w:rsidR="003B6E76" w:rsidRDefault="00000000">
            <w:pPr>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1FA9CF10" w14:textId="77777777" w:rsidR="003B6E76" w:rsidRDefault="00000000">
            <w:pPr>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507965F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4A783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F1F57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62FE9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CDECAE" w14:textId="77777777" w:rsidR="003B6E76" w:rsidRDefault="00000000">
            <w:pPr>
              <w:spacing w:before="100" w:after="100"/>
              <w:ind w:left="100" w:right="100"/>
            </w:pPr>
            <w:r>
              <w:rPr>
                <w:rFonts w:ascii="Helvetica" w:eastAsia="Helvetica" w:hAnsi="Helvetica" w:cs="Helvetica"/>
                <w:color w:val="000000"/>
                <w:sz w:val="6"/>
                <w:szCs w:val="6"/>
              </w:rPr>
              <w:t>ilvB acetolactate synthase like</w:t>
            </w:r>
          </w:p>
        </w:tc>
      </w:tr>
      <w:tr w:rsidR="003B6E76" w14:paraId="53A596D8" w14:textId="77777777">
        <w:trPr>
          <w:cantSplit/>
          <w:jc w:val="center"/>
        </w:trPr>
        <w:tc>
          <w:tcPr>
            <w:tcW w:w="1190" w:type="dxa"/>
            <w:shd w:val="clear" w:color="auto" w:fill="FFFFFF"/>
            <w:tcMar>
              <w:top w:w="0" w:type="dxa"/>
              <w:left w:w="0" w:type="dxa"/>
              <w:bottom w:w="0" w:type="dxa"/>
              <w:right w:w="0" w:type="dxa"/>
            </w:tcMar>
            <w:vAlign w:val="center"/>
          </w:tcPr>
          <w:p w14:paraId="18ECD032" w14:textId="77777777" w:rsidR="003B6E76" w:rsidRDefault="00000000">
            <w:pPr>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4FFBC9E2" w14:textId="77777777" w:rsidR="003B6E76" w:rsidRDefault="00000000">
            <w:pPr>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097CB407" w14:textId="77777777" w:rsidR="003B6E76" w:rsidRDefault="00000000">
            <w:pPr>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10132A9E" w14:textId="77777777" w:rsidR="003B6E76" w:rsidRDefault="00000000">
            <w:pPr>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4A569A1B" w14:textId="77777777" w:rsidR="003B6E76" w:rsidRDefault="00000000">
            <w:pPr>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7762EC2D" w14:textId="77777777" w:rsidR="003B6E76" w:rsidRDefault="00000000">
            <w:pPr>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290B698B" w14:textId="77777777" w:rsidR="003B6E76" w:rsidRDefault="00000000">
            <w:pPr>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35DCC24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14F96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B0AA5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831E2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2781A6" w14:textId="77777777" w:rsidR="003B6E76" w:rsidRDefault="00000000">
            <w:pPr>
              <w:spacing w:before="100" w:after="100"/>
              <w:ind w:left="100" w:right="100"/>
            </w:pPr>
            <w:r>
              <w:rPr>
                <w:rFonts w:ascii="Helvetica" w:eastAsia="Helvetica" w:hAnsi="Helvetica" w:cs="Helvetica"/>
                <w:color w:val="000000"/>
                <w:sz w:val="6"/>
                <w:szCs w:val="6"/>
              </w:rPr>
              <w:t>caspase recruitment domain family member 6</w:t>
            </w:r>
          </w:p>
        </w:tc>
      </w:tr>
      <w:tr w:rsidR="003B6E76" w14:paraId="4C3AAF63" w14:textId="77777777">
        <w:trPr>
          <w:cantSplit/>
          <w:jc w:val="center"/>
        </w:trPr>
        <w:tc>
          <w:tcPr>
            <w:tcW w:w="1190" w:type="dxa"/>
            <w:shd w:val="clear" w:color="auto" w:fill="FFFFFF"/>
            <w:tcMar>
              <w:top w:w="0" w:type="dxa"/>
              <w:left w:w="0" w:type="dxa"/>
              <w:bottom w:w="0" w:type="dxa"/>
              <w:right w:w="0" w:type="dxa"/>
            </w:tcMar>
            <w:vAlign w:val="center"/>
          </w:tcPr>
          <w:p w14:paraId="1298B8A2" w14:textId="77777777" w:rsidR="003B6E76" w:rsidRDefault="00000000">
            <w:pPr>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07EFE25E" w14:textId="77777777" w:rsidR="003B6E76" w:rsidRDefault="00000000">
            <w:pPr>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18CBD684" w14:textId="77777777" w:rsidR="003B6E76" w:rsidRDefault="00000000">
            <w:pPr>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5EF1396D" w14:textId="77777777" w:rsidR="003B6E76" w:rsidRDefault="00000000">
            <w:pPr>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673502A1" w14:textId="77777777" w:rsidR="003B6E76" w:rsidRDefault="00000000">
            <w:pPr>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77B2DA3D" w14:textId="77777777" w:rsidR="003B6E76" w:rsidRDefault="00000000">
            <w:pPr>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236B4AC0" w14:textId="77777777" w:rsidR="003B6E76" w:rsidRDefault="00000000">
            <w:pPr>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661F738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9EE7D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3103F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972D56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572B29A" w14:textId="77777777" w:rsidR="003B6E76" w:rsidRDefault="00000000">
            <w:pPr>
              <w:spacing w:before="100" w:after="100"/>
              <w:ind w:left="100" w:right="100"/>
            </w:pPr>
            <w:r>
              <w:rPr>
                <w:rFonts w:ascii="Helvetica" w:eastAsia="Helvetica" w:hAnsi="Helvetica" w:cs="Helvetica"/>
                <w:color w:val="000000"/>
                <w:sz w:val="6"/>
                <w:szCs w:val="6"/>
              </w:rPr>
              <w:t>LIM domain only 4</w:t>
            </w:r>
          </w:p>
        </w:tc>
      </w:tr>
      <w:tr w:rsidR="003B6E76" w14:paraId="7A7BAEAB" w14:textId="77777777">
        <w:trPr>
          <w:cantSplit/>
          <w:jc w:val="center"/>
        </w:trPr>
        <w:tc>
          <w:tcPr>
            <w:tcW w:w="1190" w:type="dxa"/>
            <w:shd w:val="clear" w:color="auto" w:fill="FFFFFF"/>
            <w:tcMar>
              <w:top w:w="0" w:type="dxa"/>
              <w:left w:w="0" w:type="dxa"/>
              <w:bottom w:w="0" w:type="dxa"/>
              <w:right w:w="0" w:type="dxa"/>
            </w:tcMar>
            <w:vAlign w:val="center"/>
          </w:tcPr>
          <w:p w14:paraId="0267431C" w14:textId="77777777" w:rsidR="003B6E76" w:rsidRDefault="00000000">
            <w:pPr>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4E8629FD" w14:textId="77777777" w:rsidR="003B6E76" w:rsidRDefault="00000000">
            <w:pPr>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0C05BE2F" w14:textId="77777777" w:rsidR="003B6E76" w:rsidRDefault="00000000">
            <w:pPr>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535DD170" w14:textId="77777777" w:rsidR="003B6E76" w:rsidRDefault="00000000">
            <w:pPr>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513890A6" w14:textId="77777777" w:rsidR="003B6E76" w:rsidRDefault="00000000">
            <w:pPr>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02121DC7" w14:textId="77777777" w:rsidR="003B6E76" w:rsidRDefault="00000000">
            <w:pPr>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0C0D1D3C" w14:textId="77777777" w:rsidR="003B6E76"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6E27344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D827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5200F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AFAF9F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53449B" w14:textId="77777777" w:rsidR="003B6E76" w:rsidRDefault="00000000">
            <w:pPr>
              <w:spacing w:before="100" w:after="100"/>
              <w:ind w:left="100" w:right="100"/>
            </w:pPr>
            <w:r>
              <w:rPr>
                <w:rFonts w:ascii="Helvetica" w:eastAsia="Helvetica" w:hAnsi="Helvetica" w:cs="Helvetica"/>
                <w:color w:val="000000"/>
                <w:sz w:val="6"/>
                <w:szCs w:val="6"/>
              </w:rPr>
              <w:t>cholinergic receptor nicotinic alpha 3 subunit</w:t>
            </w:r>
          </w:p>
        </w:tc>
      </w:tr>
      <w:tr w:rsidR="003B6E76" w14:paraId="79723DFB" w14:textId="77777777">
        <w:trPr>
          <w:cantSplit/>
          <w:jc w:val="center"/>
        </w:trPr>
        <w:tc>
          <w:tcPr>
            <w:tcW w:w="1190" w:type="dxa"/>
            <w:shd w:val="clear" w:color="auto" w:fill="FFFFFF"/>
            <w:tcMar>
              <w:top w:w="0" w:type="dxa"/>
              <w:left w:w="0" w:type="dxa"/>
              <w:bottom w:w="0" w:type="dxa"/>
              <w:right w:w="0" w:type="dxa"/>
            </w:tcMar>
            <w:vAlign w:val="center"/>
          </w:tcPr>
          <w:p w14:paraId="75E8D772" w14:textId="77777777" w:rsidR="003B6E76" w:rsidRDefault="00000000">
            <w:pPr>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009E1E0A" w14:textId="77777777" w:rsidR="003B6E76" w:rsidRDefault="00000000">
            <w:pPr>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4CF30F38" w14:textId="77777777" w:rsidR="003B6E76" w:rsidRDefault="00000000">
            <w:pPr>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239BA9EB" w14:textId="77777777" w:rsidR="003B6E76" w:rsidRDefault="00000000">
            <w:pPr>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25D261C2" w14:textId="77777777" w:rsidR="003B6E76" w:rsidRDefault="00000000">
            <w:pPr>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12FD0A99" w14:textId="77777777" w:rsidR="003B6E76" w:rsidRDefault="00000000">
            <w:pPr>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108C4F20" w14:textId="77777777" w:rsidR="003B6E76"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1C4334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F0DF0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A9B3B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5F491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83F59B" w14:textId="77777777" w:rsidR="003B6E76" w:rsidRDefault="00000000">
            <w:pPr>
              <w:spacing w:before="100" w:after="100"/>
              <w:ind w:left="100" w:right="100"/>
            </w:pPr>
            <w:r>
              <w:rPr>
                <w:rFonts w:ascii="Helvetica" w:eastAsia="Helvetica" w:hAnsi="Helvetica" w:cs="Helvetica"/>
                <w:color w:val="000000"/>
                <w:sz w:val="6"/>
                <w:szCs w:val="6"/>
              </w:rPr>
              <w:t>interferon gamma receptor 1</w:t>
            </w:r>
          </w:p>
        </w:tc>
      </w:tr>
      <w:tr w:rsidR="003B6E76" w14:paraId="46C1D9E1" w14:textId="77777777">
        <w:trPr>
          <w:cantSplit/>
          <w:jc w:val="center"/>
        </w:trPr>
        <w:tc>
          <w:tcPr>
            <w:tcW w:w="1190" w:type="dxa"/>
            <w:shd w:val="clear" w:color="auto" w:fill="FFFFFF"/>
            <w:tcMar>
              <w:top w:w="0" w:type="dxa"/>
              <w:left w:w="0" w:type="dxa"/>
              <w:bottom w:w="0" w:type="dxa"/>
              <w:right w:w="0" w:type="dxa"/>
            </w:tcMar>
            <w:vAlign w:val="center"/>
          </w:tcPr>
          <w:p w14:paraId="2EC0BDFF" w14:textId="77777777" w:rsidR="003B6E76" w:rsidRDefault="00000000">
            <w:pPr>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3345A432" w14:textId="77777777" w:rsidR="003B6E76" w:rsidRDefault="00000000">
            <w:pPr>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11B8F3B9" w14:textId="77777777" w:rsidR="003B6E76" w:rsidRDefault="00000000">
            <w:pPr>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7F6AC6B6" w14:textId="77777777" w:rsidR="003B6E76" w:rsidRDefault="00000000">
            <w:pPr>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3E563166" w14:textId="77777777" w:rsidR="003B6E76" w:rsidRDefault="00000000">
            <w:pPr>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0BB1E482" w14:textId="77777777" w:rsidR="003B6E76" w:rsidRDefault="00000000">
            <w:pPr>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42980985" w14:textId="77777777" w:rsidR="003B6E76"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5DB2194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81344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BE6B9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317E3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CC46E21" w14:textId="77777777" w:rsidR="003B6E76" w:rsidRDefault="00000000">
            <w:pPr>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3B6E76" w14:paraId="22CB4172" w14:textId="77777777">
        <w:trPr>
          <w:cantSplit/>
          <w:jc w:val="center"/>
        </w:trPr>
        <w:tc>
          <w:tcPr>
            <w:tcW w:w="1190" w:type="dxa"/>
            <w:shd w:val="clear" w:color="auto" w:fill="FFFFFF"/>
            <w:tcMar>
              <w:top w:w="0" w:type="dxa"/>
              <w:left w:w="0" w:type="dxa"/>
              <w:bottom w:w="0" w:type="dxa"/>
              <w:right w:w="0" w:type="dxa"/>
            </w:tcMar>
            <w:vAlign w:val="center"/>
          </w:tcPr>
          <w:p w14:paraId="15D06A2D" w14:textId="77777777" w:rsidR="003B6E76" w:rsidRDefault="00000000">
            <w:pPr>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7786073A" w14:textId="77777777" w:rsidR="003B6E76" w:rsidRDefault="00000000">
            <w:pPr>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6BD035D4" w14:textId="77777777" w:rsidR="003B6E76" w:rsidRDefault="00000000">
            <w:pPr>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2DADE64D" w14:textId="77777777" w:rsidR="003B6E76" w:rsidRDefault="00000000">
            <w:pPr>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0368DB30" w14:textId="77777777" w:rsidR="003B6E76" w:rsidRDefault="00000000">
            <w:pPr>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68AD714A" w14:textId="77777777" w:rsidR="003B6E76" w:rsidRDefault="00000000">
            <w:pPr>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60E00E34" w14:textId="77777777" w:rsidR="003B6E76"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0E8DD76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8E581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D5A4D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20F6E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AD34B1" w14:textId="77777777" w:rsidR="003B6E76" w:rsidRDefault="00000000">
            <w:pPr>
              <w:spacing w:before="100" w:after="100"/>
              <w:ind w:left="100" w:right="100"/>
            </w:pPr>
            <w:r>
              <w:rPr>
                <w:rFonts w:ascii="Helvetica" w:eastAsia="Helvetica" w:hAnsi="Helvetica" w:cs="Helvetica"/>
                <w:color w:val="000000"/>
                <w:sz w:val="6"/>
                <w:szCs w:val="6"/>
              </w:rPr>
              <w:t>MAF bZIP transcription factor B</w:t>
            </w:r>
          </w:p>
        </w:tc>
      </w:tr>
      <w:tr w:rsidR="003B6E76" w14:paraId="5E3DD796" w14:textId="77777777">
        <w:trPr>
          <w:cantSplit/>
          <w:jc w:val="center"/>
        </w:trPr>
        <w:tc>
          <w:tcPr>
            <w:tcW w:w="1190" w:type="dxa"/>
            <w:shd w:val="clear" w:color="auto" w:fill="FFFFFF"/>
            <w:tcMar>
              <w:top w:w="0" w:type="dxa"/>
              <w:left w:w="0" w:type="dxa"/>
              <w:bottom w:w="0" w:type="dxa"/>
              <w:right w:w="0" w:type="dxa"/>
            </w:tcMar>
            <w:vAlign w:val="center"/>
          </w:tcPr>
          <w:p w14:paraId="6A9A6F67" w14:textId="77777777" w:rsidR="003B6E76" w:rsidRDefault="00000000">
            <w:pPr>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41B0BD13" w14:textId="77777777" w:rsidR="003B6E76" w:rsidRDefault="00000000">
            <w:pPr>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34526901" w14:textId="77777777" w:rsidR="003B6E76" w:rsidRDefault="00000000">
            <w:pPr>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589322CE" w14:textId="77777777" w:rsidR="003B6E76" w:rsidRDefault="00000000">
            <w:pPr>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1FAB11B4" w14:textId="77777777" w:rsidR="003B6E76" w:rsidRDefault="00000000">
            <w:pPr>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00D2EA34" w14:textId="77777777" w:rsidR="003B6E76" w:rsidRDefault="00000000">
            <w:pPr>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366F8F21" w14:textId="77777777" w:rsidR="003B6E76"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70D2AE5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77449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8FB1A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9FD245"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52A982" w14:textId="77777777" w:rsidR="003B6E76" w:rsidRDefault="00000000">
            <w:pPr>
              <w:spacing w:before="100" w:after="100"/>
              <w:ind w:left="100" w:right="100"/>
            </w:pPr>
            <w:r>
              <w:rPr>
                <w:rFonts w:ascii="Helvetica" w:eastAsia="Helvetica" w:hAnsi="Helvetica" w:cs="Helvetica"/>
                <w:color w:val="000000"/>
                <w:sz w:val="6"/>
                <w:szCs w:val="6"/>
              </w:rPr>
              <w:t>solute carrier organic anion transporter family member 1C1</w:t>
            </w:r>
          </w:p>
        </w:tc>
      </w:tr>
      <w:tr w:rsidR="003B6E76" w14:paraId="6F723CEF" w14:textId="77777777">
        <w:trPr>
          <w:cantSplit/>
          <w:jc w:val="center"/>
        </w:trPr>
        <w:tc>
          <w:tcPr>
            <w:tcW w:w="1190" w:type="dxa"/>
            <w:shd w:val="clear" w:color="auto" w:fill="FFFFFF"/>
            <w:tcMar>
              <w:top w:w="0" w:type="dxa"/>
              <w:left w:w="0" w:type="dxa"/>
              <w:bottom w:w="0" w:type="dxa"/>
              <w:right w:w="0" w:type="dxa"/>
            </w:tcMar>
            <w:vAlign w:val="center"/>
          </w:tcPr>
          <w:p w14:paraId="05847CE6" w14:textId="77777777" w:rsidR="003B6E76" w:rsidRDefault="00000000">
            <w:pPr>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46B82A25" w14:textId="77777777" w:rsidR="003B6E76" w:rsidRDefault="00000000">
            <w:pPr>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223595D3" w14:textId="77777777" w:rsidR="003B6E76" w:rsidRDefault="00000000">
            <w:pPr>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7CC184F5" w14:textId="77777777" w:rsidR="003B6E76" w:rsidRDefault="00000000">
            <w:pPr>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2716ABE2" w14:textId="77777777" w:rsidR="003B6E76" w:rsidRDefault="00000000">
            <w:pPr>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2BCCC0C3" w14:textId="77777777" w:rsidR="003B6E76" w:rsidRDefault="00000000">
            <w:pPr>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690BD380" w14:textId="77777777" w:rsidR="003B6E76"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05BDCD7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7FFA4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B1BB3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6891C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AEA810" w14:textId="77777777" w:rsidR="003B6E76" w:rsidRDefault="00000000">
            <w:pPr>
              <w:spacing w:before="100" w:after="100"/>
              <w:ind w:left="100" w:right="100"/>
            </w:pPr>
            <w:r>
              <w:rPr>
                <w:rFonts w:ascii="Helvetica" w:eastAsia="Helvetica" w:hAnsi="Helvetica" w:cs="Helvetica"/>
                <w:color w:val="000000"/>
                <w:sz w:val="6"/>
                <w:szCs w:val="6"/>
              </w:rPr>
              <w:t>sulfatase modifying factor 2</w:t>
            </w:r>
          </w:p>
        </w:tc>
      </w:tr>
      <w:tr w:rsidR="003B6E76" w14:paraId="2F0614C6" w14:textId="77777777">
        <w:trPr>
          <w:cantSplit/>
          <w:jc w:val="center"/>
        </w:trPr>
        <w:tc>
          <w:tcPr>
            <w:tcW w:w="1190" w:type="dxa"/>
            <w:shd w:val="clear" w:color="auto" w:fill="FFFFFF"/>
            <w:tcMar>
              <w:top w:w="0" w:type="dxa"/>
              <w:left w:w="0" w:type="dxa"/>
              <w:bottom w:w="0" w:type="dxa"/>
              <w:right w:w="0" w:type="dxa"/>
            </w:tcMar>
            <w:vAlign w:val="center"/>
          </w:tcPr>
          <w:p w14:paraId="0C9895D6" w14:textId="77777777" w:rsidR="003B6E76" w:rsidRDefault="00000000">
            <w:pPr>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54B8F3B4" w14:textId="77777777" w:rsidR="003B6E76" w:rsidRDefault="00000000">
            <w:pPr>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566A2CBC" w14:textId="77777777" w:rsidR="003B6E76" w:rsidRDefault="00000000">
            <w:pPr>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42431B2A" w14:textId="77777777" w:rsidR="003B6E76" w:rsidRDefault="00000000">
            <w:pPr>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2375DF32" w14:textId="77777777" w:rsidR="003B6E76" w:rsidRDefault="00000000">
            <w:pPr>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7C0038D5" w14:textId="77777777" w:rsidR="003B6E76" w:rsidRDefault="00000000">
            <w:pPr>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2F914202" w14:textId="77777777" w:rsidR="003B6E76"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729E1FA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31ADE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E9353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AA23B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29F76E" w14:textId="77777777" w:rsidR="003B6E76" w:rsidRDefault="00000000">
            <w:pPr>
              <w:spacing w:before="100" w:after="100"/>
              <w:ind w:left="100" w:right="100"/>
            </w:pPr>
            <w:r>
              <w:rPr>
                <w:rFonts w:ascii="Helvetica" w:eastAsia="Helvetica" w:hAnsi="Helvetica" w:cs="Helvetica"/>
                <w:color w:val="000000"/>
                <w:sz w:val="6"/>
                <w:szCs w:val="6"/>
              </w:rPr>
              <w:t>ADP ribosylation factor like GTPase 6 interacting protein 5</w:t>
            </w:r>
          </w:p>
        </w:tc>
      </w:tr>
      <w:tr w:rsidR="003B6E76" w14:paraId="22118300" w14:textId="77777777">
        <w:trPr>
          <w:cantSplit/>
          <w:jc w:val="center"/>
        </w:trPr>
        <w:tc>
          <w:tcPr>
            <w:tcW w:w="1190" w:type="dxa"/>
            <w:shd w:val="clear" w:color="auto" w:fill="FFFFFF"/>
            <w:tcMar>
              <w:top w:w="0" w:type="dxa"/>
              <w:left w:w="0" w:type="dxa"/>
              <w:bottom w:w="0" w:type="dxa"/>
              <w:right w:w="0" w:type="dxa"/>
            </w:tcMar>
            <w:vAlign w:val="center"/>
          </w:tcPr>
          <w:p w14:paraId="1757B34B" w14:textId="77777777" w:rsidR="003B6E76" w:rsidRDefault="00000000">
            <w:pPr>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1A86030A" w14:textId="77777777" w:rsidR="003B6E76" w:rsidRDefault="00000000">
            <w:pPr>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222F525A" w14:textId="77777777" w:rsidR="003B6E76" w:rsidRDefault="00000000">
            <w:pPr>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0C77179F" w14:textId="77777777" w:rsidR="003B6E76" w:rsidRDefault="00000000">
            <w:pPr>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4FD1E8D5" w14:textId="77777777" w:rsidR="003B6E76" w:rsidRDefault="00000000">
            <w:pPr>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42DE0474" w14:textId="77777777" w:rsidR="003B6E76" w:rsidRDefault="00000000">
            <w:pPr>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5A5D9E25" w14:textId="77777777" w:rsidR="003B6E76"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488E0A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1E95F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6C333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F6BDC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DC00A4" w14:textId="77777777" w:rsidR="003B6E76" w:rsidRDefault="00000000">
            <w:pPr>
              <w:spacing w:before="100" w:after="100"/>
              <w:ind w:left="100" w:right="100"/>
            </w:pPr>
            <w:r>
              <w:rPr>
                <w:rFonts w:ascii="Helvetica" w:eastAsia="Helvetica" w:hAnsi="Helvetica" w:cs="Helvetica"/>
                <w:color w:val="000000"/>
                <w:sz w:val="6"/>
                <w:szCs w:val="6"/>
              </w:rPr>
              <w:t>quiescin sulfhydryl oxidase 1</w:t>
            </w:r>
          </w:p>
        </w:tc>
      </w:tr>
      <w:tr w:rsidR="003B6E76" w14:paraId="0BF29E5F" w14:textId="77777777">
        <w:trPr>
          <w:cantSplit/>
          <w:jc w:val="center"/>
        </w:trPr>
        <w:tc>
          <w:tcPr>
            <w:tcW w:w="1190" w:type="dxa"/>
            <w:shd w:val="clear" w:color="auto" w:fill="FFFFFF"/>
            <w:tcMar>
              <w:top w:w="0" w:type="dxa"/>
              <w:left w:w="0" w:type="dxa"/>
              <w:bottom w:w="0" w:type="dxa"/>
              <w:right w:w="0" w:type="dxa"/>
            </w:tcMar>
            <w:vAlign w:val="center"/>
          </w:tcPr>
          <w:p w14:paraId="14DB4E4D" w14:textId="77777777" w:rsidR="003B6E76" w:rsidRDefault="00000000">
            <w:pPr>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3C579566" w14:textId="77777777" w:rsidR="003B6E76" w:rsidRDefault="00000000">
            <w:pPr>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070B3117" w14:textId="77777777" w:rsidR="003B6E76" w:rsidRDefault="00000000">
            <w:pPr>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5366FA53" w14:textId="77777777" w:rsidR="003B6E76" w:rsidRDefault="00000000">
            <w:pPr>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309E1A1F" w14:textId="77777777" w:rsidR="003B6E76" w:rsidRDefault="00000000">
            <w:pPr>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3C5CD42E" w14:textId="77777777" w:rsidR="003B6E76" w:rsidRDefault="00000000">
            <w:pPr>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5044B609" w14:textId="77777777" w:rsidR="003B6E76" w:rsidRDefault="00000000">
            <w:pPr>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7708627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B752D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F1DEA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F71FE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90CC18" w14:textId="77777777" w:rsidR="003B6E76" w:rsidRDefault="00000000">
            <w:pPr>
              <w:spacing w:before="100" w:after="100"/>
              <w:ind w:left="100" w:right="100"/>
            </w:pPr>
            <w:r>
              <w:rPr>
                <w:rFonts w:ascii="Helvetica" w:eastAsia="Helvetica" w:hAnsi="Helvetica" w:cs="Helvetica"/>
                <w:color w:val="000000"/>
                <w:sz w:val="6"/>
                <w:szCs w:val="6"/>
              </w:rPr>
              <w:t>protein phosphatase 1 regulatory subunit 3G</w:t>
            </w:r>
          </w:p>
        </w:tc>
      </w:tr>
      <w:tr w:rsidR="003B6E76" w14:paraId="693C601D" w14:textId="77777777">
        <w:trPr>
          <w:cantSplit/>
          <w:jc w:val="center"/>
        </w:trPr>
        <w:tc>
          <w:tcPr>
            <w:tcW w:w="1190" w:type="dxa"/>
            <w:shd w:val="clear" w:color="auto" w:fill="FFFFFF"/>
            <w:tcMar>
              <w:top w:w="0" w:type="dxa"/>
              <w:left w:w="0" w:type="dxa"/>
              <w:bottom w:w="0" w:type="dxa"/>
              <w:right w:w="0" w:type="dxa"/>
            </w:tcMar>
            <w:vAlign w:val="center"/>
          </w:tcPr>
          <w:p w14:paraId="75B25A55" w14:textId="77777777" w:rsidR="003B6E76" w:rsidRDefault="00000000">
            <w:pPr>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56405514" w14:textId="77777777" w:rsidR="003B6E76" w:rsidRDefault="00000000">
            <w:pPr>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7D0CD72C" w14:textId="77777777" w:rsidR="003B6E76" w:rsidRDefault="00000000">
            <w:pPr>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70A7BD4D" w14:textId="77777777" w:rsidR="003B6E76" w:rsidRDefault="00000000">
            <w:pPr>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6E1618CC" w14:textId="77777777" w:rsidR="003B6E76" w:rsidRDefault="00000000">
            <w:pPr>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60C2449E" w14:textId="77777777" w:rsidR="003B6E76" w:rsidRDefault="00000000">
            <w:pPr>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17CF3AA4" w14:textId="77777777" w:rsidR="003B6E76" w:rsidRDefault="00000000">
            <w:pPr>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040965D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795C9A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658A2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727B8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4FA813B" w14:textId="77777777" w:rsidR="003B6E76" w:rsidRDefault="00000000">
            <w:pPr>
              <w:spacing w:before="100" w:after="100"/>
              <w:ind w:left="100" w:right="100"/>
            </w:pPr>
            <w:r>
              <w:rPr>
                <w:rFonts w:ascii="Helvetica" w:eastAsia="Helvetica" w:hAnsi="Helvetica" w:cs="Helvetica"/>
                <w:color w:val="000000"/>
                <w:sz w:val="6"/>
                <w:szCs w:val="6"/>
              </w:rPr>
              <w:t>signal transducer and activator of transcription 6</w:t>
            </w:r>
          </w:p>
        </w:tc>
      </w:tr>
      <w:tr w:rsidR="003B6E76" w14:paraId="7D3D0CCD" w14:textId="77777777">
        <w:trPr>
          <w:cantSplit/>
          <w:jc w:val="center"/>
        </w:trPr>
        <w:tc>
          <w:tcPr>
            <w:tcW w:w="1190" w:type="dxa"/>
            <w:shd w:val="clear" w:color="auto" w:fill="FFFFFF"/>
            <w:tcMar>
              <w:top w:w="0" w:type="dxa"/>
              <w:left w:w="0" w:type="dxa"/>
              <w:bottom w:w="0" w:type="dxa"/>
              <w:right w:w="0" w:type="dxa"/>
            </w:tcMar>
            <w:vAlign w:val="center"/>
          </w:tcPr>
          <w:p w14:paraId="4C4034C4" w14:textId="77777777" w:rsidR="003B6E76"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5635232F" w14:textId="77777777" w:rsidR="003B6E76" w:rsidRDefault="00000000">
            <w:pPr>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4F93B610" w14:textId="77777777" w:rsidR="003B6E76" w:rsidRDefault="00000000">
            <w:pPr>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70BC648B" w14:textId="77777777" w:rsidR="003B6E76" w:rsidRDefault="00000000">
            <w:pPr>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066A1572" w14:textId="77777777" w:rsidR="003B6E76" w:rsidRDefault="00000000">
            <w:pPr>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2EC56E16" w14:textId="77777777" w:rsidR="003B6E76" w:rsidRDefault="00000000">
            <w:pPr>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671D1A41" w14:textId="77777777" w:rsidR="003B6E76" w:rsidRDefault="00000000">
            <w:pPr>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62852EC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5FF86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C99A8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390FD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21A829" w14:textId="77777777" w:rsidR="003B6E76" w:rsidRDefault="00000000">
            <w:pPr>
              <w:spacing w:before="100" w:after="100"/>
              <w:ind w:left="100" w:right="100"/>
            </w:pPr>
            <w:r>
              <w:rPr>
                <w:rFonts w:ascii="Helvetica" w:eastAsia="Helvetica" w:hAnsi="Helvetica" w:cs="Helvetica"/>
                <w:color w:val="000000"/>
                <w:sz w:val="6"/>
                <w:szCs w:val="6"/>
              </w:rPr>
              <w:t>seizure related 6 homolog like 2</w:t>
            </w:r>
          </w:p>
        </w:tc>
      </w:tr>
      <w:tr w:rsidR="003B6E76" w14:paraId="22A66392" w14:textId="77777777">
        <w:trPr>
          <w:cantSplit/>
          <w:jc w:val="center"/>
        </w:trPr>
        <w:tc>
          <w:tcPr>
            <w:tcW w:w="1190" w:type="dxa"/>
            <w:shd w:val="clear" w:color="auto" w:fill="FFFFFF"/>
            <w:tcMar>
              <w:top w:w="0" w:type="dxa"/>
              <w:left w:w="0" w:type="dxa"/>
              <w:bottom w:w="0" w:type="dxa"/>
              <w:right w:w="0" w:type="dxa"/>
            </w:tcMar>
            <w:vAlign w:val="center"/>
          </w:tcPr>
          <w:p w14:paraId="2A21017F" w14:textId="77777777" w:rsidR="003B6E76" w:rsidRDefault="00000000">
            <w:pPr>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4F4323B4" w14:textId="77777777" w:rsidR="003B6E76" w:rsidRDefault="00000000">
            <w:pPr>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5DBD7D91" w14:textId="77777777" w:rsidR="003B6E76" w:rsidRDefault="00000000">
            <w:pPr>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498700F6" w14:textId="77777777" w:rsidR="003B6E76" w:rsidRDefault="00000000">
            <w:pPr>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5B3CBCAD" w14:textId="77777777" w:rsidR="003B6E76" w:rsidRDefault="00000000">
            <w:pPr>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441F147C" w14:textId="77777777" w:rsidR="003B6E76" w:rsidRDefault="00000000">
            <w:pPr>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7761B881" w14:textId="77777777" w:rsidR="003B6E76" w:rsidRDefault="00000000">
            <w:pPr>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7AF0166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999DF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4E713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591175"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2FF993D" w14:textId="77777777" w:rsidR="003B6E76" w:rsidRDefault="00000000">
            <w:pPr>
              <w:spacing w:before="100" w:after="100"/>
              <w:ind w:left="100" w:right="100"/>
            </w:pPr>
            <w:r>
              <w:rPr>
                <w:rFonts w:ascii="Helvetica" w:eastAsia="Helvetica" w:hAnsi="Helvetica" w:cs="Helvetica"/>
                <w:color w:val="000000"/>
                <w:sz w:val="6"/>
                <w:szCs w:val="6"/>
              </w:rPr>
              <w:t>prostate transmembrane protein, androgen induced 1</w:t>
            </w:r>
          </w:p>
        </w:tc>
      </w:tr>
      <w:tr w:rsidR="003B6E76" w14:paraId="269C81F8" w14:textId="77777777">
        <w:trPr>
          <w:cantSplit/>
          <w:jc w:val="center"/>
        </w:trPr>
        <w:tc>
          <w:tcPr>
            <w:tcW w:w="1190" w:type="dxa"/>
            <w:shd w:val="clear" w:color="auto" w:fill="FFFFFF"/>
            <w:tcMar>
              <w:top w:w="0" w:type="dxa"/>
              <w:left w:w="0" w:type="dxa"/>
              <w:bottom w:w="0" w:type="dxa"/>
              <w:right w:w="0" w:type="dxa"/>
            </w:tcMar>
            <w:vAlign w:val="center"/>
          </w:tcPr>
          <w:p w14:paraId="6446AA89" w14:textId="77777777" w:rsidR="003B6E76" w:rsidRDefault="00000000">
            <w:pPr>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06093A17" w14:textId="77777777" w:rsidR="003B6E76" w:rsidRDefault="00000000">
            <w:pPr>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2B06428C" w14:textId="77777777" w:rsidR="003B6E76" w:rsidRDefault="00000000">
            <w:pPr>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2A33C58F" w14:textId="77777777" w:rsidR="003B6E76" w:rsidRDefault="00000000">
            <w:pPr>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1F2ECA7B" w14:textId="77777777" w:rsidR="003B6E76" w:rsidRDefault="00000000">
            <w:pPr>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611A87C1" w14:textId="77777777" w:rsidR="003B6E76" w:rsidRDefault="00000000">
            <w:pPr>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51D6E45C" w14:textId="77777777" w:rsidR="003B6E76" w:rsidRDefault="00000000">
            <w:pPr>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3C0370D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0BE22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EF14E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00F68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FF2789" w14:textId="77777777" w:rsidR="003B6E76" w:rsidRDefault="00000000">
            <w:pPr>
              <w:spacing w:before="100" w:after="100"/>
              <w:ind w:left="100" w:right="100"/>
            </w:pPr>
            <w:r>
              <w:rPr>
                <w:rFonts w:ascii="Helvetica" w:eastAsia="Helvetica" w:hAnsi="Helvetica" w:cs="Helvetica"/>
                <w:color w:val="000000"/>
                <w:sz w:val="6"/>
                <w:szCs w:val="6"/>
              </w:rPr>
              <w:t>fibroblast growth factor binding protein 3</w:t>
            </w:r>
          </w:p>
        </w:tc>
      </w:tr>
      <w:tr w:rsidR="003B6E76" w14:paraId="1706C908" w14:textId="77777777">
        <w:trPr>
          <w:cantSplit/>
          <w:jc w:val="center"/>
        </w:trPr>
        <w:tc>
          <w:tcPr>
            <w:tcW w:w="1190" w:type="dxa"/>
            <w:shd w:val="clear" w:color="auto" w:fill="FFFFFF"/>
            <w:tcMar>
              <w:top w:w="0" w:type="dxa"/>
              <w:left w:w="0" w:type="dxa"/>
              <w:bottom w:w="0" w:type="dxa"/>
              <w:right w:w="0" w:type="dxa"/>
            </w:tcMar>
            <w:vAlign w:val="center"/>
          </w:tcPr>
          <w:p w14:paraId="5D32E0B5" w14:textId="77777777" w:rsidR="003B6E76" w:rsidRDefault="00000000">
            <w:pPr>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03E362E3" w14:textId="77777777" w:rsidR="003B6E76" w:rsidRDefault="00000000">
            <w:pPr>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45555DDB" w14:textId="77777777" w:rsidR="003B6E76" w:rsidRDefault="00000000">
            <w:pPr>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76FE67A8" w14:textId="77777777" w:rsidR="003B6E76" w:rsidRDefault="00000000">
            <w:pPr>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18DB94B7" w14:textId="77777777" w:rsidR="003B6E76" w:rsidRDefault="00000000">
            <w:pPr>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3AE4ED8C" w14:textId="77777777" w:rsidR="003B6E76" w:rsidRDefault="00000000">
            <w:pPr>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7B79EF1E" w14:textId="77777777" w:rsidR="003B6E76" w:rsidRDefault="00000000">
            <w:pPr>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0FD75B3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D4316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788BD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98C8B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59BF26" w14:textId="77777777" w:rsidR="003B6E76" w:rsidRDefault="00000000">
            <w:pPr>
              <w:spacing w:before="100" w:after="100"/>
              <w:ind w:left="100" w:right="100"/>
            </w:pPr>
            <w:r>
              <w:rPr>
                <w:rFonts w:ascii="Helvetica" w:eastAsia="Helvetica" w:hAnsi="Helvetica" w:cs="Helvetica"/>
                <w:color w:val="000000"/>
                <w:sz w:val="6"/>
                <w:szCs w:val="6"/>
              </w:rPr>
              <w:t>modulator of VRAC current 1</w:t>
            </w:r>
          </w:p>
        </w:tc>
      </w:tr>
      <w:tr w:rsidR="003B6E76" w14:paraId="71BD92A0" w14:textId="77777777">
        <w:trPr>
          <w:cantSplit/>
          <w:jc w:val="center"/>
        </w:trPr>
        <w:tc>
          <w:tcPr>
            <w:tcW w:w="1190" w:type="dxa"/>
            <w:shd w:val="clear" w:color="auto" w:fill="FFFFFF"/>
            <w:tcMar>
              <w:top w:w="0" w:type="dxa"/>
              <w:left w:w="0" w:type="dxa"/>
              <w:bottom w:w="0" w:type="dxa"/>
              <w:right w:w="0" w:type="dxa"/>
            </w:tcMar>
            <w:vAlign w:val="center"/>
          </w:tcPr>
          <w:p w14:paraId="7A5B0288" w14:textId="77777777" w:rsidR="003B6E76" w:rsidRDefault="00000000">
            <w:pPr>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107D1851" w14:textId="77777777" w:rsidR="003B6E76" w:rsidRDefault="00000000">
            <w:pPr>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2A1A871C" w14:textId="77777777" w:rsidR="003B6E76" w:rsidRDefault="00000000">
            <w:pPr>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56BE130A" w14:textId="77777777" w:rsidR="003B6E76" w:rsidRDefault="00000000">
            <w:pPr>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54ED469D" w14:textId="77777777" w:rsidR="003B6E76" w:rsidRDefault="00000000">
            <w:pPr>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2DBAE907" w14:textId="77777777" w:rsidR="003B6E76" w:rsidRDefault="00000000">
            <w:pPr>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768A6BE9" w14:textId="77777777" w:rsidR="003B6E76" w:rsidRDefault="00000000">
            <w:pPr>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375AB69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1B9CE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5EAF1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70048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69D282" w14:textId="77777777" w:rsidR="003B6E76" w:rsidRDefault="00000000">
            <w:pPr>
              <w:spacing w:before="100" w:after="100"/>
              <w:ind w:left="100" w:right="100"/>
            </w:pPr>
            <w:r>
              <w:rPr>
                <w:rFonts w:ascii="Helvetica" w:eastAsia="Helvetica" w:hAnsi="Helvetica" w:cs="Helvetica"/>
                <w:color w:val="000000"/>
                <w:sz w:val="6"/>
                <w:szCs w:val="6"/>
              </w:rPr>
              <w:t>retinoic acid receptor alpha</w:t>
            </w:r>
          </w:p>
        </w:tc>
      </w:tr>
      <w:tr w:rsidR="003B6E76" w14:paraId="35182249" w14:textId="77777777">
        <w:trPr>
          <w:cantSplit/>
          <w:jc w:val="center"/>
        </w:trPr>
        <w:tc>
          <w:tcPr>
            <w:tcW w:w="1190" w:type="dxa"/>
            <w:shd w:val="clear" w:color="auto" w:fill="FFFFFF"/>
            <w:tcMar>
              <w:top w:w="0" w:type="dxa"/>
              <w:left w:w="0" w:type="dxa"/>
              <w:bottom w:w="0" w:type="dxa"/>
              <w:right w:w="0" w:type="dxa"/>
            </w:tcMar>
            <w:vAlign w:val="center"/>
          </w:tcPr>
          <w:p w14:paraId="10AEF652" w14:textId="77777777" w:rsidR="003B6E76" w:rsidRDefault="00000000">
            <w:pPr>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232C5460" w14:textId="77777777" w:rsidR="003B6E76" w:rsidRDefault="00000000">
            <w:pPr>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76AD9D45" w14:textId="77777777" w:rsidR="003B6E76" w:rsidRDefault="00000000">
            <w:pPr>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7D775B52" w14:textId="77777777" w:rsidR="003B6E76" w:rsidRDefault="00000000">
            <w:pPr>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66F75159" w14:textId="77777777" w:rsidR="003B6E76" w:rsidRDefault="00000000">
            <w:pPr>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38F8A736" w14:textId="77777777" w:rsidR="003B6E76" w:rsidRDefault="00000000">
            <w:pPr>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3633A154" w14:textId="77777777" w:rsidR="003B6E76"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75C0DDC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08A8A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3A0F3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668BF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13A119" w14:textId="77777777" w:rsidR="003B6E76" w:rsidRDefault="00000000">
            <w:pPr>
              <w:spacing w:before="100" w:after="100"/>
              <w:ind w:left="100" w:right="100"/>
            </w:pPr>
            <w:r>
              <w:rPr>
                <w:rFonts w:ascii="Helvetica" w:eastAsia="Helvetica" w:hAnsi="Helvetica" w:cs="Helvetica"/>
                <w:color w:val="000000"/>
                <w:sz w:val="6"/>
                <w:szCs w:val="6"/>
              </w:rPr>
              <w:t>scratch family transcriptional repressor 2</w:t>
            </w:r>
          </w:p>
        </w:tc>
      </w:tr>
      <w:tr w:rsidR="003B6E76" w14:paraId="38BD7C26" w14:textId="77777777">
        <w:trPr>
          <w:cantSplit/>
          <w:jc w:val="center"/>
        </w:trPr>
        <w:tc>
          <w:tcPr>
            <w:tcW w:w="1190" w:type="dxa"/>
            <w:shd w:val="clear" w:color="auto" w:fill="FFFFFF"/>
            <w:tcMar>
              <w:top w:w="0" w:type="dxa"/>
              <w:left w:w="0" w:type="dxa"/>
              <w:bottom w:w="0" w:type="dxa"/>
              <w:right w:w="0" w:type="dxa"/>
            </w:tcMar>
            <w:vAlign w:val="center"/>
          </w:tcPr>
          <w:p w14:paraId="79E81B10" w14:textId="77777777" w:rsidR="003B6E76" w:rsidRDefault="00000000">
            <w:pPr>
              <w:spacing w:before="100" w:after="100"/>
              <w:ind w:left="100" w:right="100"/>
            </w:pPr>
            <w:r>
              <w:rPr>
                <w:rFonts w:ascii="Helvetica" w:eastAsia="Helvetica" w:hAnsi="Helvetica" w:cs="Helvetica"/>
                <w:color w:val="000000"/>
                <w:sz w:val="6"/>
                <w:szCs w:val="6"/>
              </w:rPr>
              <w:t>PWWP2B (ENSG00000171813)</w:t>
            </w:r>
          </w:p>
        </w:tc>
        <w:tc>
          <w:tcPr>
            <w:tcW w:w="634" w:type="dxa"/>
            <w:shd w:val="clear" w:color="auto" w:fill="FFFFFF"/>
            <w:tcMar>
              <w:top w:w="0" w:type="dxa"/>
              <w:left w:w="0" w:type="dxa"/>
              <w:bottom w:w="0" w:type="dxa"/>
              <w:right w:w="0" w:type="dxa"/>
            </w:tcMar>
            <w:vAlign w:val="center"/>
          </w:tcPr>
          <w:p w14:paraId="58633F21" w14:textId="77777777" w:rsidR="003B6E76" w:rsidRDefault="00000000">
            <w:pPr>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7279BAD0" w14:textId="77777777" w:rsidR="003B6E76" w:rsidRDefault="00000000">
            <w:pPr>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4300B7FF" w14:textId="77777777" w:rsidR="003B6E76" w:rsidRDefault="00000000">
            <w:pPr>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0D9F83FC" w14:textId="77777777" w:rsidR="003B6E76" w:rsidRDefault="00000000">
            <w:pPr>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3B9725ED" w14:textId="77777777" w:rsidR="003B6E76" w:rsidRDefault="00000000">
            <w:pPr>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3096C499" w14:textId="77777777" w:rsidR="003B6E76"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2300F0B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1F226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778A4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01B7D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F777D9" w14:textId="77777777" w:rsidR="003B6E76" w:rsidRDefault="00000000">
            <w:pPr>
              <w:spacing w:before="100" w:after="100"/>
              <w:ind w:left="100" w:right="100"/>
            </w:pPr>
            <w:r>
              <w:rPr>
                <w:rFonts w:ascii="Helvetica" w:eastAsia="Helvetica" w:hAnsi="Helvetica" w:cs="Helvetica"/>
                <w:color w:val="000000"/>
                <w:sz w:val="6"/>
                <w:szCs w:val="6"/>
              </w:rPr>
              <w:t>PWWP domain containing 2B</w:t>
            </w:r>
          </w:p>
        </w:tc>
      </w:tr>
      <w:tr w:rsidR="003B6E76" w14:paraId="61C6554F" w14:textId="77777777">
        <w:trPr>
          <w:cantSplit/>
          <w:jc w:val="center"/>
        </w:trPr>
        <w:tc>
          <w:tcPr>
            <w:tcW w:w="1190" w:type="dxa"/>
            <w:shd w:val="clear" w:color="auto" w:fill="FFFFFF"/>
            <w:tcMar>
              <w:top w:w="0" w:type="dxa"/>
              <w:left w:w="0" w:type="dxa"/>
              <w:bottom w:w="0" w:type="dxa"/>
              <w:right w:w="0" w:type="dxa"/>
            </w:tcMar>
            <w:vAlign w:val="center"/>
          </w:tcPr>
          <w:p w14:paraId="5850A01C" w14:textId="77777777" w:rsidR="003B6E76" w:rsidRDefault="00000000">
            <w:pPr>
              <w:spacing w:before="100" w:after="100"/>
              <w:ind w:left="100" w:right="100"/>
            </w:pPr>
            <w:r>
              <w:rPr>
                <w:rFonts w:ascii="Helvetica" w:eastAsia="Helvetica" w:hAnsi="Helvetica" w:cs="Helvetica"/>
                <w:color w:val="000000"/>
                <w:sz w:val="6"/>
                <w:szCs w:val="6"/>
              </w:rPr>
              <w:lastRenderedPageBreak/>
              <w:t>ABCG4 (ENSG00000172350)</w:t>
            </w:r>
          </w:p>
        </w:tc>
        <w:tc>
          <w:tcPr>
            <w:tcW w:w="634" w:type="dxa"/>
            <w:shd w:val="clear" w:color="auto" w:fill="FFFFFF"/>
            <w:tcMar>
              <w:top w:w="0" w:type="dxa"/>
              <w:left w:w="0" w:type="dxa"/>
              <w:bottom w:w="0" w:type="dxa"/>
              <w:right w:w="0" w:type="dxa"/>
            </w:tcMar>
            <w:vAlign w:val="center"/>
          </w:tcPr>
          <w:p w14:paraId="281B3800" w14:textId="77777777" w:rsidR="003B6E76" w:rsidRDefault="00000000">
            <w:pPr>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37402C12" w14:textId="77777777" w:rsidR="003B6E76" w:rsidRDefault="00000000">
            <w:pPr>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33E780BD" w14:textId="77777777" w:rsidR="003B6E76" w:rsidRDefault="00000000">
            <w:pPr>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5342901A" w14:textId="77777777" w:rsidR="003B6E76" w:rsidRDefault="00000000">
            <w:pPr>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3B9F0D30" w14:textId="77777777" w:rsidR="003B6E76" w:rsidRDefault="00000000">
            <w:pPr>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5FC9B8D0" w14:textId="77777777" w:rsidR="003B6E76"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58C3DD4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0BCA5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5E99F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45664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1B1FE" w14:textId="77777777" w:rsidR="003B6E76" w:rsidRDefault="00000000">
            <w:pPr>
              <w:spacing w:before="100" w:after="100"/>
              <w:ind w:left="100" w:right="100"/>
            </w:pPr>
            <w:r>
              <w:rPr>
                <w:rFonts w:ascii="Helvetica" w:eastAsia="Helvetica" w:hAnsi="Helvetica" w:cs="Helvetica"/>
                <w:color w:val="000000"/>
                <w:sz w:val="6"/>
                <w:szCs w:val="6"/>
              </w:rPr>
              <w:t>ATP binding cassette subfamily G member 4</w:t>
            </w:r>
          </w:p>
        </w:tc>
      </w:tr>
      <w:tr w:rsidR="003B6E76" w14:paraId="306C7167" w14:textId="77777777">
        <w:trPr>
          <w:cantSplit/>
          <w:jc w:val="center"/>
        </w:trPr>
        <w:tc>
          <w:tcPr>
            <w:tcW w:w="1190" w:type="dxa"/>
            <w:shd w:val="clear" w:color="auto" w:fill="FFFFFF"/>
            <w:tcMar>
              <w:top w:w="0" w:type="dxa"/>
              <w:left w:w="0" w:type="dxa"/>
              <w:bottom w:w="0" w:type="dxa"/>
              <w:right w:w="0" w:type="dxa"/>
            </w:tcMar>
            <w:vAlign w:val="center"/>
          </w:tcPr>
          <w:p w14:paraId="10C39118" w14:textId="77777777" w:rsidR="003B6E76" w:rsidRDefault="00000000">
            <w:pPr>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39A1ED95" w14:textId="77777777" w:rsidR="003B6E76" w:rsidRDefault="00000000">
            <w:pPr>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142438E2" w14:textId="77777777" w:rsidR="003B6E76" w:rsidRDefault="00000000">
            <w:pPr>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4CA70214" w14:textId="77777777" w:rsidR="003B6E76" w:rsidRDefault="00000000">
            <w:pPr>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3E079A26" w14:textId="77777777" w:rsidR="003B6E76" w:rsidRDefault="00000000">
            <w:pPr>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44B17853" w14:textId="77777777" w:rsidR="003B6E76" w:rsidRDefault="00000000">
            <w:pPr>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6761DDCB" w14:textId="77777777" w:rsidR="003B6E76"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3086A63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8A2596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4D8A3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BBE46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361265" w14:textId="77777777" w:rsidR="003B6E76" w:rsidRDefault="00000000">
            <w:pPr>
              <w:spacing w:before="100" w:after="100"/>
              <w:ind w:left="100" w:right="100"/>
            </w:pPr>
            <w:r>
              <w:rPr>
                <w:rFonts w:ascii="Helvetica" w:eastAsia="Helvetica" w:hAnsi="Helvetica" w:cs="Helvetica"/>
                <w:color w:val="000000"/>
                <w:sz w:val="6"/>
                <w:szCs w:val="6"/>
              </w:rPr>
              <w:t>tripartite motif containing 62</w:t>
            </w:r>
          </w:p>
        </w:tc>
      </w:tr>
      <w:tr w:rsidR="003B6E76" w14:paraId="4213DCE9" w14:textId="77777777">
        <w:trPr>
          <w:cantSplit/>
          <w:jc w:val="center"/>
        </w:trPr>
        <w:tc>
          <w:tcPr>
            <w:tcW w:w="1190" w:type="dxa"/>
            <w:shd w:val="clear" w:color="auto" w:fill="FFFFFF"/>
            <w:tcMar>
              <w:top w:w="0" w:type="dxa"/>
              <w:left w:w="0" w:type="dxa"/>
              <w:bottom w:w="0" w:type="dxa"/>
              <w:right w:w="0" w:type="dxa"/>
            </w:tcMar>
            <w:vAlign w:val="center"/>
          </w:tcPr>
          <w:p w14:paraId="4B47458C" w14:textId="77777777" w:rsidR="003B6E76" w:rsidRDefault="00000000">
            <w:pPr>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0843F07E" w14:textId="77777777" w:rsidR="003B6E76" w:rsidRDefault="00000000">
            <w:pPr>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316DC314" w14:textId="77777777" w:rsidR="003B6E76" w:rsidRDefault="00000000">
            <w:pPr>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AE19DAC" w14:textId="77777777" w:rsidR="003B6E76" w:rsidRDefault="00000000">
            <w:pPr>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1C6AAD4C" w14:textId="77777777" w:rsidR="003B6E76" w:rsidRDefault="00000000">
            <w:pPr>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4386FFF8" w14:textId="77777777" w:rsidR="003B6E76" w:rsidRDefault="00000000">
            <w:pPr>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2D16B240" w14:textId="77777777" w:rsidR="003B6E76"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5AC0FC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8B5870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0984E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3BC98A"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7AF7B24" w14:textId="77777777" w:rsidR="003B6E76" w:rsidRDefault="00000000">
            <w:pPr>
              <w:spacing w:before="100" w:after="100"/>
              <w:ind w:left="100" w:right="100"/>
            </w:pPr>
            <w:r>
              <w:rPr>
                <w:rFonts w:ascii="Helvetica" w:eastAsia="Helvetica" w:hAnsi="Helvetica" w:cs="Helvetica"/>
                <w:color w:val="000000"/>
                <w:sz w:val="6"/>
                <w:szCs w:val="6"/>
              </w:rPr>
              <w:t>peripheral myelin protein 22</w:t>
            </w:r>
          </w:p>
        </w:tc>
      </w:tr>
      <w:tr w:rsidR="003B6E76" w14:paraId="5F40AC56" w14:textId="77777777">
        <w:trPr>
          <w:cantSplit/>
          <w:jc w:val="center"/>
        </w:trPr>
        <w:tc>
          <w:tcPr>
            <w:tcW w:w="1190" w:type="dxa"/>
            <w:shd w:val="clear" w:color="auto" w:fill="FFFFFF"/>
            <w:tcMar>
              <w:top w:w="0" w:type="dxa"/>
              <w:left w:w="0" w:type="dxa"/>
              <w:bottom w:w="0" w:type="dxa"/>
              <w:right w:w="0" w:type="dxa"/>
            </w:tcMar>
            <w:vAlign w:val="center"/>
          </w:tcPr>
          <w:p w14:paraId="0F0E9F67" w14:textId="77777777" w:rsidR="003B6E76" w:rsidRDefault="00000000">
            <w:pPr>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3F05F435" w14:textId="77777777" w:rsidR="003B6E76" w:rsidRDefault="00000000">
            <w:pPr>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62765B29" w14:textId="77777777" w:rsidR="003B6E76" w:rsidRDefault="00000000">
            <w:pPr>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71941FCA" w14:textId="77777777" w:rsidR="003B6E76" w:rsidRDefault="00000000">
            <w:pPr>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5A9477CD" w14:textId="77777777" w:rsidR="003B6E76" w:rsidRDefault="00000000">
            <w:pPr>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0CC4D136" w14:textId="77777777" w:rsidR="003B6E76" w:rsidRDefault="00000000">
            <w:pPr>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759AC102" w14:textId="77777777" w:rsidR="003B6E76"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4CEB530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DC08C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49BC1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C0C91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EF6D4B" w14:textId="77777777" w:rsidR="003B6E76" w:rsidRDefault="003B6E76">
            <w:pPr>
              <w:spacing w:before="100" w:after="100"/>
              <w:ind w:left="100" w:right="100"/>
            </w:pPr>
          </w:p>
        </w:tc>
      </w:tr>
      <w:tr w:rsidR="003B6E76" w14:paraId="12F8DE73" w14:textId="77777777">
        <w:trPr>
          <w:cantSplit/>
          <w:jc w:val="center"/>
        </w:trPr>
        <w:tc>
          <w:tcPr>
            <w:tcW w:w="1190" w:type="dxa"/>
            <w:shd w:val="clear" w:color="auto" w:fill="FFFFFF"/>
            <w:tcMar>
              <w:top w:w="0" w:type="dxa"/>
              <w:left w:w="0" w:type="dxa"/>
              <w:bottom w:w="0" w:type="dxa"/>
              <w:right w:w="0" w:type="dxa"/>
            </w:tcMar>
            <w:vAlign w:val="center"/>
          </w:tcPr>
          <w:p w14:paraId="4F205421" w14:textId="77777777" w:rsidR="003B6E76" w:rsidRDefault="00000000">
            <w:pPr>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26485D9E" w14:textId="77777777" w:rsidR="003B6E76" w:rsidRDefault="00000000">
            <w:pPr>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413C31E4" w14:textId="77777777" w:rsidR="003B6E76" w:rsidRDefault="00000000">
            <w:pPr>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3D52DA36" w14:textId="77777777" w:rsidR="003B6E76" w:rsidRDefault="00000000">
            <w:pPr>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2E8A100D" w14:textId="77777777" w:rsidR="003B6E76" w:rsidRDefault="00000000">
            <w:pPr>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019692AD" w14:textId="77777777" w:rsidR="003B6E76" w:rsidRDefault="00000000">
            <w:pPr>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0885A30F"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9CD306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C57B2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123FB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22A4E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1C5516" w14:textId="77777777" w:rsidR="003B6E76" w:rsidRDefault="00000000">
            <w:pPr>
              <w:spacing w:before="100" w:after="100"/>
              <w:ind w:left="100" w:right="100"/>
            </w:pPr>
            <w:r>
              <w:rPr>
                <w:rFonts w:ascii="Helvetica" w:eastAsia="Helvetica" w:hAnsi="Helvetica" w:cs="Helvetica"/>
                <w:color w:val="000000"/>
                <w:sz w:val="6"/>
                <w:szCs w:val="6"/>
              </w:rPr>
              <w:t>AT-rich interaction domain 5B</w:t>
            </w:r>
          </w:p>
        </w:tc>
      </w:tr>
      <w:tr w:rsidR="003B6E76" w14:paraId="211B712C" w14:textId="77777777">
        <w:trPr>
          <w:cantSplit/>
          <w:jc w:val="center"/>
        </w:trPr>
        <w:tc>
          <w:tcPr>
            <w:tcW w:w="1190" w:type="dxa"/>
            <w:shd w:val="clear" w:color="auto" w:fill="FFFFFF"/>
            <w:tcMar>
              <w:top w:w="0" w:type="dxa"/>
              <w:left w:w="0" w:type="dxa"/>
              <w:bottom w:w="0" w:type="dxa"/>
              <w:right w:w="0" w:type="dxa"/>
            </w:tcMar>
            <w:vAlign w:val="center"/>
          </w:tcPr>
          <w:p w14:paraId="707A90C1" w14:textId="77777777" w:rsidR="003B6E76" w:rsidRDefault="00000000">
            <w:pPr>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2910380C" w14:textId="77777777" w:rsidR="003B6E76" w:rsidRDefault="00000000">
            <w:pPr>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6E42E89E" w14:textId="77777777" w:rsidR="003B6E76" w:rsidRDefault="00000000">
            <w:pPr>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17E2E173" w14:textId="77777777" w:rsidR="003B6E76" w:rsidRDefault="00000000">
            <w:pPr>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75EFA98D" w14:textId="77777777" w:rsidR="003B6E76" w:rsidRDefault="00000000">
            <w:pPr>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06488FF2" w14:textId="77777777" w:rsidR="003B6E76" w:rsidRDefault="00000000">
            <w:pPr>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28C6E4FF"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14BD94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DCA14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23610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4E33A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1FFC35" w14:textId="77777777" w:rsidR="003B6E76" w:rsidRDefault="00000000">
            <w:pPr>
              <w:spacing w:before="100" w:after="100"/>
              <w:ind w:left="100" w:right="100"/>
            </w:pPr>
            <w:r>
              <w:rPr>
                <w:rFonts w:ascii="Helvetica" w:eastAsia="Helvetica" w:hAnsi="Helvetica" w:cs="Helvetica"/>
                <w:color w:val="000000"/>
                <w:sz w:val="6"/>
                <w:szCs w:val="6"/>
              </w:rPr>
              <w:t>N-acylsphingosine amidohydrolase 1</w:t>
            </w:r>
          </w:p>
        </w:tc>
      </w:tr>
      <w:tr w:rsidR="003B6E76" w14:paraId="6219ACED" w14:textId="77777777">
        <w:trPr>
          <w:cantSplit/>
          <w:jc w:val="center"/>
        </w:trPr>
        <w:tc>
          <w:tcPr>
            <w:tcW w:w="1190" w:type="dxa"/>
            <w:shd w:val="clear" w:color="auto" w:fill="FFFFFF"/>
            <w:tcMar>
              <w:top w:w="0" w:type="dxa"/>
              <w:left w:w="0" w:type="dxa"/>
              <w:bottom w:w="0" w:type="dxa"/>
              <w:right w:w="0" w:type="dxa"/>
            </w:tcMar>
            <w:vAlign w:val="center"/>
          </w:tcPr>
          <w:p w14:paraId="34D15876" w14:textId="77777777" w:rsidR="003B6E76" w:rsidRDefault="00000000">
            <w:pPr>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5E3B788A" w14:textId="77777777" w:rsidR="003B6E76" w:rsidRDefault="00000000">
            <w:pPr>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2A8C1F86" w14:textId="77777777" w:rsidR="003B6E76" w:rsidRDefault="00000000">
            <w:pPr>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5CA225E7" w14:textId="77777777" w:rsidR="003B6E76" w:rsidRDefault="00000000">
            <w:pPr>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53950108" w14:textId="77777777" w:rsidR="003B6E76" w:rsidRDefault="00000000">
            <w:pPr>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16558240" w14:textId="77777777" w:rsidR="003B6E76" w:rsidRDefault="00000000">
            <w:pPr>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69728BC4"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6A68D91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5CF6A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6E964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88953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D1FE68" w14:textId="77777777" w:rsidR="003B6E76" w:rsidRDefault="00000000">
            <w:pPr>
              <w:spacing w:before="100" w:after="100"/>
              <w:ind w:left="100" w:right="100"/>
            </w:pPr>
            <w:r>
              <w:rPr>
                <w:rFonts w:ascii="Helvetica" w:eastAsia="Helvetica" w:hAnsi="Helvetica" w:cs="Helvetica"/>
                <w:color w:val="000000"/>
                <w:sz w:val="6"/>
                <w:szCs w:val="6"/>
              </w:rPr>
              <w:t>proline and arginine rich end leucine rich repeat protein</w:t>
            </w:r>
          </w:p>
        </w:tc>
      </w:tr>
      <w:tr w:rsidR="003B6E76" w14:paraId="06010FEE" w14:textId="77777777">
        <w:trPr>
          <w:cantSplit/>
          <w:jc w:val="center"/>
        </w:trPr>
        <w:tc>
          <w:tcPr>
            <w:tcW w:w="1190" w:type="dxa"/>
            <w:shd w:val="clear" w:color="auto" w:fill="FFFFFF"/>
            <w:tcMar>
              <w:top w:w="0" w:type="dxa"/>
              <w:left w:w="0" w:type="dxa"/>
              <w:bottom w:w="0" w:type="dxa"/>
              <w:right w:w="0" w:type="dxa"/>
            </w:tcMar>
            <w:vAlign w:val="center"/>
          </w:tcPr>
          <w:p w14:paraId="0E0BF570" w14:textId="77777777" w:rsidR="003B6E76" w:rsidRDefault="00000000">
            <w:pPr>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7BD38E65" w14:textId="77777777" w:rsidR="003B6E76" w:rsidRDefault="00000000">
            <w:pPr>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7E0AA82E" w14:textId="77777777" w:rsidR="003B6E76" w:rsidRDefault="00000000">
            <w:pPr>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79E2F7B3" w14:textId="77777777" w:rsidR="003B6E76" w:rsidRDefault="00000000">
            <w:pPr>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13458C22" w14:textId="77777777" w:rsidR="003B6E76" w:rsidRDefault="00000000">
            <w:pPr>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6E1DC2CD" w14:textId="77777777" w:rsidR="003B6E76" w:rsidRDefault="00000000">
            <w:pPr>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06C71322"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1E35BF1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F1AB7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84C4F6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8EBAF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8A8924B" w14:textId="77777777" w:rsidR="003B6E76" w:rsidRDefault="00000000">
            <w:pPr>
              <w:spacing w:before="100" w:after="100"/>
              <w:ind w:left="100" w:right="100"/>
            </w:pPr>
            <w:r>
              <w:rPr>
                <w:rFonts w:ascii="Helvetica" w:eastAsia="Helvetica" w:hAnsi="Helvetica" w:cs="Helvetica"/>
                <w:color w:val="000000"/>
                <w:sz w:val="6"/>
                <w:szCs w:val="6"/>
              </w:rPr>
              <w:t>synaptotagmin like 2</w:t>
            </w:r>
          </w:p>
        </w:tc>
      </w:tr>
      <w:tr w:rsidR="003B6E76" w14:paraId="539C1643" w14:textId="77777777">
        <w:trPr>
          <w:cantSplit/>
          <w:jc w:val="center"/>
        </w:trPr>
        <w:tc>
          <w:tcPr>
            <w:tcW w:w="1190" w:type="dxa"/>
            <w:shd w:val="clear" w:color="auto" w:fill="FFFFFF"/>
            <w:tcMar>
              <w:top w:w="0" w:type="dxa"/>
              <w:left w:w="0" w:type="dxa"/>
              <w:bottom w:w="0" w:type="dxa"/>
              <w:right w:w="0" w:type="dxa"/>
            </w:tcMar>
            <w:vAlign w:val="center"/>
          </w:tcPr>
          <w:p w14:paraId="71CCD847" w14:textId="77777777" w:rsidR="003B6E76" w:rsidRDefault="00000000">
            <w:pPr>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5A920C2F" w14:textId="77777777" w:rsidR="003B6E76" w:rsidRDefault="00000000">
            <w:pPr>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2FEA5299" w14:textId="77777777" w:rsidR="003B6E76" w:rsidRDefault="00000000">
            <w:pPr>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4B6F8429" w14:textId="77777777" w:rsidR="003B6E76" w:rsidRDefault="00000000">
            <w:pPr>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102DE4CD" w14:textId="77777777" w:rsidR="003B6E76" w:rsidRDefault="00000000">
            <w:pPr>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4BAF4006" w14:textId="77777777" w:rsidR="003B6E76" w:rsidRDefault="00000000">
            <w:pPr>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1D37FED3"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837939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24A38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A3207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20DFE1"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C397721" w14:textId="77777777" w:rsidR="003B6E76" w:rsidRDefault="00000000">
            <w:pPr>
              <w:spacing w:before="100" w:after="100"/>
              <w:ind w:left="100" w:right="100"/>
            </w:pPr>
            <w:r>
              <w:rPr>
                <w:rFonts w:ascii="Helvetica" w:eastAsia="Helvetica" w:hAnsi="Helvetica" w:cs="Helvetica"/>
                <w:color w:val="000000"/>
                <w:sz w:val="6"/>
                <w:szCs w:val="6"/>
              </w:rPr>
              <w:t>CYFIP related Rac1 interactor A</w:t>
            </w:r>
          </w:p>
        </w:tc>
      </w:tr>
      <w:tr w:rsidR="003B6E76" w14:paraId="2859DCE1"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260EEA0C" w14:textId="77777777" w:rsidR="003B6E76" w:rsidRDefault="00000000">
            <w:pPr>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2535A2CE" w14:textId="77777777" w:rsidR="003B6E76" w:rsidRDefault="00000000">
            <w:pPr>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15B38783" w14:textId="77777777" w:rsidR="003B6E76" w:rsidRDefault="00000000">
            <w:pPr>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23627BCB" w14:textId="77777777" w:rsidR="003B6E76" w:rsidRDefault="00000000">
            <w:pPr>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1433CE00" w14:textId="77777777" w:rsidR="003B6E76" w:rsidRDefault="00000000">
            <w:pPr>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227292C5" w14:textId="77777777" w:rsidR="003B6E76" w:rsidRDefault="00000000">
            <w:pPr>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20754EF5"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4F62DA1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1E56142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674EF30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5ACF3B5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5B24A850" w14:textId="77777777" w:rsidR="003B6E76" w:rsidRDefault="00000000">
            <w:pPr>
              <w:spacing w:before="100" w:after="100"/>
              <w:ind w:left="100" w:right="100"/>
            </w:pPr>
            <w:r>
              <w:rPr>
                <w:rFonts w:ascii="Helvetica" w:eastAsia="Helvetica" w:hAnsi="Helvetica" w:cs="Helvetica"/>
                <w:color w:val="000000"/>
                <w:sz w:val="6"/>
                <w:szCs w:val="6"/>
              </w:rPr>
              <w:t>podoplanin</w:t>
            </w:r>
          </w:p>
        </w:tc>
      </w:tr>
    </w:tbl>
    <w:p w14:paraId="1A7B7916" w14:textId="77777777" w:rsidR="003B6E76" w:rsidRDefault="00000000">
      <w:pPr>
        <w:pStyle w:val="BodyText"/>
      </w:pPr>
      <w:r>
        <w:rPr>
          <w:i/>
          <w:iCs/>
        </w:rPr>
        <w:t>Supplemental Table 4: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3B6E76" w14:paraId="167650BC"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E0F033" w14:textId="77777777" w:rsidR="003B6E76" w:rsidRDefault="00000000">
            <w:pPr>
              <w:spacing w:before="100" w:after="100"/>
              <w:ind w:left="100" w:right="100"/>
            </w:pPr>
            <w:bookmarkStart w:id="27" w:name="tbl:region_table"/>
            <w:bookmarkEnd w:id="26"/>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B98A4" w14:textId="77777777" w:rsidR="003B6E76" w:rsidRDefault="00000000">
            <w:pPr>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CB8352" w14:textId="77777777" w:rsidR="003B6E76" w:rsidRDefault="00000000">
            <w:pPr>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9E663" w14:textId="77777777" w:rsidR="003B6E76" w:rsidRDefault="00000000">
            <w:pPr>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8838B6" w14:textId="77777777" w:rsidR="003B6E76" w:rsidRDefault="00000000">
            <w:pPr>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F4624D" w14:textId="77777777" w:rsidR="003B6E76" w:rsidRDefault="00000000">
            <w:pPr>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6C090C" w14:textId="77777777" w:rsidR="003B6E76" w:rsidRDefault="00000000">
            <w:pPr>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A412E9" w14:textId="77777777" w:rsidR="003B6E76" w:rsidRDefault="00000000">
            <w:pPr>
              <w:spacing w:before="100" w:after="100"/>
              <w:ind w:left="100" w:right="100"/>
              <w:jc w:val="right"/>
            </w:pPr>
            <w:r>
              <w:rPr>
                <w:rFonts w:ascii="Helvetica" w:eastAsia="Helvetica" w:hAnsi="Helvetica" w:cs="Helvetica"/>
                <w:color w:val="000000"/>
                <w:sz w:val="14"/>
                <w:szCs w:val="14"/>
              </w:rPr>
              <w:t>padj</w:t>
            </w:r>
          </w:p>
        </w:tc>
      </w:tr>
      <w:tr w:rsidR="003B6E76" w14:paraId="7097FD39" w14:textId="77777777">
        <w:trPr>
          <w:cantSplit/>
          <w:jc w:val="center"/>
        </w:trPr>
        <w:tc>
          <w:tcPr>
            <w:tcW w:w="928" w:type="dxa"/>
            <w:shd w:val="clear" w:color="auto" w:fill="FFFFFF"/>
            <w:tcMar>
              <w:top w:w="0" w:type="dxa"/>
              <w:left w:w="0" w:type="dxa"/>
              <w:bottom w:w="0" w:type="dxa"/>
              <w:right w:w="0" w:type="dxa"/>
            </w:tcMar>
            <w:vAlign w:val="center"/>
          </w:tcPr>
          <w:p w14:paraId="5403F8D7" w14:textId="77777777" w:rsidR="003B6E76" w:rsidRDefault="00000000">
            <w:pPr>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376E20F4" w14:textId="77777777" w:rsidR="003B6E76" w:rsidRDefault="00000000">
            <w:pPr>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16F30A1C" w14:textId="77777777" w:rsidR="003B6E76" w:rsidRDefault="00000000">
            <w:pPr>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04D78302" w14:textId="77777777" w:rsidR="003B6E76" w:rsidRDefault="00000000">
            <w:pPr>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5AC984FE" w14:textId="77777777" w:rsidR="003B6E76" w:rsidRDefault="00000000">
            <w:pPr>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7FFFF6FC" w14:textId="77777777" w:rsidR="003B6E76" w:rsidRDefault="00000000">
            <w:pPr>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19B32546" w14:textId="77777777" w:rsidR="003B6E76" w:rsidRDefault="00000000">
            <w:pPr>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08A9AE7F" w14:textId="77777777" w:rsidR="003B6E76" w:rsidRDefault="00000000">
            <w:pPr>
              <w:spacing w:before="100" w:after="100"/>
              <w:ind w:left="100" w:right="100"/>
              <w:jc w:val="right"/>
            </w:pPr>
            <w:r>
              <w:rPr>
                <w:rFonts w:ascii="Helvetica" w:eastAsia="Helvetica" w:hAnsi="Helvetica" w:cs="Helvetica"/>
                <w:color w:val="000000"/>
                <w:sz w:val="14"/>
                <w:szCs w:val="14"/>
              </w:rPr>
              <w:t>0.0000490068</w:t>
            </w:r>
          </w:p>
        </w:tc>
      </w:tr>
      <w:tr w:rsidR="003B6E76" w14:paraId="6D6800F2" w14:textId="77777777">
        <w:trPr>
          <w:cantSplit/>
          <w:jc w:val="center"/>
        </w:trPr>
        <w:tc>
          <w:tcPr>
            <w:tcW w:w="928" w:type="dxa"/>
            <w:shd w:val="clear" w:color="auto" w:fill="FFFFFF"/>
            <w:tcMar>
              <w:top w:w="0" w:type="dxa"/>
              <w:left w:w="0" w:type="dxa"/>
              <w:bottom w:w="0" w:type="dxa"/>
              <w:right w:w="0" w:type="dxa"/>
            </w:tcMar>
            <w:vAlign w:val="center"/>
          </w:tcPr>
          <w:p w14:paraId="11DA71AA" w14:textId="77777777" w:rsidR="003B6E76" w:rsidRDefault="00000000">
            <w:pPr>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04474746" w14:textId="77777777" w:rsidR="003B6E76" w:rsidRDefault="00000000">
            <w:pPr>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3D860AF7" w14:textId="77777777" w:rsidR="003B6E76" w:rsidRDefault="00000000">
            <w:pPr>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5A5F8AF5" w14:textId="77777777" w:rsidR="003B6E76" w:rsidRDefault="00000000">
            <w:pPr>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1E62C20E" w14:textId="77777777" w:rsidR="003B6E76" w:rsidRDefault="00000000">
            <w:pPr>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4DBB5FE3" w14:textId="77777777" w:rsidR="003B6E76" w:rsidRDefault="00000000">
            <w:pPr>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285A6846" w14:textId="77777777" w:rsidR="003B6E76" w:rsidRDefault="00000000">
            <w:pPr>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F5F12FB" w14:textId="77777777" w:rsidR="003B6E76" w:rsidRDefault="00000000">
            <w:pPr>
              <w:spacing w:before="100" w:after="100"/>
              <w:ind w:left="100" w:right="100"/>
              <w:jc w:val="right"/>
            </w:pPr>
            <w:r>
              <w:rPr>
                <w:rFonts w:ascii="Helvetica" w:eastAsia="Helvetica" w:hAnsi="Helvetica" w:cs="Helvetica"/>
                <w:color w:val="000000"/>
                <w:sz w:val="14"/>
                <w:szCs w:val="14"/>
              </w:rPr>
              <w:t>0.0005739686</w:t>
            </w:r>
          </w:p>
        </w:tc>
      </w:tr>
      <w:tr w:rsidR="003B6E76" w14:paraId="15BEAEF2" w14:textId="77777777">
        <w:trPr>
          <w:cantSplit/>
          <w:jc w:val="center"/>
        </w:trPr>
        <w:tc>
          <w:tcPr>
            <w:tcW w:w="928" w:type="dxa"/>
            <w:shd w:val="clear" w:color="auto" w:fill="FFFFFF"/>
            <w:tcMar>
              <w:top w:w="0" w:type="dxa"/>
              <w:left w:w="0" w:type="dxa"/>
              <w:bottom w:w="0" w:type="dxa"/>
              <w:right w:w="0" w:type="dxa"/>
            </w:tcMar>
            <w:vAlign w:val="center"/>
          </w:tcPr>
          <w:p w14:paraId="49F934FB" w14:textId="77777777" w:rsidR="003B6E76" w:rsidRDefault="00000000">
            <w:pPr>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78725EC4" w14:textId="77777777" w:rsidR="003B6E76" w:rsidRDefault="00000000">
            <w:pPr>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56AA8062" w14:textId="77777777" w:rsidR="003B6E76" w:rsidRDefault="00000000">
            <w:pPr>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660C211E" w14:textId="77777777" w:rsidR="003B6E76" w:rsidRDefault="00000000">
            <w:pPr>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7A5F5CDA" w14:textId="77777777" w:rsidR="003B6E76" w:rsidRDefault="00000000">
            <w:pPr>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377A190C" w14:textId="77777777" w:rsidR="003B6E76" w:rsidRDefault="00000000">
            <w:pPr>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621FB2F4" w14:textId="77777777" w:rsidR="003B6E76" w:rsidRDefault="00000000">
            <w:pPr>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7521336C" w14:textId="77777777" w:rsidR="003B6E76" w:rsidRDefault="00000000">
            <w:pPr>
              <w:spacing w:before="100" w:after="100"/>
              <w:ind w:left="100" w:right="100"/>
              <w:jc w:val="right"/>
            </w:pPr>
            <w:r>
              <w:rPr>
                <w:rFonts w:ascii="Helvetica" w:eastAsia="Helvetica" w:hAnsi="Helvetica" w:cs="Helvetica"/>
                <w:color w:val="000000"/>
                <w:sz w:val="14"/>
                <w:szCs w:val="14"/>
              </w:rPr>
              <w:t>0.0005739686</w:t>
            </w:r>
          </w:p>
        </w:tc>
      </w:tr>
      <w:tr w:rsidR="003B6E76" w14:paraId="02473288" w14:textId="77777777">
        <w:trPr>
          <w:cantSplit/>
          <w:jc w:val="center"/>
        </w:trPr>
        <w:tc>
          <w:tcPr>
            <w:tcW w:w="928" w:type="dxa"/>
            <w:shd w:val="clear" w:color="auto" w:fill="FFFFFF"/>
            <w:tcMar>
              <w:top w:w="0" w:type="dxa"/>
              <w:left w:w="0" w:type="dxa"/>
              <w:bottom w:w="0" w:type="dxa"/>
              <w:right w:w="0" w:type="dxa"/>
            </w:tcMar>
            <w:vAlign w:val="center"/>
          </w:tcPr>
          <w:p w14:paraId="4F4A455E" w14:textId="77777777" w:rsidR="003B6E76" w:rsidRDefault="00000000">
            <w:pPr>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6F53FD9D" w14:textId="77777777" w:rsidR="003B6E76" w:rsidRDefault="00000000">
            <w:pPr>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04356168" w14:textId="77777777" w:rsidR="003B6E76" w:rsidRDefault="00000000">
            <w:pPr>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0EE67F84" w14:textId="77777777" w:rsidR="003B6E76" w:rsidRDefault="00000000">
            <w:pPr>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3BB6AF4A" w14:textId="77777777" w:rsidR="003B6E76" w:rsidRDefault="00000000">
            <w:pPr>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6A6F7688" w14:textId="77777777" w:rsidR="003B6E76" w:rsidRDefault="00000000">
            <w:pPr>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512338A4" w14:textId="77777777" w:rsidR="003B6E76" w:rsidRDefault="00000000">
            <w:pPr>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4F40C15F" w14:textId="77777777" w:rsidR="003B6E76" w:rsidRDefault="00000000">
            <w:pPr>
              <w:spacing w:before="100" w:after="100"/>
              <w:ind w:left="100" w:right="100"/>
              <w:jc w:val="right"/>
            </w:pPr>
            <w:r>
              <w:rPr>
                <w:rFonts w:ascii="Helvetica" w:eastAsia="Helvetica" w:hAnsi="Helvetica" w:cs="Helvetica"/>
                <w:color w:val="000000"/>
                <w:sz w:val="14"/>
                <w:szCs w:val="14"/>
              </w:rPr>
              <w:t>0.0005739686</w:t>
            </w:r>
          </w:p>
        </w:tc>
      </w:tr>
      <w:tr w:rsidR="003B6E76" w14:paraId="685AADC2" w14:textId="77777777">
        <w:trPr>
          <w:cantSplit/>
          <w:jc w:val="center"/>
        </w:trPr>
        <w:tc>
          <w:tcPr>
            <w:tcW w:w="928" w:type="dxa"/>
            <w:shd w:val="clear" w:color="auto" w:fill="FFFFFF"/>
            <w:tcMar>
              <w:top w:w="0" w:type="dxa"/>
              <w:left w:w="0" w:type="dxa"/>
              <w:bottom w:w="0" w:type="dxa"/>
              <w:right w:w="0" w:type="dxa"/>
            </w:tcMar>
            <w:vAlign w:val="center"/>
          </w:tcPr>
          <w:p w14:paraId="006A36CB" w14:textId="77777777" w:rsidR="003B6E76" w:rsidRDefault="00000000">
            <w:pPr>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05C4C3BF" w14:textId="77777777" w:rsidR="003B6E76" w:rsidRDefault="00000000">
            <w:pPr>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6896311F" w14:textId="77777777" w:rsidR="003B6E76" w:rsidRDefault="00000000">
            <w:pPr>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64E76EEC" w14:textId="77777777" w:rsidR="003B6E76" w:rsidRDefault="00000000">
            <w:pPr>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1D973F09" w14:textId="77777777" w:rsidR="003B6E76" w:rsidRDefault="00000000">
            <w:pPr>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4E59F3F1" w14:textId="77777777" w:rsidR="003B6E76" w:rsidRDefault="00000000">
            <w:pPr>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6BF03CD0" w14:textId="77777777" w:rsidR="003B6E76" w:rsidRDefault="00000000">
            <w:pPr>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7A59F6B6" w14:textId="77777777" w:rsidR="003B6E76" w:rsidRDefault="00000000">
            <w:pPr>
              <w:spacing w:before="100" w:after="100"/>
              <w:ind w:left="100" w:right="100"/>
              <w:jc w:val="right"/>
            </w:pPr>
            <w:r>
              <w:rPr>
                <w:rFonts w:ascii="Helvetica" w:eastAsia="Helvetica" w:hAnsi="Helvetica" w:cs="Helvetica"/>
                <w:color w:val="000000"/>
                <w:sz w:val="14"/>
                <w:szCs w:val="14"/>
              </w:rPr>
              <w:t>0.0057671589</w:t>
            </w:r>
          </w:p>
        </w:tc>
      </w:tr>
      <w:tr w:rsidR="003B6E76" w14:paraId="44CF1A9E" w14:textId="77777777">
        <w:trPr>
          <w:cantSplit/>
          <w:jc w:val="center"/>
        </w:trPr>
        <w:tc>
          <w:tcPr>
            <w:tcW w:w="928" w:type="dxa"/>
            <w:shd w:val="clear" w:color="auto" w:fill="FFFFFF"/>
            <w:tcMar>
              <w:top w:w="0" w:type="dxa"/>
              <w:left w:w="0" w:type="dxa"/>
              <w:bottom w:w="0" w:type="dxa"/>
              <w:right w:w="0" w:type="dxa"/>
            </w:tcMar>
            <w:vAlign w:val="center"/>
          </w:tcPr>
          <w:p w14:paraId="79C8DF3D" w14:textId="77777777" w:rsidR="003B6E76" w:rsidRDefault="00000000">
            <w:pPr>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2A29195A" w14:textId="77777777" w:rsidR="003B6E76" w:rsidRDefault="00000000">
            <w:pPr>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05BE64A5" w14:textId="77777777" w:rsidR="003B6E76" w:rsidRDefault="00000000">
            <w:pPr>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7427C456" w14:textId="77777777" w:rsidR="003B6E76" w:rsidRDefault="00000000">
            <w:pPr>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34A41280" w14:textId="77777777" w:rsidR="003B6E76" w:rsidRDefault="00000000">
            <w:pPr>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15668AB3" w14:textId="77777777" w:rsidR="003B6E76" w:rsidRDefault="00000000">
            <w:pPr>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19E3B279" w14:textId="77777777" w:rsidR="003B6E76" w:rsidRDefault="00000000">
            <w:pPr>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4F427D56" w14:textId="77777777" w:rsidR="003B6E76" w:rsidRDefault="00000000">
            <w:pPr>
              <w:spacing w:before="100" w:after="100"/>
              <w:ind w:left="100" w:right="100"/>
              <w:jc w:val="right"/>
            </w:pPr>
            <w:r>
              <w:rPr>
                <w:rFonts w:ascii="Helvetica" w:eastAsia="Helvetica" w:hAnsi="Helvetica" w:cs="Helvetica"/>
                <w:color w:val="000000"/>
                <w:sz w:val="14"/>
                <w:szCs w:val="14"/>
              </w:rPr>
              <w:t>0.0072058834</w:t>
            </w:r>
          </w:p>
        </w:tc>
      </w:tr>
      <w:tr w:rsidR="003B6E76" w14:paraId="3A768078" w14:textId="77777777">
        <w:trPr>
          <w:cantSplit/>
          <w:jc w:val="center"/>
        </w:trPr>
        <w:tc>
          <w:tcPr>
            <w:tcW w:w="928" w:type="dxa"/>
            <w:shd w:val="clear" w:color="auto" w:fill="FFFFFF"/>
            <w:tcMar>
              <w:top w:w="0" w:type="dxa"/>
              <w:left w:w="0" w:type="dxa"/>
              <w:bottom w:w="0" w:type="dxa"/>
              <w:right w:w="0" w:type="dxa"/>
            </w:tcMar>
            <w:vAlign w:val="center"/>
          </w:tcPr>
          <w:p w14:paraId="583CF916" w14:textId="77777777" w:rsidR="003B6E76" w:rsidRDefault="00000000">
            <w:pPr>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362CAB17" w14:textId="77777777" w:rsidR="003B6E76" w:rsidRDefault="00000000">
            <w:pPr>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6AAC72FC" w14:textId="77777777" w:rsidR="003B6E76" w:rsidRDefault="00000000">
            <w:pPr>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74C42162" w14:textId="77777777" w:rsidR="003B6E76" w:rsidRDefault="00000000">
            <w:pPr>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2341A5C3" w14:textId="77777777" w:rsidR="003B6E76" w:rsidRDefault="00000000">
            <w:pPr>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2880F8BE" w14:textId="77777777" w:rsidR="003B6E76" w:rsidRDefault="00000000">
            <w:pPr>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76D34EC3" w14:textId="77777777" w:rsidR="003B6E76" w:rsidRDefault="00000000">
            <w:pPr>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23818275" w14:textId="77777777" w:rsidR="003B6E76" w:rsidRDefault="00000000">
            <w:pPr>
              <w:spacing w:before="100" w:after="100"/>
              <w:ind w:left="100" w:right="100"/>
              <w:jc w:val="right"/>
            </w:pPr>
            <w:r>
              <w:rPr>
                <w:rFonts w:ascii="Helvetica" w:eastAsia="Helvetica" w:hAnsi="Helvetica" w:cs="Helvetica"/>
                <w:color w:val="000000"/>
                <w:sz w:val="14"/>
                <w:szCs w:val="14"/>
              </w:rPr>
              <w:t>0.0083213480</w:t>
            </w:r>
          </w:p>
        </w:tc>
      </w:tr>
      <w:tr w:rsidR="003B6E76" w14:paraId="4F0137E5" w14:textId="77777777">
        <w:trPr>
          <w:cantSplit/>
          <w:jc w:val="center"/>
        </w:trPr>
        <w:tc>
          <w:tcPr>
            <w:tcW w:w="928" w:type="dxa"/>
            <w:shd w:val="clear" w:color="auto" w:fill="FFFFFF"/>
            <w:tcMar>
              <w:top w:w="0" w:type="dxa"/>
              <w:left w:w="0" w:type="dxa"/>
              <w:bottom w:w="0" w:type="dxa"/>
              <w:right w:w="0" w:type="dxa"/>
            </w:tcMar>
            <w:vAlign w:val="center"/>
          </w:tcPr>
          <w:p w14:paraId="6F2B5DBF" w14:textId="77777777" w:rsidR="003B6E76" w:rsidRDefault="00000000">
            <w:pPr>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6DB866A3" w14:textId="77777777" w:rsidR="003B6E76" w:rsidRDefault="00000000">
            <w:pPr>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56467DF7" w14:textId="77777777" w:rsidR="003B6E76" w:rsidRDefault="00000000">
            <w:pPr>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695B4538" w14:textId="77777777" w:rsidR="003B6E76" w:rsidRDefault="00000000">
            <w:pPr>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6D7B6309" w14:textId="77777777" w:rsidR="003B6E76" w:rsidRDefault="00000000">
            <w:pPr>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31934D7A" w14:textId="77777777" w:rsidR="003B6E76" w:rsidRDefault="00000000">
            <w:pPr>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7B1008E0" w14:textId="77777777" w:rsidR="003B6E76" w:rsidRDefault="00000000">
            <w:pPr>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31316520" w14:textId="77777777" w:rsidR="003B6E76" w:rsidRDefault="00000000">
            <w:pPr>
              <w:spacing w:before="100" w:after="100"/>
              <w:ind w:left="100" w:right="100"/>
              <w:jc w:val="right"/>
            </w:pPr>
            <w:r>
              <w:rPr>
                <w:rFonts w:ascii="Helvetica" w:eastAsia="Helvetica" w:hAnsi="Helvetica" w:cs="Helvetica"/>
                <w:color w:val="000000"/>
                <w:sz w:val="14"/>
                <w:szCs w:val="14"/>
              </w:rPr>
              <w:t>0.0116285344</w:t>
            </w:r>
          </w:p>
        </w:tc>
      </w:tr>
      <w:tr w:rsidR="003B6E76" w14:paraId="2E2A8FAA" w14:textId="77777777">
        <w:trPr>
          <w:cantSplit/>
          <w:jc w:val="center"/>
        </w:trPr>
        <w:tc>
          <w:tcPr>
            <w:tcW w:w="928" w:type="dxa"/>
            <w:shd w:val="clear" w:color="auto" w:fill="FFFFFF"/>
            <w:tcMar>
              <w:top w:w="0" w:type="dxa"/>
              <w:left w:w="0" w:type="dxa"/>
              <w:bottom w:w="0" w:type="dxa"/>
              <w:right w:w="0" w:type="dxa"/>
            </w:tcMar>
            <w:vAlign w:val="center"/>
          </w:tcPr>
          <w:p w14:paraId="7CCA19AA" w14:textId="77777777" w:rsidR="003B6E76" w:rsidRDefault="00000000">
            <w:pPr>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704787EA" w14:textId="77777777" w:rsidR="003B6E76" w:rsidRDefault="00000000">
            <w:pPr>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03361146" w14:textId="77777777" w:rsidR="003B6E76" w:rsidRDefault="00000000">
            <w:pPr>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4C41683F" w14:textId="77777777" w:rsidR="003B6E76" w:rsidRDefault="00000000">
            <w:pPr>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04490D1D" w14:textId="77777777" w:rsidR="003B6E76" w:rsidRDefault="00000000">
            <w:pPr>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0188BBF3" w14:textId="77777777" w:rsidR="003B6E76" w:rsidRDefault="00000000">
            <w:pPr>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759F0568" w14:textId="77777777" w:rsidR="003B6E76" w:rsidRDefault="00000000">
            <w:pPr>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709F6675" w14:textId="77777777" w:rsidR="003B6E76" w:rsidRDefault="00000000">
            <w:pPr>
              <w:spacing w:before="100" w:after="100"/>
              <w:ind w:left="100" w:right="100"/>
              <w:jc w:val="right"/>
            </w:pPr>
            <w:r>
              <w:rPr>
                <w:rFonts w:ascii="Helvetica" w:eastAsia="Helvetica" w:hAnsi="Helvetica" w:cs="Helvetica"/>
                <w:color w:val="000000"/>
                <w:sz w:val="14"/>
                <w:szCs w:val="14"/>
              </w:rPr>
              <w:t>0.0262054448</w:t>
            </w:r>
          </w:p>
        </w:tc>
      </w:tr>
      <w:tr w:rsidR="003B6E76" w14:paraId="381751D1" w14:textId="77777777">
        <w:trPr>
          <w:cantSplit/>
          <w:jc w:val="center"/>
        </w:trPr>
        <w:tc>
          <w:tcPr>
            <w:tcW w:w="928" w:type="dxa"/>
            <w:shd w:val="clear" w:color="auto" w:fill="FFFFFF"/>
            <w:tcMar>
              <w:top w:w="0" w:type="dxa"/>
              <w:left w:w="0" w:type="dxa"/>
              <w:bottom w:w="0" w:type="dxa"/>
              <w:right w:w="0" w:type="dxa"/>
            </w:tcMar>
            <w:vAlign w:val="center"/>
          </w:tcPr>
          <w:p w14:paraId="31D63BA9" w14:textId="77777777" w:rsidR="003B6E76" w:rsidRDefault="00000000">
            <w:pPr>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02BB8024" w14:textId="77777777" w:rsidR="003B6E76" w:rsidRDefault="00000000">
            <w:pPr>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6E2F8BF7" w14:textId="77777777" w:rsidR="003B6E76" w:rsidRDefault="00000000">
            <w:pPr>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311966FD" w14:textId="77777777" w:rsidR="003B6E76" w:rsidRDefault="00000000">
            <w:pPr>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3690C3D0" w14:textId="77777777" w:rsidR="003B6E76" w:rsidRDefault="00000000">
            <w:pPr>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6AB4DC79" w14:textId="77777777" w:rsidR="003B6E76" w:rsidRDefault="00000000">
            <w:pPr>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377B0CF6" w14:textId="77777777" w:rsidR="003B6E76" w:rsidRDefault="00000000">
            <w:pPr>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06AD0EA4" w14:textId="77777777" w:rsidR="003B6E76" w:rsidRDefault="00000000">
            <w:pPr>
              <w:spacing w:before="100" w:after="100"/>
              <w:ind w:left="100" w:right="100"/>
              <w:jc w:val="right"/>
            </w:pPr>
            <w:r>
              <w:rPr>
                <w:rFonts w:ascii="Helvetica" w:eastAsia="Helvetica" w:hAnsi="Helvetica" w:cs="Helvetica"/>
                <w:color w:val="000000"/>
                <w:sz w:val="14"/>
                <w:szCs w:val="14"/>
              </w:rPr>
              <w:t>0.0333270340</w:t>
            </w:r>
          </w:p>
        </w:tc>
      </w:tr>
      <w:tr w:rsidR="003B6E76" w14:paraId="512C0581" w14:textId="77777777">
        <w:trPr>
          <w:cantSplit/>
          <w:jc w:val="center"/>
        </w:trPr>
        <w:tc>
          <w:tcPr>
            <w:tcW w:w="928" w:type="dxa"/>
            <w:shd w:val="clear" w:color="auto" w:fill="FFFFFF"/>
            <w:tcMar>
              <w:top w:w="0" w:type="dxa"/>
              <w:left w:w="0" w:type="dxa"/>
              <w:bottom w:w="0" w:type="dxa"/>
              <w:right w:w="0" w:type="dxa"/>
            </w:tcMar>
            <w:vAlign w:val="center"/>
          </w:tcPr>
          <w:p w14:paraId="71AA8727" w14:textId="77777777" w:rsidR="003B6E76" w:rsidRDefault="00000000">
            <w:pPr>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360FE744" w14:textId="77777777" w:rsidR="003B6E76" w:rsidRDefault="00000000">
            <w:pPr>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1B27FE89" w14:textId="77777777" w:rsidR="003B6E76" w:rsidRDefault="00000000">
            <w:pPr>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685C97A6" w14:textId="77777777" w:rsidR="003B6E76" w:rsidRDefault="00000000">
            <w:pPr>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433298E4" w14:textId="77777777" w:rsidR="003B6E76" w:rsidRDefault="00000000">
            <w:pPr>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072037A7" w14:textId="77777777" w:rsidR="003B6E76" w:rsidRDefault="00000000">
            <w:pPr>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7A03A674" w14:textId="77777777" w:rsidR="003B6E76" w:rsidRDefault="00000000">
            <w:pPr>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7915B775" w14:textId="77777777" w:rsidR="003B6E76" w:rsidRDefault="00000000">
            <w:pPr>
              <w:spacing w:before="100" w:after="100"/>
              <w:ind w:left="100" w:right="100"/>
              <w:jc w:val="right"/>
            </w:pPr>
            <w:r>
              <w:rPr>
                <w:rFonts w:ascii="Helvetica" w:eastAsia="Helvetica" w:hAnsi="Helvetica" w:cs="Helvetica"/>
                <w:color w:val="000000"/>
                <w:sz w:val="14"/>
                <w:szCs w:val="14"/>
              </w:rPr>
              <w:t>0.0391603991</w:t>
            </w:r>
          </w:p>
        </w:tc>
      </w:tr>
      <w:tr w:rsidR="003B6E76" w14:paraId="254EAD44" w14:textId="77777777">
        <w:trPr>
          <w:cantSplit/>
          <w:jc w:val="center"/>
        </w:trPr>
        <w:tc>
          <w:tcPr>
            <w:tcW w:w="928" w:type="dxa"/>
            <w:shd w:val="clear" w:color="auto" w:fill="FFFFFF"/>
            <w:tcMar>
              <w:top w:w="0" w:type="dxa"/>
              <w:left w:w="0" w:type="dxa"/>
              <w:bottom w:w="0" w:type="dxa"/>
              <w:right w:w="0" w:type="dxa"/>
            </w:tcMar>
            <w:vAlign w:val="center"/>
          </w:tcPr>
          <w:p w14:paraId="20DC0566" w14:textId="77777777" w:rsidR="003B6E76" w:rsidRDefault="00000000">
            <w:pPr>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33C7E43C" w14:textId="77777777" w:rsidR="003B6E76" w:rsidRDefault="00000000">
            <w:pPr>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168BA4E5" w14:textId="77777777" w:rsidR="003B6E76" w:rsidRDefault="00000000">
            <w:pPr>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0641A988" w14:textId="77777777" w:rsidR="003B6E76" w:rsidRDefault="00000000">
            <w:pPr>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20116CB2" w14:textId="77777777" w:rsidR="003B6E76" w:rsidRDefault="00000000">
            <w:pPr>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5783BB89" w14:textId="77777777" w:rsidR="003B6E76" w:rsidRDefault="00000000">
            <w:pPr>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73BE4C8F" w14:textId="77777777" w:rsidR="003B6E76" w:rsidRDefault="00000000">
            <w:pPr>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668C0953" w14:textId="77777777" w:rsidR="003B6E76" w:rsidRDefault="00000000">
            <w:pPr>
              <w:spacing w:before="100" w:after="100"/>
              <w:ind w:left="100" w:right="100"/>
              <w:jc w:val="right"/>
            </w:pPr>
            <w:r>
              <w:rPr>
                <w:rFonts w:ascii="Helvetica" w:eastAsia="Helvetica" w:hAnsi="Helvetica" w:cs="Helvetica"/>
                <w:color w:val="000000"/>
                <w:sz w:val="14"/>
                <w:szCs w:val="14"/>
              </w:rPr>
              <w:t>0.0391603991</w:t>
            </w:r>
          </w:p>
        </w:tc>
      </w:tr>
      <w:tr w:rsidR="003B6E76" w14:paraId="12A9A6C5" w14:textId="77777777">
        <w:trPr>
          <w:cantSplit/>
          <w:jc w:val="center"/>
        </w:trPr>
        <w:tc>
          <w:tcPr>
            <w:tcW w:w="928" w:type="dxa"/>
            <w:shd w:val="clear" w:color="auto" w:fill="FFFFFF"/>
            <w:tcMar>
              <w:top w:w="0" w:type="dxa"/>
              <w:left w:w="0" w:type="dxa"/>
              <w:bottom w:w="0" w:type="dxa"/>
              <w:right w:w="0" w:type="dxa"/>
            </w:tcMar>
            <w:vAlign w:val="center"/>
          </w:tcPr>
          <w:p w14:paraId="5659C3B2" w14:textId="77777777" w:rsidR="003B6E76" w:rsidRDefault="00000000">
            <w:pPr>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4CB57422" w14:textId="77777777" w:rsidR="003B6E76" w:rsidRDefault="00000000">
            <w:pPr>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6835087A" w14:textId="77777777" w:rsidR="003B6E76" w:rsidRDefault="00000000">
            <w:pPr>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55931F23" w14:textId="77777777" w:rsidR="003B6E76" w:rsidRDefault="00000000">
            <w:pPr>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081E745C" w14:textId="77777777" w:rsidR="003B6E76" w:rsidRDefault="00000000">
            <w:pPr>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13629D74" w14:textId="77777777" w:rsidR="003B6E76" w:rsidRDefault="00000000">
            <w:pPr>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493F2F2D" w14:textId="77777777" w:rsidR="003B6E76" w:rsidRDefault="00000000">
            <w:pPr>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1801A87E" w14:textId="77777777" w:rsidR="003B6E76" w:rsidRDefault="00000000">
            <w:pPr>
              <w:spacing w:before="100" w:after="100"/>
              <w:ind w:left="100" w:right="100"/>
              <w:jc w:val="right"/>
            </w:pPr>
            <w:r>
              <w:rPr>
                <w:rFonts w:ascii="Helvetica" w:eastAsia="Helvetica" w:hAnsi="Helvetica" w:cs="Helvetica"/>
                <w:color w:val="000000"/>
                <w:sz w:val="14"/>
                <w:szCs w:val="14"/>
              </w:rPr>
              <w:t>0.0391603991</w:t>
            </w:r>
          </w:p>
        </w:tc>
      </w:tr>
      <w:tr w:rsidR="003B6E76" w14:paraId="0B228774" w14:textId="77777777">
        <w:trPr>
          <w:cantSplit/>
          <w:jc w:val="center"/>
        </w:trPr>
        <w:tc>
          <w:tcPr>
            <w:tcW w:w="928" w:type="dxa"/>
            <w:shd w:val="clear" w:color="auto" w:fill="FFFFFF"/>
            <w:tcMar>
              <w:top w:w="0" w:type="dxa"/>
              <w:left w:w="0" w:type="dxa"/>
              <w:bottom w:w="0" w:type="dxa"/>
              <w:right w:w="0" w:type="dxa"/>
            </w:tcMar>
            <w:vAlign w:val="center"/>
          </w:tcPr>
          <w:p w14:paraId="116F8180" w14:textId="77777777" w:rsidR="003B6E76" w:rsidRDefault="00000000">
            <w:pPr>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7DC7CC3C" w14:textId="77777777" w:rsidR="003B6E76" w:rsidRDefault="00000000">
            <w:pPr>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74F31799" w14:textId="77777777" w:rsidR="003B6E76" w:rsidRDefault="00000000">
            <w:pPr>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2CDD47E3" w14:textId="77777777" w:rsidR="003B6E76" w:rsidRDefault="00000000">
            <w:pPr>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401B9A52" w14:textId="77777777" w:rsidR="003B6E76" w:rsidRDefault="00000000">
            <w:pPr>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7DFC00DF" w14:textId="77777777" w:rsidR="003B6E76" w:rsidRDefault="00000000">
            <w:pPr>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47BA56FC" w14:textId="77777777" w:rsidR="003B6E76" w:rsidRDefault="00000000">
            <w:pPr>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52A7D1A5" w14:textId="77777777" w:rsidR="003B6E76" w:rsidRDefault="00000000">
            <w:pPr>
              <w:spacing w:before="100" w:after="100"/>
              <w:ind w:left="100" w:right="100"/>
              <w:jc w:val="right"/>
            </w:pPr>
            <w:r>
              <w:rPr>
                <w:rFonts w:ascii="Helvetica" w:eastAsia="Helvetica" w:hAnsi="Helvetica" w:cs="Helvetica"/>
                <w:color w:val="000000"/>
                <w:sz w:val="14"/>
                <w:szCs w:val="14"/>
              </w:rPr>
              <w:t>0.0411489641</w:t>
            </w:r>
          </w:p>
        </w:tc>
      </w:tr>
      <w:tr w:rsidR="003B6E76" w14:paraId="14FCE094" w14:textId="77777777">
        <w:trPr>
          <w:cantSplit/>
          <w:jc w:val="center"/>
        </w:trPr>
        <w:tc>
          <w:tcPr>
            <w:tcW w:w="928" w:type="dxa"/>
            <w:shd w:val="clear" w:color="auto" w:fill="FFFFFF"/>
            <w:tcMar>
              <w:top w:w="0" w:type="dxa"/>
              <w:left w:w="0" w:type="dxa"/>
              <w:bottom w:w="0" w:type="dxa"/>
              <w:right w:w="0" w:type="dxa"/>
            </w:tcMar>
            <w:vAlign w:val="center"/>
          </w:tcPr>
          <w:p w14:paraId="46B31ED1" w14:textId="77777777" w:rsidR="003B6E76" w:rsidRDefault="00000000">
            <w:pPr>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60B2222C" w14:textId="77777777" w:rsidR="003B6E76" w:rsidRDefault="00000000">
            <w:pPr>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2CD5E18E" w14:textId="77777777" w:rsidR="003B6E76" w:rsidRDefault="00000000">
            <w:pPr>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243AC9D2" w14:textId="77777777" w:rsidR="003B6E76" w:rsidRDefault="00000000">
            <w:pPr>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7E5D50D5" w14:textId="77777777" w:rsidR="003B6E76" w:rsidRDefault="00000000">
            <w:pPr>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5CF2E986" w14:textId="77777777" w:rsidR="003B6E76" w:rsidRDefault="00000000">
            <w:pPr>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6DF5941E" w14:textId="77777777" w:rsidR="003B6E76" w:rsidRDefault="00000000">
            <w:pPr>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014025F5" w14:textId="77777777" w:rsidR="003B6E76" w:rsidRDefault="00000000">
            <w:pPr>
              <w:spacing w:before="100" w:after="100"/>
              <w:ind w:left="100" w:right="100"/>
              <w:jc w:val="right"/>
            </w:pPr>
            <w:r>
              <w:rPr>
                <w:rFonts w:ascii="Helvetica" w:eastAsia="Helvetica" w:hAnsi="Helvetica" w:cs="Helvetica"/>
                <w:color w:val="000000"/>
                <w:sz w:val="14"/>
                <w:szCs w:val="14"/>
              </w:rPr>
              <w:t>0.0414418086</w:t>
            </w:r>
          </w:p>
        </w:tc>
      </w:tr>
      <w:tr w:rsidR="003B6E76" w14:paraId="034267D7" w14:textId="77777777">
        <w:trPr>
          <w:cantSplit/>
          <w:jc w:val="center"/>
        </w:trPr>
        <w:tc>
          <w:tcPr>
            <w:tcW w:w="928" w:type="dxa"/>
            <w:shd w:val="clear" w:color="auto" w:fill="FFFFFF"/>
            <w:tcMar>
              <w:top w:w="0" w:type="dxa"/>
              <w:left w:w="0" w:type="dxa"/>
              <w:bottom w:w="0" w:type="dxa"/>
              <w:right w:w="0" w:type="dxa"/>
            </w:tcMar>
            <w:vAlign w:val="center"/>
          </w:tcPr>
          <w:p w14:paraId="44404690" w14:textId="77777777" w:rsidR="003B6E76" w:rsidRDefault="00000000">
            <w:pPr>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70DFDB83" w14:textId="77777777" w:rsidR="003B6E76" w:rsidRDefault="00000000">
            <w:pPr>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56F526FA" w14:textId="77777777" w:rsidR="003B6E76" w:rsidRDefault="00000000">
            <w:pPr>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15E51E5D" w14:textId="77777777" w:rsidR="003B6E76" w:rsidRDefault="00000000">
            <w:pPr>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11CA8B96" w14:textId="77777777" w:rsidR="003B6E76" w:rsidRDefault="00000000">
            <w:pPr>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2259BD01" w14:textId="77777777" w:rsidR="003B6E76" w:rsidRDefault="00000000">
            <w:pPr>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67B49C16" w14:textId="77777777" w:rsidR="003B6E76" w:rsidRDefault="00000000">
            <w:pPr>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16D4F833" w14:textId="77777777" w:rsidR="003B6E76" w:rsidRDefault="00000000">
            <w:pPr>
              <w:spacing w:before="100" w:after="100"/>
              <w:ind w:left="100" w:right="100"/>
              <w:jc w:val="right"/>
            </w:pPr>
            <w:r>
              <w:rPr>
                <w:rFonts w:ascii="Helvetica" w:eastAsia="Helvetica" w:hAnsi="Helvetica" w:cs="Helvetica"/>
                <w:color w:val="000000"/>
                <w:sz w:val="14"/>
                <w:szCs w:val="14"/>
              </w:rPr>
              <w:t>0.0414418086</w:t>
            </w:r>
          </w:p>
        </w:tc>
      </w:tr>
      <w:tr w:rsidR="003B6E76" w14:paraId="056D721F" w14:textId="77777777">
        <w:trPr>
          <w:cantSplit/>
          <w:jc w:val="center"/>
        </w:trPr>
        <w:tc>
          <w:tcPr>
            <w:tcW w:w="928" w:type="dxa"/>
            <w:shd w:val="clear" w:color="auto" w:fill="FFFFFF"/>
            <w:tcMar>
              <w:top w:w="0" w:type="dxa"/>
              <w:left w:w="0" w:type="dxa"/>
              <w:bottom w:w="0" w:type="dxa"/>
              <w:right w:w="0" w:type="dxa"/>
            </w:tcMar>
            <w:vAlign w:val="center"/>
          </w:tcPr>
          <w:p w14:paraId="25965622" w14:textId="77777777" w:rsidR="003B6E76" w:rsidRDefault="00000000">
            <w:pPr>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13732495" w14:textId="77777777" w:rsidR="003B6E76" w:rsidRDefault="00000000">
            <w:pPr>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434F2485" w14:textId="77777777" w:rsidR="003B6E76" w:rsidRDefault="00000000">
            <w:pPr>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4E38EB97" w14:textId="77777777" w:rsidR="003B6E76" w:rsidRDefault="00000000">
            <w:pPr>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78B2E18F" w14:textId="77777777" w:rsidR="003B6E76" w:rsidRDefault="00000000">
            <w:pPr>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018425C3" w14:textId="77777777" w:rsidR="003B6E76" w:rsidRDefault="00000000">
            <w:pPr>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45A9523A" w14:textId="77777777" w:rsidR="003B6E76" w:rsidRDefault="00000000">
            <w:pPr>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0BC4513E" w14:textId="77777777" w:rsidR="003B6E76" w:rsidRDefault="00000000">
            <w:pPr>
              <w:spacing w:before="100" w:after="100"/>
              <w:ind w:left="100" w:right="100"/>
              <w:jc w:val="right"/>
            </w:pPr>
            <w:r>
              <w:rPr>
                <w:rFonts w:ascii="Helvetica" w:eastAsia="Helvetica" w:hAnsi="Helvetica" w:cs="Helvetica"/>
                <w:color w:val="000000"/>
                <w:sz w:val="14"/>
                <w:szCs w:val="14"/>
              </w:rPr>
              <w:t>0.0562187582</w:t>
            </w:r>
          </w:p>
        </w:tc>
      </w:tr>
      <w:tr w:rsidR="003B6E76" w14:paraId="73A474D6" w14:textId="77777777">
        <w:trPr>
          <w:cantSplit/>
          <w:jc w:val="center"/>
        </w:trPr>
        <w:tc>
          <w:tcPr>
            <w:tcW w:w="928" w:type="dxa"/>
            <w:shd w:val="clear" w:color="auto" w:fill="FFFFFF"/>
            <w:tcMar>
              <w:top w:w="0" w:type="dxa"/>
              <w:left w:w="0" w:type="dxa"/>
              <w:bottom w:w="0" w:type="dxa"/>
              <w:right w:w="0" w:type="dxa"/>
            </w:tcMar>
            <w:vAlign w:val="center"/>
          </w:tcPr>
          <w:p w14:paraId="52BFC463" w14:textId="77777777" w:rsidR="003B6E76" w:rsidRDefault="00000000">
            <w:pPr>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21DDDB7D" w14:textId="77777777" w:rsidR="003B6E76" w:rsidRDefault="00000000">
            <w:pPr>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573A15DD" w14:textId="77777777" w:rsidR="003B6E76" w:rsidRDefault="00000000">
            <w:pPr>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6A6595C0" w14:textId="77777777" w:rsidR="003B6E76" w:rsidRDefault="00000000">
            <w:pPr>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562ED81E" w14:textId="77777777" w:rsidR="003B6E76" w:rsidRDefault="00000000">
            <w:pPr>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5E25C9EB" w14:textId="77777777" w:rsidR="003B6E76" w:rsidRDefault="00000000">
            <w:pPr>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6AC02019" w14:textId="77777777" w:rsidR="003B6E76" w:rsidRDefault="00000000">
            <w:pPr>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679C5637" w14:textId="77777777" w:rsidR="003B6E76" w:rsidRDefault="00000000">
            <w:pPr>
              <w:spacing w:before="100" w:after="100"/>
              <w:ind w:left="100" w:right="100"/>
              <w:jc w:val="right"/>
            </w:pPr>
            <w:r>
              <w:rPr>
                <w:rFonts w:ascii="Helvetica" w:eastAsia="Helvetica" w:hAnsi="Helvetica" w:cs="Helvetica"/>
                <w:color w:val="000000"/>
                <w:sz w:val="14"/>
                <w:szCs w:val="14"/>
              </w:rPr>
              <w:t>0.0632753799</w:t>
            </w:r>
          </w:p>
        </w:tc>
      </w:tr>
      <w:tr w:rsidR="003B6E76" w14:paraId="16181EDA" w14:textId="77777777">
        <w:trPr>
          <w:cantSplit/>
          <w:jc w:val="center"/>
        </w:trPr>
        <w:tc>
          <w:tcPr>
            <w:tcW w:w="928" w:type="dxa"/>
            <w:shd w:val="clear" w:color="auto" w:fill="FFFFFF"/>
            <w:tcMar>
              <w:top w:w="0" w:type="dxa"/>
              <w:left w:w="0" w:type="dxa"/>
              <w:bottom w:w="0" w:type="dxa"/>
              <w:right w:w="0" w:type="dxa"/>
            </w:tcMar>
            <w:vAlign w:val="center"/>
          </w:tcPr>
          <w:p w14:paraId="0723356C" w14:textId="77777777" w:rsidR="003B6E76" w:rsidRDefault="00000000">
            <w:pPr>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6CC5377D" w14:textId="77777777" w:rsidR="003B6E76" w:rsidRDefault="00000000">
            <w:pPr>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64EEACA5" w14:textId="77777777" w:rsidR="003B6E76" w:rsidRDefault="00000000">
            <w:pPr>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3362280F" w14:textId="77777777" w:rsidR="003B6E76" w:rsidRDefault="00000000">
            <w:pPr>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57A7936D" w14:textId="77777777" w:rsidR="003B6E76" w:rsidRDefault="00000000">
            <w:pPr>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52CF9D7B" w14:textId="77777777" w:rsidR="003B6E76" w:rsidRDefault="00000000">
            <w:pPr>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01D94C35" w14:textId="77777777" w:rsidR="003B6E76" w:rsidRDefault="00000000">
            <w:pPr>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084D3C8A" w14:textId="77777777" w:rsidR="003B6E76" w:rsidRDefault="00000000">
            <w:pPr>
              <w:spacing w:before="100" w:after="100"/>
              <w:ind w:left="100" w:right="100"/>
              <w:jc w:val="right"/>
            </w:pPr>
            <w:r>
              <w:rPr>
                <w:rFonts w:ascii="Helvetica" w:eastAsia="Helvetica" w:hAnsi="Helvetica" w:cs="Helvetica"/>
                <w:color w:val="000000"/>
                <w:sz w:val="14"/>
                <w:szCs w:val="14"/>
              </w:rPr>
              <w:t>0.0632753799</w:t>
            </w:r>
          </w:p>
        </w:tc>
      </w:tr>
      <w:tr w:rsidR="003B6E76" w14:paraId="71C46CF0" w14:textId="77777777">
        <w:trPr>
          <w:cantSplit/>
          <w:jc w:val="center"/>
        </w:trPr>
        <w:tc>
          <w:tcPr>
            <w:tcW w:w="928" w:type="dxa"/>
            <w:shd w:val="clear" w:color="auto" w:fill="FFFFFF"/>
            <w:tcMar>
              <w:top w:w="0" w:type="dxa"/>
              <w:left w:w="0" w:type="dxa"/>
              <w:bottom w:w="0" w:type="dxa"/>
              <w:right w:w="0" w:type="dxa"/>
            </w:tcMar>
            <w:vAlign w:val="center"/>
          </w:tcPr>
          <w:p w14:paraId="36645BD1" w14:textId="77777777" w:rsidR="003B6E76" w:rsidRDefault="00000000">
            <w:pPr>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43232838" w14:textId="77777777" w:rsidR="003B6E76" w:rsidRDefault="00000000">
            <w:pPr>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36CAD2D9" w14:textId="77777777" w:rsidR="003B6E76" w:rsidRDefault="00000000">
            <w:pPr>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1E0794E4" w14:textId="77777777" w:rsidR="003B6E76" w:rsidRDefault="00000000">
            <w:pPr>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23E7C24D" w14:textId="77777777" w:rsidR="003B6E76" w:rsidRDefault="00000000">
            <w:pPr>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0D15C4CA" w14:textId="77777777" w:rsidR="003B6E76" w:rsidRDefault="00000000">
            <w:pPr>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172B316F" w14:textId="77777777" w:rsidR="003B6E76" w:rsidRDefault="00000000">
            <w:pPr>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6F141DB4" w14:textId="77777777" w:rsidR="003B6E76" w:rsidRDefault="00000000">
            <w:pPr>
              <w:spacing w:before="100" w:after="100"/>
              <w:ind w:left="100" w:right="100"/>
              <w:jc w:val="right"/>
            </w:pPr>
            <w:r>
              <w:rPr>
                <w:rFonts w:ascii="Helvetica" w:eastAsia="Helvetica" w:hAnsi="Helvetica" w:cs="Helvetica"/>
                <w:color w:val="000000"/>
                <w:sz w:val="14"/>
                <w:szCs w:val="14"/>
              </w:rPr>
              <w:t>0.0654254274</w:t>
            </w:r>
          </w:p>
        </w:tc>
      </w:tr>
      <w:tr w:rsidR="003B6E76" w14:paraId="566CD363" w14:textId="77777777">
        <w:trPr>
          <w:cantSplit/>
          <w:jc w:val="center"/>
        </w:trPr>
        <w:tc>
          <w:tcPr>
            <w:tcW w:w="928" w:type="dxa"/>
            <w:shd w:val="clear" w:color="auto" w:fill="FFFFFF"/>
            <w:tcMar>
              <w:top w:w="0" w:type="dxa"/>
              <w:left w:w="0" w:type="dxa"/>
              <w:bottom w:w="0" w:type="dxa"/>
              <w:right w:w="0" w:type="dxa"/>
            </w:tcMar>
            <w:vAlign w:val="center"/>
          </w:tcPr>
          <w:p w14:paraId="1794186B" w14:textId="77777777" w:rsidR="003B6E76" w:rsidRDefault="00000000">
            <w:pPr>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277983A2" w14:textId="77777777" w:rsidR="003B6E76" w:rsidRDefault="00000000">
            <w:pPr>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7BBBB19E" w14:textId="77777777" w:rsidR="003B6E76" w:rsidRDefault="00000000">
            <w:pPr>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6A99FD72" w14:textId="77777777" w:rsidR="003B6E76" w:rsidRDefault="00000000">
            <w:pPr>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309CF2C7" w14:textId="77777777" w:rsidR="003B6E76" w:rsidRDefault="00000000">
            <w:pPr>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101A9982" w14:textId="77777777" w:rsidR="003B6E76" w:rsidRDefault="00000000">
            <w:pPr>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677FC234" w14:textId="77777777" w:rsidR="003B6E76" w:rsidRDefault="00000000">
            <w:pPr>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2B4A24A7" w14:textId="77777777" w:rsidR="003B6E76" w:rsidRDefault="00000000">
            <w:pPr>
              <w:spacing w:before="100" w:after="100"/>
              <w:ind w:left="100" w:right="100"/>
              <w:jc w:val="right"/>
            </w:pPr>
            <w:r>
              <w:rPr>
                <w:rFonts w:ascii="Helvetica" w:eastAsia="Helvetica" w:hAnsi="Helvetica" w:cs="Helvetica"/>
                <w:color w:val="000000"/>
                <w:sz w:val="14"/>
                <w:szCs w:val="14"/>
              </w:rPr>
              <w:t>0.0654254274</w:t>
            </w:r>
          </w:p>
        </w:tc>
      </w:tr>
      <w:tr w:rsidR="003B6E76" w14:paraId="7E15DE04" w14:textId="77777777">
        <w:trPr>
          <w:cantSplit/>
          <w:jc w:val="center"/>
        </w:trPr>
        <w:tc>
          <w:tcPr>
            <w:tcW w:w="928" w:type="dxa"/>
            <w:shd w:val="clear" w:color="auto" w:fill="FFFFFF"/>
            <w:tcMar>
              <w:top w:w="0" w:type="dxa"/>
              <w:left w:w="0" w:type="dxa"/>
              <w:bottom w:w="0" w:type="dxa"/>
              <w:right w:w="0" w:type="dxa"/>
            </w:tcMar>
            <w:vAlign w:val="center"/>
          </w:tcPr>
          <w:p w14:paraId="27F66A10" w14:textId="77777777" w:rsidR="003B6E76" w:rsidRDefault="00000000">
            <w:pPr>
              <w:spacing w:before="100" w:after="100"/>
              <w:ind w:left="100" w:right="100"/>
            </w:pPr>
            <w:r>
              <w:rPr>
                <w:rFonts w:ascii="Helvetica" w:eastAsia="Helvetica" w:hAnsi="Helvetica" w:cs="Helvetica"/>
                <w:color w:val="000000"/>
                <w:sz w:val="14"/>
                <w:szCs w:val="14"/>
              </w:rPr>
              <w:lastRenderedPageBreak/>
              <w:t>PSIP1</w:t>
            </w:r>
          </w:p>
        </w:tc>
        <w:tc>
          <w:tcPr>
            <w:tcW w:w="1520" w:type="dxa"/>
            <w:shd w:val="clear" w:color="auto" w:fill="FFFFFF"/>
            <w:tcMar>
              <w:top w:w="0" w:type="dxa"/>
              <w:left w:w="0" w:type="dxa"/>
              <w:bottom w:w="0" w:type="dxa"/>
              <w:right w:w="0" w:type="dxa"/>
            </w:tcMar>
            <w:vAlign w:val="center"/>
          </w:tcPr>
          <w:p w14:paraId="334FAD46" w14:textId="77777777" w:rsidR="003B6E76" w:rsidRDefault="00000000">
            <w:pPr>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12B71885" w14:textId="77777777" w:rsidR="003B6E76" w:rsidRDefault="00000000">
            <w:pPr>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153461BD" w14:textId="77777777" w:rsidR="003B6E76" w:rsidRDefault="00000000">
            <w:pPr>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159644B6" w14:textId="77777777" w:rsidR="003B6E76" w:rsidRDefault="00000000">
            <w:pPr>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40D6C4AC" w14:textId="77777777" w:rsidR="003B6E76" w:rsidRDefault="00000000">
            <w:pPr>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0A43CA10" w14:textId="77777777" w:rsidR="003B6E76" w:rsidRDefault="00000000">
            <w:pPr>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65AB778A"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0141AE92" w14:textId="77777777">
        <w:trPr>
          <w:cantSplit/>
          <w:jc w:val="center"/>
        </w:trPr>
        <w:tc>
          <w:tcPr>
            <w:tcW w:w="928" w:type="dxa"/>
            <w:shd w:val="clear" w:color="auto" w:fill="FFFFFF"/>
            <w:tcMar>
              <w:top w:w="0" w:type="dxa"/>
              <w:left w:w="0" w:type="dxa"/>
              <w:bottom w:w="0" w:type="dxa"/>
              <w:right w:w="0" w:type="dxa"/>
            </w:tcMar>
            <w:vAlign w:val="center"/>
          </w:tcPr>
          <w:p w14:paraId="27F34D72" w14:textId="77777777" w:rsidR="003B6E76" w:rsidRDefault="00000000">
            <w:pPr>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3BEEC9FC" w14:textId="77777777" w:rsidR="003B6E76" w:rsidRDefault="00000000">
            <w:pPr>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52C78B88" w14:textId="77777777" w:rsidR="003B6E76" w:rsidRDefault="00000000">
            <w:pPr>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4C40C915" w14:textId="77777777" w:rsidR="003B6E76" w:rsidRDefault="00000000">
            <w:pPr>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6C6EFAF3" w14:textId="77777777" w:rsidR="003B6E76" w:rsidRDefault="00000000">
            <w:pPr>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789E31B0" w14:textId="77777777" w:rsidR="003B6E76" w:rsidRDefault="00000000">
            <w:pPr>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67E51F0D" w14:textId="77777777" w:rsidR="003B6E76" w:rsidRDefault="00000000">
            <w:pPr>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5BE52823"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720D3E8B" w14:textId="77777777">
        <w:trPr>
          <w:cantSplit/>
          <w:jc w:val="center"/>
        </w:trPr>
        <w:tc>
          <w:tcPr>
            <w:tcW w:w="928" w:type="dxa"/>
            <w:shd w:val="clear" w:color="auto" w:fill="FFFFFF"/>
            <w:tcMar>
              <w:top w:w="0" w:type="dxa"/>
              <w:left w:w="0" w:type="dxa"/>
              <w:bottom w:w="0" w:type="dxa"/>
              <w:right w:w="0" w:type="dxa"/>
            </w:tcMar>
            <w:vAlign w:val="center"/>
          </w:tcPr>
          <w:p w14:paraId="4FD2C113" w14:textId="77777777" w:rsidR="003B6E76" w:rsidRDefault="00000000">
            <w:pPr>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6345CBEB" w14:textId="77777777" w:rsidR="003B6E76" w:rsidRDefault="00000000">
            <w:pPr>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07ACEFC2" w14:textId="77777777" w:rsidR="003B6E76" w:rsidRDefault="00000000">
            <w:pPr>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1076A2D9" w14:textId="77777777" w:rsidR="003B6E76" w:rsidRDefault="00000000">
            <w:pPr>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3252093E" w14:textId="77777777" w:rsidR="003B6E76" w:rsidRDefault="00000000">
            <w:pPr>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10396206" w14:textId="77777777" w:rsidR="003B6E76" w:rsidRDefault="00000000">
            <w:pPr>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04723323" w14:textId="77777777" w:rsidR="003B6E76" w:rsidRDefault="00000000">
            <w:pPr>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2C20669C"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7FB7A489" w14:textId="77777777">
        <w:trPr>
          <w:cantSplit/>
          <w:jc w:val="center"/>
        </w:trPr>
        <w:tc>
          <w:tcPr>
            <w:tcW w:w="928" w:type="dxa"/>
            <w:shd w:val="clear" w:color="auto" w:fill="FFFFFF"/>
            <w:tcMar>
              <w:top w:w="0" w:type="dxa"/>
              <w:left w:w="0" w:type="dxa"/>
              <w:bottom w:w="0" w:type="dxa"/>
              <w:right w:w="0" w:type="dxa"/>
            </w:tcMar>
            <w:vAlign w:val="center"/>
          </w:tcPr>
          <w:p w14:paraId="01254C77" w14:textId="77777777" w:rsidR="003B6E76" w:rsidRDefault="00000000">
            <w:pPr>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0EF32F59" w14:textId="77777777" w:rsidR="003B6E76" w:rsidRDefault="00000000">
            <w:pPr>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226C3311" w14:textId="77777777" w:rsidR="003B6E76" w:rsidRDefault="00000000">
            <w:pPr>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2BEFC7F7" w14:textId="77777777" w:rsidR="003B6E76" w:rsidRDefault="00000000">
            <w:pPr>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28D71414" w14:textId="77777777" w:rsidR="003B6E76" w:rsidRDefault="00000000">
            <w:pPr>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5E2A0E14" w14:textId="77777777" w:rsidR="003B6E76" w:rsidRDefault="00000000">
            <w:pPr>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0E6B106A" w14:textId="77777777" w:rsidR="003B6E76" w:rsidRDefault="00000000">
            <w:pPr>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3C6166F5"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59BF321F" w14:textId="77777777">
        <w:trPr>
          <w:cantSplit/>
          <w:jc w:val="center"/>
        </w:trPr>
        <w:tc>
          <w:tcPr>
            <w:tcW w:w="928" w:type="dxa"/>
            <w:shd w:val="clear" w:color="auto" w:fill="FFFFFF"/>
            <w:tcMar>
              <w:top w:w="0" w:type="dxa"/>
              <w:left w:w="0" w:type="dxa"/>
              <w:bottom w:w="0" w:type="dxa"/>
              <w:right w:w="0" w:type="dxa"/>
            </w:tcMar>
            <w:vAlign w:val="center"/>
          </w:tcPr>
          <w:p w14:paraId="43300C50" w14:textId="77777777" w:rsidR="003B6E76" w:rsidRDefault="00000000">
            <w:pPr>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25552C4F" w14:textId="77777777" w:rsidR="003B6E76" w:rsidRDefault="00000000">
            <w:pPr>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4F91A4F8" w14:textId="77777777" w:rsidR="003B6E76" w:rsidRDefault="00000000">
            <w:pPr>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2172A8DE" w14:textId="77777777" w:rsidR="003B6E76" w:rsidRDefault="00000000">
            <w:pPr>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46C52045" w14:textId="77777777" w:rsidR="003B6E76" w:rsidRDefault="00000000">
            <w:pPr>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1373C5D2" w14:textId="77777777" w:rsidR="003B6E76" w:rsidRDefault="00000000">
            <w:pPr>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5B78B918" w14:textId="77777777" w:rsidR="003B6E76" w:rsidRDefault="00000000">
            <w:pPr>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4161A336"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030D915C" w14:textId="77777777">
        <w:trPr>
          <w:cantSplit/>
          <w:jc w:val="center"/>
        </w:trPr>
        <w:tc>
          <w:tcPr>
            <w:tcW w:w="928" w:type="dxa"/>
            <w:shd w:val="clear" w:color="auto" w:fill="FFFFFF"/>
            <w:tcMar>
              <w:top w:w="0" w:type="dxa"/>
              <w:left w:w="0" w:type="dxa"/>
              <w:bottom w:w="0" w:type="dxa"/>
              <w:right w:w="0" w:type="dxa"/>
            </w:tcMar>
            <w:vAlign w:val="center"/>
          </w:tcPr>
          <w:p w14:paraId="16F2B17F" w14:textId="77777777" w:rsidR="003B6E76" w:rsidRDefault="00000000">
            <w:pPr>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77900DA1" w14:textId="77777777" w:rsidR="003B6E76" w:rsidRDefault="00000000">
            <w:pPr>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6C67D80A" w14:textId="77777777" w:rsidR="003B6E76" w:rsidRDefault="00000000">
            <w:pPr>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66D7EFE4" w14:textId="77777777" w:rsidR="003B6E76" w:rsidRDefault="00000000">
            <w:pPr>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051AEC34" w14:textId="77777777" w:rsidR="003B6E76" w:rsidRDefault="00000000">
            <w:pPr>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74E4295B" w14:textId="77777777" w:rsidR="003B6E76" w:rsidRDefault="00000000">
            <w:pPr>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7013772D" w14:textId="77777777" w:rsidR="003B6E76" w:rsidRDefault="00000000">
            <w:pPr>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35CFE193"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557EB981" w14:textId="77777777">
        <w:trPr>
          <w:cantSplit/>
          <w:jc w:val="center"/>
        </w:trPr>
        <w:tc>
          <w:tcPr>
            <w:tcW w:w="928" w:type="dxa"/>
            <w:shd w:val="clear" w:color="auto" w:fill="FFFFFF"/>
            <w:tcMar>
              <w:top w:w="0" w:type="dxa"/>
              <w:left w:w="0" w:type="dxa"/>
              <w:bottom w:w="0" w:type="dxa"/>
              <w:right w:w="0" w:type="dxa"/>
            </w:tcMar>
            <w:vAlign w:val="center"/>
          </w:tcPr>
          <w:p w14:paraId="3A8E1871" w14:textId="77777777" w:rsidR="003B6E76" w:rsidRDefault="00000000">
            <w:pPr>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784C6C5C" w14:textId="77777777" w:rsidR="003B6E76" w:rsidRDefault="00000000">
            <w:pPr>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26E5F6F1" w14:textId="77777777" w:rsidR="003B6E76" w:rsidRDefault="00000000">
            <w:pPr>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5F3F3638" w14:textId="77777777" w:rsidR="003B6E76" w:rsidRDefault="00000000">
            <w:pPr>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170FE4CD" w14:textId="77777777" w:rsidR="003B6E76" w:rsidRDefault="00000000">
            <w:pPr>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57C959DF" w14:textId="77777777" w:rsidR="003B6E76" w:rsidRDefault="00000000">
            <w:pPr>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6289B233" w14:textId="77777777" w:rsidR="003B6E76" w:rsidRDefault="00000000">
            <w:pPr>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578647D6" w14:textId="77777777" w:rsidR="003B6E76" w:rsidRDefault="00000000">
            <w:pPr>
              <w:spacing w:before="100" w:after="100"/>
              <w:ind w:left="100" w:right="100"/>
              <w:jc w:val="right"/>
            </w:pPr>
            <w:r>
              <w:rPr>
                <w:rFonts w:ascii="Helvetica" w:eastAsia="Helvetica" w:hAnsi="Helvetica" w:cs="Helvetica"/>
                <w:color w:val="000000"/>
                <w:sz w:val="14"/>
                <w:szCs w:val="14"/>
              </w:rPr>
              <w:t>0.0796605742</w:t>
            </w:r>
          </w:p>
        </w:tc>
      </w:tr>
      <w:tr w:rsidR="003B6E76" w14:paraId="675C8473" w14:textId="77777777">
        <w:trPr>
          <w:cantSplit/>
          <w:jc w:val="center"/>
        </w:trPr>
        <w:tc>
          <w:tcPr>
            <w:tcW w:w="928" w:type="dxa"/>
            <w:shd w:val="clear" w:color="auto" w:fill="FFFFFF"/>
            <w:tcMar>
              <w:top w:w="0" w:type="dxa"/>
              <w:left w:w="0" w:type="dxa"/>
              <w:bottom w:w="0" w:type="dxa"/>
              <w:right w:w="0" w:type="dxa"/>
            </w:tcMar>
            <w:vAlign w:val="center"/>
          </w:tcPr>
          <w:p w14:paraId="799F5EC1" w14:textId="77777777" w:rsidR="003B6E76" w:rsidRDefault="00000000">
            <w:pPr>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72030A98" w14:textId="77777777" w:rsidR="003B6E76" w:rsidRDefault="00000000">
            <w:pPr>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79BA6C6A" w14:textId="77777777" w:rsidR="003B6E76" w:rsidRDefault="00000000">
            <w:pPr>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7FDE20CE" w14:textId="77777777" w:rsidR="003B6E76" w:rsidRDefault="00000000">
            <w:pPr>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079D7A3F" w14:textId="77777777" w:rsidR="003B6E76" w:rsidRDefault="00000000">
            <w:pPr>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3F677CA8" w14:textId="77777777" w:rsidR="003B6E76" w:rsidRDefault="00000000">
            <w:pPr>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00261499" w14:textId="77777777" w:rsidR="003B6E76" w:rsidRDefault="00000000">
            <w:pPr>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4FF0E3B5" w14:textId="77777777" w:rsidR="003B6E76" w:rsidRDefault="00000000">
            <w:pPr>
              <w:spacing w:before="100" w:after="100"/>
              <w:ind w:left="100" w:right="100"/>
              <w:jc w:val="right"/>
            </w:pPr>
            <w:r>
              <w:rPr>
                <w:rFonts w:ascii="Helvetica" w:eastAsia="Helvetica" w:hAnsi="Helvetica" w:cs="Helvetica"/>
                <w:color w:val="000000"/>
                <w:sz w:val="14"/>
                <w:szCs w:val="14"/>
              </w:rPr>
              <w:t>0.0844370530</w:t>
            </w:r>
          </w:p>
        </w:tc>
      </w:tr>
      <w:tr w:rsidR="003B6E76" w14:paraId="6A6365D8" w14:textId="77777777">
        <w:trPr>
          <w:cantSplit/>
          <w:jc w:val="center"/>
        </w:trPr>
        <w:tc>
          <w:tcPr>
            <w:tcW w:w="928" w:type="dxa"/>
            <w:shd w:val="clear" w:color="auto" w:fill="FFFFFF"/>
            <w:tcMar>
              <w:top w:w="0" w:type="dxa"/>
              <w:left w:w="0" w:type="dxa"/>
              <w:bottom w:w="0" w:type="dxa"/>
              <w:right w:w="0" w:type="dxa"/>
            </w:tcMar>
            <w:vAlign w:val="center"/>
          </w:tcPr>
          <w:p w14:paraId="63521501" w14:textId="77777777" w:rsidR="003B6E76" w:rsidRDefault="00000000">
            <w:pPr>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EFCB069" w14:textId="77777777" w:rsidR="003B6E76" w:rsidRDefault="00000000">
            <w:pPr>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1F089F50" w14:textId="77777777" w:rsidR="003B6E76" w:rsidRDefault="00000000">
            <w:pPr>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28D47A82" w14:textId="77777777" w:rsidR="003B6E76" w:rsidRDefault="00000000">
            <w:pPr>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7A6C9AC6" w14:textId="77777777" w:rsidR="003B6E76" w:rsidRDefault="00000000">
            <w:pPr>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337A9E0F" w14:textId="77777777" w:rsidR="003B6E76" w:rsidRDefault="00000000">
            <w:pPr>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020E704F" w14:textId="77777777" w:rsidR="003B6E76" w:rsidRDefault="00000000">
            <w:pPr>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7EF7256B" w14:textId="77777777" w:rsidR="003B6E76" w:rsidRDefault="00000000">
            <w:pPr>
              <w:spacing w:before="100" w:after="100"/>
              <w:ind w:left="100" w:right="100"/>
              <w:jc w:val="right"/>
            </w:pPr>
            <w:r>
              <w:rPr>
                <w:rFonts w:ascii="Helvetica" w:eastAsia="Helvetica" w:hAnsi="Helvetica" w:cs="Helvetica"/>
                <w:color w:val="000000"/>
                <w:sz w:val="14"/>
                <w:szCs w:val="14"/>
              </w:rPr>
              <w:t>0.0866458709</w:t>
            </w:r>
          </w:p>
        </w:tc>
      </w:tr>
      <w:tr w:rsidR="003B6E76" w14:paraId="71755FCD" w14:textId="77777777">
        <w:trPr>
          <w:cantSplit/>
          <w:jc w:val="center"/>
        </w:trPr>
        <w:tc>
          <w:tcPr>
            <w:tcW w:w="928" w:type="dxa"/>
            <w:shd w:val="clear" w:color="auto" w:fill="FFFFFF"/>
            <w:tcMar>
              <w:top w:w="0" w:type="dxa"/>
              <w:left w:w="0" w:type="dxa"/>
              <w:bottom w:w="0" w:type="dxa"/>
              <w:right w:w="0" w:type="dxa"/>
            </w:tcMar>
            <w:vAlign w:val="center"/>
          </w:tcPr>
          <w:p w14:paraId="0246F680" w14:textId="77777777" w:rsidR="003B6E76" w:rsidRDefault="00000000">
            <w:pPr>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776B369B" w14:textId="77777777" w:rsidR="003B6E76" w:rsidRDefault="00000000">
            <w:pPr>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671ADBA8" w14:textId="77777777" w:rsidR="003B6E76" w:rsidRDefault="00000000">
            <w:pPr>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0C69BCD6" w14:textId="77777777" w:rsidR="003B6E76" w:rsidRDefault="00000000">
            <w:pPr>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4F7E1A6F" w14:textId="77777777" w:rsidR="003B6E76" w:rsidRDefault="00000000">
            <w:pPr>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33C8F31C" w14:textId="77777777" w:rsidR="003B6E76" w:rsidRDefault="00000000">
            <w:pPr>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3F234A65" w14:textId="77777777" w:rsidR="003B6E76" w:rsidRDefault="00000000">
            <w:pPr>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47E9DAA2"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0DCD1898" w14:textId="77777777">
        <w:trPr>
          <w:cantSplit/>
          <w:jc w:val="center"/>
        </w:trPr>
        <w:tc>
          <w:tcPr>
            <w:tcW w:w="928" w:type="dxa"/>
            <w:shd w:val="clear" w:color="auto" w:fill="FFFFFF"/>
            <w:tcMar>
              <w:top w:w="0" w:type="dxa"/>
              <w:left w:w="0" w:type="dxa"/>
              <w:bottom w:w="0" w:type="dxa"/>
              <w:right w:w="0" w:type="dxa"/>
            </w:tcMar>
            <w:vAlign w:val="center"/>
          </w:tcPr>
          <w:p w14:paraId="3EE92B57" w14:textId="77777777" w:rsidR="003B6E76" w:rsidRDefault="00000000">
            <w:pPr>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123089CA" w14:textId="77777777" w:rsidR="003B6E76" w:rsidRDefault="00000000">
            <w:pPr>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6B22D469" w14:textId="77777777" w:rsidR="003B6E76" w:rsidRDefault="00000000">
            <w:pPr>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323BABAB" w14:textId="77777777" w:rsidR="003B6E76" w:rsidRDefault="00000000">
            <w:pPr>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36358BC6" w14:textId="77777777" w:rsidR="003B6E76" w:rsidRDefault="00000000">
            <w:pPr>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3F3FFDCD" w14:textId="77777777" w:rsidR="003B6E76" w:rsidRDefault="00000000">
            <w:pPr>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14F87745" w14:textId="77777777" w:rsidR="003B6E76" w:rsidRDefault="00000000">
            <w:pPr>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1B0444B8"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7E528F42" w14:textId="77777777">
        <w:trPr>
          <w:cantSplit/>
          <w:jc w:val="center"/>
        </w:trPr>
        <w:tc>
          <w:tcPr>
            <w:tcW w:w="928" w:type="dxa"/>
            <w:shd w:val="clear" w:color="auto" w:fill="FFFFFF"/>
            <w:tcMar>
              <w:top w:w="0" w:type="dxa"/>
              <w:left w:w="0" w:type="dxa"/>
              <w:bottom w:w="0" w:type="dxa"/>
              <w:right w:w="0" w:type="dxa"/>
            </w:tcMar>
            <w:vAlign w:val="center"/>
          </w:tcPr>
          <w:p w14:paraId="10353937" w14:textId="77777777" w:rsidR="003B6E76" w:rsidRDefault="00000000">
            <w:pPr>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64E0BD15" w14:textId="77777777" w:rsidR="003B6E76" w:rsidRDefault="00000000">
            <w:pPr>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1CC2C11F" w14:textId="77777777" w:rsidR="003B6E76" w:rsidRDefault="00000000">
            <w:pPr>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76778AB7" w14:textId="77777777" w:rsidR="003B6E76" w:rsidRDefault="00000000">
            <w:pPr>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6311811E" w14:textId="77777777" w:rsidR="003B6E76" w:rsidRDefault="00000000">
            <w:pPr>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319358CE" w14:textId="77777777" w:rsidR="003B6E76" w:rsidRDefault="00000000">
            <w:pPr>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7CC2A8CE" w14:textId="77777777" w:rsidR="003B6E76" w:rsidRDefault="00000000">
            <w:pPr>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52D2DC19"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22F59585" w14:textId="77777777">
        <w:trPr>
          <w:cantSplit/>
          <w:jc w:val="center"/>
        </w:trPr>
        <w:tc>
          <w:tcPr>
            <w:tcW w:w="928" w:type="dxa"/>
            <w:shd w:val="clear" w:color="auto" w:fill="FFFFFF"/>
            <w:tcMar>
              <w:top w:w="0" w:type="dxa"/>
              <w:left w:w="0" w:type="dxa"/>
              <w:bottom w:w="0" w:type="dxa"/>
              <w:right w:w="0" w:type="dxa"/>
            </w:tcMar>
            <w:vAlign w:val="center"/>
          </w:tcPr>
          <w:p w14:paraId="404ED18F" w14:textId="77777777" w:rsidR="003B6E76" w:rsidRDefault="00000000">
            <w:pPr>
              <w:spacing w:before="100" w:after="100"/>
              <w:ind w:left="100" w:right="100"/>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2ACA3B15" w14:textId="77777777" w:rsidR="003B6E76" w:rsidRDefault="00000000">
            <w:pPr>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2B497031" w14:textId="77777777" w:rsidR="003B6E76" w:rsidRDefault="00000000">
            <w:pPr>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3B61E04B" w14:textId="77777777" w:rsidR="003B6E76" w:rsidRDefault="00000000">
            <w:pPr>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34E66494" w14:textId="77777777" w:rsidR="003B6E76" w:rsidRDefault="00000000">
            <w:pPr>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05AD589D" w14:textId="77777777" w:rsidR="003B6E76" w:rsidRDefault="00000000">
            <w:pPr>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662D2027" w14:textId="77777777" w:rsidR="003B6E76" w:rsidRDefault="00000000">
            <w:pPr>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6C375CF2"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3CA7766D" w14:textId="77777777">
        <w:trPr>
          <w:cantSplit/>
          <w:jc w:val="center"/>
        </w:trPr>
        <w:tc>
          <w:tcPr>
            <w:tcW w:w="928" w:type="dxa"/>
            <w:shd w:val="clear" w:color="auto" w:fill="FFFFFF"/>
            <w:tcMar>
              <w:top w:w="0" w:type="dxa"/>
              <w:left w:w="0" w:type="dxa"/>
              <w:bottom w:w="0" w:type="dxa"/>
              <w:right w:w="0" w:type="dxa"/>
            </w:tcMar>
            <w:vAlign w:val="center"/>
          </w:tcPr>
          <w:p w14:paraId="4275CE7B" w14:textId="77777777" w:rsidR="003B6E76" w:rsidRDefault="00000000">
            <w:pPr>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3C7F233E" w14:textId="77777777" w:rsidR="003B6E76" w:rsidRDefault="00000000">
            <w:pPr>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7477E433" w14:textId="77777777" w:rsidR="003B6E76" w:rsidRDefault="00000000">
            <w:pPr>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367A8133" w14:textId="77777777" w:rsidR="003B6E76" w:rsidRDefault="00000000">
            <w:pPr>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14BB40FF" w14:textId="77777777" w:rsidR="003B6E76" w:rsidRDefault="00000000">
            <w:pPr>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6EB92457" w14:textId="77777777" w:rsidR="003B6E76" w:rsidRDefault="00000000">
            <w:pPr>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4FB4162A" w14:textId="77777777" w:rsidR="003B6E76" w:rsidRDefault="00000000">
            <w:pPr>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4AC32D23"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70B3EB33" w14:textId="77777777">
        <w:trPr>
          <w:cantSplit/>
          <w:jc w:val="center"/>
        </w:trPr>
        <w:tc>
          <w:tcPr>
            <w:tcW w:w="928" w:type="dxa"/>
            <w:shd w:val="clear" w:color="auto" w:fill="FFFFFF"/>
            <w:tcMar>
              <w:top w:w="0" w:type="dxa"/>
              <w:left w:w="0" w:type="dxa"/>
              <w:bottom w:w="0" w:type="dxa"/>
              <w:right w:w="0" w:type="dxa"/>
            </w:tcMar>
            <w:vAlign w:val="center"/>
          </w:tcPr>
          <w:p w14:paraId="7F76FDD9" w14:textId="77777777" w:rsidR="003B6E76" w:rsidRDefault="00000000">
            <w:pPr>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12F56E43" w14:textId="77777777" w:rsidR="003B6E76" w:rsidRDefault="00000000">
            <w:pPr>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6C93C0B3" w14:textId="77777777" w:rsidR="003B6E76" w:rsidRDefault="00000000">
            <w:pPr>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7B54945A" w14:textId="77777777" w:rsidR="003B6E76" w:rsidRDefault="00000000">
            <w:pPr>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76CC2E50" w14:textId="77777777" w:rsidR="003B6E76" w:rsidRDefault="00000000">
            <w:pPr>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1219A961" w14:textId="77777777" w:rsidR="003B6E76" w:rsidRDefault="00000000">
            <w:pPr>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7D839A84" w14:textId="77777777" w:rsidR="003B6E76" w:rsidRDefault="00000000">
            <w:pPr>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3CCBC791"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1E51F3B7" w14:textId="77777777">
        <w:trPr>
          <w:cantSplit/>
          <w:jc w:val="center"/>
        </w:trPr>
        <w:tc>
          <w:tcPr>
            <w:tcW w:w="928" w:type="dxa"/>
            <w:shd w:val="clear" w:color="auto" w:fill="FFFFFF"/>
            <w:tcMar>
              <w:top w:w="0" w:type="dxa"/>
              <w:left w:w="0" w:type="dxa"/>
              <w:bottom w:w="0" w:type="dxa"/>
              <w:right w:w="0" w:type="dxa"/>
            </w:tcMar>
            <w:vAlign w:val="center"/>
          </w:tcPr>
          <w:p w14:paraId="41530873" w14:textId="77777777" w:rsidR="003B6E76" w:rsidRDefault="00000000">
            <w:pPr>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2978069C" w14:textId="77777777" w:rsidR="003B6E76" w:rsidRDefault="00000000">
            <w:pPr>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7CA2588C" w14:textId="77777777" w:rsidR="003B6E76" w:rsidRDefault="00000000">
            <w:pPr>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7B2BF6CE" w14:textId="77777777" w:rsidR="003B6E76" w:rsidRDefault="00000000">
            <w:pPr>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60A83817" w14:textId="77777777" w:rsidR="003B6E76" w:rsidRDefault="00000000">
            <w:pPr>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307CC2EB" w14:textId="77777777" w:rsidR="003B6E76" w:rsidRDefault="00000000">
            <w:pPr>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3D4E6ED0" w14:textId="77777777" w:rsidR="003B6E76" w:rsidRDefault="00000000">
            <w:pPr>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04FDF94F"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283E1FA7" w14:textId="77777777">
        <w:trPr>
          <w:cantSplit/>
          <w:jc w:val="center"/>
        </w:trPr>
        <w:tc>
          <w:tcPr>
            <w:tcW w:w="928" w:type="dxa"/>
            <w:shd w:val="clear" w:color="auto" w:fill="FFFFFF"/>
            <w:tcMar>
              <w:top w:w="0" w:type="dxa"/>
              <w:left w:w="0" w:type="dxa"/>
              <w:bottom w:w="0" w:type="dxa"/>
              <w:right w:w="0" w:type="dxa"/>
            </w:tcMar>
            <w:vAlign w:val="center"/>
          </w:tcPr>
          <w:p w14:paraId="48FF66CE" w14:textId="77777777" w:rsidR="003B6E76" w:rsidRDefault="00000000">
            <w:pPr>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0917D6F0" w14:textId="77777777" w:rsidR="003B6E76" w:rsidRDefault="00000000">
            <w:pPr>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729D7074" w14:textId="77777777" w:rsidR="003B6E76" w:rsidRDefault="00000000">
            <w:pPr>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1CF005FB" w14:textId="77777777" w:rsidR="003B6E76" w:rsidRDefault="00000000">
            <w:pPr>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3F224121" w14:textId="77777777" w:rsidR="003B6E76" w:rsidRDefault="00000000">
            <w:pPr>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20296BC0" w14:textId="77777777" w:rsidR="003B6E76" w:rsidRDefault="00000000">
            <w:pPr>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701779A4" w14:textId="77777777" w:rsidR="003B6E76" w:rsidRDefault="00000000">
            <w:pPr>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4FA28110"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324F2D64" w14:textId="77777777">
        <w:trPr>
          <w:cantSplit/>
          <w:jc w:val="center"/>
        </w:trPr>
        <w:tc>
          <w:tcPr>
            <w:tcW w:w="928" w:type="dxa"/>
            <w:shd w:val="clear" w:color="auto" w:fill="FFFFFF"/>
            <w:tcMar>
              <w:top w:w="0" w:type="dxa"/>
              <w:left w:w="0" w:type="dxa"/>
              <w:bottom w:w="0" w:type="dxa"/>
              <w:right w:w="0" w:type="dxa"/>
            </w:tcMar>
            <w:vAlign w:val="center"/>
          </w:tcPr>
          <w:p w14:paraId="7250FF2A" w14:textId="77777777" w:rsidR="003B6E76" w:rsidRDefault="00000000">
            <w:pPr>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859E2A0" w14:textId="77777777" w:rsidR="003B6E76" w:rsidRDefault="00000000">
            <w:pPr>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1B57CB0D" w14:textId="77777777" w:rsidR="003B6E76" w:rsidRDefault="00000000">
            <w:pPr>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12156AAC" w14:textId="77777777" w:rsidR="003B6E76" w:rsidRDefault="00000000">
            <w:pPr>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5AA9FDC2" w14:textId="77777777" w:rsidR="003B6E76" w:rsidRDefault="00000000">
            <w:pPr>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4678DAEF" w14:textId="77777777" w:rsidR="003B6E76" w:rsidRDefault="00000000">
            <w:pPr>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2573EC66" w14:textId="77777777" w:rsidR="003B6E76" w:rsidRDefault="00000000">
            <w:pPr>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6B40DC45"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3521D059" w14:textId="77777777">
        <w:trPr>
          <w:cantSplit/>
          <w:jc w:val="center"/>
        </w:trPr>
        <w:tc>
          <w:tcPr>
            <w:tcW w:w="928" w:type="dxa"/>
            <w:shd w:val="clear" w:color="auto" w:fill="FFFFFF"/>
            <w:tcMar>
              <w:top w:w="0" w:type="dxa"/>
              <w:left w:w="0" w:type="dxa"/>
              <w:bottom w:w="0" w:type="dxa"/>
              <w:right w:w="0" w:type="dxa"/>
            </w:tcMar>
            <w:vAlign w:val="center"/>
          </w:tcPr>
          <w:p w14:paraId="228D2594" w14:textId="77777777" w:rsidR="003B6E76" w:rsidRDefault="00000000">
            <w:pPr>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1BE766D9" w14:textId="77777777" w:rsidR="003B6E76" w:rsidRDefault="00000000">
            <w:pPr>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176162A2" w14:textId="77777777" w:rsidR="003B6E76" w:rsidRDefault="00000000">
            <w:pPr>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0E11A57D" w14:textId="77777777" w:rsidR="003B6E76" w:rsidRDefault="00000000">
            <w:pPr>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56066E92" w14:textId="77777777" w:rsidR="003B6E76" w:rsidRDefault="00000000">
            <w:pPr>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4FCCBFCA" w14:textId="77777777" w:rsidR="003B6E76" w:rsidRDefault="00000000">
            <w:pPr>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7CE67FAC" w14:textId="77777777" w:rsidR="003B6E76" w:rsidRDefault="00000000">
            <w:pPr>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31BCDAC7"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042B779D" w14:textId="77777777">
        <w:trPr>
          <w:cantSplit/>
          <w:jc w:val="center"/>
        </w:trPr>
        <w:tc>
          <w:tcPr>
            <w:tcW w:w="928" w:type="dxa"/>
            <w:shd w:val="clear" w:color="auto" w:fill="FFFFFF"/>
            <w:tcMar>
              <w:top w:w="0" w:type="dxa"/>
              <w:left w:w="0" w:type="dxa"/>
              <w:bottom w:w="0" w:type="dxa"/>
              <w:right w:w="0" w:type="dxa"/>
            </w:tcMar>
            <w:vAlign w:val="center"/>
          </w:tcPr>
          <w:p w14:paraId="6D42A7D1" w14:textId="77777777" w:rsidR="003B6E76" w:rsidRDefault="00000000">
            <w:pPr>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312CF3B0" w14:textId="77777777" w:rsidR="003B6E76" w:rsidRDefault="00000000">
            <w:pPr>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248D7D08" w14:textId="77777777" w:rsidR="003B6E76" w:rsidRDefault="00000000">
            <w:pPr>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63026A6E" w14:textId="77777777" w:rsidR="003B6E76" w:rsidRDefault="00000000">
            <w:pPr>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6EB9E596" w14:textId="77777777" w:rsidR="003B6E76" w:rsidRDefault="00000000">
            <w:pPr>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6CA98D59" w14:textId="77777777" w:rsidR="003B6E76" w:rsidRDefault="00000000">
            <w:pPr>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3FA071DD" w14:textId="77777777" w:rsidR="003B6E76" w:rsidRDefault="00000000">
            <w:pPr>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093CFFBC"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461B5F93" w14:textId="77777777">
        <w:trPr>
          <w:cantSplit/>
          <w:jc w:val="center"/>
        </w:trPr>
        <w:tc>
          <w:tcPr>
            <w:tcW w:w="928" w:type="dxa"/>
            <w:shd w:val="clear" w:color="auto" w:fill="FFFFFF"/>
            <w:tcMar>
              <w:top w:w="0" w:type="dxa"/>
              <w:left w:w="0" w:type="dxa"/>
              <w:bottom w:w="0" w:type="dxa"/>
              <w:right w:w="0" w:type="dxa"/>
            </w:tcMar>
            <w:vAlign w:val="center"/>
          </w:tcPr>
          <w:p w14:paraId="12986AE0" w14:textId="77777777" w:rsidR="003B6E76" w:rsidRDefault="00000000">
            <w:pPr>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7C48C69F" w14:textId="77777777" w:rsidR="003B6E76" w:rsidRDefault="00000000">
            <w:pPr>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0EF8CB42" w14:textId="77777777" w:rsidR="003B6E76" w:rsidRDefault="00000000">
            <w:pPr>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799A6270" w14:textId="77777777" w:rsidR="003B6E76" w:rsidRDefault="00000000">
            <w:pPr>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32BF5D1F" w14:textId="77777777" w:rsidR="003B6E76" w:rsidRDefault="00000000">
            <w:pPr>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7264409B" w14:textId="77777777" w:rsidR="003B6E76" w:rsidRDefault="00000000">
            <w:pPr>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0B0F6C0E" w14:textId="77777777" w:rsidR="003B6E76" w:rsidRDefault="00000000">
            <w:pPr>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69B0FE5F"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00DAE3CE" w14:textId="77777777">
        <w:trPr>
          <w:cantSplit/>
          <w:jc w:val="center"/>
        </w:trPr>
        <w:tc>
          <w:tcPr>
            <w:tcW w:w="928" w:type="dxa"/>
            <w:shd w:val="clear" w:color="auto" w:fill="FFFFFF"/>
            <w:tcMar>
              <w:top w:w="0" w:type="dxa"/>
              <w:left w:w="0" w:type="dxa"/>
              <w:bottom w:w="0" w:type="dxa"/>
              <w:right w:w="0" w:type="dxa"/>
            </w:tcMar>
            <w:vAlign w:val="center"/>
          </w:tcPr>
          <w:p w14:paraId="232E54CF" w14:textId="77777777" w:rsidR="003B6E76" w:rsidRDefault="00000000">
            <w:pPr>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43784AD6" w14:textId="77777777" w:rsidR="003B6E76" w:rsidRDefault="00000000">
            <w:pPr>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78DBD213" w14:textId="77777777" w:rsidR="003B6E76" w:rsidRDefault="00000000">
            <w:pPr>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2417170B" w14:textId="77777777" w:rsidR="003B6E76" w:rsidRDefault="00000000">
            <w:pPr>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24DBC974" w14:textId="77777777" w:rsidR="003B6E76" w:rsidRDefault="00000000">
            <w:pPr>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1ECC336C" w14:textId="77777777" w:rsidR="003B6E76" w:rsidRDefault="00000000">
            <w:pPr>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1ADD6644" w14:textId="77777777" w:rsidR="003B6E76" w:rsidRDefault="00000000">
            <w:pPr>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3AA902BD"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5DDAF7B1" w14:textId="77777777">
        <w:trPr>
          <w:cantSplit/>
          <w:jc w:val="center"/>
        </w:trPr>
        <w:tc>
          <w:tcPr>
            <w:tcW w:w="928" w:type="dxa"/>
            <w:shd w:val="clear" w:color="auto" w:fill="FFFFFF"/>
            <w:tcMar>
              <w:top w:w="0" w:type="dxa"/>
              <w:left w:w="0" w:type="dxa"/>
              <w:bottom w:w="0" w:type="dxa"/>
              <w:right w:w="0" w:type="dxa"/>
            </w:tcMar>
            <w:vAlign w:val="center"/>
          </w:tcPr>
          <w:p w14:paraId="686212D3" w14:textId="77777777" w:rsidR="003B6E76" w:rsidRDefault="00000000">
            <w:pPr>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15792350" w14:textId="77777777" w:rsidR="003B6E76" w:rsidRDefault="00000000">
            <w:pPr>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634C8043" w14:textId="77777777" w:rsidR="003B6E76" w:rsidRDefault="00000000">
            <w:pPr>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08E18021" w14:textId="77777777" w:rsidR="003B6E76" w:rsidRDefault="00000000">
            <w:pPr>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4DFD3A25" w14:textId="77777777" w:rsidR="003B6E76" w:rsidRDefault="00000000">
            <w:pPr>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06AC7436" w14:textId="77777777" w:rsidR="003B6E76" w:rsidRDefault="00000000">
            <w:pPr>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20F2FC22" w14:textId="77777777" w:rsidR="003B6E76" w:rsidRDefault="00000000">
            <w:pPr>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24BF66E4"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76F3D8E9" w14:textId="77777777">
        <w:trPr>
          <w:cantSplit/>
          <w:jc w:val="center"/>
        </w:trPr>
        <w:tc>
          <w:tcPr>
            <w:tcW w:w="928" w:type="dxa"/>
            <w:shd w:val="clear" w:color="auto" w:fill="FFFFFF"/>
            <w:tcMar>
              <w:top w:w="0" w:type="dxa"/>
              <w:left w:w="0" w:type="dxa"/>
              <w:bottom w:w="0" w:type="dxa"/>
              <w:right w:w="0" w:type="dxa"/>
            </w:tcMar>
            <w:vAlign w:val="center"/>
          </w:tcPr>
          <w:p w14:paraId="345D2A5A" w14:textId="77777777" w:rsidR="003B6E76" w:rsidRDefault="00000000">
            <w:pPr>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752E8B7E" w14:textId="77777777" w:rsidR="003B6E76" w:rsidRDefault="00000000">
            <w:pPr>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15AA67F2" w14:textId="77777777" w:rsidR="003B6E76" w:rsidRDefault="00000000">
            <w:pPr>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45627C77" w14:textId="77777777" w:rsidR="003B6E76" w:rsidRDefault="00000000">
            <w:pPr>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6E4DBAFE" w14:textId="77777777" w:rsidR="003B6E76" w:rsidRDefault="00000000">
            <w:pPr>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370B9357" w14:textId="77777777" w:rsidR="003B6E76" w:rsidRDefault="00000000">
            <w:pPr>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52204E31" w14:textId="77777777" w:rsidR="003B6E76" w:rsidRDefault="00000000">
            <w:pPr>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3C64829F"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27AEA79D" w14:textId="77777777">
        <w:trPr>
          <w:cantSplit/>
          <w:jc w:val="center"/>
        </w:trPr>
        <w:tc>
          <w:tcPr>
            <w:tcW w:w="928" w:type="dxa"/>
            <w:shd w:val="clear" w:color="auto" w:fill="FFFFFF"/>
            <w:tcMar>
              <w:top w:w="0" w:type="dxa"/>
              <w:left w:w="0" w:type="dxa"/>
              <w:bottom w:w="0" w:type="dxa"/>
              <w:right w:w="0" w:type="dxa"/>
            </w:tcMar>
            <w:vAlign w:val="center"/>
          </w:tcPr>
          <w:p w14:paraId="03D569F8" w14:textId="77777777" w:rsidR="003B6E76" w:rsidRDefault="00000000">
            <w:pPr>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2D4F045F" w14:textId="77777777" w:rsidR="003B6E76" w:rsidRDefault="00000000">
            <w:pPr>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4B67699B" w14:textId="77777777" w:rsidR="003B6E76" w:rsidRDefault="00000000">
            <w:pPr>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594B48E2" w14:textId="77777777" w:rsidR="003B6E76" w:rsidRDefault="00000000">
            <w:pPr>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3837DD52" w14:textId="77777777" w:rsidR="003B6E76" w:rsidRDefault="00000000">
            <w:pPr>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523256C0" w14:textId="77777777" w:rsidR="003B6E76" w:rsidRDefault="00000000">
            <w:pPr>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7036D3EC" w14:textId="77777777" w:rsidR="003B6E76" w:rsidRDefault="00000000">
            <w:pPr>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026CEC37"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6B2B1192"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7260FD43" w14:textId="77777777" w:rsidR="003B6E76" w:rsidRDefault="00000000">
            <w:pPr>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0DE0F246" w14:textId="77777777" w:rsidR="003B6E76" w:rsidRDefault="00000000">
            <w:pPr>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09BB0F85" w14:textId="77777777" w:rsidR="003B6E76" w:rsidRDefault="00000000">
            <w:pPr>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684F1B9C" w14:textId="77777777" w:rsidR="003B6E76" w:rsidRDefault="00000000">
            <w:pPr>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3DE315A6" w14:textId="77777777" w:rsidR="003B6E76" w:rsidRDefault="00000000">
            <w:pPr>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4BC2634F" w14:textId="77777777" w:rsidR="003B6E76" w:rsidRDefault="00000000">
            <w:pPr>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7B68BE03" w14:textId="77777777" w:rsidR="003B6E76" w:rsidRDefault="00000000">
            <w:pPr>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7C4E8401"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bl>
    <w:p w14:paraId="6E4E0DF0" w14:textId="77777777" w:rsidR="003B6E76" w:rsidRDefault="00000000">
      <w:pPr>
        <w:pStyle w:val="BodyText"/>
      </w:pPr>
      <w:r>
        <w:rPr>
          <w:i/>
          <w:iCs/>
        </w:rPr>
        <w:t>Supplemental Table 5: Macula versus peripheral cone differential gene testing table</w:t>
      </w:r>
    </w:p>
    <w:p w14:paraId="4379B2CA" w14:textId="77777777" w:rsidR="003B6E76" w:rsidRDefault="00000000">
      <w:pPr>
        <w:pStyle w:val="Heading1"/>
      </w:pPr>
      <w:bookmarkStart w:id="28" w:name="works-cited"/>
      <w:bookmarkEnd w:id="22"/>
      <w:bookmarkEnd w:id="27"/>
      <w:r>
        <w:t>Works Cited</w:t>
      </w:r>
    </w:p>
    <w:p w14:paraId="2ECCB9F0" w14:textId="77777777" w:rsidR="003B6E76" w:rsidRDefault="00000000">
      <w:pPr>
        <w:pStyle w:val="Bibliography"/>
      </w:pPr>
      <w:bookmarkStart w:id="29" w:name="ref-maslandCellPopulationsRetina2011"/>
      <w:bookmarkStart w:id="30" w:name="refs"/>
      <w:r>
        <w:t xml:space="preserve">1. </w:t>
      </w:r>
      <w:r>
        <w:tab/>
        <w:t xml:space="preserve">Masland RH. Cell Populations of the Retina: The Proctor Lecture. </w:t>
      </w:r>
      <w:r>
        <w:rPr>
          <w:i/>
          <w:iCs/>
        </w:rPr>
        <w:t>Investigative Ophthalmology &amp; Visual Science</w:t>
      </w:r>
      <w:r>
        <w:t>. 2011;52(7):4581-4591. doi:</w:t>
      </w:r>
      <w:hyperlink r:id="rId27">
        <w:r>
          <w:rPr>
            <w:rStyle w:val="Hyperlink"/>
          </w:rPr>
          <w:t>10.1167/iovs.10-7083</w:t>
        </w:r>
      </w:hyperlink>
    </w:p>
    <w:p w14:paraId="7F05FBC2" w14:textId="77777777" w:rsidR="003B6E76" w:rsidRDefault="00000000">
      <w:pPr>
        <w:pStyle w:val="Bibliography"/>
      </w:pPr>
      <w:bookmarkStart w:id="31" w:name="ref-yanCellAtlasHuman2020a"/>
      <w:bookmarkEnd w:id="29"/>
      <w:r>
        <w:lastRenderedPageBreak/>
        <w:t xml:space="preserve">2. </w:t>
      </w:r>
      <w:r>
        <w:tab/>
        <w:t xml:space="preserve">Yan W, Peng YR, van Zyl T, et al. Cell Atlas of The Human Fovea and Peripheral Retina. </w:t>
      </w:r>
      <w:r>
        <w:rPr>
          <w:i/>
          <w:iCs/>
        </w:rPr>
        <w:t>Scientific Reports</w:t>
      </w:r>
      <w:r>
        <w:t>. 2020;10(1):9802. doi:</w:t>
      </w:r>
      <w:hyperlink r:id="rId28">
        <w:r>
          <w:rPr>
            <w:rStyle w:val="Hyperlink"/>
          </w:rPr>
          <w:t>10.1038/s41598-020-66092-9</w:t>
        </w:r>
      </w:hyperlink>
    </w:p>
    <w:p w14:paraId="23983DEF" w14:textId="77777777" w:rsidR="003B6E76" w:rsidRDefault="00000000">
      <w:pPr>
        <w:pStyle w:val="Bibliography"/>
      </w:pPr>
      <w:bookmarkStart w:id="32" w:name="ref-hagstromConePigmentGene2000b"/>
      <w:bookmarkEnd w:id="31"/>
      <w:r>
        <w:t xml:space="preserve">3. </w:t>
      </w:r>
      <w:r>
        <w:tab/>
        <w:t xml:space="preserve">Hagstrom SA, Neitz M, Neitz J. Cone pigment gene expression in individual photoreceptors and the chromatic topography of the retina. </w:t>
      </w:r>
      <w:r>
        <w:rPr>
          <w:i/>
          <w:iCs/>
        </w:rPr>
        <w:t>JOSA A</w:t>
      </w:r>
      <w:r>
        <w:t>. 2000;17(3):527-537. doi:</w:t>
      </w:r>
      <w:hyperlink r:id="rId29">
        <w:r>
          <w:rPr>
            <w:rStyle w:val="Hyperlink"/>
          </w:rPr>
          <w:t>10.1364/JOSAA.17.000527</w:t>
        </w:r>
      </w:hyperlink>
    </w:p>
    <w:p w14:paraId="228CC86D" w14:textId="77777777" w:rsidR="003B6E76" w:rsidRDefault="00000000">
      <w:pPr>
        <w:pStyle w:val="Bibliography"/>
      </w:pPr>
      <w:bookmarkStart w:id="33" w:name="ref-jabsEvidenceP2XP2X2000"/>
      <w:bookmarkEnd w:id="32"/>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30">
        <w:r>
          <w:rPr>
            <w:rStyle w:val="Hyperlink"/>
          </w:rPr>
          <w:t>10.1016/s0169-328x(99)00339-3</w:t>
        </w:r>
      </w:hyperlink>
    </w:p>
    <w:p w14:paraId="0DF1C5D5" w14:textId="77777777" w:rsidR="003B6E76" w:rsidRDefault="00000000">
      <w:pPr>
        <w:pStyle w:val="Bibliography"/>
      </w:pPr>
      <w:bookmarkStart w:id="34" w:name="ref-liLocalizationDopamineD1receptor2004"/>
      <w:bookmarkEnd w:id="33"/>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31">
        <w:r>
          <w:rPr>
            <w:rStyle w:val="Hyperlink"/>
          </w:rPr>
          <w:t>10.1016/j.neulet.2003.10.042</w:t>
        </w:r>
      </w:hyperlink>
    </w:p>
    <w:p w14:paraId="0F3F33C1" w14:textId="77777777" w:rsidR="003B6E76" w:rsidRDefault="00000000">
      <w:pPr>
        <w:pStyle w:val="Bibliography"/>
      </w:pPr>
      <w:bookmarkStart w:id="35" w:name="ref-lindqvistSingleCellRTPCR2002a"/>
      <w:bookmarkEnd w:id="34"/>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2">
        <w:r>
          <w:rPr>
            <w:rStyle w:val="Hyperlink"/>
          </w:rPr>
          <w:t>10.1016/S1385-299X(02)00184-8</w:t>
        </w:r>
      </w:hyperlink>
    </w:p>
    <w:p w14:paraId="06B12F82" w14:textId="77777777" w:rsidR="003B6E76" w:rsidRDefault="00000000">
      <w:pPr>
        <w:pStyle w:val="Bibliography"/>
      </w:pPr>
      <w:bookmarkStart w:id="36" w:name="Xba291495c51cb234c8180bb23b1c903f9cfaf4e"/>
      <w:bookmarkEnd w:id="35"/>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56785123" w14:textId="77777777" w:rsidR="003B6E76" w:rsidRDefault="00000000">
      <w:pPr>
        <w:pStyle w:val="Bibliography"/>
      </w:pPr>
      <w:bookmarkStart w:id="37" w:name="Xa6f288672fdc725ae165c08435b4d83393fc2ee"/>
      <w:bookmarkEnd w:id="36"/>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3">
        <w:r>
          <w:rPr>
            <w:rStyle w:val="Hyperlink"/>
          </w:rPr>
          <w:t>10.1073/pnas.0903264106</w:t>
        </w:r>
      </w:hyperlink>
    </w:p>
    <w:p w14:paraId="60CD8D6B" w14:textId="77777777" w:rsidR="003B6E76" w:rsidRDefault="00000000">
      <w:pPr>
        <w:pStyle w:val="Bibliography"/>
      </w:pPr>
      <w:bookmarkStart w:id="38" w:name="X2d5a1bb4e1297498cb876a481ccfd0b8fd5c9be"/>
      <w:bookmarkEnd w:id="37"/>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4">
        <w:r>
          <w:rPr>
            <w:rStyle w:val="Hyperlink"/>
          </w:rPr>
          <w:t>10.1073/pnas.0400913101</w:t>
        </w:r>
      </w:hyperlink>
    </w:p>
    <w:p w14:paraId="48B73CAE" w14:textId="77777777" w:rsidR="003B6E76" w:rsidRDefault="00000000">
      <w:pPr>
        <w:pStyle w:val="Bibliography"/>
      </w:pPr>
      <w:bookmarkStart w:id="39" w:name="X9a26d992e39f7f1750168e027cbf6ade6edbb1d"/>
      <w:bookmarkEnd w:id="38"/>
      <w:r>
        <w:lastRenderedPageBreak/>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5">
        <w:r>
          <w:rPr>
            <w:rStyle w:val="Hyperlink"/>
          </w:rPr>
          <w:t>10.1002/cne.21639</w:t>
        </w:r>
      </w:hyperlink>
    </w:p>
    <w:p w14:paraId="389FADE3" w14:textId="77777777" w:rsidR="003B6E76" w:rsidRDefault="00000000">
      <w:pPr>
        <w:pStyle w:val="Bibliography"/>
      </w:pPr>
      <w:bookmarkStart w:id="40" w:name="ref-roeschTranscriptomeRetinalMuller2008"/>
      <w:bookmarkEnd w:id="39"/>
      <w:r>
        <w:t xml:space="preserve">11. </w:t>
      </w:r>
      <w:r>
        <w:tab/>
        <w:t xml:space="preserve">Roesch K, Jadhav AP, Trimarchi JM, et al. The transcriptome of retinal Müller glial cells. </w:t>
      </w:r>
      <w:r>
        <w:rPr>
          <w:i/>
          <w:iCs/>
        </w:rPr>
        <w:t>The Journal of Comparative Neurology</w:t>
      </w:r>
      <w:r>
        <w:t>. 2008;509(2):225-238. doi:</w:t>
      </w:r>
      <w:hyperlink r:id="rId36">
        <w:r>
          <w:rPr>
            <w:rStyle w:val="Hyperlink"/>
          </w:rPr>
          <w:t>10.1002/cne.21730</w:t>
        </w:r>
      </w:hyperlink>
    </w:p>
    <w:p w14:paraId="60DEACAA" w14:textId="77777777" w:rsidR="003B6E76" w:rsidRDefault="00000000">
      <w:pPr>
        <w:pStyle w:val="Bibliography"/>
      </w:pPr>
      <w:bookmarkStart w:id="41" w:name="X327a4349e780a25a7f0c034ea9acb2fa98f7c52"/>
      <w:bookmarkEnd w:id="40"/>
      <w:r>
        <w:t xml:space="preserve">12. </w:t>
      </w:r>
      <w:r>
        <w:tab/>
        <w:t xml:space="preserve">Trimarchi JM, Stadler MB, Cepko CL. Individual Retinal Progenitor Cells Display Extensive Heterogeneity of Gene Expression. </w:t>
      </w:r>
      <w:r>
        <w:rPr>
          <w:i/>
          <w:iCs/>
        </w:rPr>
        <w:t>PLOS ONE</w:t>
      </w:r>
      <w:r>
        <w:t>. 2008;3(2):e1588. doi:</w:t>
      </w:r>
      <w:hyperlink r:id="rId37">
        <w:r>
          <w:rPr>
            <w:rStyle w:val="Hyperlink"/>
          </w:rPr>
          <w:t>10.1371/journal.pone.0001588</w:t>
        </w:r>
      </w:hyperlink>
    </w:p>
    <w:p w14:paraId="5992CF5F" w14:textId="77777777" w:rsidR="003B6E76" w:rsidRDefault="00000000">
      <w:pPr>
        <w:pStyle w:val="Bibliography"/>
      </w:pPr>
      <w:bookmarkStart w:id="42" w:name="Xc9027a3d8f7639a7016f05559f009e304a7951a"/>
      <w:bookmarkEnd w:id="41"/>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8">
        <w:r>
          <w:rPr>
            <w:rStyle w:val="Hyperlink"/>
          </w:rPr>
          <w:t>10.1002/cne.21368</w:t>
        </w:r>
      </w:hyperlink>
    </w:p>
    <w:p w14:paraId="702A52A4" w14:textId="77777777" w:rsidR="003B6E76" w:rsidRDefault="00000000">
      <w:pPr>
        <w:pStyle w:val="Bibliography"/>
      </w:pPr>
      <w:bookmarkStart w:id="43" w:name="ref-wahlinMethodAnalysisGene2004a"/>
      <w:bookmarkEnd w:id="42"/>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22B14355" w14:textId="77777777" w:rsidR="003B6E76" w:rsidRDefault="00000000">
      <w:pPr>
        <w:pStyle w:val="Bibliography"/>
      </w:pPr>
      <w:bookmarkStart w:id="44" w:name="ref-kleinDropletBarcodingSingleCell2015"/>
      <w:bookmarkEnd w:id="43"/>
      <w:r>
        <w:t xml:space="preserve">15. </w:t>
      </w:r>
      <w:r>
        <w:tab/>
        <w:t xml:space="preserve">Klein AM, Mazutis L, Akartuna I, et al. Droplet Barcoding for Single-Cell Transcriptomics Applied to Embryonic Stem Cells. </w:t>
      </w:r>
      <w:r>
        <w:rPr>
          <w:i/>
          <w:iCs/>
        </w:rPr>
        <w:t>Cell</w:t>
      </w:r>
      <w:r>
        <w:t>. 2015;161(5):1187-1201. doi:</w:t>
      </w:r>
      <w:hyperlink r:id="rId39">
        <w:r>
          <w:rPr>
            <w:rStyle w:val="Hyperlink"/>
          </w:rPr>
          <w:t>10.1016/j.cell.2015.04.044</w:t>
        </w:r>
      </w:hyperlink>
    </w:p>
    <w:p w14:paraId="0570E122" w14:textId="77777777" w:rsidR="003B6E76" w:rsidRDefault="00000000">
      <w:pPr>
        <w:pStyle w:val="Bibliography"/>
      </w:pPr>
      <w:bookmarkStart w:id="45" w:name="ref-macoskoHighlyParallelGenomewide2015a"/>
      <w:bookmarkEnd w:id="44"/>
      <w:r>
        <w:t xml:space="preserve">16. </w:t>
      </w:r>
      <w:r>
        <w:tab/>
        <w:t xml:space="preserve">Macosko EZ, Basu A, Satija R, et al. Highly Parallel Genome-wide Expression Profiling of Individual Cells Using Nanoliter Droplets. </w:t>
      </w:r>
      <w:r>
        <w:rPr>
          <w:i/>
          <w:iCs/>
        </w:rPr>
        <w:t>Cell</w:t>
      </w:r>
      <w:r>
        <w:t>. 2015;161(5):1202-1214. doi:</w:t>
      </w:r>
      <w:hyperlink r:id="rId40">
        <w:r>
          <w:rPr>
            <w:rStyle w:val="Hyperlink"/>
          </w:rPr>
          <w:t>10.1016/j.cell.2015.05.002</w:t>
        </w:r>
      </w:hyperlink>
    </w:p>
    <w:p w14:paraId="5679933E" w14:textId="77777777" w:rsidR="003B6E76" w:rsidRDefault="00000000">
      <w:pPr>
        <w:pStyle w:val="Bibliography"/>
      </w:pPr>
      <w:bookmarkStart w:id="46" w:name="X3e8b7acef6dee45be2d4f0a38720f85715476e8"/>
      <w:bookmarkEnd w:id="45"/>
      <w:r>
        <w:t xml:space="preserve">17. </w:t>
      </w:r>
      <w:r>
        <w:tab/>
        <w:t xml:space="preserve">Nieuwenhuis TO, Yang SY, Verma RX, et al. Consistent RNA sequencing contamination in GTEx and other data sets. </w:t>
      </w:r>
      <w:r>
        <w:rPr>
          <w:i/>
          <w:iCs/>
        </w:rPr>
        <w:t>Nature Communications</w:t>
      </w:r>
      <w:r>
        <w:t>. 2020;11(1):1933. doi:</w:t>
      </w:r>
      <w:hyperlink r:id="rId41">
        <w:r>
          <w:rPr>
            <w:rStyle w:val="Hyperlink"/>
          </w:rPr>
          <w:t>10.1038/s41467-020-15821-9</w:t>
        </w:r>
      </w:hyperlink>
    </w:p>
    <w:p w14:paraId="11128CB7" w14:textId="77777777" w:rsidR="003B6E76" w:rsidRDefault="00000000">
      <w:pPr>
        <w:pStyle w:val="Bibliography"/>
      </w:pPr>
      <w:bookmarkStart w:id="47" w:name="ref-consortiumTabulaSapiensSingle2021"/>
      <w:bookmarkEnd w:id="46"/>
      <w:r>
        <w:t xml:space="preserve">18. </w:t>
      </w:r>
      <w:r>
        <w:tab/>
        <w:t>Consortium TTS, Quake SR. The Tabula Sapiens: A single cell transcriptomic atlas of multiple organs from individual human donors. Published online July 2021:2021.07.19.452956. doi:</w:t>
      </w:r>
      <w:hyperlink r:id="rId42">
        <w:r>
          <w:rPr>
            <w:rStyle w:val="Hyperlink"/>
          </w:rPr>
          <w:t>10.1101/2021.07.19.452956</w:t>
        </w:r>
      </w:hyperlink>
    </w:p>
    <w:p w14:paraId="0FACFE22" w14:textId="77777777" w:rsidR="003B6E76" w:rsidRDefault="00000000">
      <w:pPr>
        <w:pStyle w:val="Bibliography"/>
      </w:pPr>
      <w:bookmarkStart w:id="48" w:name="ref-franzenPanglaoDBWebServer2019"/>
      <w:bookmarkEnd w:id="47"/>
      <w:r>
        <w:t xml:space="preserve">19. </w:t>
      </w:r>
      <w:r>
        <w:tab/>
        <w:t xml:space="preserve">Franzén O, Gan LM, Björkegren JLM. PanglaoDB: A web server for exploration of mouse and human single-cell RNA sequencing data. </w:t>
      </w:r>
      <w:r>
        <w:rPr>
          <w:i/>
          <w:iCs/>
        </w:rPr>
        <w:t>Database</w:t>
      </w:r>
      <w:r>
        <w:t>. 2019;2019(baz046). doi:</w:t>
      </w:r>
      <w:hyperlink r:id="rId43">
        <w:r>
          <w:rPr>
            <w:rStyle w:val="Hyperlink"/>
          </w:rPr>
          <w:t>10.1093/database/baz046</w:t>
        </w:r>
      </w:hyperlink>
    </w:p>
    <w:p w14:paraId="7A9E13EC" w14:textId="77777777" w:rsidR="003B6E76" w:rsidRDefault="00000000">
      <w:pPr>
        <w:pStyle w:val="Bibliography"/>
      </w:pPr>
      <w:bookmarkStart w:id="49" w:name="ref-karlssonSingleCellType2021"/>
      <w:bookmarkEnd w:id="48"/>
      <w:r>
        <w:lastRenderedPageBreak/>
        <w:t xml:space="preserve">20. </w:t>
      </w:r>
      <w:r>
        <w:tab/>
        <w:t xml:space="preserve">Karlsson M, Zhang C, Méar L, et al. A singlecell type transcriptomics map of human tissues. </w:t>
      </w:r>
      <w:r>
        <w:rPr>
          <w:i/>
          <w:iCs/>
        </w:rPr>
        <w:t>Science Advances</w:t>
      </w:r>
      <w:r>
        <w:t>. Published online July 2021. doi:</w:t>
      </w:r>
      <w:hyperlink r:id="rId44">
        <w:r>
          <w:rPr>
            <w:rStyle w:val="Hyperlink"/>
          </w:rPr>
          <w:t>10.1126/sciadv.abh2169</w:t>
        </w:r>
      </w:hyperlink>
    </w:p>
    <w:p w14:paraId="1D6F4012" w14:textId="77777777" w:rsidR="003B6E76" w:rsidRDefault="00000000">
      <w:pPr>
        <w:pStyle w:val="Bibliography"/>
      </w:pPr>
      <w:bookmarkStart w:id="50" w:name="ref-speirUCSCCellBrowser2021"/>
      <w:bookmarkEnd w:id="49"/>
      <w:r>
        <w:t xml:space="preserve">21. </w:t>
      </w:r>
      <w:r>
        <w:tab/>
        <w:t xml:space="preserve">Speir ML, Bhaduri A, Markov NS, et al. UCSC Cell Browser: Visualize your single-cell data. </w:t>
      </w:r>
      <w:r>
        <w:rPr>
          <w:i/>
          <w:iCs/>
        </w:rPr>
        <w:t>Bioinformatics</w:t>
      </w:r>
      <w:r>
        <w:t>. 2021;37(23):4578-4580. doi:</w:t>
      </w:r>
      <w:hyperlink r:id="rId45">
        <w:r>
          <w:rPr>
            <w:rStyle w:val="Hyperlink"/>
          </w:rPr>
          <w:t>10.1093/bioinformatics/btab503</w:t>
        </w:r>
      </w:hyperlink>
    </w:p>
    <w:p w14:paraId="4FF9A56A" w14:textId="77777777" w:rsidR="003B6E76" w:rsidRDefault="00000000">
      <w:pPr>
        <w:pStyle w:val="Bibliography"/>
      </w:pPr>
      <w:bookmarkStart w:id="51" w:name="X84dbf76aa62a3f9ceb082e0fa51da16cc01eaa2"/>
      <w:bookmarkEnd w:id="50"/>
      <w:r>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46">
        <w:r>
          <w:rPr>
            <w:rStyle w:val="Hyperlink"/>
          </w:rPr>
          <w:t>10.1016/j.exer.2020.108204</w:t>
        </w:r>
      </w:hyperlink>
    </w:p>
    <w:p w14:paraId="374BBA29" w14:textId="77777777" w:rsidR="003B6E76" w:rsidRDefault="00000000">
      <w:pPr>
        <w:pStyle w:val="Bibliography"/>
      </w:pPr>
      <w:bookmarkStart w:id="52" w:name="ref-swamyBuildingMegaSinglecell2021"/>
      <w:bookmarkEnd w:id="51"/>
      <w:r>
        <w:t xml:space="preserve">23. </w:t>
      </w:r>
      <w:r>
        <w:tab/>
        <w:t xml:space="preserve">Swamy VS, Fufa TD, Hufnagel RB, McGaughey DM. Building the mega single-cell transcriptome ocular meta-atlas. </w:t>
      </w:r>
      <w:r>
        <w:rPr>
          <w:i/>
          <w:iCs/>
        </w:rPr>
        <w:t>GigaScience</w:t>
      </w:r>
      <w:r>
        <w:t>. 2021;10(giab061). doi:</w:t>
      </w:r>
      <w:hyperlink r:id="rId47">
        <w:r>
          <w:rPr>
            <w:rStyle w:val="Hyperlink"/>
          </w:rPr>
          <w:t>10.1093/gigascience/giab061</w:t>
        </w:r>
      </w:hyperlink>
    </w:p>
    <w:p w14:paraId="6F318AE3" w14:textId="77777777" w:rsidR="003B6E76" w:rsidRDefault="00000000">
      <w:pPr>
        <w:pStyle w:val="Bibliography"/>
      </w:pPr>
      <w:bookmarkStart w:id="53" w:name="ref-melstedBarcodeUMISet2019"/>
      <w:bookmarkEnd w:id="52"/>
      <w:r>
        <w:t xml:space="preserve">24. </w:t>
      </w:r>
      <w:r>
        <w:tab/>
        <w:t xml:space="preserve">Melsted P, Ntranos V, Pachter L. The barcode, UMI, set format and BUStools. </w:t>
      </w:r>
      <w:r>
        <w:rPr>
          <w:i/>
          <w:iCs/>
        </w:rPr>
        <w:t>Bioinformatics</w:t>
      </w:r>
      <w:r>
        <w:t>. 2019;35(21):4472-4473. doi:</w:t>
      </w:r>
      <w:hyperlink r:id="rId48">
        <w:r>
          <w:rPr>
            <w:rStyle w:val="Hyperlink"/>
          </w:rPr>
          <w:t>10.1093/bioinformatics/btz279</w:t>
        </w:r>
      </w:hyperlink>
    </w:p>
    <w:p w14:paraId="5AAA180E" w14:textId="77777777" w:rsidR="003B6E76" w:rsidRDefault="00000000">
      <w:pPr>
        <w:pStyle w:val="Bibliography"/>
      </w:pPr>
      <w:bookmarkStart w:id="54" w:name="X16d5f13f44668ade9e5c955e5b87dd014d27a39"/>
      <w:bookmarkEnd w:id="53"/>
      <w:r>
        <w:t xml:space="preserve">25. </w:t>
      </w:r>
      <w:r>
        <w:tab/>
        <w:t xml:space="preserve">Melsted P, Booeshaghi AS, Gao F, et al. Modular and efficient pre-processing of single-cell RNA-seq. </w:t>
      </w:r>
      <w:r>
        <w:rPr>
          <w:i/>
          <w:iCs/>
        </w:rPr>
        <w:t>bioRxiv</w:t>
      </w:r>
      <w:r>
        <w:t>. Published online July 2019:673285. doi:</w:t>
      </w:r>
      <w:hyperlink r:id="rId49">
        <w:r>
          <w:rPr>
            <w:rStyle w:val="Hyperlink"/>
          </w:rPr>
          <w:t>10.1101/673285</w:t>
        </w:r>
      </w:hyperlink>
    </w:p>
    <w:p w14:paraId="4A69B903" w14:textId="77777777" w:rsidR="003B6E76" w:rsidRDefault="00000000">
      <w:pPr>
        <w:pStyle w:val="Bibliography"/>
      </w:pPr>
      <w:bookmarkStart w:id="55" w:name="ref-yangDecontaminationAmbientRNA2020"/>
      <w:bookmarkEnd w:id="54"/>
      <w:r>
        <w:t xml:space="preserve">26. </w:t>
      </w:r>
      <w:r>
        <w:tab/>
        <w:t xml:space="preserve">Yang S, Corbett SE, Koga Y, et al. Decontamination of ambient RNA in single-cell RNA-seq with DecontX. </w:t>
      </w:r>
      <w:r>
        <w:rPr>
          <w:i/>
          <w:iCs/>
        </w:rPr>
        <w:t>Genome Biology</w:t>
      </w:r>
      <w:r>
        <w:t>. 2020;21(1):57. doi:</w:t>
      </w:r>
      <w:hyperlink r:id="rId50">
        <w:r>
          <w:rPr>
            <w:rStyle w:val="Hyperlink"/>
          </w:rPr>
          <w:t>10.1186/s13059-020-1950-6</w:t>
        </w:r>
      </w:hyperlink>
    </w:p>
    <w:p w14:paraId="54EB7F75" w14:textId="77777777" w:rsidR="003B6E76" w:rsidRDefault="00000000">
      <w:pPr>
        <w:pStyle w:val="Bibliography"/>
      </w:pPr>
      <w:bookmarkStart w:id="56" w:name="X3c11df4ece7df28cc15cf15dd943388f532ee3d"/>
      <w:bookmarkEnd w:id="55"/>
      <w:r>
        <w:t xml:space="preserve">27.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51">
        <w:r>
          <w:rPr>
            <w:rStyle w:val="Hyperlink"/>
          </w:rPr>
          <w:t>10.15252/msb.20209620</w:t>
        </w:r>
      </w:hyperlink>
    </w:p>
    <w:p w14:paraId="69857D66" w14:textId="77777777" w:rsidR="003B6E76" w:rsidRDefault="00000000">
      <w:pPr>
        <w:pStyle w:val="Bibliography"/>
      </w:pPr>
      <w:bookmarkStart w:id="57" w:name="X6a18ed46e1d56c1d8d2c8826987b83250915185"/>
      <w:bookmarkEnd w:id="56"/>
      <w:r>
        <w:t xml:space="preserve">28. </w:t>
      </w:r>
      <w:r>
        <w:tab/>
        <w:t xml:space="preserve">McCarthy DJ, Campbell KR, Lun ATL, Wills QF. Scater: Pre-processing, quality control, normalization and visualization of single-cell RNA-seq data in R. </w:t>
      </w:r>
      <w:r>
        <w:rPr>
          <w:i/>
          <w:iCs/>
        </w:rPr>
        <w:t>Bioinformatics</w:t>
      </w:r>
      <w:r>
        <w:t>. 2017;33(8):1179-1186. doi:</w:t>
      </w:r>
      <w:hyperlink r:id="rId52">
        <w:r>
          <w:rPr>
            <w:rStyle w:val="Hyperlink"/>
          </w:rPr>
          <w:t>10.1093/bioinformatics/btw777</w:t>
        </w:r>
      </w:hyperlink>
    </w:p>
    <w:p w14:paraId="4128A059" w14:textId="77777777" w:rsidR="003B6E76" w:rsidRDefault="00000000">
      <w:pPr>
        <w:pStyle w:val="Bibliography"/>
      </w:pPr>
      <w:bookmarkStart w:id="58" w:name="ref-loveModeratedEstimationFold2014a"/>
      <w:bookmarkEnd w:id="57"/>
      <w:r>
        <w:t xml:space="preserve">29. </w:t>
      </w:r>
      <w:r>
        <w:tab/>
        <w:t xml:space="preserve">Love MI, Huber W, Anders S. Moderated estimation of fold change and dispersion for RNA-seq data with DESeq2. </w:t>
      </w:r>
      <w:r>
        <w:rPr>
          <w:i/>
          <w:iCs/>
        </w:rPr>
        <w:t>Genome Biology</w:t>
      </w:r>
      <w:r>
        <w:t>. 2014;15(12):550. doi:</w:t>
      </w:r>
      <w:hyperlink r:id="rId53">
        <w:r>
          <w:rPr>
            <w:rStyle w:val="Hyperlink"/>
          </w:rPr>
          <w:t>10.1186/s13059-014-0550-8</w:t>
        </w:r>
      </w:hyperlink>
    </w:p>
    <w:p w14:paraId="4E9C5E8F" w14:textId="77777777" w:rsidR="003B6E76" w:rsidRDefault="00000000">
      <w:pPr>
        <w:pStyle w:val="Bibliography"/>
      </w:pPr>
      <w:bookmarkStart w:id="59" w:name="X9a0dab0c5858d1705a82c72205356919722f531"/>
      <w:bookmarkEnd w:id="58"/>
      <w:r>
        <w:lastRenderedPageBreak/>
        <w:t xml:space="preserve">30. </w:t>
      </w:r>
      <w:r>
        <w:tab/>
        <w:t xml:space="preserve">Squair JW, Gautier M, Kathe C, et al. Confronting false discoveries in single-cell differential expression. </w:t>
      </w:r>
      <w:r>
        <w:rPr>
          <w:i/>
          <w:iCs/>
        </w:rPr>
        <w:t>Nature Communications</w:t>
      </w:r>
      <w:r>
        <w:t>. 2021;12(1):5692. doi:</w:t>
      </w:r>
      <w:hyperlink r:id="rId54">
        <w:r>
          <w:rPr>
            <w:rStyle w:val="Hyperlink"/>
          </w:rPr>
          <w:t>10.1038/s41467-021-25960-2</w:t>
        </w:r>
      </w:hyperlink>
    </w:p>
    <w:p w14:paraId="5FE460D3" w14:textId="77777777" w:rsidR="003B6E76" w:rsidRDefault="00000000">
      <w:pPr>
        <w:pStyle w:val="Bibliography"/>
      </w:pPr>
      <w:bookmarkStart w:id="60" w:name="ref-swamyEyeDiskEyeIntegration2019a"/>
      <w:bookmarkEnd w:id="59"/>
      <w:r>
        <w:t xml:space="preserve">31. </w:t>
      </w:r>
      <w:r>
        <w:tab/>
        <w:t xml:space="preserve">Swamy V, McGaughey D. Eye in a Disk: eyeIntegration Human Pan-Eye and Body Transcriptome Database Version 1.0. </w:t>
      </w:r>
      <w:r>
        <w:rPr>
          <w:i/>
          <w:iCs/>
        </w:rPr>
        <w:t>Investigative Ophthalmology &amp; Visual Science</w:t>
      </w:r>
      <w:r>
        <w:t>. 2019;60(8):3236-3246. doi:</w:t>
      </w:r>
      <w:hyperlink r:id="rId55">
        <w:r>
          <w:rPr>
            <w:rStyle w:val="Hyperlink"/>
          </w:rPr>
          <w:t>10.1167/iovs.19-27106</w:t>
        </w:r>
      </w:hyperlink>
    </w:p>
    <w:p w14:paraId="5763666D" w14:textId="77777777" w:rsidR="003B6E76" w:rsidRDefault="00000000">
      <w:pPr>
        <w:pStyle w:val="Bibliography"/>
      </w:pPr>
      <w:bookmarkStart w:id="61" w:name="ref-yamagataCellAtlasChick2021"/>
      <w:bookmarkEnd w:id="60"/>
      <w:r>
        <w:t xml:space="preserve">32. </w:t>
      </w:r>
      <w:r>
        <w:tab/>
        <w:t xml:space="preserve">Yamagata M, Yan W, Sanes JR. A cell atlas of the chick retina based on single-cell transcriptomics. Desplan C, Bronner ME, Baden T, eds. </w:t>
      </w:r>
      <w:r>
        <w:rPr>
          <w:i/>
          <w:iCs/>
        </w:rPr>
        <w:t>eLife</w:t>
      </w:r>
      <w:r>
        <w:t>. 2021;10:e63907. doi:</w:t>
      </w:r>
      <w:hyperlink r:id="rId56">
        <w:r>
          <w:rPr>
            <w:rStyle w:val="Hyperlink"/>
          </w:rPr>
          <w:t>10.7554/eLife.63907</w:t>
        </w:r>
      </w:hyperlink>
    </w:p>
    <w:p w14:paraId="1B5D5365" w14:textId="77777777" w:rsidR="003B6E76" w:rsidRDefault="00000000">
      <w:pPr>
        <w:pStyle w:val="Bibliography"/>
      </w:pPr>
      <w:bookmarkStart w:id="62" w:name="ref-collinSingleCellAtlas2021"/>
      <w:bookmarkEnd w:id="61"/>
      <w:r>
        <w:t xml:space="preserve">33.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57">
        <w:r>
          <w:rPr>
            <w:rStyle w:val="Hyperlink"/>
          </w:rPr>
          <w:t>10.1016/j.jtos.2021.03.010</w:t>
        </w:r>
      </w:hyperlink>
    </w:p>
    <w:p w14:paraId="6654FD77" w14:textId="77777777" w:rsidR="003B6E76" w:rsidRDefault="00000000">
      <w:pPr>
        <w:pStyle w:val="Bibliography"/>
      </w:pPr>
      <w:bookmarkStart w:id="63" w:name="X2ce06db8c953bdf9bbd173adc815b5bd20dfc4b"/>
      <w:bookmarkEnd w:id="62"/>
      <w:r>
        <w:t xml:space="preserve">34. </w:t>
      </w:r>
      <w:r>
        <w:tab/>
        <w:t xml:space="preserve">Gautam P, Hamashima K, Chen Y, et al. Multi-species single-cell transcriptomic analysis of ocular compartment regulons. </w:t>
      </w:r>
      <w:r>
        <w:rPr>
          <w:i/>
          <w:iCs/>
        </w:rPr>
        <w:t>Nature Communications</w:t>
      </w:r>
      <w:r>
        <w:t>. 2021;12(1):5675. doi:</w:t>
      </w:r>
      <w:hyperlink r:id="rId58">
        <w:r>
          <w:rPr>
            <w:rStyle w:val="Hyperlink"/>
          </w:rPr>
          <w:t>10.1038/s41467-021-25968-8</w:t>
        </w:r>
      </w:hyperlink>
    </w:p>
    <w:p w14:paraId="658CABC6" w14:textId="77777777" w:rsidR="003B6E76" w:rsidRDefault="00000000">
      <w:pPr>
        <w:pStyle w:val="Bibliography"/>
      </w:pPr>
      <w:bookmarkStart w:id="64" w:name="ref-daniCellularSpatialMap2021"/>
      <w:bookmarkEnd w:id="63"/>
      <w:r>
        <w:t xml:space="preserve">35. </w:t>
      </w:r>
      <w:r>
        <w:tab/>
        <w:t xml:space="preserve">Dani N, Herbst RH, McCabe C, et al. A cellular and spatial map of the choroid plexus across brain ventricles and ages. </w:t>
      </w:r>
      <w:r>
        <w:rPr>
          <w:i/>
          <w:iCs/>
        </w:rPr>
        <w:t>Cell</w:t>
      </w:r>
      <w:r>
        <w:t>. 2021;184(11):3056-3074.e21. doi:</w:t>
      </w:r>
      <w:hyperlink r:id="rId59">
        <w:r>
          <w:rPr>
            <w:rStyle w:val="Hyperlink"/>
          </w:rPr>
          <w:t>10.1016/j.cell.2021.04.003</w:t>
        </w:r>
      </w:hyperlink>
    </w:p>
    <w:p w14:paraId="60A6BA32" w14:textId="77777777" w:rsidR="003B6E76" w:rsidRDefault="00000000">
      <w:pPr>
        <w:pStyle w:val="Bibliography"/>
      </w:pPr>
      <w:bookmarkStart w:id="65" w:name="X080e456f282033cf2359486cd3ed2d1ce097cfe"/>
      <w:bookmarkEnd w:id="64"/>
      <w:r>
        <w:t xml:space="preserve">36. </w:t>
      </w:r>
      <w:r>
        <w:tab/>
        <w:t xml:space="preserve">Ligocki AJ, Fury W, Gutierrez C, et al. Molecular characteristics and spatial distribution of adult human corneal cell subtypes. </w:t>
      </w:r>
      <w:r>
        <w:rPr>
          <w:i/>
          <w:iCs/>
        </w:rPr>
        <w:t>Scientific Reports</w:t>
      </w:r>
      <w:r>
        <w:t>. 2021;11(1):16323. doi:</w:t>
      </w:r>
      <w:hyperlink r:id="rId60">
        <w:r>
          <w:rPr>
            <w:rStyle w:val="Hyperlink"/>
          </w:rPr>
          <w:t>10.1038/s41598-021-94933-8</w:t>
        </w:r>
      </w:hyperlink>
    </w:p>
    <w:p w14:paraId="7742063F" w14:textId="77777777" w:rsidR="003B6E76" w:rsidRDefault="00000000">
      <w:pPr>
        <w:pStyle w:val="Bibliography"/>
      </w:pPr>
      <w:bookmarkStart w:id="66" w:name="ref-patelMolecularTaxonomyHuman2020"/>
      <w:bookmarkEnd w:id="65"/>
      <w:r>
        <w:t xml:space="preserve">37.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61">
        <w:r>
          <w:rPr>
            <w:rStyle w:val="Hyperlink"/>
          </w:rPr>
          <w:t>10.1073/pnas.2001896117</w:t>
        </w:r>
      </w:hyperlink>
    </w:p>
    <w:p w14:paraId="3AF6A948" w14:textId="77777777" w:rsidR="003B6E76" w:rsidRDefault="00000000">
      <w:pPr>
        <w:pStyle w:val="Bibliography"/>
      </w:pPr>
      <w:bookmarkStart w:id="67" w:name="ref-vanzylCellAtlasAqueous2020"/>
      <w:bookmarkEnd w:id="66"/>
      <w:r>
        <w:t xml:space="preserve">38.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62">
        <w:r>
          <w:rPr>
            <w:rStyle w:val="Hyperlink"/>
          </w:rPr>
          <w:t>10.1073/pnas.2001250117</w:t>
        </w:r>
      </w:hyperlink>
    </w:p>
    <w:p w14:paraId="23C8F584" w14:textId="77777777" w:rsidR="003B6E76" w:rsidRDefault="00000000">
      <w:pPr>
        <w:pStyle w:val="Bibliography"/>
      </w:pPr>
      <w:bookmarkStart w:id="68" w:name="X23898951a201ac30a0b0589f5084990f44614ca"/>
      <w:bookmarkEnd w:id="67"/>
      <w:r>
        <w:t xml:space="preserve">39. </w:t>
      </w:r>
      <w:r>
        <w:tab/>
        <w:t xml:space="preserve">He S, Wang LH, Liu Y, et al. Single-cell transcriptome profiling of an adult human cell atlas of 15 major organs. </w:t>
      </w:r>
      <w:r>
        <w:rPr>
          <w:i/>
          <w:iCs/>
        </w:rPr>
        <w:t>Genome Biology</w:t>
      </w:r>
      <w:r>
        <w:t>. 2020;21(1):294. doi:</w:t>
      </w:r>
      <w:hyperlink r:id="rId63">
        <w:r>
          <w:rPr>
            <w:rStyle w:val="Hyperlink"/>
          </w:rPr>
          <w:t>10.1186/s13059-020-02210-0</w:t>
        </w:r>
      </w:hyperlink>
    </w:p>
    <w:p w14:paraId="6F7F91EE" w14:textId="77777777" w:rsidR="003B6E76" w:rsidRDefault="00000000">
      <w:pPr>
        <w:pStyle w:val="Bibliography"/>
      </w:pPr>
      <w:bookmarkStart w:id="69" w:name="ref-SinglecellTranscriptomics20"/>
      <w:bookmarkEnd w:id="68"/>
      <w:r>
        <w:lastRenderedPageBreak/>
        <w:t xml:space="preserve">40. </w:t>
      </w:r>
      <w:r>
        <w:tab/>
        <w:t>Single-cell transcriptomics of 20 mouse organs creates a Tabula Muris | Nature.</w:t>
      </w:r>
    </w:p>
    <w:p w14:paraId="0C0E5485" w14:textId="77777777" w:rsidR="003B6E76" w:rsidRDefault="00000000">
      <w:pPr>
        <w:pStyle w:val="Bibliography"/>
      </w:pPr>
      <w:bookmarkStart w:id="70" w:name="ref-luSingleCellAnalysisHuman2020b"/>
      <w:bookmarkEnd w:id="69"/>
      <w:r>
        <w:t xml:space="preserve">41.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4">
        <w:r>
          <w:rPr>
            <w:rStyle w:val="Hyperlink"/>
          </w:rPr>
          <w:t>10.1016/j.devcel.2020.04.009</w:t>
        </w:r>
      </w:hyperlink>
    </w:p>
    <w:p w14:paraId="1CCD2BF0" w14:textId="77777777" w:rsidR="003B6E76" w:rsidRDefault="00000000">
      <w:pPr>
        <w:pStyle w:val="Bibliography"/>
      </w:pPr>
      <w:bookmarkStart w:id="71" w:name="Xef4c5756b040129e2e10991b539a94538463e92"/>
      <w:bookmarkEnd w:id="70"/>
      <w:r>
        <w:t xml:space="preserve">42. </w:t>
      </w:r>
      <w:r>
        <w:tab/>
        <w:t xml:space="preserve">Peng YR, Shekhar K, Yan W, et al. Molecular Classification and Comparative Taxonomics of Foveal and Peripheral Cells in Primate Retina. </w:t>
      </w:r>
      <w:r>
        <w:rPr>
          <w:i/>
          <w:iCs/>
        </w:rPr>
        <w:t>Cell</w:t>
      </w:r>
      <w:r>
        <w:t>. 2019;176(5):1222-1237.e22. doi:</w:t>
      </w:r>
      <w:hyperlink r:id="rId65">
        <w:r>
          <w:rPr>
            <w:rStyle w:val="Hyperlink"/>
          </w:rPr>
          <w:t>10.1016/j.cell.2019.01.004</w:t>
        </w:r>
      </w:hyperlink>
    </w:p>
    <w:p w14:paraId="061B63D1" w14:textId="77777777" w:rsidR="003B6E76" w:rsidRDefault="00000000">
      <w:pPr>
        <w:pStyle w:val="Bibliography"/>
      </w:pPr>
      <w:bookmarkStart w:id="72" w:name="ref-yanMouseRetinalCell2020a"/>
      <w:bookmarkEnd w:id="71"/>
      <w:r>
        <w:t xml:space="preserve">43.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66">
        <w:r>
          <w:rPr>
            <w:rStyle w:val="Hyperlink"/>
          </w:rPr>
          <w:t>10.1523/JNEUROSCI.0471-20.2020</w:t>
        </w:r>
      </w:hyperlink>
    </w:p>
    <w:p w14:paraId="63D1034B" w14:textId="77777777" w:rsidR="003B6E76" w:rsidRDefault="00000000">
      <w:pPr>
        <w:pStyle w:val="Bibliography"/>
      </w:pPr>
      <w:bookmarkStart w:id="73" w:name="ref-tranSingleCellProfilesRetinal2019a"/>
      <w:bookmarkEnd w:id="72"/>
      <w:r>
        <w:t xml:space="preserve">44. </w:t>
      </w:r>
      <w:r>
        <w:tab/>
        <w:t xml:space="preserve">Tran NM, Shekhar K, Whitney IE, et al. Single-Cell Profiles of Retinal Ganglion Cells Differing in Resilience to Injury Reveal Neuroprotective Genes. </w:t>
      </w:r>
      <w:r>
        <w:rPr>
          <w:i/>
          <w:iCs/>
        </w:rPr>
        <w:t>Neuron</w:t>
      </w:r>
      <w:r>
        <w:t>. 2019;104(6):1039-1055.e12. doi:</w:t>
      </w:r>
      <w:hyperlink r:id="rId67">
        <w:r>
          <w:rPr>
            <w:rStyle w:val="Hyperlink"/>
          </w:rPr>
          <w:t>10.1016/j.neuron.2019.11.006</w:t>
        </w:r>
      </w:hyperlink>
      <w:bookmarkEnd w:id="28"/>
      <w:bookmarkEnd w:id="30"/>
      <w:bookmarkEnd w:id="73"/>
    </w:p>
    <w:sectPr w:rsidR="003B6E76" w:rsidSect="00547DD7">
      <w:footerReference w:type="even" r:id="rId68"/>
      <w:footerReference w:type="default" r:id="rId6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34D95" w14:textId="77777777" w:rsidR="00D030F7" w:rsidRDefault="00D030F7">
      <w:pPr>
        <w:spacing w:after="0"/>
      </w:pPr>
      <w:r>
        <w:separator/>
      </w:r>
    </w:p>
  </w:endnote>
  <w:endnote w:type="continuationSeparator" w:id="0">
    <w:p w14:paraId="134121D3" w14:textId="77777777" w:rsidR="00D030F7" w:rsidRDefault="00D030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altName w:val="Cambria"/>
    <w:panose1 w:val="020B0604020202020204"/>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3836C101"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70E25"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348CBAAE"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E274DD"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9C99A" w14:textId="77777777" w:rsidR="00D030F7" w:rsidRDefault="00D030F7">
      <w:r>
        <w:separator/>
      </w:r>
    </w:p>
  </w:footnote>
  <w:footnote w:type="continuationSeparator" w:id="0">
    <w:p w14:paraId="2753D03C" w14:textId="77777777" w:rsidR="00D030F7" w:rsidRDefault="00D03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148A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1224630">
    <w:abstractNumId w:val="1"/>
  </w:num>
  <w:num w:numId="2" w16cid:durableId="1629436554">
    <w:abstractNumId w:val="0"/>
  </w:num>
  <w:num w:numId="3" w16cid:durableId="1572500601">
    <w:abstractNumId w:val="2"/>
  </w:num>
  <w:num w:numId="4" w16cid:durableId="539246796">
    <w:abstractNumId w:val="3"/>
  </w:num>
  <w:num w:numId="5" w16cid:durableId="1183547206">
    <w:abstractNumId w:val="4"/>
  </w:num>
  <w:num w:numId="6" w16cid:durableId="950165905">
    <w:abstractNumId w:val="5"/>
  </w:num>
  <w:num w:numId="7" w16cid:durableId="722295704">
    <w:abstractNumId w:val="10"/>
  </w:num>
  <w:num w:numId="8" w16cid:durableId="1679579638">
    <w:abstractNumId w:val="6"/>
  </w:num>
  <w:num w:numId="9" w16cid:durableId="1579905751">
    <w:abstractNumId w:val="7"/>
  </w:num>
  <w:num w:numId="10" w16cid:durableId="1164319986">
    <w:abstractNumId w:val="8"/>
  </w:num>
  <w:num w:numId="11" w16cid:durableId="599610607">
    <w:abstractNumId w:val="9"/>
  </w:num>
  <w:num w:numId="12" w16cid:durableId="1843232355">
    <w:abstractNumId w:val="11"/>
  </w:num>
  <w:num w:numId="13" w16cid:durableId="13594310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6E76"/>
    <w:rsid w:val="003B6E76"/>
    <w:rsid w:val="00BA5DB5"/>
    <w:rsid w:val="00D030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09D921"/>
  <w15:docId w15:val="{AA06EC43-36EE-3543-80BB-47816997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01/2021.07.19.452956" TargetMode="External"/><Relationship Id="rId47" Type="http://schemas.openxmlformats.org/officeDocument/2006/relationships/hyperlink" Target="https://doi.org/10.1093/gigascience/giab061" TargetMode="External"/><Relationship Id="rId63" Type="http://schemas.openxmlformats.org/officeDocument/2006/relationships/hyperlink" Target="https://doi.org/10.1186/s13059-020-02210-0" TargetMode="External"/><Relationship Id="rId68" Type="http://schemas.openxmlformats.org/officeDocument/2006/relationships/footer" Target="footer1.xml"/><Relationship Id="rId7" Type="http://schemas.openxmlformats.org/officeDocument/2006/relationships/hyperlink" Target="https://plae.nei.nih.go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364/JOSAA.17.000527" TargetMode="External"/><Relationship Id="rId11" Type="http://schemas.openxmlformats.org/officeDocument/2006/relationships/hyperlink" Target="http://singlecell-eye.org" TargetMode="External"/><Relationship Id="rId24" Type="http://schemas.openxmlformats.org/officeDocument/2006/relationships/image" Target="media/image11.png"/><Relationship Id="rId32" Type="http://schemas.openxmlformats.org/officeDocument/2006/relationships/hyperlink" Target="https://doi.org/10.1016/S1385-299X(02)00184-8" TargetMode="External"/><Relationship Id="rId37" Type="http://schemas.openxmlformats.org/officeDocument/2006/relationships/hyperlink" Target="https://doi.org/10.1371/journal.pone.0001588" TargetMode="External"/><Relationship Id="rId40" Type="http://schemas.openxmlformats.org/officeDocument/2006/relationships/hyperlink" Target="https://doi.org/10.1016/j.cell.2015.05.002" TargetMode="External"/><Relationship Id="rId45" Type="http://schemas.openxmlformats.org/officeDocument/2006/relationships/hyperlink" Target="https://doi.org/10.1093/bioinformatics/btab503" TargetMode="External"/><Relationship Id="rId53" Type="http://schemas.openxmlformats.org/officeDocument/2006/relationships/hyperlink" Target="https://doi.org/10.1186/s13059-014-0550-8" TargetMode="External"/><Relationship Id="rId58" Type="http://schemas.openxmlformats.org/officeDocument/2006/relationships/hyperlink" Target="https://doi.org/10.1038/s41467-021-25968-8" TargetMode="External"/><Relationship Id="rId66" Type="http://schemas.openxmlformats.org/officeDocument/2006/relationships/hyperlink" Target="https://doi.org/10.1523/JNEUROSCI.0471-20.2020" TargetMode="External"/><Relationship Id="rId5" Type="http://schemas.openxmlformats.org/officeDocument/2006/relationships/footnotes" Target="footnotes.xml"/><Relationship Id="rId61" Type="http://schemas.openxmlformats.org/officeDocument/2006/relationships/hyperlink" Target="https://doi.org/10.1073/pnas.2001896117" TargetMode="External"/><Relationship Id="rId19" Type="http://schemas.openxmlformats.org/officeDocument/2006/relationships/image" Target="media/image6.png"/><Relationship Id="rId14" Type="http://schemas.openxmlformats.org/officeDocument/2006/relationships/hyperlink" Target="https://singlecell-eye.org" TargetMode="External"/><Relationship Id="rId22" Type="http://schemas.openxmlformats.org/officeDocument/2006/relationships/image" Target="media/image9.png"/><Relationship Id="rId27" Type="http://schemas.openxmlformats.org/officeDocument/2006/relationships/hyperlink" Target="https://doi.org/10.1167/iovs.10-7083" TargetMode="External"/><Relationship Id="rId30" Type="http://schemas.openxmlformats.org/officeDocument/2006/relationships/hyperlink" Target="https://doi.org/10.1016/s0169-328x(99)00339-3" TargetMode="External"/><Relationship Id="rId35" Type="http://schemas.openxmlformats.org/officeDocument/2006/relationships/hyperlink" Target="https://doi.org/10.1002/cne.21639" TargetMode="External"/><Relationship Id="rId43" Type="http://schemas.openxmlformats.org/officeDocument/2006/relationships/hyperlink" Target="https://doi.org/10.1093/database/baz046" TargetMode="External"/><Relationship Id="rId48" Type="http://schemas.openxmlformats.org/officeDocument/2006/relationships/hyperlink" Target="https://doi.org/10.1093/bioinformatics/btz279" TargetMode="External"/><Relationship Id="rId56" Type="http://schemas.openxmlformats.org/officeDocument/2006/relationships/hyperlink" Target="https://doi.org/10.7554/eLife.63907" TargetMode="External"/><Relationship Id="rId64" Type="http://schemas.openxmlformats.org/officeDocument/2006/relationships/hyperlink" Target="https://doi.org/10.1016/j.devcel.2020.04.009" TargetMode="External"/><Relationship Id="rId69" Type="http://schemas.openxmlformats.org/officeDocument/2006/relationships/footer" Target="footer2.xml"/><Relationship Id="rId8" Type="http://schemas.openxmlformats.org/officeDocument/2006/relationships/hyperlink" Target="mailto:mcgaugheyd@mail.nih.gov" TargetMode="External"/><Relationship Id="rId51" Type="http://schemas.openxmlformats.org/officeDocument/2006/relationships/hyperlink" Target="https://doi.org/10.15252/msb.20209620"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073/pnas.0903264106" TargetMode="External"/><Relationship Id="rId38" Type="http://schemas.openxmlformats.org/officeDocument/2006/relationships/hyperlink" Target="https://doi.org/10.1002/cne.21368" TargetMode="External"/><Relationship Id="rId46" Type="http://schemas.openxmlformats.org/officeDocument/2006/relationships/hyperlink" Target="https://doi.org/10.1016/j.exer.2020.108204" TargetMode="External"/><Relationship Id="rId59" Type="http://schemas.openxmlformats.org/officeDocument/2006/relationships/hyperlink" Target="https://doi.org/10.1016/j.cell.2021.04.003" TargetMode="External"/><Relationship Id="rId67" Type="http://schemas.openxmlformats.org/officeDocument/2006/relationships/hyperlink" Target="https://doi.org/10.1016/j.neuron.2019.11.006" TargetMode="External"/><Relationship Id="rId20" Type="http://schemas.openxmlformats.org/officeDocument/2006/relationships/image" Target="media/image7.png"/><Relationship Id="rId41" Type="http://schemas.openxmlformats.org/officeDocument/2006/relationships/hyperlink" Target="https://doi.org/10.1038/s41467-020-15821-9" TargetMode="External"/><Relationship Id="rId54" Type="http://schemas.openxmlformats.org/officeDocument/2006/relationships/hyperlink" Target="https://doi.org/10.1038/s41467-021-25960-2" TargetMode="External"/><Relationship Id="rId62" Type="http://schemas.openxmlformats.org/officeDocument/2006/relationships/hyperlink" Target="https://doi.org/10.1073/pnas.200125011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38/s41598-020-66092-9" TargetMode="External"/><Relationship Id="rId36" Type="http://schemas.openxmlformats.org/officeDocument/2006/relationships/hyperlink" Target="https://doi.org/10.1002/cne.21730" TargetMode="External"/><Relationship Id="rId49" Type="http://schemas.openxmlformats.org/officeDocument/2006/relationships/hyperlink" Target="https://doi.org/10.1101/673285" TargetMode="External"/><Relationship Id="rId57" Type="http://schemas.openxmlformats.org/officeDocument/2006/relationships/hyperlink" Target="https://doi.org/10.1016/j.jtos.2021.03.010" TargetMode="External"/><Relationship Id="rId10" Type="http://schemas.openxmlformats.org/officeDocument/2006/relationships/hyperlink" Target="https://plae.nei.nih.gov" TargetMode="External"/><Relationship Id="rId31" Type="http://schemas.openxmlformats.org/officeDocument/2006/relationships/hyperlink" Target="https://doi.org/10.1016/j.neulet.2003.10.042" TargetMode="External"/><Relationship Id="rId44" Type="http://schemas.openxmlformats.org/officeDocument/2006/relationships/hyperlink" Target="https://doi.org/10.1126/sciadv.abh2169" TargetMode="External"/><Relationship Id="rId52" Type="http://schemas.openxmlformats.org/officeDocument/2006/relationships/hyperlink" Target="https://doi.org/10.1093/bioinformatics/btw777" TargetMode="External"/><Relationship Id="rId60" Type="http://schemas.openxmlformats.org/officeDocument/2006/relationships/hyperlink" Target="https://doi.org/10.1038/s41598-021-94933-8" TargetMode="External"/><Relationship Id="rId65" Type="http://schemas.openxmlformats.org/officeDocument/2006/relationships/hyperlink" Target="https://doi.org/10.1016/j.cell.2019.01.004"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016/j.cell.2015.04.044" TargetMode="External"/><Relationship Id="rId34" Type="http://schemas.openxmlformats.org/officeDocument/2006/relationships/hyperlink" Target="https://doi.org/10.1073/pnas.0400913101" TargetMode="External"/><Relationship Id="rId50" Type="http://schemas.openxmlformats.org/officeDocument/2006/relationships/hyperlink" Target="https://doi.org/10.1186/s13059-020-1950-6" TargetMode="External"/><Relationship Id="rId55" Type="http://schemas.openxmlformats.org/officeDocument/2006/relationships/hyperlink" Target="https://doi.org/10.1167/iovs.19-27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3</Pages>
  <Words>16675</Words>
  <Characters>95049</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2, and David McGaughey1,✉</dc:creator>
  <cp:keywords/>
  <cp:lastModifiedBy>McGaughey, David (NIH/NEI) [E]</cp:lastModifiedBy>
  <cp:revision>2</cp:revision>
  <dcterms:created xsi:type="dcterms:W3CDTF">2022-09-12T14:50:00Z</dcterms:created>
  <dcterms:modified xsi:type="dcterms:W3CDTF">2022-09-1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September 12, 2022</vt:lpwstr>
  </property>
  <property fmtid="{D5CDD505-2E9C-101B-9397-08002B2CF9AE}" pid="6" name="output">
    <vt:lpwstr/>
  </property>
</Properties>
</file>